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DE5A9" w14:textId="77777777" w:rsidR="00283BED" w:rsidRDefault="00647D5A">
      <w:pPr>
        <w:pStyle w:val="Titel"/>
      </w:pPr>
      <w:r>
        <w:t>Indices of Effect Existence and Significance in the Bayesian Framework</w:t>
      </w:r>
    </w:p>
    <w:p w14:paraId="445070AA" w14:textId="77777777" w:rsidR="00283BED" w:rsidRDefault="00647D5A">
      <w:pPr>
        <w:pStyle w:val="berschrift1"/>
      </w:pPr>
      <w:bookmarkStart w:id="0" w:name="abstract"/>
      <w:r>
        <w:t>Abstract</w:t>
      </w:r>
      <w:bookmarkEnd w:id="0"/>
    </w:p>
    <w:p w14:paraId="5CFF15A7" w14:textId="77777777" w:rsidR="00283BED" w:rsidRDefault="00647D5A">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40EE9716" w14:textId="77777777" w:rsidR="00283BED" w:rsidRDefault="00647D5A">
      <w:pPr>
        <w:pStyle w:val="berschrift1"/>
      </w:pPr>
      <w:bookmarkStart w:id="1" w:name="introduction"/>
      <w:r>
        <w:t>Introduction</w:t>
      </w:r>
      <w:bookmarkEnd w:id="1"/>
    </w:p>
    <w:p w14:paraId="1C2704A8" w14:textId="77777777" w:rsidR="00283BED" w:rsidRDefault="00647D5A">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use and misinterpretation of p-values, so called ‘p-hacking’ (Simmons, Nelson, &amp; Simonsohn, 2011), ), has been shown to critically contribute to the reproducibility crisis of psychological science (Chambers, Feredoes, Muthukumaraswamy, &amp; Etchells, 2014; Szucs &amp; Ioannidis, 2016). Not only are </w:t>
      </w:r>
      <w:r>
        <w:rPr>
          <w:i/>
        </w:rPr>
        <w:t>p</w:t>
      </w:r>
      <w:r>
        <w:t>-values used to draw inappropriate inferences from noisy data. Even if used properly, effects will be drastically overestimated or the direction of effects gets wrong when researchers condition on statistical significance for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1FEA5675" w14:textId="77777777" w:rsidR="00283BED" w:rsidRDefault="00647D5A">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w:t>
      </w:r>
      <w:r>
        <w:lastRenderedPageBreak/>
        <w:t xml:space="preserve">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 (Cohen, 2016; Kirk, 1996). This is particularly problematic given that </w:t>
      </w:r>
      <w:r>
        <w:rPr>
          <w:i/>
        </w:rPr>
        <w:t>p</w:t>
      </w:r>
      <w:r>
        <w:t xml:space="preserve">-values can only be used to reject the null hypothesis, not to accept it as true (Wagenmakers, 2007). “For several generations, researchers have been warned that a statistically non-significant result does not ‘prove’ the null hypothesis (the hypothesis that there is no difference between groups or no effect of a treatment on some measured outcome)” (Amrhein, Greenland, &amp; McShane, 2019). </w:t>
      </w:r>
    </w:p>
    <w:p w14:paraId="7C038D88" w14:textId="77777777" w:rsidR="00283BED" w:rsidRDefault="00647D5A">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2F59A21A" w14:textId="77777777" w:rsidR="00283BED" w:rsidRDefault="00647D5A">
      <w:r>
        <w:t xml:space="preserve">The Bayesian framework offers some alternative indices for the </w:t>
      </w:r>
      <w:r>
        <w:rPr>
          <w:i/>
        </w:rPr>
        <w:t>p</w:t>
      </w:r>
      <w:r>
        <w:t>-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 “true effect”,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14:paraId="1CAC977D" w14:textId="77777777" w:rsidR="00283BED" w:rsidRDefault="00647D5A">
      <w:r>
        <w:t>Bayesian testing indices could be roughly grouped into three overlapping categories: Bayes factors, posterior indices and ROPE-based indices. Bayes factors are a family of indices of relative evidence of one model over another (</w:t>
      </w:r>
      <w:r>
        <w:rPr>
          <w:i/>
        </w:rPr>
        <w:t>e.g.</w:t>
      </w:r>
      <w:r>
        <w:t xml:space="preserve">, the null vs. the alternative hypothesis; Jeffreys, 1998; Ly, Verhagen, &amp; Wagenmakers, 2016). They provide many advantages over the </w:t>
      </w:r>
      <w:r>
        <w:rPr>
          <w:i/>
        </w:rPr>
        <w:t>p</w:t>
      </w:r>
      <w:r>
        <w:t xml:space="preserve">-value by having a straightforward interpretation as well as allowing to quantify evidence in favor of the null hypothesis (Dienes, 2014; Jarosz &amp; Wiley, 2014). Nonetheless, its use for parameters description in complex models is still a matter of debate (Heck, 2019; Wagenmakers, Lodewyckx, Kuriyal, &amp; Grasman, 2010), and its use is highly dependent on the specification of priors of both compared model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Rouder, Haaf, &amp; Vandekerckhove, 2018, p. 106). Finally, ROPE-based indices are related to the redefinition of the null hypothesis from the classic point-null hypothesis to a range of values considered negligible, or too small to be of any practical relevance (the Region of Practical Equivalence - ROPE; Kruschke </w:t>
      </w:r>
      <w:r>
        <w:lastRenderedPageBreak/>
        <w:t>(2014); Lakens (2017); Lakens, Scheel, &amp; Isager (2018)), usually spread equally around 0 (</w:t>
      </w:r>
      <w:r>
        <w:rPr>
          <w:i/>
        </w:rPr>
        <w:t>e.g.</w:t>
      </w:r>
      <w:r>
        <w:t>,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243C5A4C" w14:textId="77777777" w:rsidR="00283BED" w:rsidRDefault="00647D5A">
      <w:r>
        <w:t>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14:paraId="3A60DED1" w14:textId="77777777" w:rsidR="00283BED" w:rsidRDefault="00647D5A">
      <w:r>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150BD29" w14:textId="77777777" w:rsidR="00283BED" w:rsidRDefault="00647D5A">
      <w:pPr>
        <w:pStyle w:val="berschrift1"/>
      </w:pPr>
      <w:bookmarkStart w:id="2" w:name="methods"/>
      <w:r>
        <w:t>Methods</w:t>
      </w:r>
      <w:bookmarkEnd w:id="2"/>
    </w:p>
    <w:p w14:paraId="0175A172" w14:textId="77777777" w:rsidR="00283BED" w:rsidRDefault="00647D5A">
      <w:pPr>
        <w:pStyle w:val="berschrift2"/>
      </w:pPr>
      <w:bookmarkStart w:id="3" w:name="data-simulation"/>
      <w:r>
        <w:t>Data Simulation</w:t>
      </w:r>
      <w:bookmarkEnd w:id="3"/>
    </w:p>
    <w:p w14:paraId="18BF33D6" w14:textId="77777777" w:rsidR="00283BED" w:rsidRDefault="00647D5A">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7A344CAA" w14:textId="5EE67C57" w:rsidR="00283BED" w:rsidRDefault="00647D5A">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w:t>
      </w:r>
      <w:ins w:id="4" w:author="Daniel Lüdecke" w:date="2019-08-16T15:18:00Z">
        <w:r w:rsidR="004D5830">
          <w:t xml:space="preserve">, </w:t>
        </w:r>
      </w:ins>
      <w:ins w:id="5" w:author="Daniel Lüdecke" w:date="2019-08-16T15:17:00Z">
        <w:r w:rsidR="004D5830">
          <w:t>true alternative</w:t>
        </w:r>
      </w:ins>
      <w:ins w:id="6" w:author="Daniel Lüdecke" w:date="2019-08-16T15:18:00Z">
        <w:r w:rsidR="004D5830">
          <w:t>,</w:t>
        </w:r>
      </w:ins>
      <w:r>
        <w:t xml:space="preserve"> or 0 - absence of effect</w:t>
      </w:r>
      <w:ins w:id="7" w:author="Daniel Lüdecke" w:date="2019-08-16T15:18:00Z">
        <w:r w:rsidR="004D5830">
          <w:t>, true null</w:t>
        </w:r>
      </w:ins>
      <w:r>
        <w:t xml:space="preserve">) and </w:t>
      </w:r>
      <w:r>
        <w:rPr>
          <w:i/>
        </w:rPr>
        <w:t>noise</w:t>
      </w:r>
      <w:r>
        <w:t xml:space="preserve"> (Gaussian noise applied to the predictor with SD uniformly spread between 0.666 and 6.66, with 1000 different values). We generated a dataset for each combination of these characteristics, resulting in a total of 36,000 (2 outcome types * 2 effects * 9 sample sizes * 1,000 noise variations) datasets. The code used for data generation is available on GitHub </w:t>
      </w:r>
      <w:r>
        <w:lastRenderedPageBreak/>
        <w:t>(</w:t>
      </w:r>
      <w:hyperlink r:id="rId7">
        <w:r>
          <w:rPr>
            <w:rStyle w:val="Hyperlink"/>
          </w:rPr>
          <w:t>https://github.com/easystats/easystats/tree/master/publications/makowski_2019_bayesian/data</w:t>
        </w:r>
      </w:hyperlink>
      <w:r>
        <w:t>). Please note that it takes usually several days/weeks for the generation to complete.</w:t>
      </w:r>
    </w:p>
    <w:p w14:paraId="436E1CBE" w14:textId="77777777" w:rsidR="00283BED" w:rsidRDefault="00647D5A">
      <w:pPr>
        <w:pStyle w:val="berschrift2"/>
      </w:pPr>
      <w:bookmarkStart w:id="8" w:name="indices"/>
      <w:r>
        <w:t>Indices</w:t>
      </w:r>
      <w:bookmarkEnd w:id="8"/>
    </w:p>
    <w:p w14:paraId="7251745F" w14:textId="77777777" w:rsidR="00283BED" w:rsidRDefault="00647D5A">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related to the effect of </w:t>
      </w:r>
      <w:r>
        <w:rPr>
          <w:i/>
        </w:rPr>
        <w:t>x</w:t>
      </w:r>
      <w:r>
        <w:t>.</w:t>
      </w:r>
    </w:p>
    <w:p w14:paraId="39EA4810" w14:textId="77777777" w:rsidR="00283BED" w:rsidRDefault="00647D5A">
      <w:pPr>
        <w:pStyle w:val="berschrift3"/>
      </w:pPr>
      <w:bookmarkStart w:id="9" w:name="frequentist-p-value"/>
      <w:r>
        <w:t xml:space="preserve">Frequentist </w:t>
      </w:r>
      <w:r>
        <w:rPr>
          <w:i/>
        </w:rPr>
        <w:t>p</w:t>
      </w:r>
      <w:r>
        <w:t>-value</w:t>
      </w:r>
      <w:bookmarkEnd w:id="9"/>
    </w:p>
    <w:p w14:paraId="6BDB68D9" w14:textId="77777777" w:rsidR="00283BED" w:rsidRDefault="00647D5A">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5B524145" w14:textId="77777777" w:rsidR="00283BED" w:rsidRDefault="00647D5A">
      <w:pPr>
        <w:pStyle w:val="berschrift3"/>
      </w:pPr>
      <w:bookmarkStart w:id="10" w:name="probability-of-direction-pd"/>
      <w:r>
        <w:t>Probability of Direction (</w:t>
      </w:r>
      <w:r>
        <w:rPr>
          <w:i/>
        </w:rPr>
        <w:t>pd</w:t>
      </w:r>
      <w:r>
        <w:t>)</w:t>
      </w:r>
      <w:bookmarkEnd w:id="10"/>
    </w:p>
    <w:p w14:paraId="7D9ED864" w14:textId="77777777" w:rsidR="00283BED" w:rsidRDefault="00647D5A">
      <w:r>
        <w:t>The Probability of Direction (</w:t>
      </w:r>
      <w:r>
        <w:rPr>
          <w:i/>
        </w:rPr>
        <w:t>pd</w:t>
      </w:r>
      <w:r>
        <w: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51E07CD9" w14:textId="77777777" w:rsidR="00283BED" w:rsidRDefault="00647D5A">
      <w:pPr>
        <w:pStyle w:val="berschrift3"/>
      </w:pPr>
      <w:bookmarkStart w:id="11" w:name="map-based-p-value"/>
      <w:r>
        <w:t xml:space="preserve">MAP-based </w:t>
      </w:r>
      <w:r>
        <w:rPr>
          <w:i/>
        </w:rPr>
        <w:t>p</w:t>
      </w:r>
      <w:r>
        <w:t>-value</w:t>
      </w:r>
      <w:bookmarkEnd w:id="11"/>
    </w:p>
    <w:p w14:paraId="2C2268E0" w14:textId="77777777" w:rsidR="00283BED" w:rsidRDefault="00647D5A">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3F1E1D43" w14:textId="77777777" w:rsidR="00283BED" w:rsidRDefault="00647D5A">
      <w:pPr>
        <w:pStyle w:val="berschrift3"/>
      </w:pPr>
      <w:bookmarkStart w:id="12" w:name="rope-95"/>
      <w:r>
        <w:t>ROPE (95%)</w:t>
      </w:r>
      <w:bookmarkEnd w:id="12"/>
    </w:p>
    <w:p w14:paraId="01555C8D" w14:textId="77777777" w:rsidR="00283BED" w:rsidRDefault="00647D5A">
      <w:r>
        <w:t xml:space="preserve">The </w:t>
      </w:r>
      <w:r>
        <w:rPr>
          <w:i/>
        </w:rPr>
        <w:t>ROPE (95%)</w:t>
      </w:r>
      <w:r>
        <w:t xml:space="preserve"> refers to the percentage of the 95%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w:t>
      </w:r>
    </w:p>
    <w:p w14:paraId="42CC2C18" w14:textId="77777777" w:rsidR="00283BED" w:rsidRDefault="00647D5A">
      <w:pPr>
        <w:pStyle w:val="berschrift3"/>
      </w:pPr>
      <w:bookmarkStart w:id="13" w:name="rope-full"/>
      <w:r>
        <w:t>ROPE (full)</w:t>
      </w:r>
      <w:bookmarkEnd w:id="13"/>
    </w:p>
    <w:p w14:paraId="2DC46844" w14:textId="77777777" w:rsidR="00283BED" w:rsidRDefault="00647D5A">
      <w:r>
        <w:t xml:space="preserve">The </w:t>
      </w:r>
      <w:r>
        <w:rPr>
          <w:i/>
        </w:rPr>
        <w:t>ROPE (full)</w:t>
      </w:r>
      <w:r>
        <w:t xml:space="preserve"> is similar to </w:t>
      </w:r>
      <w:r>
        <w:rPr>
          <w:i/>
        </w:rPr>
        <w:t>ROPE (95%)</w:t>
      </w:r>
      <w:r>
        <w:t xml:space="preserve">, with the exception that refers to the percentage of the </w:t>
      </w:r>
      <w:r>
        <w:rPr>
          <w:i/>
        </w:rPr>
        <w:t>whole</w:t>
      </w:r>
      <w:r>
        <w:t xml:space="preserve"> posterior distribution that lies within the ROPE.</w:t>
      </w:r>
    </w:p>
    <w:p w14:paraId="62E0CBF2" w14:textId="77777777" w:rsidR="00283BED" w:rsidRDefault="00647D5A">
      <w:pPr>
        <w:pStyle w:val="berschrift3"/>
      </w:pPr>
      <w:bookmarkStart w:id="14" w:name="bayes-factor-vs.-0"/>
      <w:r>
        <w:t>Bayes factor (</w:t>
      </w:r>
      <w:r>
        <w:rPr>
          <w:i/>
        </w:rPr>
        <w:t>vs.</w:t>
      </w:r>
      <w:r>
        <w:t xml:space="preserve"> 0)</w:t>
      </w:r>
      <w:bookmarkEnd w:id="14"/>
    </w:p>
    <w:p w14:paraId="64FCFB8C" w14:textId="77777777" w:rsidR="00283BED" w:rsidRDefault="00647D5A">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agenmakers et al., 2010).</w:t>
      </w:r>
    </w:p>
    <w:p w14:paraId="584B14A2" w14:textId="77777777" w:rsidR="00283BED" w:rsidRDefault="00647D5A">
      <w:pPr>
        <w:pStyle w:val="berschrift3"/>
      </w:pPr>
      <w:bookmarkStart w:id="15" w:name="bayes-factor-vs.-rope"/>
      <w:r>
        <w:lastRenderedPageBreak/>
        <w:t>Bayes factor (</w:t>
      </w:r>
      <w:r>
        <w:rPr>
          <w:i/>
        </w:rPr>
        <w:t>vs.</w:t>
      </w:r>
      <w:r>
        <w:t xml:space="preserve"> ROPE)</w:t>
      </w:r>
      <w:bookmarkEnd w:id="15"/>
    </w:p>
    <w:p w14:paraId="53635E78" w14:textId="77777777" w:rsidR="00283BED" w:rsidRDefault="00647D5A">
      <w:r>
        <w:t xml:space="preserve">We also computed a </w:t>
      </w:r>
      <w:r>
        <w:rPr>
          <w:i/>
        </w:rPr>
        <w:t>BF</w:t>
      </w:r>
      <w:r>
        <w:t xml:space="preserve"> against the range of negligible values (defined here same as for the ROPE indices), by comparing the prior and posterior odds of the parameter falling within vs. outside the ROPE (see </w:t>
      </w:r>
      <w:r>
        <w:rPr>
          <w:i/>
        </w:rPr>
        <w:t>Non-overlapping Hypotheses</w:t>
      </w:r>
      <w:r>
        <w:t xml:space="preserve"> in Morey &amp; Rouder, 2011). The formal definition of the </w:t>
      </w:r>
      <w:r>
        <w:rPr>
          <w:i/>
        </w:rPr>
        <w:t>BF (vs. ROPE)</w:t>
      </w:r>
      <w:r>
        <w:t xml:space="preserve"> is the ratio between the odds of </w:t>
      </w:r>
      <w:r>
        <w:rPr>
          <w:i/>
        </w:rPr>
        <w:t>ROPE (full)</w:t>
      </w:r>
      <w:r>
        <w:t xml:space="preserve"> for the posterior distribution and the odds of </w:t>
      </w:r>
      <w:r>
        <w:rPr>
          <w:i/>
        </w:rPr>
        <w:t>ROPE (full)</w:t>
      </w:r>
      <w:r>
        <w:t xml:space="preserve"> for the prior distribution:</w:t>
      </w:r>
    </w:p>
    <w:p w14:paraId="262C16B5" w14:textId="77777777" w:rsidR="00283BED" w:rsidRDefault="00647D5A">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046FF3ED" w14:textId="77777777" w:rsidR="00283BED" w:rsidRDefault="00647D5A">
      <w:pPr>
        <w:pStyle w:val="berschrift2"/>
      </w:pPr>
      <w:bookmarkStart w:id="16" w:name="data-analysis"/>
      <w:r>
        <w:t>Data Analysis</w:t>
      </w:r>
      <w:bookmarkEnd w:id="16"/>
    </w:p>
    <w:p w14:paraId="55ED7A3A" w14:textId="77777777" w:rsidR="00283BED" w:rsidRDefault="00647D5A">
      <w:r>
        <w:t xml:space="preserve">The aim of this study is two-fold: 1) compare between Bayesian indices of effect existence and significance, 2) provide visual guides for an intuitive understanding of the numeric values in relation with a known frame of reference (the frequentist </w:t>
      </w:r>
      <w:r>
        <w:rPr>
          <w:i/>
        </w:rPr>
        <w:t>p</w:t>
      </w:r>
      <w:r>
        <w:t xml:space="preserve">-value).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Finally, we will show the mutual relationship between 3 recommended candidates. Taken together, these results will help us to outline numeric guides to ease the reporting and interpretation of the indices.</w:t>
      </w:r>
    </w:p>
    <w:p w14:paraId="1276E694" w14:textId="77777777" w:rsidR="00283BED" w:rsidRDefault="00647D5A" w:rsidP="001C0902">
      <w:del w:id="17" w:author="Daniel Lüdecke" w:date="2019-08-16T13:22:00Z">
        <w:r w:rsidDel="001C0902">
          <w:delText>As the main goal of the paper is t</w:delText>
        </w:r>
      </w:del>
      <w:ins w:id="18" w:author="Daniel Lüdecke" w:date="2019-08-16T13:22:00Z">
        <w:r w:rsidR="001C0902">
          <w:t>T</w:t>
        </w:r>
      </w:ins>
      <w:r>
        <w:t xml:space="preserve">o provide an intuitive understanding of values, the main goal of data processing is to create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w:t>
      </w:r>
      <w:del w:id="19" w:author="Daniel Lüdecke" w:date="2019-08-16T13:23:00Z">
        <w:r w:rsidDel="001C0902">
          <w:delText xml:space="preserve">statistical </w:delText>
        </w:r>
      </w:del>
      <w:r>
        <w:t>regression</w:t>
      </w:r>
      <w:del w:id="20" w:author="Daniel Lüdecke" w:date="2019-08-16T13:34:00Z">
        <w:r w:rsidDel="00FD1087">
          <w:delText>s</w:delText>
        </w:r>
      </w:del>
      <w:r>
        <w:t xml:space="preserve"> </w:t>
      </w:r>
      <w:ins w:id="21" w:author="Daniel Lüdecke" w:date="2019-08-16T13:23:00Z">
        <w:r w:rsidR="001C0902">
          <w:t xml:space="preserve">models </w:t>
        </w:r>
      </w:ins>
      <w:r>
        <w:t xml:space="preserve">to assess the impact of sample size and noise, respectively. </w:t>
      </w:r>
      <w:commentRangeStart w:id="22"/>
      <w:ins w:id="23" w:author="Daniel Lüdecke" w:date="2019-08-16T13:24:00Z">
        <w:r w:rsidR="001C0902">
          <w:t xml:space="preserve">A </w:t>
        </w:r>
      </w:ins>
      <w:moveFromRangeStart w:id="24" w:author="Daniel Lüdecke" w:date="2019-08-16T13:24:00Z" w:name="move16854302"/>
      <w:moveFrom w:id="25" w:author="Daniel Lüdecke" w:date="2019-08-16T13:24:00Z">
        <w:r w:rsidDel="001C0902">
          <w:t xml:space="preserve">The models’ formulae were specified so that the models provide separate coefficients for the different indices types and for effect presence or absence. Finally, a </w:t>
        </w:r>
      </w:moveFrom>
      <w:moveFromRangeEnd w:id="24"/>
      <w:del w:id="26" w:author="Daniel Lüdecke" w:date="2019-08-16T13:24:00Z">
        <w:r w:rsidDel="001C0902">
          <w:delText>t</w:delText>
        </w:r>
      </w:del>
      <w:ins w:id="27" w:author="Daniel Lüdecke" w:date="2019-08-16T13:24:00Z">
        <w:r w:rsidR="001C0902">
          <w:t>t</w:t>
        </w:r>
      </w:ins>
      <w:r>
        <w:t xml:space="preserve">hird analysis was conducted to compare the predictive performance of logistic models fitted to classify the presence </w:t>
      </w:r>
      <w:r>
        <w:rPr>
          <w:i/>
        </w:rPr>
        <w:t>vs.</w:t>
      </w:r>
      <w:r>
        <w:t xml:space="preserve"> absence of effect with each index.</w:t>
      </w:r>
      <w:ins w:id="28" w:author="Daniel Lüdecke" w:date="2019-08-16T13:24:00Z">
        <w:r w:rsidR="001C0902" w:rsidRPr="001C0902">
          <w:t xml:space="preserve"> </w:t>
        </w:r>
      </w:ins>
      <w:commentRangeEnd w:id="22"/>
      <w:ins w:id="29" w:author="Daniel Lüdecke" w:date="2019-08-16T13:26:00Z">
        <w:r w:rsidR="001C0902">
          <w:rPr>
            <w:rStyle w:val="Kommentarzeichen"/>
          </w:rPr>
          <w:commentReference w:id="22"/>
        </w:r>
      </w:ins>
      <w:moveToRangeStart w:id="30" w:author="Daniel Lüdecke" w:date="2019-08-16T13:24:00Z" w:name="move16854302"/>
      <w:moveTo w:id="31" w:author="Daniel Lüdecke" w:date="2019-08-16T13:24:00Z">
        <w:del w:id="32" w:author="Daniel Lüdecke" w:date="2019-08-16T13:33:00Z">
          <w:r w:rsidR="001C0902" w:rsidDel="00FD1087">
            <w:delText xml:space="preserve">The models’ formulae were specified </w:delText>
          </w:r>
        </w:del>
        <w:del w:id="33" w:author="Daniel Lüdecke" w:date="2019-08-16T13:32:00Z">
          <w:r w:rsidR="001C0902" w:rsidDel="001C0902">
            <w:delText>so that the models provide separate coefficients</w:delText>
          </w:r>
        </w:del>
      </w:moveTo>
      <w:ins w:id="34" w:author="Daniel Lüdecke" w:date="2019-08-16T13:33:00Z">
        <w:r w:rsidR="00FD1087">
          <w:t xml:space="preserve">Marginal effects for the interaction of </w:t>
        </w:r>
        <w:r w:rsidR="00FD1087" w:rsidRPr="00FD1087">
          <w:t>outcome</w:t>
        </w:r>
        <w:r w:rsidR="00FD1087">
          <w:t xml:space="preserve"> </w:t>
        </w:r>
        <w:r w:rsidR="00FD1087" w:rsidRPr="00FD1087">
          <w:t>type</w:t>
        </w:r>
      </w:ins>
      <w:ins w:id="35" w:author="Daniel Lüdecke" w:date="2019-08-16T13:36:00Z">
        <w:r w:rsidR="00FD1087">
          <w:t xml:space="preserve"> and</w:t>
        </w:r>
      </w:ins>
      <w:ins w:id="36" w:author="Daniel Lüdecke" w:date="2019-08-16T13:33:00Z">
        <w:r w:rsidR="00FD1087">
          <w:t xml:space="preserve"> presence </w:t>
        </w:r>
      </w:ins>
      <w:ins w:id="37" w:author="Daniel Lüdecke" w:date="2019-08-16T13:34:00Z">
        <w:r w:rsidR="00FD1087">
          <w:t xml:space="preserve">or absence </w:t>
        </w:r>
      </w:ins>
      <w:ins w:id="38" w:author="Daniel Lüdecke" w:date="2019-08-16T13:33:00Z">
        <w:r w:rsidR="00FD1087">
          <w:t xml:space="preserve">of true </w:t>
        </w:r>
        <w:r w:rsidR="00FD1087" w:rsidRPr="00FD1087">
          <w:t>effect</w:t>
        </w:r>
        <w:r w:rsidR="00FD1087">
          <w:t xml:space="preserve"> </w:t>
        </w:r>
      </w:ins>
      <w:moveTo w:id="39" w:author="Daniel Lüdecke" w:date="2019-08-16T13:24:00Z">
        <w:del w:id="40" w:author="Daniel Lüdecke" w:date="2019-08-16T13:34:00Z">
          <w:r w:rsidR="001C0902" w:rsidDel="00FD1087">
            <w:delText xml:space="preserve"> </w:delText>
          </w:r>
        </w:del>
        <w:r w:rsidR="001C0902">
          <w:t>for the different indices</w:t>
        </w:r>
        <w:del w:id="41" w:author="Daniel Lüdecke" w:date="2019-08-16T13:34:00Z">
          <w:r w:rsidR="001C0902" w:rsidDel="00FD1087">
            <w:delText xml:space="preserve"> types and for effect presence or absence</w:delText>
          </w:r>
        </w:del>
      </w:moveTo>
      <w:ins w:id="42" w:author="Daniel Lüdecke" w:date="2019-08-16T13:34:00Z">
        <w:r w:rsidR="00FD1087">
          <w:t xml:space="preserve"> are reported</w:t>
        </w:r>
      </w:ins>
      <w:moveTo w:id="43" w:author="Daniel Lüdecke" w:date="2019-08-16T13:24:00Z">
        <w:r w:rsidR="001C0902">
          <w:t>.</w:t>
        </w:r>
        <w:del w:id="44" w:author="Daniel Lüdecke" w:date="2019-08-16T13:27:00Z">
          <w:r w:rsidR="001C0902" w:rsidDel="001C0902">
            <w:delText xml:space="preserve"> Finally, a</w:delText>
          </w:r>
        </w:del>
      </w:moveTo>
      <w:moveToRangeEnd w:id="30"/>
    </w:p>
    <w:p w14:paraId="767877A1" w14:textId="77777777" w:rsidR="00283BED" w:rsidRDefault="00647D5A">
      <w:commentRangeStart w:id="45"/>
      <w:r>
        <w:t xml:space="preserve">To ensure that any differences between the indices are not due to differences in their scale or differences in their bounds, we converted all indices to the same scale by normalizing the indices between 0 and 1 (note that BFs were ???) and reversing the </w:t>
      </w:r>
      <w:r>
        <w:rPr>
          <w:i/>
        </w:rPr>
        <w:t>p</w:t>
      </w:r>
      <w:r>
        <w:t xml:space="preserve">-values, the MAP-based </w:t>
      </w:r>
      <w:r>
        <w:rPr>
          <w:i/>
        </w:rPr>
        <w:t>p</w:t>
      </w:r>
      <w:r>
        <w:t>-values and the ROPE indices so that a higher value corresponds to stronger “significance”.</w:t>
      </w:r>
      <w:commentRangeEnd w:id="45"/>
      <w:r w:rsidR="00FD1087">
        <w:rPr>
          <w:rStyle w:val="Kommentarzeichen"/>
        </w:rPr>
        <w:commentReference w:id="45"/>
      </w:r>
    </w:p>
    <w:p w14:paraId="069260B7" w14:textId="77777777" w:rsidR="00283BED" w:rsidRDefault="00647D5A">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normal distribution with mean 0 and SD 1) over the parameter were used for the models. The indices were calculated using the </w:t>
      </w:r>
      <w:r>
        <w:rPr>
          <w:i/>
        </w:rPr>
        <w:t>bayestestR</w:t>
      </w:r>
      <w:r>
        <w:t xml:space="preserve"> package (Makowski et al., 2019).</w:t>
      </w:r>
    </w:p>
    <w:p w14:paraId="3894FE75" w14:textId="77777777" w:rsidR="00283BED" w:rsidRDefault="00647D5A">
      <w:pPr>
        <w:pStyle w:val="berschrift1"/>
      </w:pPr>
      <w:bookmarkStart w:id="46" w:name="results"/>
      <w:r>
        <w:t>Results</w:t>
      </w:r>
      <w:bookmarkEnd w:id="46"/>
    </w:p>
    <w:p w14:paraId="46F2AE43" w14:textId="77777777" w:rsidR="00283BED" w:rsidRDefault="00647D5A">
      <w:pPr>
        <w:pStyle w:val="berschrift2"/>
      </w:pPr>
      <w:bookmarkStart w:id="47" w:name="impact-of-sample-size"/>
      <w:r>
        <w:t>Impact of Sample Size</w:t>
      </w:r>
      <w:bookmarkEnd w:id="47"/>
    </w:p>
    <w:p w14:paraId="67141F6C" w14:textId="77777777" w:rsidR="00283BED" w:rsidRDefault="00647D5A">
      <w:r>
        <w:rPr>
          <w:noProof/>
          <w:lang w:val="de-DE" w:eastAsia="de-DE"/>
        </w:rPr>
        <w:lastRenderedPageBreak/>
        <w:drawing>
          <wp:inline distT="0" distB="0" distL="0" distR="0" wp14:anchorId="7070100F" wp14:editId="1624FB93">
            <wp:extent cx="6197600" cy="8765177"/>
            <wp:effectExtent l="0" t="0" r="0" b="0"/>
            <wp:docPr id="1" name="Picture" descr="Figure 1. Impact of Sample Siz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0A065F55" w14:textId="7162ECEE" w:rsidR="00283BED" w:rsidRDefault="00647D5A">
      <w:pPr>
        <w:rPr>
          <w:ins w:id="48" w:author="Daniel Lüdecke" w:date="2019-08-16T13:46:00Z"/>
        </w:rPr>
      </w:pPr>
      <w:r>
        <w:lastRenderedPageBreak/>
        <w:t>Figure 1. Impact of Sample Size. Grey vertical lines for p-values and Bayes factors represent commonly used thresholds.</w:t>
      </w:r>
    </w:p>
    <w:p w14:paraId="7B285C52" w14:textId="5213925E" w:rsidR="00E96220" w:rsidRPr="007B758D" w:rsidRDefault="007B758D" w:rsidP="00E96220">
      <w:ins w:id="49" w:author="Daniel Lüdecke" w:date="2019-08-16T13:56:00Z">
        <w:r>
          <w:t>Fig. 1 shows the sensi</w:t>
        </w:r>
      </w:ins>
      <w:ins w:id="50" w:author="Daniel Lüdecke" w:date="2019-08-16T13:57:00Z">
        <w:r>
          <w:t>ti</w:t>
        </w:r>
      </w:ins>
      <w:ins w:id="51" w:author="Daniel Lüdecke" w:date="2019-08-16T13:56:00Z">
        <w:r>
          <w:t xml:space="preserve">vity </w:t>
        </w:r>
      </w:ins>
      <w:ins w:id="52" w:author="Daniel Lüdecke" w:date="2019-08-16T13:57:00Z">
        <w:r>
          <w:t xml:space="preserve">to sample size for our indices. </w:t>
        </w:r>
      </w:ins>
      <w:ins w:id="53" w:author="Daniel Lüdecke" w:date="2019-08-16T13:52:00Z">
        <w:r w:rsidR="00E96220">
          <w:rPr>
            <w:i/>
          </w:rPr>
          <w:t>p</w:t>
        </w:r>
        <w:r w:rsidR="00E96220">
          <w:t xml:space="preserve">-value, </w:t>
        </w:r>
        <w:proofErr w:type="spellStart"/>
        <w:r w:rsidR="00E96220">
          <w:rPr>
            <w:i/>
          </w:rPr>
          <w:t>pd</w:t>
        </w:r>
        <w:proofErr w:type="spellEnd"/>
        <w:r w:rsidR="00E96220">
          <w:t xml:space="preserve"> and the MAP-based </w:t>
        </w:r>
        <w:r w:rsidR="00E96220">
          <w:rPr>
            <w:i/>
          </w:rPr>
          <w:t>p</w:t>
        </w:r>
        <w:r w:rsidR="00E96220">
          <w:t xml:space="preserve">-value are sensitive to sample size only in case of presence of a true effect. When there is no effect, all three indices </w:t>
        </w:r>
      </w:ins>
      <w:ins w:id="54" w:author="Daniel Lüdecke" w:date="2019-08-16T13:53:00Z">
        <w:r w:rsidR="00E96220">
          <w:t>give similar results, independent from sample size.</w:t>
        </w:r>
        <w:r>
          <w:t xml:space="preserve"> The ROPE</w:t>
        </w:r>
      </w:ins>
      <w:ins w:id="55" w:author="Daniel Lüdecke" w:date="2019-08-16T13:54:00Z">
        <w:r>
          <w:t xml:space="preserve"> indices</w:t>
        </w:r>
      </w:ins>
      <w:ins w:id="56" w:author="Daniel Lüdecke" w:date="2019-08-16T13:53:00Z">
        <w:r>
          <w:t>, however, is sensitive to sample size when</w:t>
        </w:r>
      </w:ins>
      <w:ins w:id="57" w:author="Daniel Lüdecke" w:date="2019-08-16T13:54:00Z">
        <w:r>
          <w:t xml:space="preserve"> there is </w:t>
        </w:r>
        <w:r w:rsidRPr="007B758D">
          <w:rPr>
            <w:rPrChange w:id="58" w:author="Daniel Lüdecke" w:date="2019-08-16T13:54:00Z">
              <w:rPr>
                <w:i/>
              </w:rPr>
            </w:rPrChange>
          </w:rPr>
          <w:t>no</w:t>
        </w:r>
        <w:r>
          <w:t xml:space="preserve"> effect. If a true effect is present, ROPE indices show consistent results across all sample sizes.</w:t>
        </w:r>
      </w:ins>
      <w:ins w:id="59" w:author="Daniel Lüdecke" w:date="2019-08-16T13:55:00Z">
        <w:r>
          <w:t xml:space="preserve"> BF are sensitive to sample size for both the presence and absence of true effects, i.e. </w:t>
        </w:r>
      </w:ins>
      <w:ins w:id="60" w:author="Daniel Lüdecke" w:date="2019-08-16T13:56:00Z">
        <w:r>
          <w:t>the accuracy of BF increases with the sample size.</w:t>
        </w:r>
      </w:ins>
    </w:p>
    <w:p w14:paraId="31840557" w14:textId="77777777" w:rsidR="00283BED" w:rsidDel="00147030" w:rsidRDefault="00647D5A">
      <w:pPr>
        <w:pStyle w:val="SourceCode"/>
        <w:rPr>
          <w:del w:id="61" w:author="Daniel Lüdecke" w:date="2019-08-16T12:09:00Z"/>
        </w:rPr>
      </w:pPr>
      <w:del w:id="62" w:author="Daniel Lüdecke" w:date="2019-08-16T12:09:00Z">
        <w:r w:rsidDel="00147030">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del>
    </w:p>
    <w:p w14:paraId="30CD9CB2" w14:textId="77777777" w:rsidR="00283BED" w:rsidRDefault="00647D5A">
      <w:pPr>
        <w:rPr>
          <w:ins w:id="63" w:author="Daniel Lüdecke" w:date="2019-08-16T12:08:00Z"/>
        </w:rPr>
      </w:pPr>
      <w:r>
        <w:t>Table 1. Sensitivity to sample size.</w:t>
      </w:r>
    </w:p>
    <w:tbl>
      <w:tblPr>
        <w:tblStyle w:val="Tabellenraster1"/>
        <w:tblW w:w="4639" w:type="pct"/>
        <w:tblCellMar>
          <w:top w:w="57" w:type="dxa"/>
          <w:left w:w="57" w:type="dxa"/>
          <w:bottom w:w="57" w:type="dxa"/>
          <w:right w:w="57" w:type="dxa"/>
        </w:tblCellMar>
        <w:tblLook w:val="04A0" w:firstRow="1" w:lastRow="0" w:firstColumn="1" w:lastColumn="0" w:noHBand="0" w:noVBand="1"/>
        <w:tblCaption w:val="Table 1. Sensitivity to sample size."/>
      </w:tblPr>
      <w:tblGrid>
        <w:gridCol w:w="1813"/>
        <w:gridCol w:w="1813"/>
        <w:gridCol w:w="1812"/>
        <w:gridCol w:w="1812"/>
        <w:gridCol w:w="1812"/>
      </w:tblGrid>
      <w:tr w:rsidR="00147030" w14:paraId="7DF3CDCB" w14:textId="77777777" w:rsidTr="00147030">
        <w:trPr>
          <w:ins w:id="64" w:author="Daniel Lüdecke" w:date="2019-08-16T12:08:00Z"/>
        </w:trPr>
        <w:tc>
          <w:tcPr>
            <w:tcW w:w="1000" w:type="pct"/>
          </w:tcPr>
          <w:p w14:paraId="5B011415" w14:textId="77777777" w:rsidR="00147030" w:rsidRPr="00505036" w:rsidRDefault="00147030" w:rsidP="00EA6613">
            <w:pPr>
              <w:spacing w:before="0" w:after="0"/>
              <w:rPr>
                <w:ins w:id="65" w:author="Daniel Lüdecke" w:date="2019-08-16T12:08:00Z"/>
                <w:lang w:val="en-GB"/>
                <w:rPrChange w:id="66" w:author="Daniel Lüdecke" w:date="2019-08-16T14:36:00Z">
                  <w:rPr>
                    <w:ins w:id="67" w:author="Daniel Lüdecke" w:date="2019-08-16T12:08:00Z"/>
                  </w:rPr>
                </w:rPrChange>
              </w:rPr>
            </w:pPr>
          </w:p>
        </w:tc>
        <w:tc>
          <w:tcPr>
            <w:tcW w:w="2000" w:type="pct"/>
            <w:gridSpan w:val="2"/>
          </w:tcPr>
          <w:p w14:paraId="536C450A" w14:textId="77777777" w:rsidR="00147030" w:rsidRPr="00147030" w:rsidRDefault="00147030" w:rsidP="00EA6613">
            <w:pPr>
              <w:spacing w:before="0" w:after="0"/>
              <w:jc w:val="center"/>
              <w:rPr>
                <w:ins w:id="68" w:author="Daniel Lüdecke" w:date="2019-08-16T12:08:00Z"/>
                <w:lang w:val="en-GB"/>
                <w:rPrChange w:id="69" w:author="Daniel Lüdecke" w:date="2019-08-16T12:08:00Z">
                  <w:rPr>
                    <w:ins w:id="70" w:author="Daniel Lüdecke" w:date="2019-08-16T12:08:00Z"/>
                  </w:rPr>
                </w:rPrChange>
              </w:rPr>
            </w:pPr>
            <w:ins w:id="71" w:author="Daniel Lüdecke" w:date="2019-08-16T12:08:00Z">
              <w:r w:rsidRPr="00147030">
                <w:rPr>
                  <w:lang w:val="en-GB"/>
                  <w:rPrChange w:id="72" w:author="Daniel Lüdecke" w:date="2019-08-16T12:08:00Z">
                    <w:rPr/>
                  </w:rPrChange>
                </w:rPr>
                <w:t>Linear Models</w:t>
              </w:r>
            </w:ins>
          </w:p>
        </w:tc>
        <w:tc>
          <w:tcPr>
            <w:tcW w:w="2000" w:type="pct"/>
            <w:gridSpan w:val="2"/>
          </w:tcPr>
          <w:p w14:paraId="7BA1818C" w14:textId="77777777" w:rsidR="00147030" w:rsidRPr="00147030" w:rsidRDefault="00147030" w:rsidP="00EA6613">
            <w:pPr>
              <w:spacing w:before="0" w:after="0"/>
              <w:jc w:val="center"/>
              <w:rPr>
                <w:ins w:id="73" w:author="Daniel Lüdecke" w:date="2019-08-16T12:08:00Z"/>
                <w:lang w:val="en-GB"/>
                <w:rPrChange w:id="74" w:author="Daniel Lüdecke" w:date="2019-08-16T12:08:00Z">
                  <w:rPr>
                    <w:ins w:id="75" w:author="Daniel Lüdecke" w:date="2019-08-16T12:08:00Z"/>
                  </w:rPr>
                </w:rPrChange>
              </w:rPr>
            </w:pPr>
            <w:ins w:id="76" w:author="Daniel Lüdecke" w:date="2019-08-16T12:08:00Z">
              <w:r w:rsidRPr="00147030">
                <w:rPr>
                  <w:lang w:val="en-GB"/>
                  <w:rPrChange w:id="77" w:author="Daniel Lüdecke" w:date="2019-08-16T12:08:00Z">
                    <w:rPr/>
                  </w:rPrChange>
                </w:rPr>
                <w:t>Logistic Models</w:t>
              </w:r>
            </w:ins>
          </w:p>
        </w:tc>
      </w:tr>
      <w:tr w:rsidR="00147030" w14:paraId="51D2A9D5" w14:textId="77777777" w:rsidTr="00147030">
        <w:trPr>
          <w:ins w:id="78" w:author="Daniel Lüdecke" w:date="2019-08-16T12:08:00Z"/>
        </w:trPr>
        <w:tc>
          <w:tcPr>
            <w:tcW w:w="1000" w:type="pct"/>
          </w:tcPr>
          <w:p w14:paraId="0D2AE15B" w14:textId="77777777" w:rsidR="00147030" w:rsidRDefault="00147030" w:rsidP="00147030">
            <w:pPr>
              <w:spacing w:before="0" w:after="0"/>
              <w:rPr>
                <w:ins w:id="79" w:author="Daniel Lüdecke" w:date="2019-08-16T12:08:00Z"/>
              </w:rPr>
            </w:pPr>
            <w:ins w:id="80" w:author="Daniel Lüdecke" w:date="2019-08-16T12:08:00Z">
              <w:r>
                <w:t>Index</w:t>
              </w:r>
            </w:ins>
          </w:p>
        </w:tc>
        <w:tc>
          <w:tcPr>
            <w:tcW w:w="1000" w:type="pct"/>
          </w:tcPr>
          <w:p w14:paraId="4114163B" w14:textId="77777777" w:rsidR="00147030" w:rsidRDefault="00147030" w:rsidP="00147030">
            <w:pPr>
              <w:spacing w:before="0" w:after="0"/>
              <w:jc w:val="center"/>
              <w:rPr>
                <w:ins w:id="81" w:author="Daniel Lüdecke" w:date="2019-08-16T12:08:00Z"/>
              </w:rPr>
            </w:pPr>
            <w:ins w:id="82" w:author="Daniel Lüdecke" w:date="2019-08-16T12:08:00Z">
              <w:r>
                <w:t>Presence</w:t>
              </w:r>
            </w:ins>
            <w:ins w:id="83" w:author="Daniel Lüdecke" w:date="2019-08-16T12:10:00Z">
              <w:r>
                <w:t xml:space="preserve"> </w:t>
              </w:r>
              <w:proofErr w:type="spellStart"/>
              <w:r>
                <w:t>of</w:t>
              </w:r>
              <w:proofErr w:type="spellEnd"/>
              <w:r>
                <w:t xml:space="preserve"> </w:t>
              </w:r>
            </w:ins>
            <w:proofErr w:type="spellStart"/>
            <w:ins w:id="84" w:author="Daniel Lüdecke" w:date="2019-08-16T12:14:00Z">
              <w:r>
                <w:t>true</w:t>
              </w:r>
              <w:proofErr w:type="spellEnd"/>
              <w:r>
                <w:t xml:space="preserve"> </w:t>
              </w:r>
            </w:ins>
            <w:proofErr w:type="spellStart"/>
            <w:ins w:id="85" w:author="Daniel Lüdecke" w:date="2019-08-16T12:10:00Z">
              <w:r>
                <w:t>effect</w:t>
              </w:r>
            </w:ins>
            <w:proofErr w:type="spellEnd"/>
          </w:p>
        </w:tc>
        <w:tc>
          <w:tcPr>
            <w:tcW w:w="1000" w:type="pct"/>
          </w:tcPr>
          <w:p w14:paraId="3AA5BBC9" w14:textId="77777777" w:rsidR="00147030" w:rsidRDefault="00147030" w:rsidP="00147030">
            <w:pPr>
              <w:spacing w:before="0" w:after="0"/>
              <w:jc w:val="center"/>
              <w:rPr>
                <w:ins w:id="86" w:author="Daniel Lüdecke" w:date="2019-08-16T12:08:00Z"/>
              </w:rPr>
            </w:pPr>
            <w:ins w:id="87" w:author="Daniel Lüdecke" w:date="2019-08-16T12:08:00Z">
              <w:r>
                <w:t>Absence</w:t>
              </w:r>
            </w:ins>
            <w:ins w:id="88" w:author="Daniel Lüdecke" w:date="2019-08-16T12:10:00Z">
              <w:r>
                <w:t xml:space="preserve"> </w:t>
              </w:r>
              <w:proofErr w:type="spellStart"/>
              <w:r>
                <w:t>of</w:t>
              </w:r>
              <w:proofErr w:type="spellEnd"/>
              <w:r>
                <w:t xml:space="preserve"> </w:t>
              </w:r>
            </w:ins>
            <w:proofErr w:type="spellStart"/>
            <w:ins w:id="89" w:author="Daniel Lüdecke" w:date="2019-08-16T12:14:00Z">
              <w:r>
                <w:t>true</w:t>
              </w:r>
              <w:proofErr w:type="spellEnd"/>
              <w:r>
                <w:t xml:space="preserve"> </w:t>
              </w:r>
            </w:ins>
            <w:proofErr w:type="spellStart"/>
            <w:ins w:id="90" w:author="Daniel Lüdecke" w:date="2019-08-16T12:10:00Z">
              <w:r>
                <w:t>effect</w:t>
              </w:r>
            </w:ins>
            <w:proofErr w:type="spellEnd"/>
          </w:p>
        </w:tc>
        <w:tc>
          <w:tcPr>
            <w:tcW w:w="1000" w:type="pct"/>
          </w:tcPr>
          <w:p w14:paraId="0321EC82" w14:textId="77777777" w:rsidR="00147030" w:rsidRDefault="00147030" w:rsidP="00147030">
            <w:pPr>
              <w:spacing w:before="0" w:after="0"/>
              <w:jc w:val="center"/>
              <w:rPr>
                <w:ins w:id="91" w:author="Daniel Lüdecke" w:date="2019-08-16T12:08:00Z"/>
              </w:rPr>
            </w:pPr>
            <w:ins w:id="92" w:author="Daniel Lüdecke" w:date="2019-08-16T12:10:00Z">
              <w:r>
                <w:t xml:space="preserve">Presence </w:t>
              </w:r>
              <w:proofErr w:type="spellStart"/>
              <w:r>
                <w:t>of</w:t>
              </w:r>
              <w:proofErr w:type="spellEnd"/>
              <w:r>
                <w:t xml:space="preserve"> </w:t>
              </w:r>
            </w:ins>
            <w:proofErr w:type="spellStart"/>
            <w:ins w:id="93" w:author="Daniel Lüdecke" w:date="2019-08-16T12:15:00Z">
              <w:r>
                <w:t>true</w:t>
              </w:r>
              <w:proofErr w:type="spellEnd"/>
              <w:r>
                <w:t xml:space="preserve"> </w:t>
              </w:r>
            </w:ins>
            <w:proofErr w:type="spellStart"/>
            <w:ins w:id="94" w:author="Daniel Lüdecke" w:date="2019-08-16T12:10:00Z">
              <w:r>
                <w:t>effect</w:t>
              </w:r>
            </w:ins>
            <w:proofErr w:type="spellEnd"/>
          </w:p>
        </w:tc>
        <w:tc>
          <w:tcPr>
            <w:tcW w:w="1000" w:type="pct"/>
          </w:tcPr>
          <w:p w14:paraId="477AEC93" w14:textId="77777777" w:rsidR="00147030" w:rsidRDefault="00147030" w:rsidP="00147030">
            <w:pPr>
              <w:spacing w:before="0" w:after="0"/>
              <w:jc w:val="center"/>
              <w:rPr>
                <w:ins w:id="95" w:author="Daniel Lüdecke" w:date="2019-08-16T12:08:00Z"/>
              </w:rPr>
            </w:pPr>
            <w:ins w:id="96" w:author="Daniel Lüdecke" w:date="2019-08-16T12:10:00Z">
              <w:r>
                <w:t xml:space="preserve">Absence </w:t>
              </w:r>
              <w:proofErr w:type="spellStart"/>
              <w:r>
                <w:t>of</w:t>
              </w:r>
              <w:proofErr w:type="spellEnd"/>
              <w:r>
                <w:t xml:space="preserve"> </w:t>
              </w:r>
            </w:ins>
            <w:proofErr w:type="spellStart"/>
            <w:ins w:id="97" w:author="Daniel Lüdecke" w:date="2019-08-16T12:15:00Z">
              <w:r>
                <w:t>true</w:t>
              </w:r>
              <w:proofErr w:type="spellEnd"/>
              <w:r>
                <w:t xml:space="preserve"> </w:t>
              </w:r>
            </w:ins>
            <w:proofErr w:type="spellStart"/>
            <w:ins w:id="98" w:author="Daniel Lüdecke" w:date="2019-08-16T12:10:00Z">
              <w:r>
                <w:t>effect</w:t>
              </w:r>
            </w:ins>
            <w:proofErr w:type="spellEnd"/>
          </w:p>
        </w:tc>
      </w:tr>
      <w:tr w:rsidR="00147030" w14:paraId="68E3836A" w14:textId="77777777" w:rsidTr="00147030">
        <w:trPr>
          <w:ins w:id="99" w:author="Daniel Lüdecke" w:date="2019-08-16T12:08:00Z"/>
        </w:trPr>
        <w:tc>
          <w:tcPr>
            <w:tcW w:w="1000" w:type="pct"/>
          </w:tcPr>
          <w:p w14:paraId="19CA2679" w14:textId="77777777" w:rsidR="00147030" w:rsidRDefault="00147030" w:rsidP="00EA6613">
            <w:pPr>
              <w:spacing w:before="0" w:after="0"/>
              <w:rPr>
                <w:ins w:id="100" w:author="Daniel Lüdecke" w:date="2019-08-16T12:08:00Z"/>
              </w:rPr>
            </w:pPr>
            <w:ins w:id="101" w:author="Daniel Lüdecke" w:date="2019-08-16T12:08:00Z">
              <w:r>
                <w:t>p-</w:t>
              </w:r>
              <w:proofErr w:type="spellStart"/>
              <w:r>
                <w:t>value</w:t>
              </w:r>
              <w:proofErr w:type="spellEnd"/>
            </w:ins>
          </w:p>
        </w:tc>
        <w:tc>
          <w:tcPr>
            <w:tcW w:w="1000" w:type="pct"/>
          </w:tcPr>
          <w:p w14:paraId="7B32BE7B" w14:textId="77777777" w:rsidR="00147030" w:rsidRDefault="00147030" w:rsidP="00EA6613">
            <w:pPr>
              <w:spacing w:before="0" w:after="0"/>
              <w:jc w:val="center"/>
              <w:rPr>
                <w:ins w:id="102" w:author="Daniel Lüdecke" w:date="2019-08-16T12:08:00Z"/>
              </w:rPr>
            </w:pPr>
            <w:ins w:id="103" w:author="Daniel Lüdecke" w:date="2019-08-16T12:08:00Z">
              <w:r>
                <w:t>0.166</w:t>
              </w:r>
            </w:ins>
          </w:p>
        </w:tc>
        <w:tc>
          <w:tcPr>
            <w:tcW w:w="1000" w:type="pct"/>
          </w:tcPr>
          <w:p w14:paraId="64C25C4F" w14:textId="77777777" w:rsidR="00147030" w:rsidRDefault="00147030" w:rsidP="00EA6613">
            <w:pPr>
              <w:spacing w:before="0" w:after="0"/>
              <w:jc w:val="center"/>
              <w:rPr>
                <w:ins w:id="104" w:author="Daniel Lüdecke" w:date="2019-08-16T12:08:00Z"/>
              </w:rPr>
            </w:pPr>
            <w:ins w:id="105" w:author="Daniel Lüdecke" w:date="2019-08-16T12:08:00Z">
              <w:r>
                <w:t>0.008</w:t>
              </w:r>
            </w:ins>
          </w:p>
        </w:tc>
        <w:tc>
          <w:tcPr>
            <w:tcW w:w="1000" w:type="pct"/>
          </w:tcPr>
          <w:p w14:paraId="0F5C24A2" w14:textId="77777777" w:rsidR="00147030" w:rsidRDefault="00147030" w:rsidP="00EA6613">
            <w:pPr>
              <w:spacing w:before="0" w:after="0"/>
              <w:jc w:val="center"/>
              <w:rPr>
                <w:ins w:id="106" w:author="Daniel Lüdecke" w:date="2019-08-16T12:08:00Z"/>
              </w:rPr>
            </w:pPr>
            <w:ins w:id="107" w:author="Daniel Lüdecke" w:date="2019-08-16T12:08:00Z">
              <w:r>
                <w:t>0.157</w:t>
              </w:r>
            </w:ins>
          </w:p>
        </w:tc>
        <w:tc>
          <w:tcPr>
            <w:tcW w:w="1000" w:type="pct"/>
          </w:tcPr>
          <w:p w14:paraId="5CF61DD6" w14:textId="77777777" w:rsidR="00147030" w:rsidRDefault="00147030" w:rsidP="00EA6613">
            <w:pPr>
              <w:spacing w:before="0" w:after="0"/>
              <w:jc w:val="center"/>
              <w:rPr>
                <w:ins w:id="108" w:author="Daniel Lüdecke" w:date="2019-08-16T12:08:00Z"/>
              </w:rPr>
            </w:pPr>
            <w:ins w:id="109" w:author="Daniel Lüdecke" w:date="2019-08-16T12:08:00Z">
              <w:r>
                <w:t>0.020</w:t>
              </w:r>
            </w:ins>
          </w:p>
        </w:tc>
      </w:tr>
      <w:tr w:rsidR="00147030" w14:paraId="3B846995" w14:textId="77777777" w:rsidTr="00147030">
        <w:trPr>
          <w:ins w:id="110" w:author="Daniel Lüdecke" w:date="2019-08-16T12:08:00Z"/>
        </w:trPr>
        <w:tc>
          <w:tcPr>
            <w:tcW w:w="1000" w:type="pct"/>
          </w:tcPr>
          <w:p w14:paraId="7B357031" w14:textId="77777777" w:rsidR="00147030" w:rsidRDefault="00147030" w:rsidP="00EA6613">
            <w:pPr>
              <w:spacing w:before="0" w:after="0"/>
              <w:rPr>
                <w:ins w:id="111" w:author="Daniel Lüdecke" w:date="2019-08-16T12:08:00Z"/>
              </w:rPr>
            </w:pPr>
            <w:ins w:id="112" w:author="Daniel Lüdecke" w:date="2019-08-16T12:08:00Z">
              <w:r>
                <w:t>p-</w:t>
              </w:r>
              <w:proofErr w:type="spellStart"/>
              <w:r>
                <w:t>direction</w:t>
              </w:r>
              <w:proofErr w:type="spellEnd"/>
            </w:ins>
          </w:p>
        </w:tc>
        <w:tc>
          <w:tcPr>
            <w:tcW w:w="1000" w:type="pct"/>
          </w:tcPr>
          <w:p w14:paraId="4C1DFD37" w14:textId="77777777" w:rsidR="00147030" w:rsidRDefault="00147030" w:rsidP="00EA6613">
            <w:pPr>
              <w:spacing w:before="0" w:after="0"/>
              <w:jc w:val="center"/>
              <w:rPr>
                <w:ins w:id="113" w:author="Daniel Lüdecke" w:date="2019-08-16T12:08:00Z"/>
              </w:rPr>
            </w:pPr>
            <w:ins w:id="114" w:author="Daniel Lüdecke" w:date="2019-08-16T12:08:00Z">
              <w:r>
                <w:t>0.171</w:t>
              </w:r>
            </w:ins>
          </w:p>
        </w:tc>
        <w:tc>
          <w:tcPr>
            <w:tcW w:w="1000" w:type="pct"/>
          </w:tcPr>
          <w:p w14:paraId="3587F2BC" w14:textId="77777777" w:rsidR="00147030" w:rsidRDefault="00147030" w:rsidP="00EA6613">
            <w:pPr>
              <w:spacing w:before="0" w:after="0"/>
              <w:jc w:val="center"/>
              <w:rPr>
                <w:ins w:id="115" w:author="Daniel Lüdecke" w:date="2019-08-16T12:08:00Z"/>
              </w:rPr>
            </w:pPr>
            <w:ins w:id="116" w:author="Daniel Lüdecke" w:date="2019-08-16T12:08:00Z">
              <w:r>
                <w:t>0.013</w:t>
              </w:r>
            </w:ins>
          </w:p>
        </w:tc>
        <w:tc>
          <w:tcPr>
            <w:tcW w:w="1000" w:type="pct"/>
          </w:tcPr>
          <w:p w14:paraId="3B77E246" w14:textId="77777777" w:rsidR="00147030" w:rsidRDefault="00147030" w:rsidP="00EA6613">
            <w:pPr>
              <w:spacing w:before="0" w:after="0"/>
              <w:jc w:val="center"/>
              <w:rPr>
                <w:ins w:id="117" w:author="Daniel Lüdecke" w:date="2019-08-16T12:08:00Z"/>
              </w:rPr>
            </w:pPr>
            <w:ins w:id="118" w:author="Daniel Lüdecke" w:date="2019-08-16T12:08:00Z">
              <w:r>
                <w:t>0.154</w:t>
              </w:r>
            </w:ins>
          </w:p>
        </w:tc>
        <w:tc>
          <w:tcPr>
            <w:tcW w:w="1000" w:type="pct"/>
          </w:tcPr>
          <w:p w14:paraId="01307851" w14:textId="77777777" w:rsidR="00147030" w:rsidRDefault="00147030" w:rsidP="00EA6613">
            <w:pPr>
              <w:spacing w:before="0" w:after="0"/>
              <w:jc w:val="center"/>
              <w:rPr>
                <w:ins w:id="119" w:author="Daniel Lüdecke" w:date="2019-08-16T12:08:00Z"/>
              </w:rPr>
            </w:pPr>
            <w:ins w:id="120" w:author="Daniel Lüdecke" w:date="2019-08-16T12:08:00Z">
              <w:r>
                <w:t>0.024</w:t>
              </w:r>
            </w:ins>
          </w:p>
        </w:tc>
      </w:tr>
      <w:tr w:rsidR="00147030" w14:paraId="1EB27198" w14:textId="77777777" w:rsidTr="00147030">
        <w:trPr>
          <w:ins w:id="121" w:author="Daniel Lüdecke" w:date="2019-08-16T12:08:00Z"/>
        </w:trPr>
        <w:tc>
          <w:tcPr>
            <w:tcW w:w="1000" w:type="pct"/>
          </w:tcPr>
          <w:p w14:paraId="61D34EC5" w14:textId="77777777" w:rsidR="00147030" w:rsidRDefault="00147030" w:rsidP="00EA6613">
            <w:pPr>
              <w:spacing w:before="0" w:after="0"/>
              <w:rPr>
                <w:ins w:id="122" w:author="Daniel Lüdecke" w:date="2019-08-16T12:08:00Z"/>
              </w:rPr>
            </w:pPr>
            <w:ins w:id="123" w:author="Daniel Lüdecke" w:date="2019-08-16T12:08:00Z">
              <w:r>
                <w:t>p-MAP</w:t>
              </w:r>
            </w:ins>
          </w:p>
        </w:tc>
        <w:tc>
          <w:tcPr>
            <w:tcW w:w="1000" w:type="pct"/>
          </w:tcPr>
          <w:p w14:paraId="0281D87A" w14:textId="77777777" w:rsidR="00147030" w:rsidRDefault="00147030" w:rsidP="00EA6613">
            <w:pPr>
              <w:spacing w:before="0" w:after="0"/>
              <w:jc w:val="center"/>
              <w:rPr>
                <w:ins w:id="124" w:author="Daniel Lüdecke" w:date="2019-08-16T12:08:00Z"/>
              </w:rPr>
            </w:pPr>
            <w:ins w:id="125" w:author="Daniel Lüdecke" w:date="2019-08-16T12:08:00Z">
              <w:r>
                <w:t>0.239</w:t>
              </w:r>
            </w:ins>
          </w:p>
        </w:tc>
        <w:tc>
          <w:tcPr>
            <w:tcW w:w="1000" w:type="pct"/>
          </w:tcPr>
          <w:p w14:paraId="4A5A6BEE" w14:textId="77777777" w:rsidR="00147030" w:rsidRDefault="00147030" w:rsidP="00EA6613">
            <w:pPr>
              <w:spacing w:before="0" w:after="0"/>
              <w:jc w:val="center"/>
              <w:rPr>
                <w:ins w:id="126" w:author="Daniel Lüdecke" w:date="2019-08-16T12:08:00Z"/>
              </w:rPr>
            </w:pPr>
            <w:ins w:id="127" w:author="Daniel Lüdecke" w:date="2019-08-16T12:08:00Z">
              <w:r>
                <w:t>0.002</w:t>
              </w:r>
            </w:ins>
          </w:p>
        </w:tc>
        <w:tc>
          <w:tcPr>
            <w:tcW w:w="1000" w:type="pct"/>
          </w:tcPr>
          <w:p w14:paraId="09EB585E" w14:textId="77777777" w:rsidR="00147030" w:rsidRDefault="00147030" w:rsidP="00EA6613">
            <w:pPr>
              <w:spacing w:before="0" w:after="0"/>
              <w:jc w:val="center"/>
              <w:rPr>
                <w:ins w:id="128" w:author="Daniel Lüdecke" w:date="2019-08-16T12:08:00Z"/>
              </w:rPr>
            </w:pPr>
            <w:ins w:id="129" w:author="Daniel Lüdecke" w:date="2019-08-16T12:08:00Z">
              <w:r>
                <w:t>0.238</w:t>
              </w:r>
            </w:ins>
          </w:p>
        </w:tc>
        <w:tc>
          <w:tcPr>
            <w:tcW w:w="1000" w:type="pct"/>
          </w:tcPr>
          <w:p w14:paraId="24A9BC88" w14:textId="77777777" w:rsidR="00147030" w:rsidRDefault="00147030" w:rsidP="00EA6613">
            <w:pPr>
              <w:spacing w:before="0" w:after="0"/>
              <w:jc w:val="center"/>
              <w:rPr>
                <w:ins w:id="130" w:author="Daniel Lüdecke" w:date="2019-08-16T12:08:00Z"/>
              </w:rPr>
            </w:pPr>
            <w:ins w:id="131" w:author="Daniel Lüdecke" w:date="2019-08-16T12:08:00Z">
              <w:r>
                <w:t>0.032</w:t>
              </w:r>
            </w:ins>
          </w:p>
        </w:tc>
      </w:tr>
      <w:tr w:rsidR="00147030" w14:paraId="3E7380D6" w14:textId="77777777" w:rsidTr="00147030">
        <w:trPr>
          <w:ins w:id="132" w:author="Daniel Lüdecke" w:date="2019-08-16T12:08:00Z"/>
        </w:trPr>
        <w:tc>
          <w:tcPr>
            <w:tcW w:w="1000" w:type="pct"/>
          </w:tcPr>
          <w:p w14:paraId="3EBC92EF" w14:textId="77777777" w:rsidR="00147030" w:rsidRDefault="00147030" w:rsidP="00EA6613">
            <w:pPr>
              <w:spacing w:before="0" w:after="0"/>
              <w:rPr>
                <w:ins w:id="133" w:author="Daniel Lüdecke" w:date="2019-08-16T12:08:00Z"/>
              </w:rPr>
            </w:pPr>
            <w:ins w:id="134" w:author="Daniel Lüdecke" w:date="2019-08-16T12:08:00Z">
              <w:r>
                <w:t>ROPE (95%)</w:t>
              </w:r>
            </w:ins>
          </w:p>
        </w:tc>
        <w:tc>
          <w:tcPr>
            <w:tcW w:w="1000" w:type="pct"/>
          </w:tcPr>
          <w:p w14:paraId="635DB5EF" w14:textId="77777777" w:rsidR="00147030" w:rsidRDefault="00147030" w:rsidP="00EA6613">
            <w:pPr>
              <w:spacing w:before="0" w:after="0"/>
              <w:jc w:val="center"/>
              <w:rPr>
                <w:ins w:id="135" w:author="Daniel Lüdecke" w:date="2019-08-16T12:08:00Z"/>
              </w:rPr>
            </w:pPr>
            <w:ins w:id="136" w:author="Daniel Lüdecke" w:date="2019-08-16T12:08:00Z">
              <w:r>
                <w:t>0.033</w:t>
              </w:r>
            </w:ins>
          </w:p>
        </w:tc>
        <w:tc>
          <w:tcPr>
            <w:tcW w:w="1000" w:type="pct"/>
          </w:tcPr>
          <w:p w14:paraId="1D198D3C" w14:textId="77777777" w:rsidR="00147030" w:rsidRDefault="00147030" w:rsidP="00EA6613">
            <w:pPr>
              <w:spacing w:before="0" w:after="0"/>
              <w:jc w:val="center"/>
              <w:rPr>
                <w:ins w:id="137" w:author="Daniel Lüdecke" w:date="2019-08-16T12:08:00Z"/>
              </w:rPr>
            </w:pPr>
            <w:ins w:id="138" w:author="Daniel Lüdecke" w:date="2019-08-16T12:08:00Z">
              <w:r>
                <w:t>0.359</w:t>
              </w:r>
            </w:ins>
          </w:p>
        </w:tc>
        <w:tc>
          <w:tcPr>
            <w:tcW w:w="1000" w:type="pct"/>
          </w:tcPr>
          <w:p w14:paraId="784BF07D" w14:textId="77777777" w:rsidR="00147030" w:rsidRDefault="00147030" w:rsidP="00EA6613">
            <w:pPr>
              <w:spacing w:before="0" w:after="0"/>
              <w:jc w:val="center"/>
              <w:rPr>
                <w:ins w:id="139" w:author="Daniel Lüdecke" w:date="2019-08-16T12:08:00Z"/>
              </w:rPr>
            </w:pPr>
            <w:ins w:id="140" w:author="Daniel Lüdecke" w:date="2019-08-16T12:08:00Z">
              <w:r>
                <w:t>0.008</w:t>
              </w:r>
            </w:ins>
          </w:p>
        </w:tc>
        <w:tc>
          <w:tcPr>
            <w:tcW w:w="1000" w:type="pct"/>
          </w:tcPr>
          <w:p w14:paraId="1455E65F" w14:textId="77777777" w:rsidR="00147030" w:rsidRDefault="00147030" w:rsidP="00EA6613">
            <w:pPr>
              <w:spacing w:before="0" w:after="0"/>
              <w:jc w:val="center"/>
              <w:rPr>
                <w:ins w:id="141" w:author="Daniel Lüdecke" w:date="2019-08-16T12:08:00Z"/>
              </w:rPr>
            </w:pPr>
            <w:ins w:id="142" w:author="Daniel Lüdecke" w:date="2019-08-16T12:08:00Z">
              <w:r>
                <w:t>0.310</w:t>
              </w:r>
            </w:ins>
          </w:p>
        </w:tc>
      </w:tr>
      <w:tr w:rsidR="00147030" w14:paraId="629305C9" w14:textId="77777777" w:rsidTr="00147030">
        <w:trPr>
          <w:ins w:id="143" w:author="Daniel Lüdecke" w:date="2019-08-16T12:08:00Z"/>
        </w:trPr>
        <w:tc>
          <w:tcPr>
            <w:tcW w:w="1000" w:type="pct"/>
          </w:tcPr>
          <w:p w14:paraId="70225FAA" w14:textId="77777777" w:rsidR="00147030" w:rsidRDefault="00147030" w:rsidP="00EA6613">
            <w:pPr>
              <w:spacing w:before="0" w:after="0"/>
              <w:rPr>
                <w:ins w:id="144" w:author="Daniel Lüdecke" w:date="2019-08-16T12:08:00Z"/>
              </w:rPr>
            </w:pPr>
            <w:ins w:id="145" w:author="Daniel Lüdecke" w:date="2019-08-16T12:08:00Z">
              <w:r>
                <w:t>ROPE (</w:t>
              </w:r>
              <w:proofErr w:type="spellStart"/>
              <w:r>
                <w:t>full</w:t>
              </w:r>
              <w:proofErr w:type="spellEnd"/>
              <w:r>
                <w:t>)</w:t>
              </w:r>
            </w:ins>
          </w:p>
        </w:tc>
        <w:tc>
          <w:tcPr>
            <w:tcW w:w="1000" w:type="pct"/>
          </w:tcPr>
          <w:p w14:paraId="71BCF95C" w14:textId="77777777" w:rsidR="00147030" w:rsidRDefault="00147030" w:rsidP="00EA6613">
            <w:pPr>
              <w:spacing w:before="0" w:after="0"/>
              <w:jc w:val="center"/>
              <w:rPr>
                <w:ins w:id="146" w:author="Daniel Lüdecke" w:date="2019-08-16T12:08:00Z"/>
              </w:rPr>
            </w:pPr>
            <w:ins w:id="147" w:author="Daniel Lüdecke" w:date="2019-08-16T12:08:00Z">
              <w:r>
                <w:t>0.025</w:t>
              </w:r>
            </w:ins>
          </w:p>
        </w:tc>
        <w:tc>
          <w:tcPr>
            <w:tcW w:w="1000" w:type="pct"/>
          </w:tcPr>
          <w:p w14:paraId="79B74152" w14:textId="77777777" w:rsidR="00147030" w:rsidRDefault="00147030" w:rsidP="00EA6613">
            <w:pPr>
              <w:spacing w:before="0" w:after="0"/>
              <w:jc w:val="center"/>
              <w:rPr>
                <w:ins w:id="148" w:author="Daniel Lüdecke" w:date="2019-08-16T12:08:00Z"/>
              </w:rPr>
            </w:pPr>
            <w:ins w:id="149" w:author="Daniel Lüdecke" w:date="2019-08-16T12:08:00Z">
              <w:r>
                <w:t>0.363</w:t>
              </w:r>
            </w:ins>
          </w:p>
        </w:tc>
        <w:tc>
          <w:tcPr>
            <w:tcW w:w="1000" w:type="pct"/>
          </w:tcPr>
          <w:p w14:paraId="0651CD38" w14:textId="77777777" w:rsidR="00147030" w:rsidRDefault="00147030" w:rsidP="00EA6613">
            <w:pPr>
              <w:spacing w:before="0" w:after="0"/>
              <w:jc w:val="center"/>
              <w:rPr>
                <w:ins w:id="150" w:author="Daniel Lüdecke" w:date="2019-08-16T12:08:00Z"/>
              </w:rPr>
            </w:pPr>
            <w:ins w:id="151" w:author="Daniel Lüdecke" w:date="2019-08-16T12:08:00Z">
              <w:r>
                <w:t>0.016</w:t>
              </w:r>
            </w:ins>
          </w:p>
        </w:tc>
        <w:tc>
          <w:tcPr>
            <w:tcW w:w="1000" w:type="pct"/>
          </w:tcPr>
          <w:p w14:paraId="0B3A9C83" w14:textId="77777777" w:rsidR="00147030" w:rsidRDefault="00147030" w:rsidP="00EA6613">
            <w:pPr>
              <w:spacing w:before="0" w:after="0"/>
              <w:jc w:val="center"/>
              <w:rPr>
                <w:ins w:id="152" w:author="Daniel Lüdecke" w:date="2019-08-16T12:08:00Z"/>
              </w:rPr>
            </w:pPr>
            <w:ins w:id="153" w:author="Daniel Lüdecke" w:date="2019-08-16T12:08:00Z">
              <w:r>
                <w:t>0.315</w:t>
              </w:r>
            </w:ins>
          </w:p>
        </w:tc>
      </w:tr>
      <w:tr w:rsidR="00147030" w14:paraId="20FC3CA4" w14:textId="77777777" w:rsidTr="00147030">
        <w:trPr>
          <w:ins w:id="154" w:author="Daniel Lüdecke" w:date="2019-08-16T12:08:00Z"/>
        </w:trPr>
        <w:tc>
          <w:tcPr>
            <w:tcW w:w="1000" w:type="pct"/>
          </w:tcPr>
          <w:p w14:paraId="3D51D2B3" w14:textId="77777777" w:rsidR="00147030" w:rsidRDefault="00147030" w:rsidP="00EA6613">
            <w:pPr>
              <w:spacing w:before="0" w:after="0"/>
              <w:rPr>
                <w:ins w:id="155" w:author="Daniel Lüdecke" w:date="2019-08-16T12:08:00Z"/>
              </w:rPr>
            </w:pPr>
            <w:ins w:id="156" w:author="Daniel Lüdecke" w:date="2019-08-16T12:08:00Z">
              <w:r>
                <w:t>BF (vs. 0)</w:t>
              </w:r>
            </w:ins>
          </w:p>
        </w:tc>
        <w:tc>
          <w:tcPr>
            <w:tcW w:w="1000" w:type="pct"/>
          </w:tcPr>
          <w:p w14:paraId="070CFF56" w14:textId="77777777" w:rsidR="00147030" w:rsidRDefault="00147030" w:rsidP="00EA6613">
            <w:pPr>
              <w:spacing w:before="0" w:after="0"/>
              <w:jc w:val="center"/>
              <w:rPr>
                <w:ins w:id="157" w:author="Daniel Lüdecke" w:date="2019-08-16T12:08:00Z"/>
              </w:rPr>
            </w:pPr>
            <w:ins w:id="158" w:author="Daniel Lüdecke" w:date="2019-08-16T12:08:00Z">
              <w:r>
                <w:t>0.198</w:t>
              </w:r>
            </w:ins>
          </w:p>
        </w:tc>
        <w:tc>
          <w:tcPr>
            <w:tcW w:w="1000" w:type="pct"/>
          </w:tcPr>
          <w:p w14:paraId="18AC45B6" w14:textId="77777777" w:rsidR="00147030" w:rsidRDefault="00147030" w:rsidP="00EA6613">
            <w:pPr>
              <w:spacing w:before="0" w:after="0"/>
              <w:jc w:val="center"/>
              <w:rPr>
                <w:ins w:id="159" w:author="Daniel Lüdecke" w:date="2019-08-16T12:08:00Z"/>
              </w:rPr>
            </w:pPr>
            <w:ins w:id="160" w:author="Daniel Lüdecke" w:date="2019-08-16T12:08:00Z">
              <w:r>
                <w:t>0.116</w:t>
              </w:r>
            </w:ins>
          </w:p>
        </w:tc>
        <w:tc>
          <w:tcPr>
            <w:tcW w:w="1000" w:type="pct"/>
          </w:tcPr>
          <w:p w14:paraId="23FB04D3" w14:textId="77777777" w:rsidR="00147030" w:rsidRDefault="00147030" w:rsidP="00EA6613">
            <w:pPr>
              <w:spacing w:before="0" w:after="0"/>
              <w:jc w:val="center"/>
              <w:rPr>
                <w:ins w:id="161" w:author="Daniel Lüdecke" w:date="2019-08-16T12:08:00Z"/>
              </w:rPr>
            </w:pPr>
            <w:ins w:id="162" w:author="Daniel Lüdecke" w:date="2019-08-16T12:08:00Z">
              <w:r>
                <w:t>0.116</w:t>
              </w:r>
            </w:ins>
          </w:p>
        </w:tc>
        <w:tc>
          <w:tcPr>
            <w:tcW w:w="1000" w:type="pct"/>
          </w:tcPr>
          <w:p w14:paraId="6FF4E4D9" w14:textId="77777777" w:rsidR="00147030" w:rsidRDefault="00147030" w:rsidP="00EA6613">
            <w:pPr>
              <w:spacing w:before="0" w:after="0"/>
              <w:jc w:val="center"/>
              <w:rPr>
                <w:ins w:id="163" w:author="Daniel Lüdecke" w:date="2019-08-16T12:08:00Z"/>
              </w:rPr>
            </w:pPr>
            <w:ins w:id="164" w:author="Daniel Lüdecke" w:date="2019-08-16T12:08:00Z">
              <w:r>
                <w:t>0.141</w:t>
              </w:r>
            </w:ins>
          </w:p>
        </w:tc>
      </w:tr>
      <w:tr w:rsidR="00147030" w14:paraId="22C38F96" w14:textId="77777777" w:rsidTr="00147030">
        <w:trPr>
          <w:ins w:id="165" w:author="Daniel Lüdecke" w:date="2019-08-16T12:08:00Z"/>
        </w:trPr>
        <w:tc>
          <w:tcPr>
            <w:tcW w:w="1000" w:type="pct"/>
          </w:tcPr>
          <w:p w14:paraId="07AF10F6" w14:textId="77777777" w:rsidR="00147030" w:rsidRDefault="00147030" w:rsidP="00EA6613">
            <w:pPr>
              <w:spacing w:before="0" w:after="0"/>
              <w:rPr>
                <w:ins w:id="166" w:author="Daniel Lüdecke" w:date="2019-08-16T12:08:00Z"/>
              </w:rPr>
            </w:pPr>
            <w:ins w:id="167" w:author="Daniel Lüdecke" w:date="2019-08-16T12:08:00Z">
              <w:r>
                <w:t>BF (vs. ROPE)</w:t>
              </w:r>
            </w:ins>
          </w:p>
        </w:tc>
        <w:tc>
          <w:tcPr>
            <w:tcW w:w="1000" w:type="pct"/>
          </w:tcPr>
          <w:p w14:paraId="622A5561" w14:textId="77777777" w:rsidR="00147030" w:rsidRDefault="00147030" w:rsidP="00EA6613">
            <w:pPr>
              <w:spacing w:before="0" w:after="0"/>
              <w:jc w:val="center"/>
              <w:rPr>
                <w:ins w:id="168" w:author="Daniel Lüdecke" w:date="2019-08-16T12:08:00Z"/>
              </w:rPr>
            </w:pPr>
            <w:ins w:id="169" w:author="Daniel Lüdecke" w:date="2019-08-16T12:08:00Z">
              <w:r>
                <w:t>0.152</w:t>
              </w:r>
            </w:ins>
          </w:p>
        </w:tc>
        <w:tc>
          <w:tcPr>
            <w:tcW w:w="1000" w:type="pct"/>
          </w:tcPr>
          <w:p w14:paraId="0D1A43EE" w14:textId="77777777" w:rsidR="00147030" w:rsidRDefault="00147030" w:rsidP="00EA6613">
            <w:pPr>
              <w:spacing w:before="0" w:after="0"/>
              <w:jc w:val="center"/>
              <w:rPr>
                <w:ins w:id="170" w:author="Daniel Lüdecke" w:date="2019-08-16T12:08:00Z"/>
              </w:rPr>
            </w:pPr>
            <w:ins w:id="171" w:author="Daniel Lüdecke" w:date="2019-08-16T12:08:00Z">
              <w:r>
                <w:t>0.136</w:t>
              </w:r>
            </w:ins>
          </w:p>
        </w:tc>
        <w:tc>
          <w:tcPr>
            <w:tcW w:w="1000" w:type="pct"/>
          </w:tcPr>
          <w:p w14:paraId="43ACC532" w14:textId="77777777" w:rsidR="00147030" w:rsidRDefault="00147030" w:rsidP="00EA6613">
            <w:pPr>
              <w:spacing w:before="0" w:after="0"/>
              <w:jc w:val="center"/>
              <w:rPr>
                <w:ins w:id="172" w:author="Daniel Lüdecke" w:date="2019-08-16T12:08:00Z"/>
              </w:rPr>
            </w:pPr>
            <w:ins w:id="173" w:author="Daniel Lüdecke" w:date="2019-08-16T12:08:00Z">
              <w:r>
                <w:t>0.078</w:t>
              </w:r>
            </w:ins>
          </w:p>
        </w:tc>
        <w:tc>
          <w:tcPr>
            <w:tcW w:w="1000" w:type="pct"/>
          </w:tcPr>
          <w:p w14:paraId="5615F0CB" w14:textId="77777777" w:rsidR="00147030" w:rsidRDefault="00147030" w:rsidP="00EA6613">
            <w:pPr>
              <w:spacing w:before="0" w:after="0"/>
              <w:jc w:val="center"/>
              <w:rPr>
                <w:ins w:id="174" w:author="Daniel Lüdecke" w:date="2019-08-16T12:08:00Z"/>
              </w:rPr>
            </w:pPr>
            <w:ins w:id="175" w:author="Daniel Lüdecke" w:date="2019-08-16T12:08:00Z">
              <w:r>
                <w:t>0.180</w:t>
              </w:r>
            </w:ins>
          </w:p>
        </w:tc>
      </w:tr>
    </w:tbl>
    <w:tbl>
      <w:tblPr>
        <w:tblW w:w="4639" w:type="pct"/>
        <w:tblLook w:val="07E0" w:firstRow="1" w:lastRow="1" w:firstColumn="1" w:lastColumn="1" w:noHBand="1" w:noVBand="1"/>
        <w:tblCaption w:val="Table 1. Sensitivity to sample size."/>
        <w:tblPrChange w:id="176" w:author="Daniel Lüdecke" w:date="2019-08-16T12:08:00Z">
          <w:tblPr>
            <w:tblW w:w="0" w:type="pct"/>
            <w:tblLook w:val="07E0" w:firstRow="1" w:lastRow="1" w:firstColumn="1" w:lastColumn="1" w:noHBand="1" w:noVBand="1"/>
            <w:tblCaption w:val="Table 1. Sensitivity to sample size."/>
          </w:tblPr>
        </w:tblPrChange>
      </w:tblPr>
      <w:tblGrid>
        <w:gridCol w:w="1557"/>
        <w:gridCol w:w="1461"/>
        <w:gridCol w:w="2433"/>
        <w:gridCol w:w="1732"/>
        <w:gridCol w:w="1888"/>
        <w:tblGridChange w:id="177">
          <w:tblGrid>
            <w:gridCol w:w="1376"/>
            <w:gridCol w:w="181"/>
            <w:gridCol w:w="529"/>
            <w:gridCol w:w="932"/>
            <w:gridCol w:w="257"/>
            <w:gridCol w:w="1296"/>
            <w:gridCol w:w="880"/>
            <w:gridCol w:w="1732"/>
          </w:tblGrid>
        </w:tblGridChange>
      </w:tblGrid>
      <w:tr w:rsidR="00A70459" w:rsidDel="00147030" w14:paraId="3B3AA968" w14:textId="77777777" w:rsidTr="00147030">
        <w:trPr>
          <w:del w:id="178" w:author="Daniel Lüdecke" w:date="2019-08-16T12:08:00Z"/>
          <w:trPrChange w:id="179" w:author="Daniel Lüdecke" w:date="2019-08-16T12:08:00Z">
            <w:trPr>
              <w:gridAfter w:val="0"/>
            </w:trPr>
          </w:trPrChange>
        </w:trPr>
        <w:tc>
          <w:tcPr>
            <w:tcW w:w="0" w:type="auto"/>
            <w:gridSpan w:val="2"/>
            <w:vAlign w:val="bottom"/>
            <w:tcPrChange w:id="180" w:author="Daniel Lüdecke" w:date="2019-08-16T12:08:00Z">
              <w:tcPr>
                <w:tcW w:w="0" w:type="auto"/>
                <w:vAlign w:val="bottom"/>
              </w:tcPr>
            </w:tcPrChange>
          </w:tcPr>
          <w:p w14:paraId="4368404A" w14:textId="77777777" w:rsidR="00283BED" w:rsidDel="00147030" w:rsidRDefault="00647D5A">
            <w:pPr>
              <w:rPr>
                <w:del w:id="181" w:author="Daniel Lüdecke" w:date="2019-08-16T12:08:00Z"/>
              </w:rPr>
            </w:pPr>
            <w:del w:id="182" w:author="Daniel Lüdecke" w:date="2019-08-16T12:08:00Z">
              <w:r w:rsidDel="00147030">
                <w:delText>True_Effect</w:delText>
              </w:r>
            </w:del>
          </w:p>
        </w:tc>
        <w:tc>
          <w:tcPr>
            <w:tcW w:w="0" w:type="auto"/>
            <w:vAlign w:val="bottom"/>
            <w:tcPrChange w:id="183" w:author="Daniel Lüdecke" w:date="2019-08-16T12:08:00Z">
              <w:tcPr>
                <w:tcW w:w="0" w:type="auto"/>
                <w:gridSpan w:val="2"/>
                <w:vAlign w:val="bottom"/>
              </w:tcPr>
            </w:tcPrChange>
          </w:tcPr>
          <w:p w14:paraId="117725B6" w14:textId="77777777" w:rsidR="00283BED" w:rsidDel="00147030" w:rsidRDefault="00647D5A">
            <w:pPr>
              <w:rPr>
                <w:del w:id="184" w:author="Daniel Lüdecke" w:date="2019-08-16T12:08:00Z"/>
              </w:rPr>
            </w:pPr>
            <w:del w:id="185" w:author="Daniel Lüdecke" w:date="2019-08-16T12:08:00Z">
              <w:r w:rsidDel="00147030">
                <w:delText>Type</w:delText>
              </w:r>
            </w:del>
          </w:p>
        </w:tc>
        <w:tc>
          <w:tcPr>
            <w:tcW w:w="0" w:type="auto"/>
            <w:vAlign w:val="bottom"/>
            <w:tcPrChange w:id="186" w:author="Daniel Lüdecke" w:date="2019-08-16T12:08:00Z">
              <w:tcPr>
                <w:tcW w:w="0" w:type="auto"/>
                <w:gridSpan w:val="2"/>
                <w:vAlign w:val="bottom"/>
              </w:tcPr>
            </w:tcPrChange>
          </w:tcPr>
          <w:p w14:paraId="22EE6DE4" w14:textId="77777777" w:rsidR="00283BED" w:rsidDel="00147030" w:rsidRDefault="00647D5A">
            <w:pPr>
              <w:rPr>
                <w:del w:id="187" w:author="Daniel Lüdecke" w:date="2019-08-16T12:08:00Z"/>
              </w:rPr>
            </w:pPr>
            <w:del w:id="188" w:author="Daniel Lüdecke" w:date="2019-08-16T12:08:00Z">
              <w:r w:rsidDel="00147030">
                <w:delText>Parameter</w:delText>
              </w:r>
            </w:del>
          </w:p>
        </w:tc>
        <w:tc>
          <w:tcPr>
            <w:tcW w:w="0" w:type="auto"/>
            <w:vAlign w:val="bottom"/>
            <w:tcPrChange w:id="189" w:author="Daniel Lüdecke" w:date="2019-08-16T12:08:00Z">
              <w:tcPr>
                <w:tcW w:w="0" w:type="auto"/>
                <w:vAlign w:val="bottom"/>
              </w:tcPr>
            </w:tcPrChange>
          </w:tcPr>
          <w:p w14:paraId="2FFA9534" w14:textId="77777777" w:rsidR="00283BED" w:rsidDel="00147030" w:rsidRDefault="00647D5A">
            <w:pPr>
              <w:jc w:val="right"/>
              <w:rPr>
                <w:del w:id="190" w:author="Daniel Lüdecke" w:date="2019-08-16T12:08:00Z"/>
              </w:rPr>
            </w:pPr>
            <w:del w:id="191" w:author="Daniel Lüdecke" w:date="2019-08-16T12:08:00Z">
              <w:r w:rsidDel="00147030">
                <w:delText>Coefficient</w:delText>
              </w:r>
            </w:del>
          </w:p>
        </w:tc>
      </w:tr>
      <w:tr w:rsidR="00283BED" w:rsidDel="00147030" w14:paraId="55158C7D" w14:textId="77777777">
        <w:trPr>
          <w:gridAfter w:val="1"/>
          <w:del w:id="192" w:author="Daniel Lüdecke" w:date="2019-08-16T12:08:00Z"/>
        </w:trPr>
        <w:tc>
          <w:tcPr>
            <w:tcW w:w="0" w:type="auto"/>
          </w:tcPr>
          <w:p w14:paraId="5481D97D" w14:textId="77777777" w:rsidR="00283BED" w:rsidDel="00147030" w:rsidRDefault="00647D5A">
            <w:pPr>
              <w:rPr>
                <w:del w:id="193" w:author="Daniel Lüdecke" w:date="2019-08-16T12:08:00Z"/>
              </w:rPr>
            </w:pPr>
            <w:del w:id="194" w:author="Daniel Lüdecke" w:date="2019-08-16T12:08:00Z">
              <w:r w:rsidDel="00147030">
                <w:delText>Absence</w:delText>
              </w:r>
            </w:del>
          </w:p>
        </w:tc>
        <w:tc>
          <w:tcPr>
            <w:tcW w:w="0" w:type="auto"/>
          </w:tcPr>
          <w:p w14:paraId="14818108" w14:textId="77777777" w:rsidR="00283BED" w:rsidDel="00147030" w:rsidRDefault="00647D5A">
            <w:pPr>
              <w:rPr>
                <w:del w:id="195" w:author="Daniel Lüdecke" w:date="2019-08-16T12:08:00Z"/>
              </w:rPr>
            </w:pPr>
            <w:del w:id="196" w:author="Daniel Lüdecke" w:date="2019-08-16T12:08:00Z">
              <w:r w:rsidDel="00147030">
                <w:delText>Linear</w:delText>
              </w:r>
            </w:del>
          </w:p>
        </w:tc>
        <w:tc>
          <w:tcPr>
            <w:tcW w:w="0" w:type="auto"/>
          </w:tcPr>
          <w:p w14:paraId="473FC39B" w14:textId="77777777" w:rsidR="00283BED" w:rsidDel="00147030" w:rsidRDefault="00647D5A">
            <w:pPr>
              <w:rPr>
                <w:del w:id="197" w:author="Daniel Lüdecke" w:date="2019-08-16T12:08:00Z"/>
              </w:rPr>
            </w:pPr>
            <w:del w:id="198" w:author="Daniel Lüdecke" w:date="2019-08-16T12:08:00Z">
              <w:r w:rsidDel="00147030">
                <w:delText>p_MAP</w:delText>
              </w:r>
            </w:del>
          </w:p>
        </w:tc>
        <w:tc>
          <w:tcPr>
            <w:tcW w:w="0" w:type="auto"/>
          </w:tcPr>
          <w:p w14:paraId="743FF7E2" w14:textId="77777777" w:rsidR="00283BED" w:rsidDel="00147030" w:rsidRDefault="00647D5A">
            <w:pPr>
              <w:jc w:val="right"/>
              <w:rPr>
                <w:del w:id="199" w:author="Daniel Lüdecke" w:date="2019-08-16T12:08:00Z"/>
              </w:rPr>
            </w:pPr>
            <w:del w:id="200" w:author="Daniel Lüdecke" w:date="2019-08-16T12:08:00Z">
              <w:r w:rsidDel="00147030">
                <w:delText>0.002</w:delText>
              </w:r>
            </w:del>
          </w:p>
        </w:tc>
      </w:tr>
      <w:tr w:rsidR="00283BED" w:rsidDel="00147030" w14:paraId="23A57937" w14:textId="77777777">
        <w:trPr>
          <w:gridAfter w:val="1"/>
          <w:del w:id="201" w:author="Daniel Lüdecke" w:date="2019-08-16T12:08:00Z"/>
        </w:trPr>
        <w:tc>
          <w:tcPr>
            <w:tcW w:w="0" w:type="auto"/>
          </w:tcPr>
          <w:p w14:paraId="36BB8D20" w14:textId="77777777" w:rsidR="00283BED" w:rsidDel="00147030" w:rsidRDefault="00647D5A">
            <w:pPr>
              <w:rPr>
                <w:del w:id="202" w:author="Daniel Lüdecke" w:date="2019-08-16T12:08:00Z"/>
              </w:rPr>
            </w:pPr>
            <w:del w:id="203" w:author="Daniel Lüdecke" w:date="2019-08-16T12:08:00Z">
              <w:r w:rsidDel="00147030">
                <w:delText>Absence</w:delText>
              </w:r>
            </w:del>
          </w:p>
        </w:tc>
        <w:tc>
          <w:tcPr>
            <w:tcW w:w="0" w:type="auto"/>
          </w:tcPr>
          <w:p w14:paraId="5421C5D0" w14:textId="77777777" w:rsidR="00283BED" w:rsidDel="00147030" w:rsidRDefault="00647D5A">
            <w:pPr>
              <w:rPr>
                <w:del w:id="204" w:author="Daniel Lüdecke" w:date="2019-08-16T12:08:00Z"/>
              </w:rPr>
            </w:pPr>
            <w:del w:id="205" w:author="Daniel Lüdecke" w:date="2019-08-16T12:08:00Z">
              <w:r w:rsidDel="00147030">
                <w:delText>Linear</w:delText>
              </w:r>
            </w:del>
          </w:p>
        </w:tc>
        <w:tc>
          <w:tcPr>
            <w:tcW w:w="0" w:type="auto"/>
          </w:tcPr>
          <w:p w14:paraId="2EAE9774" w14:textId="77777777" w:rsidR="00283BED" w:rsidDel="00147030" w:rsidRDefault="00647D5A">
            <w:pPr>
              <w:rPr>
                <w:del w:id="206" w:author="Daniel Lüdecke" w:date="2019-08-16T12:08:00Z"/>
              </w:rPr>
            </w:pPr>
            <w:del w:id="207" w:author="Daniel Lüdecke" w:date="2019-08-16T12:08:00Z">
              <w:r w:rsidDel="00147030">
                <w:delText>p_value</w:delText>
              </w:r>
            </w:del>
          </w:p>
        </w:tc>
        <w:tc>
          <w:tcPr>
            <w:tcW w:w="0" w:type="auto"/>
          </w:tcPr>
          <w:p w14:paraId="7AF4FD47" w14:textId="77777777" w:rsidR="00283BED" w:rsidDel="00147030" w:rsidRDefault="00647D5A">
            <w:pPr>
              <w:jc w:val="right"/>
              <w:rPr>
                <w:del w:id="208" w:author="Daniel Lüdecke" w:date="2019-08-16T12:08:00Z"/>
              </w:rPr>
            </w:pPr>
            <w:del w:id="209" w:author="Daniel Lüdecke" w:date="2019-08-16T12:08:00Z">
              <w:r w:rsidDel="00147030">
                <w:delText>0.008</w:delText>
              </w:r>
            </w:del>
          </w:p>
        </w:tc>
      </w:tr>
      <w:tr w:rsidR="00283BED" w:rsidDel="00147030" w14:paraId="62A8A4A6" w14:textId="77777777">
        <w:trPr>
          <w:gridAfter w:val="1"/>
          <w:del w:id="210" w:author="Daniel Lüdecke" w:date="2019-08-16T12:08:00Z"/>
        </w:trPr>
        <w:tc>
          <w:tcPr>
            <w:tcW w:w="0" w:type="auto"/>
          </w:tcPr>
          <w:p w14:paraId="1E280687" w14:textId="77777777" w:rsidR="00283BED" w:rsidDel="00147030" w:rsidRDefault="00647D5A">
            <w:pPr>
              <w:rPr>
                <w:del w:id="211" w:author="Daniel Lüdecke" w:date="2019-08-16T12:08:00Z"/>
              </w:rPr>
            </w:pPr>
            <w:del w:id="212" w:author="Daniel Lüdecke" w:date="2019-08-16T12:08:00Z">
              <w:r w:rsidDel="00147030">
                <w:lastRenderedPageBreak/>
                <w:delText>Absence</w:delText>
              </w:r>
            </w:del>
          </w:p>
        </w:tc>
        <w:tc>
          <w:tcPr>
            <w:tcW w:w="0" w:type="auto"/>
          </w:tcPr>
          <w:p w14:paraId="008F30D4" w14:textId="77777777" w:rsidR="00283BED" w:rsidDel="00147030" w:rsidRDefault="00647D5A">
            <w:pPr>
              <w:rPr>
                <w:del w:id="213" w:author="Daniel Lüdecke" w:date="2019-08-16T12:08:00Z"/>
              </w:rPr>
            </w:pPr>
            <w:del w:id="214" w:author="Daniel Lüdecke" w:date="2019-08-16T12:08:00Z">
              <w:r w:rsidDel="00147030">
                <w:delText>Linear</w:delText>
              </w:r>
            </w:del>
          </w:p>
        </w:tc>
        <w:tc>
          <w:tcPr>
            <w:tcW w:w="0" w:type="auto"/>
          </w:tcPr>
          <w:p w14:paraId="1050E8F2" w14:textId="77777777" w:rsidR="00283BED" w:rsidDel="00147030" w:rsidRDefault="00647D5A">
            <w:pPr>
              <w:rPr>
                <w:del w:id="215" w:author="Daniel Lüdecke" w:date="2019-08-16T12:08:00Z"/>
              </w:rPr>
            </w:pPr>
            <w:del w:id="216" w:author="Daniel Lüdecke" w:date="2019-08-16T12:08:00Z">
              <w:r w:rsidDel="00147030">
                <w:delText>p_direction</w:delText>
              </w:r>
            </w:del>
          </w:p>
        </w:tc>
        <w:tc>
          <w:tcPr>
            <w:tcW w:w="0" w:type="auto"/>
          </w:tcPr>
          <w:p w14:paraId="0B053AAD" w14:textId="77777777" w:rsidR="00283BED" w:rsidDel="00147030" w:rsidRDefault="00647D5A">
            <w:pPr>
              <w:jc w:val="right"/>
              <w:rPr>
                <w:del w:id="217" w:author="Daniel Lüdecke" w:date="2019-08-16T12:08:00Z"/>
              </w:rPr>
            </w:pPr>
            <w:del w:id="218" w:author="Daniel Lüdecke" w:date="2019-08-16T12:08:00Z">
              <w:r w:rsidDel="00147030">
                <w:delText>0.013</w:delText>
              </w:r>
            </w:del>
          </w:p>
        </w:tc>
      </w:tr>
      <w:tr w:rsidR="00283BED" w:rsidDel="00147030" w14:paraId="5BE7F919" w14:textId="77777777">
        <w:trPr>
          <w:gridAfter w:val="1"/>
          <w:del w:id="219" w:author="Daniel Lüdecke" w:date="2019-08-16T12:08:00Z"/>
        </w:trPr>
        <w:tc>
          <w:tcPr>
            <w:tcW w:w="0" w:type="auto"/>
          </w:tcPr>
          <w:p w14:paraId="7AC1536C" w14:textId="77777777" w:rsidR="00283BED" w:rsidDel="00147030" w:rsidRDefault="00647D5A">
            <w:pPr>
              <w:rPr>
                <w:del w:id="220" w:author="Daniel Lüdecke" w:date="2019-08-16T12:08:00Z"/>
              </w:rPr>
            </w:pPr>
            <w:del w:id="221" w:author="Daniel Lüdecke" w:date="2019-08-16T12:08:00Z">
              <w:r w:rsidDel="00147030">
                <w:delText>Absence</w:delText>
              </w:r>
            </w:del>
          </w:p>
        </w:tc>
        <w:tc>
          <w:tcPr>
            <w:tcW w:w="0" w:type="auto"/>
          </w:tcPr>
          <w:p w14:paraId="65AA59F5" w14:textId="77777777" w:rsidR="00283BED" w:rsidDel="00147030" w:rsidRDefault="00647D5A">
            <w:pPr>
              <w:rPr>
                <w:del w:id="222" w:author="Daniel Lüdecke" w:date="2019-08-16T12:08:00Z"/>
              </w:rPr>
            </w:pPr>
            <w:del w:id="223" w:author="Daniel Lüdecke" w:date="2019-08-16T12:08:00Z">
              <w:r w:rsidDel="00147030">
                <w:delText>Linear</w:delText>
              </w:r>
            </w:del>
          </w:p>
        </w:tc>
        <w:tc>
          <w:tcPr>
            <w:tcW w:w="0" w:type="auto"/>
          </w:tcPr>
          <w:p w14:paraId="5349F26E" w14:textId="77777777" w:rsidR="00283BED" w:rsidDel="00147030" w:rsidRDefault="00647D5A">
            <w:pPr>
              <w:rPr>
                <w:del w:id="224" w:author="Daniel Lüdecke" w:date="2019-08-16T12:08:00Z"/>
              </w:rPr>
            </w:pPr>
            <w:del w:id="225" w:author="Daniel Lüdecke" w:date="2019-08-16T12:08:00Z">
              <w:r w:rsidDel="00147030">
                <w:delText>BF_log</w:delText>
              </w:r>
            </w:del>
          </w:p>
        </w:tc>
        <w:tc>
          <w:tcPr>
            <w:tcW w:w="0" w:type="auto"/>
          </w:tcPr>
          <w:p w14:paraId="56E64B6A" w14:textId="77777777" w:rsidR="00283BED" w:rsidDel="00147030" w:rsidRDefault="00647D5A">
            <w:pPr>
              <w:jc w:val="right"/>
              <w:rPr>
                <w:del w:id="226" w:author="Daniel Lüdecke" w:date="2019-08-16T12:08:00Z"/>
              </w:rPr>
            </w:pPr>
            <w:del w:id="227" w:author="Daniel Lüdecke" w:date="2019-08-16T12:08:00Z">
              <w:r w:rsidDel="00147030">
                <w:delText>0.116</w:delText>
              </w:r>
            </w:del>
          </w:p>
        </w:tc>
      </w:tr>
      <w:tr w:rsidR="00283BED" w:rsidDel="00147030" w14:paraId="317D9519" w14:textId="77777777">
        <w:trPr>
          <w:gridAfter w:val="1"/>
          <w:del w:id="228" w:author="Daniel Lüdecke" w:date="2019-08-16T12:08:00Z"/>
        </w:trPr>
        <w:tc>
          <w:tcPr>
            <w:tcW w:w="0" w:type="auto"/>
          </w:tcPr>
          <w:p w14:paraId="6D4C1AE2" w14:textId="77777777" w:rsidR="00283BED" w:rsidDel="00147030" w:rsidRDefault="00647D5A">
            <w:pPr>
              <w:rPr>
                <w:del w:id="229" w:author="Daniel Lüdecke" w:date="2019-08-16T12:08:00Z"/>
              </w:rPr>
            </w:pPr>
            <w:del w:id="230" w:author="Daniel Lüdecke" w:date="2019-08-16T12:08:00Z">
              <w:r w:rsidDel="00147030">
                <w:delText>Absence</w:delText>
              </w:r>
            </w:del>
          </w:p>
        </w:tc>
        <w:tc>
          <w:tcPr>
            <w:tcW w:w="0" w:type="auto"/>
          </w:tcPr>
          <w:p w14:paraId="1BB03209" w14:textId="77777777" w:rsidR="00283BED" w:rsidDel="00147030" w:rsidRDefault="00647D5A">
            <w:pPr>
              <w:rPr>
                <w:del w:id="231" w:author="Daniel Lüdecke" w:date="2019-08-16T12:08:00Z"/>
              </w:rPr>
            </w:pPr>
            <w:del w:id="232" w:author="Daniel Lüdecke" w:date="2019-08-16T12:08:00Z">
              <w:r w:rsidDel="00147030">
                <w:delText>Linear</w:delText>
              </w:r>
            </w:del>
          </w:p>
        </w:tc>
        <w:tc>
          <w:tcPr>
            <w:tcW w:w="0" w:type="auto"/>
          </w:tcPr>
          <w:p w14:paraId="517C4654" w14:textId="77777777" w:rsidR="00283BED" w:rsidDel="00147030" w:rsidRDefault="00647D5A">
            <w:pPr>
              <w:rPr>
                <w:del w:id="233" w:author="Daniel Lüdecke" w:date="2019-08-16T12:08:00Z"/>
              </w:rPr>
            </w:pPr>
            <w:del w:id="234" w:author="Daniel Lüdecke" w:date="2019-08-16T12:08:00Z">
              <w:r w:rsidDel="00147030">
                <w:delText>BF_ROPE_log</w:delText>
              </w:r>
            </w:del>
          </w:p>
        </w:tc>
        <w:tc>
          <w:tcPr>
            <w:tcW w:w="0" w:type="auto"/>
          </w:tcPr>
          <w:p w14:paraId="27A2F429" w14:textId="77777777" w:rsidR="00283BED" w:rsidDel="00147030" w:rsidRDefault="00647D5A">
            <w:pPr>
              <w:jc w:val="right"/>
              <w:rPr>
                <w:del w:id="235" w:author="Daniel Lüdecke" w:date="2019-08-16T12:08:00Z"/>
              </w:rPr>
            </w:pPr>
            <w:del w:id="236" w:author="Daniel Lüdecke" w:date="2019-08-16T12:08:00Z">
              <w:r w:rsidDel="00147030">
                <w:delText>0.136</w:delText>
              </w:r>
            </w:del>
          </w:p>
        </w:tc>
      </w:tr>
      <w:tr w:rsidR="00283BED" w:rsidDel="00147030" w14:paraId="51421C14" w14:textId="77777777">
        <w:trPr>
          <w:gridAfter w:val="1"/>
          <w:del w:id="237" w:author="Daniel Lüdecke" w:date="2019-08-16T12:08:00Z"/>
        </w:trPr>
        <w:tc>
          <w:tcPr>
            <w:tcW w:w="0" w:type="auto"/>
          </w:tcPr>
          <w:p w14:paraId="39CDAF82" w14:textId="77777777" w:rsidR="00283BED" w:rsidDel="00147030" w:rsidRDefault="00647D5A">
            <w:pPr>
              <w:rPr>
                <w:del w:id="238" w:author="Daniel Lüdecke" w:date="2019-08-16T12:08:00Z"/>
              </w:rPr>
            </w:pPr>
            <w:del w:id="239" w:author="Daniel Lüdecke" w:date="2019-08-16T12:08:00Z">
              <w:r w:rsidDel="00147030">
                <w:delText>Absence</w:delText>
              </w:r>
            </w:del>
          </w:p>
        </w:tc>
        <w:tc>
          <w:tcPr>
            <w:tcW w:w="0" w:type="auto"/>
          </w:tcPr>
          <w:p w14:paraId="22D2D662" w14:textId="77777777" w:rsidR="00283BED" w:rsidDel="00147030" w:rsidRDefault="00647D5A">
            <w:pPr>
              <w:rPr>
                <w:del w:id="240" w:author="Daniel Lüdecke" w:date="2019-08-16T12:08:00Z"/>
              </w:rPr>
            </w:pPr>
            <w:del w:id="241" w:author="Daniel Lüdecke" w:date="2019-08-16T12:08:00Z">
              <w:r w:rsidDel="00147030">
                <w:delText>Linear</w:delText>
              </w:r>
            </w:del>
          </w:p>
        </w:tc>
        <w:tc>
          <w:tcPr>
            <w:tcW w:w="0" w:type="auto"/>
          </w:tcPr>
          <w:p w14:paraId="0D77445F" w14:textId="77777777" w:rsidR="00283BED" w:rsidDel="00147030" w:rsidRDefault="00647D5A">
            <w:pPr>
              <w:rPr>
                <w:del w:id="242" w:author="Daniel Lüdecke" w:date="2019-08-16T12:08:00Z"/>
              </w:rPr>
            </w:pPr>
            <w:del w:id="243" w:author="Daniel Lüdecke" w:date="2019-08-16T12:08:00Z">
              <w:r w:rsidDel="00147030">
                <w:delText>ROPE_95</w:delText>
              </w:r>
            </w:del>
          </w:p>
        </w:tc>
        <w:tc>
          <w:tcPr>
            <w:tcW w:w="0" w:type="auto"/>
          </w:tcPr>
          <w:p w14:paraId="3386B107" w14:textId="77777777" w:rsidR="00283BED" w:rsidDel="00147030" w:rsidRDefault="00647D5A">
            <w:pPr>
              <w:jc w:val="right"/>
              <w:rPr>
                <w:del w:id="244" w:author="Daniel Lüdecke" w:date="2019-08-16T12:08:00Z"/>
              </w:rPr>
            </w:pPr>
            <w:del w:id="245" w:author="Daniel Lüdecke" w:date="2019-08-16T12:08:00Z">
              <w:r w:rsidDel="00147030">
                <w:delText>0.359</w:delText>
              </w:r>
            </w:del>
          </w:p>
        </w:tc>
      </w:tr>
      <w:tr w:rsidR="00283BED" w:rsidDel="00147030" w14:paraId="6C4F0A9B" w14:textId="77777777">
        <w:trPr>
          <w:gridAfter w:val="1"/>
          <w:del w:id="246" w:author="Daniel Lüdecke" w:date="2019-08-16T12:08:00Z"/>
        </w:trPr>
        <w:tc>
          <w:tcPr>
            <w:tcW w:w="0" w:type="auto"/>
          </w:tcPr>
          <w:p w14:paraId="703C107E" w14:textId="77777777" w:rsidR="00283BED" w:rsidDel="00147030" w:rsidRDefault="00647D5A">
            <w:pPr>
              <w:rPr>
                <w:del w:id="247" w:author="Daniel Lüdecke" w:date="2019-08-16T12:08:00Z"/>
              </w:rPr>
            </w:pPr>
            <w:del w:id="248" w:author="Daniel Lüdecke" w:date="2019-08-16T12:08:00Z">
              <w:r w:rsidDel="00147030">
                <w:delText>Absence</w:delText>
              </w:r>
            </w:del>
          </w:p>
        </w:tc>
        <w:tc>
          <w:tcPr>
            <w:tcW w:w="0" w:type="auto"/>
          </w:tcPr>
          <w:p w14:paraId="4B519AD3" w14:textId="77777777" w:rsidR="00283BED" w:rsidDel="00147030" w:rsidRDefault="00647D5A">
            <w:pPr>
              <w:rPr>
                <w:del w:id="249" w:author="Daniel Lüdecke" w:date="2019-08-16T12:08:00Z"/>
              </w:rPr>
            </w:pPr>
            <w:del w:id="250" w:author="Daniel Lüdecke" w:date="2019-08-16T12:08:00Z">
              <w:r w:rsidDel="00147030">
                <w:delText>Linear</w:delText>
              </w:r>
            </w:del>
          </w:p>
        </w:tc>
        <w:tc>
          <w:tcPr>
            <w:tcW w:w="0" w:type="auto"/>
          </w:tcPr>
          <w:p w14:paraId="14AD5D9B" w14:textId="77777777" w:rsidR="00283BED" w:rsidDel="00147030" w:rsidRDefault="00647D5A">
            <w:pPr>
              <w:rPr>
                <w:del w:id="251" w:author="Daniel Lüdecke" w:date="2019-08-16T12:08:00Z"/>
              </w:rPr>
            </w:pPr>
            <w:del w:id="252" w:author="Daniel Lüdecke" w:date="2019-08-16T12:08:00Z">
              <w:r w:rsidDel="00147030">
                <w:delText>ROPE_full</w:delText>
              </w:r>
            </w:del>
          </w:p>
        </w:tc>
        <w:tc>
          <w:tcPr>
            <w:tcW w:w="0" w:type="auto"/>
          </w:tcPr>
          <w:p w14:paraId="59ECCBB0" w14:textId="77777777" w:rsidR="00283BED" w:rsidDel="00147030" w:rsidRDefault="00647D5A">
            <w:pPr>
              <w:jc w:val="right"/>
              <w:rPr>
                <w:del w:id="253" w:author="Daniel Lüdecke" w:date="2019-08-16T12:08:00Z"/>
              </w:rPr>
            </w:pPr>
            <w:del w:id="254" w:author="Daniel Lüdecke" w:date="2019-08-16T12:08:00Z">
              <w:r w:rsidDel="00147030">
                <w:delText>0.363</w:delText>
              </w:r>
            </w:del>
          </w:p>
        </w:tc>
      </w:tr>
      <w:tr w:rsidR="00283BED" w:rsidDel="00147030" w14:paraId="0E7E9CF9" w14:textId="77777777">
        <w:trPr>
          <w:gridAfter w:val="1"/>
          <w:del w:id="255" w:author="Daniel Lüdecke" w:date="2019-08-16T12:08:00Z"/>
        </w:trPr>
        <w:tc>
          <w:tcPr>
            <w:tcW w:w="0" w:type="auto"/>
          </w:tcPr>
          <w:p w14:paraId="2F56DD30" w14:textId="77777777" w:rsidR="00283BED" w:rsidDel="00147030" w:rsidRDefault="00647D5A">
            <w:pPr>
              <w:rPr>
                <w:del w:id="256" w:author="Daniel Lüdecke" w:date="2019-08-16T12:08:00Z"/>
              </w:rPr>
            </w:pPr>
            <w:del w:id="257" w:author="Daniel Lüdecke" w:date="2019-08-16T12:08:00Z">
              <w:r w:rsidDel="00147030">
                <w:delText>Absence</w:delText>
              </w:r>
            </w:del>
          </w:p>
        </w:tc>
        <w:tc>
          <w:tcPr>
            <w:tcW w:w="0" w:type="auto"/>
          </w:tcPr>
          <w:p w14:paraId="32703E19" w14:textId="77777777" w:rsidR="00283BED" w:rsidDel="00147030" w:rsidRDefault="00647D5A">
            <w:pPr>
              <w:rPr>
                <w:del w:id="258" w:author="Daniel Lüdecke" w:date="2019-08-16T12:08:00Z"/>
              </w:rPr>
            </w:pPr>
            <w:del w:id="259" w:author="Daniel Lüdecke" w:date="2019-08-16T12:08:00Z">
              <w:r w:rsidDel="00147030">
                <w:delText>Logistic</w:delText>
              </w:r>
            </w:del>
          </w:p>
        </w:tc>
        <w:tc>
          <w:tcPr>
            <w:tcW w:w="0" w:type="auto"/>
          </w:tcPr>
          <w:p w14:paraId="170B1FC0" w14:textId="77777777" w:rsidR="00283BED" w:rsidDel="00147030" w:rsidRDefault="00647D5A">
            <w:pPr>
              <w:rPr>
                <w:del w:id="260" w:author="Daniel Lüdecke" w:date="2019-08-16T12:08:00Z"/>
              </w:rPr>
            </w:pPr>
            <w:del w:id="261" w:author="Daniel Lüdecke" w:date="2019-08-16T12:08:00Z">
              <w:r w:rsidDel="00147030">
                <w:delText>p_value</w:delText>
              </w:r>
            </w:del>
          </w:p>
        </w:tc>
        <w:tc>
          <w:tcPr>
            <w:tcW w:w="0" w:type="auto"/>
          </w:tcPr>
          <w:p w14:paraId="20CDB3FC" w14:textId="77777777" w:rsidR="00283BED" w:rsidDel="00147030" w:rsidRDefault="00647D5A">
            <w:pPr>
              <w:jc w:val="right"/>
              <w:rPr>
                <w:del w:id="262" w:author="Daniel Lüdecke" w:date="2019-08-16T12:08:00Z"/>
              </w:rPr>
            </w:pPr>
            <w:del w:id="263" w:author="Daniel Lüdecke" w:date="2019-08-16T12:08:00Z">
              <w:r w:rsidDel="00147030">
                <w:delText>0.020</w:delText>
              </w:r>
            </w:del>
          </w:p>
        </w:tc>
      </w:tr>
      <w:tr w:rsidR="00283BED" w:rsidDel="00147030" w14:paraId="2810F8EC" w14:textId="77777777">
        <w:trPr>
          <w:gridAfter w:val="1"/>
          <w:del w:id="264" w:author="Daniel Lüdecke" w:date="2019-08-16T12:08:00Z"/>
        </w:trPr>
        <w:tc>
          <w:tcPr>
            <w:tcW w:w="0" w:type="auto"/>
          </w:tcPr>
          <w:p w14:paraId="2A58A871" w14:textId="77777777" w:rsidR="00283BED" w:rsidDel="00147030" w:rsidRDefault="00647D5A">
            <w:pPr>
              <w:rPr>
                <w:del w:id="265" w:author="Daniel Lüdecke" w:date="2019-08-16T12:08:00Z"/>
              </w:rPr>
            </w:pPr>
            <w:del w:id="266" w:author="Daniel Lüdecke" w:date="2019-08-16T12:08:00Z">
              <w:r w:rsidDel="00147030">
                <w:delText>Absence</w:delText>
              </w:r>
            </w:del>
          </w:p>
        </w:tc>
        <w:tc>
          <w:tcPr>
            <w:tcW w:w="0" w:type="auto"/>
          </w:tcPr>
          <w:p w14:paraId="2642C26E" w14:textId="77777777" w:rsidR="00283BED" w:rsidDel="00147030" w:rsidRDefault="00647D5A">
            <w:pPr>
              <w:rPr>
                <w:del w:id="267" w:author="Daniel Lüdecke" w:date="2019-08-16T12:08:00Z"/>
              </w:rPr>
            </w:pPr>
            <w:del w:id="268" w:author="Daniel Lüdecke" w:date="2019-08-16T12:08:00Z">
              <w:r w:rsidDel="00147030">
                <w:delText>Logistic</w:delText>
              </w:r>
            </w:del>
          </w:p>
        </w:tc>
        <w:tc>
          <w:tcPr>
            <w:tcW w:w="0" w:type="auto"/>
          </w:tcPr>
          <w:p w14:paraId="6A29C575" w14:textId="77777777" w:rsidR="00283BED" w:rsidDel="00147030" w:rsidRDefault="00647D5A">
            <w:pPr>
              <w:rPr>
                <w:del w:id="269" w:author="Daniel Lüdecke" w:date="2019-08-16T12:08:00Z"/>
              </w:rPr>
            </w:pPr>
            <w:del w:id="270" w:author="Daniel Lüdecke" w:date="2019-08-16T12:08:00Z">
              <w:r w:rsidDel="00147030">
                <w:delText>p_direction</w:delText>
              </w:r>
            </w:del>
          </w:p>
        </w:tc>
        <w:tc>
          <w:tcPr>
            <w:tcW w:w="0" w:type="auto"/>
          </w:tcPr>
          <w:p w14:paraId="5F890EFD" w14:textId="77777777" w:rsidR="00283BED" w:rsidDel="00147030" w:rsidRDefault="00647D5A">
            <w:pPr>
              <w:jc w:val="right"/>
              <w:rPr>
                <w:del w:id="271" w:author="Daniel Lüdecke" w:date="2019-08-16T12:08:00Z"/>
              </w:rPr>
            </w:pPr>
            <w:del w:id="272" w:author="Daniel Lüdecke" w:date="2019-08-16T12:08:00Z">
              <w:r w:rsidDel="00147030">
                <w:delText>0.024</w:delText>
              </w:r>
            </w:del>
          </w:p>
        </w:tc>
      </w:tr>
      <w:tr w:rsidR="00283BED" w:rsidDel="00147030" w14:paraId="3B8B44D6" w14:textId="77777777">
        <w:trPr>
          <w:gridAfter w:val="1"/>
          <w:del w:id="273" w:author="Daniel Lüdecke" w:date="2019-08-16T12:08:00Z"/>
        </w:trPr>
        <w:tc>
          <w:tcPr>
            <w:tcW w:w="0" w:type="auto"/>
          </w:tcPr>
          <w:p w14:paraId="2E2A36A0" w14:textId="77777777" w:rsidR="00283BED" w:rsidDel="00147030" w:rsidRDefault="00647D5A">
            <w:pPr>
              <w:rPr>
                <w:del w:id="274" w:author="Daniel Lüdecke" w:date="2019-08-16T12:08:00Z"/>
              </w:rPr>
            </w:pPr>
            <w:del w:id="275" w:author="Daniel Lüdecke" w:date="2019-08-16T12:08:00Z">
              <w:r w:rsidDel="00147030">
                <w:delText>Absence</w:delText>
              </w:r>
            </w:del>
          </w:p>
        </w:tc>
        <w:tc>
          <w:tcPr>
            <w:tcW w:w="0" w:type="auto"/>
          </w:tcPr>
          <w:p w14:paraId="247E5724" w14:textId="77777777" w:rsidR="00283BED" w:rsidDel="00147030" w:rsidRDefault="00647D5A">
            <w:pPr>
              <w:rPr>
                <w:del w:id="276" w:author="Daniel Lüdecke" w:date="2019-08-16T12:08:00Z"/>
              </w:rPr>
            </w:pPr>
            <w:del w:id="277" w:author="Daniel Lüdecke" w:date="2019-08-16T12:08:00Z">
              <w:r w:rsidDel="00147030">
                <w:delText>Logistic</w:delText>
              </w:r>
            </w:del>
          </w:p>
        </w:tc>
        <w:tc>
          <w:tcPr>
            <w:tcW w:w="0" w:type="auto"/>
          </w:tcPr>
          <w:p w14:paraId="1DE1D0B4" w14:textId="77777777" w:rsidR="00283BED" w:rsidDel="00147030" w:rsidRDefault="00647D5A">
            <w:pPr>
              <w:rPr>
                <w:del w:id="278" w:author="Daniel Lüdecke" w:date="2019-08-16T12:08:00Z"/>
              </w:rPr>
            </w:pPr>
            <w:del w:id="279" w:author="Daniel Lüdecke" w:date="2019-08-16T12:08:00Z">
              <w:r w:rsidDel="00147030">
                <w:delText>p_MAP</w:delText>
              </w:r>
            </w:del>
          </w:p>
        </w:tc>
        <w:tc>
          <w:tcPr>
            <w:tcW w:w="0" w:type="auto"/>
          </w:tcPr>
          <w:p w14:paraId="7B104DF2" w14:textId="77777777" w:rsidR="00283BED" w:rsidDel="00147030" w:rsidRDefault="00647D5A">
            <w:pPr>
              <w:jc w:val="right"/>
              <w:rPr>
                <w:del w:id="280" w:author="Daniel Lüdecke" w:date="2019-08-16T12:08:00Z"/>
              </w:rPr>
            </w:pPr>
            <w:del w:id="281" w:author="Daniel Lüdecke" w:date="2019-08-16T12:08:00Z">
              <w:r w:rsidDel="00147030">
                <w:delText>0.032</w:delText>
              </w:r>
            </w:del>
          </w:p>
        </w:tc>
      </w:tr>
      <w:tr w:rsidR="00283BED" w:rsidDel="00147030" w14:paraId="14F30BC1" w14:textId="77777777">
        <w:trPr>
          <w:gridAfter w:val="1"/>
          <w:del w:id="282" w:author="Daniel Lüdecke" w:date="2019-08-16T12:08:00Z"/>
        </w:trPr>
        <w:tc>
          <w:tcPr>
            <w:tcW w:w="0" w:type="auto"/>
          </w:tcPr>
          <w:p w14:paraId="68DC8C66" w14:textId="77777777" w:rsidR="00283BED" w:rsidDel="00147030" w:rsidRDefault="00647D5A">
            <w:pPr>
              <w:rPr>
                <w:del w:id="283" w:author="Daniel Lüdecke" w:date="2019-08-16T12:08:00Z"/>
              </w:rPr>
            </w:pPr>
            <w:del w:id="284" w:author="Daniel Lüdecke" w:date="2019-08-16T12:08:00Z">
              <w:r w:rsidDel="00147030">
                <w:delText>Absence</w:delText>
              </w:r>
            </w:del>
          </w:p>
        </w:tc>
        <w:tc>
          <w:tcPr>
            <w:tcW w:w="0" w:type="auto"/>
          </w:tcPr>
          <w:p w14:paraId="700309E8" w14:textId="77777777" w:rsidR="00283BED" w:rsidDel="00147030" w:rsidRDefault="00647D5A">
            <w:pPr>
              <w:rPr>
                <w:del w:id="285" w:author="Daniel Lüdecke" w:date="2019-08-16T12:08:00Z"/>
              </w:rPr>
            </w:pPr>
            <w:del w:id="286" w:author="Daniel Lüdecke" w:date="2019-08-16T12:08:00Z">
              <w:r w:rsidDel="00147030">
                <w:delText>Logistic</w:delText>
              </w:r>
            </w:del>
          </w:p>
        </w:tc>
        <w:tc>
          <w:tcPr>
            <w:tcW w:w="0" w:type="auto"/>
          </w:tcPr>
          <w:p w14:paraId="3F9FF5DA" w14:textId="77777777" w:rsidR="00283BED" w:rsidDel="00147030" w:rsidRDefault="00647D5A">
            <w:pPr>
              <w:rPr>
                <w:del w:id="287" w:author="Daniel Lüdecke" w:date="2019-08-16T12:08:00Z"/>
              </w:rPr>
            </w:pPr>
            <w:del w:id="288" w:author="Daniel Lüdecke" w:date="2019-08-16T12:08:00Z">
              <w:r w:rsidDel="00147030">
                <w:delText>BF_log</w:delText>
              </w:r>
            </w:del>
          </w:p>
        </w:tc>
        <w:tc>
          <w:tcPr>
            <w:tcW w:w="0" w:type="auto"/>
          </w:tcPr>
          <w:p w14:paraId="76A78DAD" w14:textId="77777777" w:rsidR="00283BED" w:rsidDel="00147030" w:rsidRDefault="00647D5A">
            <w:pPr>
              <w:jc w:val="right"/>
              <w:rPr>
                <w:del w:id="289" w:author="Daniel Lüdecke" w:date="2019-08-16T12:08:00Z"/>
              </w:rPr>
            </w:pPr>
            <w:del w:id="290" w:author="Daniel Lüdecke" w:date="2019-08-16T12:08:00Z">
              <w:r w:rsidDel="00147030">
                <w:delText>0.141</w:delText>
              </w:r>
            </w:del>
          </w:p>
        </w:tc>
      </w:tr>
      <w:tr w:rsidR="00283BED" w:rsidDel="00147030" w14:paraId="3807FEE1" w14:textId="77777777">
        <w:trPr>
          <w:gridAfter w:val="1"/>
          <w:del w:id="291" w:author="Daniel Lüdecke" w:date="2019-08-16T12:08:00Z"/>
        </w:trPr>
        <w:tc>
          <w:tcPr>
            <w:tcW w:w="0" w:type="auto"/>
          </w:tcPr>
          <w:p w14:paraId="4B169FCA" w14:textId="77777777" w:rsidR="00283BED" w:rsidDel="00147030" w:rsidRDefault="00647D5A">
            <w:pPr>
              <w:rPr>
                <w:del w:id="292" w:author="Daniel Lüdecke" w:date="2019-08-16T12:08:00Z"/>
              </w:rPr>
            </w:pPr>
            <w:del w:id="293" w:author="Daniel Lüdecke" w:date="2019-08-16T12:08:00Z">
              <w:r w:rsidDel="00147030">
                <w:delText>Absence</w:delText>
              </w:r>
            </w:del>
          </w:p>
        </w:tc>
        <w:tc>
          <w:tcPr>
            <w:tcW w:w="0" w:type="auto"/>
          </w:tcPr>
          <w:p w14:paraId="3DFCD675" w14:textId="77777777" w:rsidR="00283BED" w:rsidDel="00147030" w:rsidRDefault="00647D5A">
            <w:pPr>
              <w:rPr>
                <w:del w:id="294" w:author="Daniel Lüdecke" w:date="2019-08-16T12:08:00Z"/>
              </w:rPr>
            </w:pPr>
            <w:del w:id="295" w:author="Daniel Lüdecke" w:date="2019-08-16T12:08:00Z">
              <w:r w:rsidDel="00147030">
                <w:delText>Logistic</w:delText>
              </w:r>
            </w:del>
          </w:p>
        </w:tc>
        <w:tc>
          <w:tcPr>
            <w:tcW w:w="0" w:type="auto"/>
          </w:tcPr>
          <w:p w14:paraId="27BC2AAF" w14:textId="77777777" w:rsidR="00283BED" w:rsidDel="00147030" w:rsidRDefault="00647D5A">
            <w:pPr>
              <w:rPr>
                <w:del w:id="296" w:author="Daniel Lüdecke" w:date="2019-08-16T12:08:00Z"/>
              </w:rPr>
            </w:pPr>
            <w:del w:id="297" w:author="Daniel Lüdecke" w:date="2019-08-16T12:08:00Z">
              <w:r w:rsidDel="00147030">
                <w:delText>BF_ROPE_log</w:delText>
              </w:r>
            </w:del>
          </w:p>
        </w:tc>
        <w:tc>
          <w:tcPr>
            <w:tcW w:w="0" w:type="auto"/>
          </w:tcPr>
          <w:p w14:paraId="78BE4FCA" w14:textId="77777777" w:rsidR="00283BED" w:rsidDel="00147030" w:rsidRDefault="00647D5A">
            <w:pPr>
              <w:jc w:val="right"/>
              <w:rPr>
                <w:del w:id="298" w:author="Daniel Lüdecke" w:date="2019-08-16T12:08:00Z"/>
              </w:rPr>
            </w:pPr>
            <w:del w:id="299" w:author="Daniel Lüdecke" w:date="2019-08-16T12:08:00Z">
              <w:r w:rsidDel="00147030">
                <w:delText>0.180</w:delText>
              </w:r>
            </w:del>
          </w:p>
        </w:tc>
      </w:tr>
      <w:tr w:rsidR="00283BED" w:rsidDel="00147030" w14:paraId="6B6E0B61" w14:textId="77777777">
        <w:trPr>
          <w:gridAfter w:val="1"/>
          <w:del w:id="300" w:author="Daniel Lüdecke" w:date="2019-08-16T12:08:00Z"/>
        </w:trPr>
        <w:tc>
          <w:tcPr>
            <w:tcW w:w="0" w:type="auto"/>
          </w:tcPr>
          <w:p w14:paraId="25C9D961" w14:textId="77777777" w:rsidR="00283BED" w:rsidDel="00147030" w:rsidRDefault="00647D5A">
            <w:pPr>
              <w:rPr>
                <w:del w:id="301" w:author="Daniel Lüdecke" w:date="2019-08-16T12:08:00Z"/>
              </w:rPr>
            </w:pPr>
            <w:del w:id="302" w:author="Daniel Lüdecke" w:date="2019-08-16T12:08:00Z">
              <w:r w:rsidDel="00147030">
                <w:delText>Absence</w:delText>
              </w:r>
            </w:del>
          </w:p>
        </w:tc>
        <w:tc>
          <w:tcPr>
            <w:tcW w:w="0" w:type="auto"/>
          </w:tcPr>
          <w:p w14:paraId="4BA51755" w14:textId="77777777" w:rsidR="00283BED" w:rsidDel="00147030" w:rsidRDefault="00647D5A">
            <w:pPr>
              <w:rPr>
                <w:del w:id="303" w:author="Daniel Lüdecke" w:date="2019-08-16T12:08:00Z"/>
              </w:rPr>
            </w:pPr>
            <w:del w:id="304" w:author="Daniel Lüdecke" w:date="2019-08-16T12:08:00Z">
              <w:r w:rsidDel="00147030">
                <w:delText>Logistic</w:delText>
              </w:r>
            </w:del>
          </w:p>
        </w:tc>
        <w:tc>
          <w:tcPr>
            <w:tcW w:w="0" w:type="auto"/>
          </w:tcPr>
          <w:p w14:paraId="177D0175" w14:textId="77777777" w:rsidR="00283BED" w:rsidDel="00147030" w:rsidRDefault="00647D5A">
            <w:pPr>
              <w:rPr>
                <w:del w:id="305" w:author="Daniel Lüdecke" w:date="2019-08-16T12:08:00Z"/>
              </w:rPr>
            </w:pPr>
            <w:del w:id="306" w:author="Daniel Lüdecke" w:date="2019-08-16T12:08:00Z">
              <w:r w:rsidDel="00147030">
                <w:delText>ROPE_95</w:delText>
              </w:r>
            </w:del>
          </w:p>
        </w:tc>
        <w:tc>
          <w:tcPr>
            <w:tcW w:w="0" w:type="auto"/>
          </w:tcPr>
          <w:p w14:paraId="31AD965C" w14:textId="77777777" w:rsidR="00283BED" w:rsidDel="00147030" w:rsidRDefault="00647D5A">
            <w:pPr>
              <w:jc w:val="right"/>
              <w:rPr>
                <w:del w:id="307" w:author="Daniel Lüdecke" w:date="2019-08-16T12:08:00Z"/>
              </w:rPr>
            </w:pPr>
            <w:del w:id="308" w:author="Daniel Lüdecke" w:date="2019-08-16T12:08:00Z">
              <w:r w:rsidDel="00147030">
                <w:delText>0.310</w:delText>
              </w:r>
            </w:del>
          </w:p>
        </w:tc>
      </w:tr>
      <w:tr w:rsidR="00283BED" w:rsidDel="00147030" w14:paraId="3182ADA6" w14:textId="77777777">
        <w:trPr>
          <w:gridAfter w:val="1"/>
          <w:del w:id="309" w:author="Daniel Lüdecke" w:date="2019-08-16T12:08:00Z"/>
        </w:trPr>
        <w:tc>
          <w:tcPr>
            <w:tcW w:w="0" w:type="auto"/>
          </w:tcPr>
          <w:p w14:paraId="77B77EC6" w14:textId="77777777" w:rsidR="00283BED" w:rsidDel="00147030" w:rsidRDefault="00647D5A">
            <w:pPr>
              <w:rPr>
                <w:del w:id="310" w:author="Daniel Lüdecke" w:date="2019-08-16T12:08:00Z"/>
              </w:rPr>
            </w:pPr>
            <w:del w:id="311" w:author="Daniel Lüdecke" w:date="2019-08-16T12:08:00Z">
              <w:r w:rsidDel="00147030">
                <w:delText>Absence</w:delText>
              </w:r>
            </w:del>
          </w:p>
        </w:tc>
        <w:tc>
          <w:tcPr>
            <w:tcW w:w="0" w:type="auto"/>
          </w:tcPr>
          <w:p w14:paraId="5587598E" w14:textId="77777777" w:rsidR="00283BED" w:rsidDel="00147030" w:rsidRDefault="00647D5A">
            <w:pPr>
              <w:rPr>
                <w:del w:id="312" w:author="Daniel Lüdecke" w:date="2019-08-16T12:08:00Z"/>
              </w:rPr>
            </w:pPr>
            <w:del w:id="313" w:author="Daniel Lüdecke" w:date="2019-08-16T12:08:00Z">
              <w:r w:rsidDel="00147030">
                <w:delText>Logistic</w:delText>
              </w:r>
            </w:del>
          </w:p>
        </w:tc>
        <w:tc>
          <w:tcPr>
            <w:tcW w:w="0" w:type="auto"/>
          </w:tcPr>
          <w:p w14:paraId="44837E84" w14:textId="77777777" w:rsidR="00283BED" w:rsidDel="00147030" w:rsidRDefault="00647D5A">
            <w:pPr>
              <w:rPr>
                <w:del w:id="314" w:author="Daniel Lüdecke" w:date="2019-08-16T12:08:00Z"/>
              </w:rPr>
            </w:pPr>
            <w:del w:id="315" w:author="Daniel Lüdecke" w:date="2019-08-16T12:08:00Z">
              <w:r w:rsidDel="00147030">
                <w:delText>ROPE_full</w:delText>
              </w:r>
            </w:del>
          </w:p>
        </w:tc>
        <w:tc>
          <w:tcPr>
            <w:tcW w:w="0" w:type="auto"/>
          </w:tcPr>
          <w:p w14:paraId="0399774E" w14:textId="77777777" w:rsidR="00283BED" w:rsidDel="00147030" w:rsidRDefault="00647D5A">
            <w:pPr>
              <w:jc w:val="right"/>
              <w:rPr>
                <w:del w:id="316" w:author="Daniel Lüdecke" w:date="2019-08-16T12:08:00Z"/>
              </w:rPr>
            </w:pPr>
            <w:del w:id="317" w:author="Daniel Lüdecke" w:date="2019-08-16T12:08:00Z">
              <w:r w:rsidDel="00147030">
                <w:delText>0.315</w:delText>
              </w:r>
            </w:del>
          </w:p>
        </w:tc>
      </w:tr>
      <w:tr w:rsidR="00283BED" w:rsidDel="00147030" w14:paraId="4EAAC4CE" w14:textId="77777777">
        <w:trPr>
          <w:gridAfter w:val="1"/>
          <w:del w:id="318" w:author="Daniel Lüdecke" w:date="2019-08-16T12:08:00Z"/>
        </w:trPr>
        <w:tc>
          <w:tcPr>
            <w:tcW w:w="0" w:type="auto"/>
          </w:tcPr>
          <w:p w14:paraId="7D4C89A0" w14:textId="77777777" w:rsidR="00283BED" w:rsidDel="00147030" w:rsidRDefault="00647D5A">
            <w:pPr>
              <w:rPr>
                <w:del w:id="319" w:author="Daniel Lüdecke" w:date="2019-08-16T12:08:00Z"/>
              </w:rPr>
            </w:pPr>
            <w:del w:id="320" w:author="Daniel Lüdecke" w:date="2019-08-16T12:08:00Z">
              <w:r w:rsidDel="00147030">
                <w:delText>Presence</w:delText>
              </w:r>
            </w:del>
          </w:p>
        </w:tc>
        <w:tc>
          <w:tcPr>
            <w:tcW w:w="0" w:type="auto"/>
          </w:tcPr>
          <w:p w14:paraId="7C48B489" w14:textId="77777777" w:rsidR="00283BED" w:rsidDel="00147030" w:rsidRDefault="00647D5A">
            <w:pPr>
              <w:rPr>
                <w:del w:id="321" w:author="Daniel Lüdecke" w:date="2019-08-16T12:08:00Z"/>
              </w:rPr>
            </w:pPr>
            <w:del w:id="322" w:author="Daniel Lüdecke" w:date="2019-08-16T12:08:00Z">
              <w:r w:rsidDel="00147030">
                <w:delText>Linear</w:delText>
              </w:r>
            </w:del>
          </w:p>
        </w:tc>
        <w:tc>
          <w:tcPr>
            <w:tcW w:w="0" w:type="auto"/>
          </w:tcPr>
          <w:p w14:paraId="0C42DDE4" w14:textId="77777777" w:rsidR="00283BED" w:rsidDel="00147030" w:rsidRDefault="00647D5A">
            <w:pPr>
              <w:rPr>
                <w:del w:id="323" w:author="Daniel Lüdecke" w:date="2019-08-16T12:08:00Z"/>
              </w:rPr>
            </w:pPr>
            <w:del w:id="324" w:author="Daniel Lüdecke" w:date="2019-08-16T12:08:00Z">
              <w:r w:rsidDel="00147030">
                <w:delText>ROPE_full</w:delText>
              </w:r>
            </w:del>
          </w:p>
        </w:tc>
        <w:tc>
          <w:tcPr>
            <w:tcW w:w="0" w:type="auto"/>
          </w:tcPr>
          <w:p w14:paraId="7C471984" w14:textId="77777777" w:rsidR="00283BED" w:rsidDel="00147030" w:rsidRDefault="00647D5A">
            <w:pPr>
              <w:jc w:val="right"/>
              <w:rPr>
                <w:del w:id="325" w:author="Daniel Lüdecke" w:date="2019-08-16T12:08:00Z"/>
              </w:rPr>
            </w:pPr>
            <w:del w:id="326" w:author="Daniel Lüdecke" w:date="2019-08-16T12:08:00Z">
              <w:r w:rsidDel="00147030">
                <w:delText>0.025</w:delText>
              </w:r>
            </w:del>
          </w:p>
        </w:tc>
      </w:tr>
      <w:tr w:rsidR="00283BED" w:rsidDel="00147030" w14:paraId="4892D12E" w14:textId="77777777">
        <w:trPr>
          <w:gridAfter w:val="1"/>
          <w:del w:id="327" w:author="Daniel Lüdecke" w:date="2019-08-16T12:08:00Z"/>
        </w:trPr>
        <w:tc>
          <w:tcPr>
            <w:tcW w:w="0" w:type="auto"/>
          </w:tcPr>
          <w:p w14:paraId="084CE363" w14:textId="77777777" w:rsidR="00283BED" w:rsidDel="00147030" w:rsidRDefault="00647D5A">
            <w:pPr>
              <w:rPr>
                <w:del w:id="328" w:author="Daniel Lüdecke" w:date="2019-08-16T12:08:00Z"/>
              </w:rPr>
            </w:pPr>
            <w:del w:id="329" w:author="Daniel Lüdecke" w:date="2019-08-16T12:08:00Z">
              <w:r w:rsidDel="00147030">
                <w:delText>Presence</w:delText>
              </w:r>
            </w:del>
          </w:p>
        </w:tc>
        <w:tc>
          <w:tcPr>
            <w:tcW w:w="0" w:type="auto"/>
          </w:tcPr>
          <w:p w14:paraId="08BC0A8F" w14:textId="77777777" w:rsidR="00283BED" w:rsidDel="00147030" w:rsidRDefault="00647D5A">
            <w:pPr>
              <w:rPr>
                <w:del w:id="330" w:author="Daniel Lüdecke" w:date="2019-08-16T12:08:00Z"/>
              </w:rPr>
            </w:pPr>
            <w:del w:id="331" w:author="Daniel Lüdecke" w:date="2019-08-16T12:08:00Z">
              <w:r w:rsidDel="00147030">
                <w:delText>Linear</w:delText>
              </w:r>
            </w:del>
          </w:p>
        </w:tc>
        <w:tc>
          <w:tcPr>
            <w:tcW w:w="0" w:type="auto"/>
          </w:tcPr>
          <w:p w14:paraId="30EDCF44" w14:textId="77777777" w:rsidR="00283BED" w:rsidDel="00147030" w:rsidRDefault="00647D5A">
            <w:pPr>
              <w:rPr>
                <w:del w:id="332" w:author="Daniel Lüdecke" w:date="2019-08-16T12:08:00Z"/>
              </w:rPr>
            </w:pPr>
            <w:del w:id="333" w:author="Daniel Lüdecke" w:date="2019-08-16T12:08:00Z">
              <w:r w:rsidDel="00147030">
                <w:delText>ROPE_95</w:delText>
              </w:r>
            </w:del>
          </w:p>
        </w:tc>
        <w:tc>
          <w:tcPr>
            <w:tcW w:w="0" w:type="auto"/>
          </w:tcPr>
          <w:p w14:paraId="2E3529D6" w14:textId="77777777" w:rsidR="00283BED" w:rsidDel="00147030" w:rsidRDefault="00647D5A">
            <w:pPr>
              <w:jc w:val="right"/>
              <w:rPr>
                <w:del w:id="334" w:author="Daniel Lüdecke" w:date="2019-08-16T12:08:00Z"/>
              </w:rPr>
            </w:pPr>
            <w:del w:id="335" w:author="Daniel Lüdecke" w:date="2019-08-16T12:08:00Z">
              <w:r w:rsidDel="00147030">
                <w:delText>0.033</w:delText>
              </w:r>
            </w:del>
          </w:p>
        </w:tc>
      </w:tr>
      <w:tr w:rsidR="00283BED" w:rsidDel="00147030" w14:paraId="3BEC9246" w14:textId="77777777">
        <w:trPr>
          <w:gridAfter w:val="1"/>
          <w:del w:id="336" w:author="Daniel Lüdecke" w:date="2019-08-16T12:08:00Z"/>
        </w:trPr>
        <w:tc>
          <w:tcPr>
            <w:tcW w:w="0" w:type="auto"/>
          </w:tcPr>
          <w:p w14:paraId="436FB4C4" w14:textId="77777777" w:rsidR="00283BED" w:rsidDel="00147030" w:rsidRDefault="00647D5A">
            <w:pPr>
              <w:rPr>
                <w:del w:id="337" w:author="Daniel Lüdecke" w:date="2019-08-16T12:08:00Z"/>
              </w:rPr>
            </w:pPr>
            <w:del w:id="338" w:author="Daniel Lüdecke" w:date="2019-08-16T12:08:00Z">
              <w:r w:rsidDel="00147030">
                <w:delText>Presence</w:delText>
              </w:r>
            </w:del>
          </w:p>
        </w:tc>
        <w:tc>
          <w:tcPr>
            <w:tcW w:w="0" w:type="auto"/>
          </w:tcPr>
          <w:p w14:paraId="2F76A1FD" w14:textId="77777777" w:rsidR="00283BED" w:rsidDel="00147030" w:rsidRDefault="00647D5A">
            <w:pPr>
              <w:rPr>
                <w:del w:id="339" w:author="Daniel Lüdecke" w:date="2019-08-16T12:08:00Z"/>
              </w:rPr>
            </w:pPr>
            <w:del w:id="340" w:author="Daniel Lüdecke" w:date="2019-08-16T12:08:00Z">
              <w:r w:rsidDel="00147030">
                <w:delText>Linear</w:delText>
              </w:r>
            </w:del>
          </w:p>
        </w:tc>
        <w:tc>
          <w:tcPr>
            <w:tcW w:w="0" w:type="auto"/>
          </w:tcPr>
          <w:p w14:paraId="75313821" w14:textId="77777777" w:rsidR="00283BED" w:rsidDel="00147030" w:rsidRDefault="00647D5A">
            <w:pPr>
              <w:rPr>
                <w:del w:id="341" w:author="Daniel Lüdecke" w:date="2019-08-16T12:08:00Z"/>
              </w:rPr>
            </w:pPr>
            <w:del w:id="342" w:author="Daniel Lüdecke" w:date="2019-08-16T12:08:00Z">
              <w:r w:rsidDel="00147030">
                <w:delText>BF_ROPE_log</w:delText>
              </w:r>
            </w:del>
          </w:p>
        </w:tc>
        <w:tc>
          <w:tcPr>
            <w:tcW w:w="0" w:type="auto"/>
          </w:tcPr>
          <w:p w14:paraId="7C43464A" w14:textId="77777777" w:rsidR="00283BED" w:rsidDel="00147030" w:rsidRDefault="00647D5A">
            <w:pPr>
              <w:jc w:val="right"/>
              <w:rPr>
                <w:del w:id="343" w:author="Daniel Lüdecke" w:date="2019-08-16T12:08:00Z"/>
              </w:rPr>
            </w:pPr>
            <w:del w:id="344" w:author="Daniel Lüdecke" w:date="2019-08-16T12:08:00Z">
              <w:r w:rsidDel="00147030">
                <w:delText>0.152</w:delText>
              </w:r>
            </w:del>
          </w:p>
        </w:tc>
      </w:tr>
      <w:tr w:rsidR="00283BED" w:rsidDel="00147030" w14:paraId="3D7EFD0E" w14:textId="77777777">
        <w:trPr>
          <w:gridAfter w:val="1"/>
          <w:del w:id="345" w:author="Daniel Lüdecke" w:date="2019-08-16T12:08:00Z"/>
        </w:trPr>
        <w:tc>
          <w:tcPr>
            <w:tcW w:w="0" w:type="auto"/>
          </w:tcPr>
          <w:p w14:paraId="7DB457F9" w14:textId="77777777" w:rsidR="00283BED" w:rsidDel="00147030" w:rsidRDefault="00647D5A">
            <w:pPr>
              <w:rPr>
                <w:del w:id="346" w:author="Daniel Lüdecke" w:date="2019-08-16T12:08:00Z"/>
              </w:rPr>
            </w:pPr>
            <w:del w:id="347" w:author="Daniel Lüdecke" w:date="2019-08-16T12:08:00Z">
              <w:r w:rsidDel="00147030">
                <w:delText>Presence</w:delText>
              </w:r>
            </w:del>
          </w:p>
        </w:tc>
        <w:tc>
          <w:tcPr>
            <w:tcW w:w="0" w:type="auto"/>
          </w:tcPr>
          <w:p w14:paraId="0A9FF5C7" w14:textId="77777777" w:rsidR="00283BED" w:rsidDel="00147030" w:rsidRDefault="00647D5A">
            <w:pPr>
              <w:rPr>
                <w:del w:id="348" w:author="Daniel Lüdecke" w:date="2019-08-16T12:08:00Z"/>
              </w:rPr>
            </w:pPr>
            <w:del w:id="349" w:author="Daniel Lüdecke" w:date="2019-08-16T12:08:00Z">
              <w:r w:rsidDel="00147030">
                <w:delText>Linear</w:delText>
              </w:r>
            </w:del>
          </w:p>
        </w:tc>
        <w:tc>
          <w:tcPr>
            <w:tcW w:w="0" w:type="auto"/>
          </w:tcPr>
          <w:p w14:paraId="35A492C2" w14:textId="77777777" w:rsidR="00283BED" w:rsidDel="00147030" w:rsidRDefault="00647D5A">
            <w:pPr>
              <w:rPr>
                <w:del w:id="350" w:author="Daniel Lüdecke" w:date="2019-08-16T12:08:00Z"/>
              </w:rPr>
            </w:pPr>
            <w:del w:id="351" w:author="Daniel Lüdecke" w:date="2019-08-16T12:08:00Z">
              <w:r w:rsidDel="00147030">
                <w:delText>p_value</w:delText>
              </w:r>
            </w:del>
          </w:p>
        </w:tc>
        <w:tc>
          <w:tcPr>
            <w:tcW w:w="0" w:type="auto"/>
          </w:tcPr>
          <w:p w14:paraId="059EF08D" w14:textId="77777777" w:rsidR="00283BED" w:rsidDel="00147030" w:rsidRDefault="00647D5A">
            <w:pPr>
              <w:jc w:val="right"/>
              <w:rPr>
                <w:del w:id="352" w:author="Daniel Lüdecke" w:date="2019-08-16T12:08:00Z"/>
              </w:rPr>
            </w:pPr>
            <w:del w:id="353" w:author="Daniel Lüdecke" w:date="2019-08-16T12:08:00Z">
              <w:r w:rsidDel="00147030">
                <w:delText>0.166</w:delText>
              </w:r>
            </w:del>
          </w:p>
        </w:tc>
      </w:tr>
      <w:tr w:rsidR="00283BED" w:rsidDel="00147030" w14:paraId="5F57DA01" w14:textId="77777777">
        <w:trPr>
          <w:gridAfter w:val="1"/>
          <w:del w:id="354" w:author="Daniel Lüdecke" w:date="2019-08-16T12:08:00Z"/>
        </w:trPr>
        <w:tc>
          <w:tcPr>
            <w:tcW w:w="0" w:type="auto"/>
          </w:tcPr>
          <w:p w14:paraId="4BBEE5E4" w14:textId="77777777" w:rsidR="00283BED" w:rsidDel="00147030" w:rsidRDefault="00647D5A">
            <w:pPr>
              <w:rPr>
                <w:del w:id="355" w:author="Daniel Lüdecke" w:date="2019-08-16T12:08:00Z"/>
              </w:rPr>
            </w:pPr>
            <w:del w:id="356" w:author="Daniel Lüdecke" w:date="2019-08-16T12:08:00Z">
              <w:r w:rsidDel="00147030">
                <w:delText>Presence</w:delText>
              </w:r>
            </w:del>
          </w:p>
        </w:tc>
        <w:tc>
          <w:tcPr>
            <w:tcW w:w="0" w:type="auto"/>
          </w:tcPr>
          <w:p w14:paraId="75863391" w14:textId="77777777" w:rsidR="00283BED" w:rsidDel="00147030" w:rsidRDefault="00647D5A">
            <w:pPr>
              <w:rPr>
                <w:del w:id="357" w:author="Daniel Lüdecke" w:date="2019-08-16T12:08:00Z"/>
              </w:rPr>
            </w:pPr>
            <w:del w:id="358" w:author="Daniel Lüdecke" w:date="2019-08-16T12:08:00Z">
              <w:r w:rsidDel="00147030">
                <w:delText>Linear</w:delText>
              </w:r>
            </w:del>
          </w:p>
        </w:tc>
        <w:tc>
          <w:tcPr>
            <w:tcW w:w="0" w:type="auto"/>
          </w:tcPr>
          <w:p w14:paraId="3875366A" w14:textId="77777777" w:rsidR="00283BED" w:rsidDel="00147030" w:rsidRDefault="00647D5A">
            <w:pPr>
              <w:rPr>
                <w:del w:id="359" w:author="Daniel Lüdecke" w:date="2019-08-16T12:08:00Z"/>
              </w:rPr>
            </w:pPr>
            <w:del w:id="360" w:author="Daniel Lüdecke" w:date="2019-08-16T12:08:00Z">
              <w:r w:rsidDel="00147030">
                <w:delText>p_direction</w:delText>
              </w:r>
            </w:del>
          </w:p>
        </w:tc>
        <w:tc>
          <w:tcPr>
            <w:tcW w:w="0" w:type="auto"/>
          </w:tcPr>
          <w:p w14:paraId="03B55A5A" w14:textId="77777777" w:rsidR="00283BED" w:rsidDel="00147030" w:rsidRDefault="00647D5A">
            <w:pPr>
              <w:jc w:val="right"/>
              <w:rPr>
                <w:del w:id="361" w:author="Daniel Lüdecke" w:date="2019-08-16T12:08:00Z"/>
              </w:rPr>
            </w:pPr>
            <w:del w:id="362" w:author="Daniel Lüdecke" w:date="2019-08-16T12:08:00Z">
              <w:r w:rsidDel="00147030">
                <w:delText>0.171</w:delText>
              </w:r>
            </w:del>
          </w:p>
        </w:tc>
      </w:tr>
      <w:tr w:rsidR="00283BED" w:rsidDel="00147030" w14:paraId="3E2E2B16" w14:textId="77777777">
        <w:trPr>
          <w:gridAfter w:val="1"/>
          <w:del w:id="363" w:author="Daniel Lüdecke" w:date="2019-08-16T12:08:00Z"/>
        </w:trPr>
        <w:tc>
          <w:tcPr>
            <w:tcW w:w="0" w:type="auto"/>
          </w:tcPr>
          <w:p w14:paraId="485331C1" w14:textId="77777777" w:rsidR="00283BED" w:rsidDel="00147030" w:rsidRDefault="00647D5A">
            <w:pPr>
              <w:rPr>
                <w:del w:id="364" w:author="Daniel Lüdecke" w:date="2019-08-16T12:08:00Z"/>
              </w:rPr>
            </w:pPr>
            <w:del w:id="365" w:author="Daniel Lüdecke" w:date="2019-08-16T12:08:00Z">
              <w:r w:rsidDel="00147030">
                <w:delText>Presence</w:delText>
              </w:r>
            </w:del>
          </w:p>
        </w:tc>
        <w:tc>
          <w:tcPr>
            <w:tcW w:w="0" w:type="auto"/>
          </w:tcPr>
          <w:p w14:paraId="3AA88757" w14:textId="77777777" w:rsidR="00283BED" w:rsidDel="00147030" w:rsidRDefault="00647D5A">
            <w:pPr>
              <w:rPr>
                <w:del w:id="366" w:author="Daniel Lüdecke" w:date="2019-08-16T12:08:00Z"/>
              </w:rPr>
            </w:pPr>
            <w:del w:id="367" w:author="Daniel Lüdecke" w:date="2019-08-16T12:08:00Z">
              <w:r w:rsidDel="00147030">
                <w:delText>Linear</w:delText>
              </w:r>
            </w:del>
          </w:p>
        </w:tc>
        <w:tc>
          <w:tcPr>
            <w:tcW w:w="0" w:type="auto"/>
          </w:tcPr>
          <w:p w14:paraId="6E5CE05B" w14:textId="77777777" w:rsidR="00283BED" w:rsidDel="00147030" w:rsidRDefault="00647D5A">
            <w:pPr>
              <w:rPr>
                <w:del w:id="368" w:author="Daniel Lüdecke" w:date="2019-08-16T12:08:00Z"/>
              </w:rPr>
            </w:pPr>
            <w:del w:id="369" w:author="Daniel Lüdecke" w:date="2019-08-16T12:08:00Z">
              <w:r w:rsidDel="00147030">
                <w:delText>BF_log</w:delText>
              </w:r>
            </w:del>
          </w:p>
        </w:tc>
        <w:tc>
          <w:tcPr>
            <w:tcW w:w="0" w:type="auto"/>
          </w:tcPr>
          <w:p w14:paraId="7C17F565" w14:textId="77777777" w:rsidR="00283BED" w:rsidDel="00147030" w:rsidRDefault="00647D5A">
            <w:pPr>
              <w:jc w:val="right"/>
              <w:rPr>
                <w:del w:id="370" w:author="Daniel Lüdecke" w:date="2019-08-16T12:08:00Z"/>
              </w:rPr>
            </w:pPr>
            <w:del w:id="371" w:author="Daniel Lüdecke" w:date="2019-08-16T12:08:00Z">
              <w:r w:rsidDel="00147030">
                <w:delText>0.198</w:delText>
              </w:r>
            </w:del>
          </w:p>
        </w:tc>
      </w:tr>
      <w:tr w:rsidR="00283BED" w:rsidDel="00147030" w14:paraId="080F4A66" w14:textId="77777777">
        <w:trPr>
          <w:gridAfter w:val="1"/>
          <w:del w:id="372" w:author="Daniel Lüdecke" w:date="2019-08-16T12:08:00Z"/>
        </w:trPr>
        <w:tc>
          <w:tcPr>
            <w:tcW w:w="0" w:type="auto"/>
          </w:tcPr>
          <w:p w14:paraId="0C37CD87" w14:textId="77777777" w:rsidR="00283BED" w:rsidDel="00147030" w:rsidRDefault="00647D5A">
            <w:pPr>
              <w:rPr>
                <w:del w:id="373" w:author="Daniel Lüdecke" w:date="2019-08-16T12:08:00Z"/>
              </w:rPr>
            </w:pPr>
            <w:del w:id="374" w:author="Daniel Lüdecke" w:date="2019-08-16T12:08:00Z">
              <w:r w:rsidDel="00147030">
                <w:delText>Presence</w:delText>
              </w:r>
            </w:del>
          </w:p>
        </w:tc>
        <w:tc>
          <w:tcPr>
            <w:tcW w:w="0" w:type="auto"/>
          </w:tcPr>
          <w:p w14:paraId="53D4620C" w14:textId="77777777" w:rsidR="00283BED" w:rsidDel="00147030" w:rsidRDefault="00647D5A">
            <w:pPr>
              <w:rPr>
                <w:del w:id="375" w:author="Daniel Lüdecke" w:date="2019-08-16T12:08:00Z"/>
              </w:rPr>
            </w:pPr>
            <w:del w:id="376" w:author="Daniel Lüdecke" w:date="2019-08-16T12:08:00Z">
              <w:r w:rsidDel="00147030">
                <w:delText>Linear</w:delText>
              </w:r>
            </w:del>
          </w:p>
        </w:tc>
        <w:tc>
          <w:tcPr>
            <w:tcW w:w="0" w:type="auto"/>
          </w:tcPr>
          <w:p w14:paraId="15C2546F" w14:textId="77777777" w:rsidR="00283BED" w:rsidDel="00147030" w:rsidRDefault="00647D5A">
            <w:pPr>
              <w:rPr>
                <w:del w:id="377" w:author="Daniel Lüdecke" w:date="2019-08-16T12:08:00Z"/>
              </w:rPr>
            </w:pPr>
            <w:del w:id="378" w:author="Daniel Lüdecke" w:date="2019-08-16T12:08:00Z">
              <w:r w:rsidDel="00147030">
                <w:delText>p_MAP</w:delText>
              </w:r>
            </w:del>
          </w:p>
        </w:tc>
        <w:tc>
          <w:tcPr>
            <w:tcW w:w="0" w:type="auto"/>
          </w:tcPr>
          <w:p w14:paraId="5B2DD348" w14:textId="77777777" w:rsidR="00283BED" w:rsidDel="00147030" w:rsidRDefault="00647D5A">
            <w:pPr>
              <w:jc w:val="right"/>
              <w:rPr>
                <w:del w:id="379" w:author="Daniel Lüdecke" w:date="2019-08-16T12:08:00Z"/>
              </w:rPr>
            </w:pPr>
            <w:del w:id="380" w:author="Daniel Lüdecke" w:date="2019-08-16T12:08:00Z">
              <w:r w:rsidDel="00147030">
                <w:delText>0.239</w:delText>
              </w:r>
            </w:del>
          </w:p>
        </w:tc>
      </w:tr>
      <w:tr w:rsidR="00283BED" w:rsidDel="00147030" w14:paraId="03B78FD5" w14:textId="77777777">
        <w:trPr>
          <w:gridAfter w:val="1"/>
          <w:del w:id="381" w:author="Daniel Lüdecke" w:date="2019-08-16T12:08:00Z"/>
        </w:trPr>
        <w:tc>
          <w:tcPr>
            <w:tcW w:w="0" w:type="auto"/>
          </w:tcPr>
          <w:p w14:paraId="4DA5EB58" w14:textId="77777777" w:rsidR="00283BED" w:rsidDel="00147030" w:rsidRDefault="00647D5A">
            <w:pPr>
              <w:rPr>
                <w:del w:id="382" w:author="Daniel Lüdecke" w:date="2019-08-16T12:08:00Z"/>
              </w:rPr>
            </w:pPr>
            <w:del w:id="383" w:author="Daniel Lüdecke" w:date="2019-08-16T12:08:00Z">
              <w:r w:rsidDel="00147030">
                <w:delText>Presence</w:delText>
              </w:r>
            </w:del>
          </w:p>
        </w:tc>
        <w:tc>
          <w:tcPr>
            <w:tcW w:w="0" w:type="auto"/>
          </w:tcPr>
          <w:p w14:paraId="714262F6" w14:textId="77777777" w:rsidR="00283BED" w:rsidDel="00147030" w:rsidRDefault="00647D5A">
            <w:pPr>
              <w:rPr>
                <w:del w:id="384" w:author="Daniel Lüdecke" w:date="2019-08-16T12:08:00Z"/>
              </w:rPr>
            </w:pPr>
            <w:del w:id="385" w:author="Daniel Lüdecke" w:date="2019-08-16T12:08:00Z">
              <w:r w:rsidDel="00147030">
                <w:delText>Logistic</w:delText>
              </w:r>
            </w:del>
          </w:p>
        </w:tc>
        <w:tc>
          <w:tcPr>
            <w:tcW w:w="0" w:type="auto"/>
          </w:tcPr>
          <w:p w14:paraId="1ADB68F6" w14:textId="77777777" w:rsidR="00283BED" w:rsidDel="00147030" w:rsidRDefault="00647D5A">
            <w:pPr>
              <w:rPr>
                <w:del w:id="386" w:author="Daniel Lüdecke" w:date="2019-08-16T12:08:00Z"/>
              </w:rPr>
            </w:pPr>
            <w:del w:id="387" w:author="Daniel Lüdecke" w:date="2019-08-16T12:08:00Z">
              <w:r w:rsidDel="00147030">
                <w:delText>ROPE_95</w:delText>
              </w:r>
            </w:del>
          </w:p>
        </w:tc>
        <w:tc>
          <w:tcPr>
            <w:tcW w:w="0" w:type="auto"/>
          </w:tcPr>
          <w:p w14:paraId="6E5666ED" w14:textId="77777777" w:rsidR="00283BED" w:rsidDel="00147030" w:rsidRDefault="00647D5A">
            <w:pPr>
              <w:jc w:val="right"/>
              <w:rPr>
                <w:del w:id="388" w:author="Daniel Lüdecke" w:date="2019-08-16T12:08:00Z"/>
              </w:rPr>
            </w:pPr>
            <w:del w:id="389" w:author="Daniel Lüdecke" w:date="2019-08-16T12:08:00Z">
              <w:r w:rsidDel="00147030">
                <w:delText>0.008</w:delText>
              </w:r>
            </w:del>
          </w:p>
        </w:tc>
      </w:tr>
      <w:tr w:rsidR="00283BED" w:rsidDel="00147030" w14:paraId="5328011D" w14:textId="77777777">
        <w:trPr>
          <w:gridAfter w:val="1"/>
          <w:del w:id="390" w:author="Daniel Lüdecke" w:date="2019-08-16T12:08:00Z"/>
        </w:trPr>
        <w:tc>
          <w:tcPr>
            <w:tcW w:w="0" w:type="auto"/>
          </w:tcPr>
          <w:p w14:paraId="34158A10" w14:textId="77777777" w:rsidR="00283BED" w:rsidDel="00147030" w:rsidRDefault="00647D5A">
            <w:pPr>
              <w:rPr>
                <w:del w:id="391" w:author="Daniel Lüdecke" w:date="2019-08-16T12:08:00Z"/>
              </w:rPr>
            </w:pPr>
            <w:del w:id="392" w:author="Daniel Lüdecke" w:date="2019-08-16T12:08:00Z">
              <w:r w:rsidDel="00147030">
                <w:delText>Presence</w:delText>
              </w:r>
            </w:del>
          </w:p>
        </w:tc>
        <w:tc>
          <w:tcPr>
            <w:tcW w:w="0" w:type="auto"/>
          </w:tcPr>
          <w:p w14:paraId="395E5DAE" w14:textId="77777777" w:rsidR="00283BED" w:rsidDel="00147030" w:rsidRDefault="00647D5A">
            <w:pPr>
              <w:rPr>
                <w:del w:id="393" w:author="Daniel Lüdecke" w:date="2019-08-16T12:08:00Z"/>
              </w:rPr>
            </w:pPr>
            <w:del w:id="394" w:author="Daniel Lüdecke" w:date="2019-08-16T12:08:00Z">
              <w:r w:rsidDel="00147030">
                <w:delText>Logistic</w:delText>
              </w:r>
            </w:del>
          </w:p>
        </w:tc>
        <w:tc>
          <w:tcPr>
            <w:tcW w:w="0" w:type="auto"/>
          </w:tcPr>
          <w:p w14:paraId="743CBC31" w14:textId="77777777" w:rsidR="00283BED" w:rsidDel="00147030" w:rsidRDefault="00647D5A">
            <w:pPr>
              <w:rPr>
                <w:del w:id="395" w:author="Daniel Lüdecke" w:date="2019-08-16T12:08:00Z"/>
              </w:rPr>
            </w:pPr>
            <w:del w:id="396" w:author="Daniel Lüdecke" w:date="2019-08-16T12:08:00Z">
              <w:r w:rsidDel="00147030">
                <w:delText>ROPE_full</w:delText>
              </w:r>
            </w:del>
          </w:p>
        </w:tc>
        <w:tc>
          <w:tcPr>
            <w:tcW w:w="0" w:type="auto"/>
          </w:tcPr>
          <w:p w14:paraId="590C97CA" w14:textId="77777777" w:rsidR="00283BED" w:rsidDel="00147030" w:rsidRDefault="00647D5A">
            <w:pPr>
              <w:jc w:val="right"/>
              <w:rPr>
                <w:del w:id="397" w:author="Daniel Lüdecke" w:date="2019-08-16T12:08:00Z"/>
              </w:rPr>
            </w:pPr>
            <w:del w:id="398" w:author="Daniel Lüdecke" w:date="2019-08-16T12:08:00Z">
              <w:r w:rsidDel="00147030">
                <w:delText>0.016</w:delText>
              </w:r>
            </w:del>
          </w:p>
        </w:tc>
      </w:tr>
      <w:tr w:rsidR="00283BED" w:rsidDel="00147030" w14:paraId="459E832B" w14:textId="77777777">
        <w:trPr>
          <w:gridAfter w:val="1"/>
          <w:del w:id="399" w:author="Daniel Lüdecke" w:date="2019-08-16T12:08:00Z"/>
        </w:trPr>
        <w:tc>
          <w:tcPr>
            <w:tcW w:w="0" w:type="auto"/>
          </w:tcPr>
          <w:p w14:paraId="40BFA27B" w14:textId="77777777" w:rsidR="00283BED" w:rsidDel="00147030" w:rsidRDefault="00647D5A">
            <w:pPr>
              <w:rPr>
                <w:del w:id="400" w:author="Daniel Lüdecke" w:date="2019-08-16T12:08:00Z"/>
              </w:rPr>
            </w:pPr>
            <w:del w:id="401" w:author="Daniel Lüdecke" w:date="2019-08-16T12:08:00Z">
              <w:r w:rsidDel="00147030">
                <w:lastRenderedPageBreak/>
                <w:delText>Presence</w:delText>
              </w:r>
            </w:del>
          </w:p>
        </w:tc>
        <w:tc>
          <w:tcPr>
            <w:tcW w:w="0" w:type="auto"/>
          </w:tcPr>
          <w:p w14:paraId="12C92692" w14:textId="77777777" w:rsidR="00283BED" w:rsidDel="00147030" w:rsidRDefault="00647D5A">
            <w:pPr>
              <w:rPr>
                <w:del w:id="402" w:author="Daniel Lüdecke" w:date="2019-08-16T12:08:00Z"/>
              </w:rPr>
            </w:pPr>
            <w:del w:id="403" w:author="Daniel Lüdecke" w:date="2019-08-16T12:08:00Z">
              <w:r w:rsidDel="00147030">
                <w:delText>Logistic</w:delText>
              </w:r>
            </w:del>
          </w:p>
        </w:tc>
        <w:tc>
          <w:tcPr>
            <w:tcW w:w="0" w:type="auto"/>
          </w:tcPr>
          <w:p w14:paraId="49D9795E" w14:textId="77777777" w:rsidR="00283BED" w:rsidDel="00147030" w:rsidRDefault="00647D5A">
            <w:pPr>
              <w:rPr>
                <w:del w:id="404" w:author="Daniel Lüdecke" w:date="2019-08-16T12:08:00Z"/>
              </w:rPr>
            </w:pPr>
            <w:del w:id="405" w:author="Daniel Lüdecke" w:date="2019-08-16T12:08:00Z">
              <w:r w:rsidDel="00147030">
                <w:delText>BF_ROPE_log</w:delText>
              </w:r>
            </w:del>
          </w:p>
        </w:tc>
        <w:tc>
          <w:tcPr>
            <w:tcW w:w="0" w:type="auto"/>
          </w:tcPr>
          <w:p w14:paraId="3711EC2E" w14:textId="77777777" w:rsidR="00283BED" w:rsidDel="00147030" w:rsidRDefault="00647D5A">
            <w:pPr>
              <w:jc w:val="right"/>
              <w:rPr>
                <w:del w:id="406" w:author="Daniel Lüdecke" w:date="2019-08-16T12:08:00Z"/>
              </w:rPr>
            </w:pPr>
            <w:del w:id="407" w:author="Daniel Lüdecke" w:date="2019-08-16T12:08:00Z">
              <w:r w:rsidDel="00147030">
                <w:delText>0.078</w:delText>
              </w:r>
            </w:del>
          </w:p>
        </w:tc>
      </w:tr>
      <w:tr w:rsidR="00283BED" w:rsidDel="00147030" w14:paraId="51D903C8" w14:textId="77777777">
        <w:trPr>
          <w:gridAfter w:val="1"/>
          <w:del w:id="408" w:author="Daniel Lüdecke" w:date="2019-08-16T12:08:00Z"/>
        </w:trPr>
        <w:tc>
          <w:tcPr>
            <w:tcW w:w="0" w:type="auto"/>
          </w:tcPr>
          <w:p w14:paraId="6D1AD605" w14:textId="77777777" w:rsidR="00283BED" w:rsidDel="00147030" w:rsidRDefault="00647D5A">
            <w:pPr>
              <w:rPr>
                <w:del w:id="409" w:author="Daniel Lüdecke" w:date="2019-08-16T12:08:00Z"/>
              </w:rPr>
            </w:pPr>
            <w:del w:id="410" w:author="Daniel Lüdecke" w:date="2019-08-16T12:08:00Z">
              <w:r w:rsidDel="00147030">
                <w:delText>Presence</w:delText>
              </w:r>
            </w:del>
          </w:p>
        </w:tc>
        <w:tc>
          <w:tcPr>
            <w:tcW w:w="0" w:type="auto"/>
          </w:tcPr>
          <w:p w14:paraId="39917002" w14:textId="77777777" w:rsidR="00283BED" w:rsidDel="00147030" w:rsidRDefault="00647D5A">
            <w:pPr>
              <w:rPr>
                <w:del w:id="411" w:author="Daniel Lüdecke" w:date="2019-08-16T12:08:00Z"/>
              </w:rPr>
            </w:pPr>
            <w:del w:id="412" w:author="Daniel Lüdecke" w:date="2019-08-16T12:08:00Z">
              <w:r w:rsidDel="00147030">
                <w:delText>Logistic</w:delText>
              </w:r>
            </w:del>
          </w:p>
        </w:tc>
        <w:tc>
          <w:tcPr>
            <w:tcW w:w="0" w:type="auto"/>
          </w:tcPr>
          <w:p w14:paraId="1B82CFAD" w14:textId="77777777" w:rsidR="00283BED" w:rsidDel="00147030" w:rsidRDefault="00647D5A">
            <w:pPr>
              <w:rPr>
                <w:del w:id="413" w:author="Daniel Lüdecke" w:date="2019-08-16T12:08:00Z"/>
              </w:rPr>
            </w:pPr>
            <w:del w:id="414" w:author="Daniel Lüdecke" w:date="2019-08-16T12:08:00Z">
              <w:r w:rsidDel="00147030">
                <w:delText>BF_log</w:delText>
              </w:r>
            </w:del>
          </w:p>
        </w:tc>
        <w:tc>
          <w:tcPr>
            <w:tcW w:w="0" w:type="auto"/>
          </w:tcPr>
          <w:p w14:paraId="0465D640" w14:textId="77777777" w:rsidR="00283BED" w:rsidDel="00147030" w:rsidRDefault="00647D5A">
            <w:pPr>
              <w:jc w:val="right"/>
              <w:rPr>
                <w:del w:id="415" w:author="Daniel Lüdecke" w:date="2019-08-16T12:08:00Z"/>
              </w:rPr>
            </w:pPr>
            <w:del w:id="416" w:author="Daniel Lüdecke" w:date="2019-08-16T12:08:00Z">
              <w:r w:rsidDel="00147030">
                <w:delText>0.116</w:delText>
              </w:r>
            </w:del>
          </w:p>
        </w:tc>
      </w:tr>
      <w:tr w:rsidR="00283BED" w:rsidDel="00147030" w14:paraId="03C06161" w14:textId="77777777">
        <w:trPr>
          <w:gridAfter w:val="1"/>
          <w:del w:id="417" w:author="Daniel Lüdecke" w:date="2019-08-16T12:08:00Z"/>
        </w:trPr>
        <w:tc>
          <w:tcPr>
            <w:tcW w:w="0" w:type="auto"/>
          </w:tcPr>
          <w:p w14:paraId="0D72E1C8" w14:textId="77777777" w:rsidR="00283BED" w:rsidDel="00147030" w:rsidRDefault="00647D5A">
            <w:pPr>
              <w:rPr>
                <w:del w:id="418" w:author="Daniel Lüdecke" w:date="2019-08-16T12:08:00Z"/>
              </w:rPr>
            </w:pPr>
            <w:del w:id="419" w:author="Daniel Lüdecke" w:date="2019-08-16T12:08:00Z">
              <w:r w:rsidDel="00147030">
                <w:delText>Presence</w:delText>
              </w:r>
            </w:del>
          </w:p>
        </w:tc>
        <w:tc>
          <w:tcPr>
            <w:tcW w:w="0" w:type="auto"/>
          </w:tcPr>
          <w:p w14:paraId="0B4C6C22" w14:textId="77777777" w:rsidR="00283BED" w:rsidDel="00147030" w:rsidRDefault="00647D5A">
            <w:pPr>
              <w:rPr>
                <w:del w:id="420" w:author="Daniel Lüdecke" w:date="2019-08-16T12:08:00Z"/>
              </w:rPr>
            </w:pPr>
            <w:del w:id="421" w:author="Daniel Lüdecke" w:date="2019-08-16T12:08:00Z">
              <w:r w:rsidDel="00147030">
                <w:delText>Logistic</w:delText>
              </w:r>
            </w:del>
          </w:p>
        </w:tc>
        <w:tc>
          <w:tcPr>
            <w:tcW w:w="0" w:type="auto"/>
          </w:tcPr>
          <w:p w14:paraId="0DDD09DB" w14:textId="77777777" w:rsidR="00283BED" w:rsidDel="00147030" w:rsidRDefault="00647D5A">
            <w:pPr>
              <w:rPr>
                <w:del w:id="422" w:author="Daniel Lüdecke" w:date="2019-08-16T12:08:00Z"/>
              </w:rPr>
            </w:pPr>
            <w:del w:id="423" w:author="Daniel Lüdecke" w:date="2019-08-16T12:08:00Z">
              <w:r w:rsidDel="00147030">
                <w:delText>p_direction</w:delText>
              </w:r>
            </w:del>
          </w:p>
        </w:tc>
        <w:tc>
          <w:tcPr>
            <w:tcW w:w="0" w:type="auto"/>
          </w:tcPr>
          <w:p w14:paraId="73CFBE31" w14:textId="77777777" w:rsidR="00283BED" w:rsidDel="00147030" w:rsidRDefault="00647D5A">
            <w:pPr>
              <w:jc w:val="right"/>
              <w:rPr>
                <w:del w:id="424" w:author="Daniel Lüdecke" w:date="2019-08-16T12:08:00Z"/>
              </w:rPr>
            </w:pPr>
            <w:del w:id="425" w:author="Daniel Lüdecke" w:date="2019-08-16T12:08:00Z">
              <w:r w:rsidDel="00147030">
                <w:delText>0.154</w:delText>
              </w:r>
            </w:del>
          </w:p>
        </w:tc>
      </w:tr>
      <w:tr w:rsidR="00283BED" w:rsidDel="00147030" w14:paraId="7B237AB8" w14:textId="77777777">
        <w:trPr>
          <w:gridAfter w:val="1"/>
          <w:del w:id="426" w:author="Daniel Lüdecke" w:date="2019-08-16T12:08:00Z"/>
        </w:trPr>
        <w:tc>
          <w:tcPr>
            <w:tcW w:w="0" w:type="auto"/>
          </w:tcPr>
          <w:p w14:paraId="06647838" w14:textId="77777777" w:rsidR="00283BED" w:rsidDel="00147030" w:rsidRDefault="00647D5A">
            <w:pPr>
              <w:rPr>
                <w:del w:id="427" w:author="Daniel Lüdecke" w:date="2019-08-16T12:08:00Z"/>
              </w:rPr>
            </w:pPr>
            <w:del w:id="428" w:author="Daniel Lüdecke" w:date="2019-08-16T12:08:00Z">
              <w:r w:rsidDel="00147030">
                <w:delText>Presence</w:delText>
              </w:r>
            </w:del>
          </w:p>
        </w:tc>
        <w:tc>
          <w:tcPr>
            <w:tcW w:w="0" w:type="auto"/>
          </w:tcPr>
          <w:p w14:paraId="5764B5BD" w14:textId="77777777" w:rsidR="00283BED" w:rsidDel="00147030" w:rsidRDefault="00647D5A">
            <w:pPr>
              <w:rPr>
                <w:del w:id="429" w:author="Daniel Lüdecke" w:date="2019-08-16T12:08:00Z"/>
              </w:rPr>
            </w:pPr>
            <w:del w:id="430" w:author="Daniel Lüdecke" w:date="2019-08-16T12:08:00Z">
              <w:r w:rsidDel="00147030">
                <w:delText>Logistic</w:delText>
              </w:r>
            </w:del>
          </w:p>
        </w:tc>
        <w:tc>
          <w:tcPr>
            <w:tcW w:w="0" w:type="auto"/>
          </w:tcPr>
          <w:p w14:paraId="4D9CF2BE" w14:textId="77777777" w:rsidR="00283BED" w:rsidDel="00147030" w:rsidRDefault="00647D5A">
            <w:pPr>
              <w:rPr>
                <w:del w:id="431" w:author="Daniel Lüdecke" w:date="2019-08-16T12:08:00Z"/>
              </w:rPr>
            </w:pPr>
            <w:del w:id="432" w:author="Daniel Lüdecke" w:date="2019-08-16T12:08:00Z">
              <w:r w:rsidDel="00147030">
                <w:delText>p_value</w:delText>
              </w:r>
            </w:del>
          </w:p>
        </w:tc>
        <w:tc>
          <w:tcPr>
            <w:tcW w:w="0" w:type="auto"/>
          </w:tcPr>
          <w:p w14:paraId="1919501F" w14:textId="77777777" w:rsidR="00283BED" w:rsidDel="00147030" w:rsidRDefault="00647D5A">
            <w:pPr>
              <w:jc w:val="right"/>
              <w:rPr>
                <w:del w:id="433" w:author="Daniel Lüdecke" w:date="2019-08-16T12:08:00Z"/>
              </w:rPr>
            </w:pPr>
            <w:del w:id="434" w:author="Daniel Lüdecke" w:date="2019-08-16T12:08:00Z">
              <w:r w:rsidDel="00147030">
                <w:delText>0.157</w:delText>
              </w:r>
            </w:del>
          </w:p>
        </w:tc>
      </w:tr>
      <w:tr w:rsidR="00283BED" w:rsidDel="00147030" w14:paraId="71FC11ED" w14:textId="77777777">
        <w:trPr>
          <w:gridAfter w:val="1"/>
          <w:del w:id="435" w:author="Daniel Lüdecke" w:date="2019-08-16T12:08:00Z"/>
        </w:trPr>
        <w:tc>
          <w:tcPr>
            <w:tcW w:w="0" w:type="auto"/>
          </w:tcPr>
          <w:p w14:paraId="1B27CD4C" w14:textId="77777777" w:rsidR="00283BED" w:rsidDel="00147030" w:rsidRDefault="00647D5A">
            <w:pPr>
              <w:rPr>
                <w:del w:id="436" w:author="Daniel Lüdecke" w:date="2019-08-16T12:08:00Z"/>
              </w:rPr>
            </w:pPr>
            <w:del w:id="437" w:author="Daniel Lüdecke" w:date="2019-08-16T12:08:00Z">
              <w:r w:rsidDel="00147030">
                <w:delText>Presence</w:delText>
              </w:r>
            </w:del>
          </w:p>
        </w:tc>
        <w:tc>
          <w:tcPr>
            <w:tcW w:w="0" w:type="auto"/>
          </w:tcPr>
          <w:p w14:paraId="60FB982D" w14:textId="77777777" w:rsidR="00283BED" w:rsidDel="00147030" w:rsidRDefault="00647D5A">
            <w:pPr>
              <w:rPr>
                <w:del w:id="438" w:author="Daniel Lüdecke" w:date="2019-08-16T12:08:00Z"/>
              </w:rPr>
            </w:pPr>
            <w:del w:id="439" w:author="Daniel Lüdecke" w:date="2019-08-16T12:08:00Z">
              <w:r w:rsidDel="00147030">
                <w:delText>Logistic</w:delText>
              </w:r>
            </w:del>
          </w:p>
        </w:tc>
        <w:tc>
          <w:tcPr>
            <w:tcW w:w="0" w:type="auto"/>
          </w:tcPr>
          <w:p w14:paraId="2F09DFB3" w14:textId="77777777" w:rsidR="00283BED" w:rsidDel="00147030" w:rsidRDefault="00647D5A">
            <w:pPr>
              <w:rPr>
                <w:del w:id="440" w:author="Daniel Lüdecke" w:date="2019-08-16T12:08:00Z"/>
              </w:rPr>
            </w:pPr>
            <w:del w:id="441" w:author="Daniel Lüdecke" w:date="2019-08-16T12:08:00Z">
              <w:r w:rsidDel="00147030">
                <w:delText>p_MAP</w:delText>
              </w:r>
            </w:del>
          </w:p>
        </w:tc>
        <w:tc>
          <w:tcPr>
            <w:tcW w:w="0" w:type="auto"/>
          </w:tcPr>
          <w:p w14:paraId="28D79857" w14:textId="77777777" w:rsidR="00283BED" w:rsidDel="00147030" w:rsidRDefault="00647D5A">
            <w:pPr>
              <w:jc w:val="right"/>
              <w:rPr>
                <w:del w:id="442" w:author="Daniel Lüdecke" w:date="2019-08-16T12:08:00Z"/>
              </w:rPr>
            </w:pPr>
            <w:del w:id="443" w:author="Daniel Lüdecke" w:date="2019-08-16T12:08:00Z">
              <w:r w:rsidDel="00147030">
                <w:delText>0.238</w:delText>
              </w:r>
            </w:del>
          </w:p>
        </w:tc>
      </w:tr>
    </w:tbl>
    <w:p w14:paraId="6E48A682" w14:textId="77777777" w:rsidR="00147030" w:rsidRDefault="00147030">
      <w:pPr>
        <w:rPr>
          <w:ins w:id="444" w:author="Daniel Lüdecke" w:date="2019-08-16T12:09:00Z"/>
        </w:rPr>
      </w:pPr>
    </w:p>
    <w:p w14:paraId="7428BB57" w14:textId="32D02E7B" w:rsidR="00283BED" w:rsidRDefault="00647D5A">
      <w:r>
        <w:t xml:space="preserve">Consistently with </w:t>
      </w:r>
      <w:r>
        <w:rPr>
          <w:b/>
        </w:rPr>
        <w:t>Figure 1</w:t>
      </w:r>
      <w:r>
        <w:t>, the model investigating the sensitivity of sample size on the different indice</w:t>
      </w:r>
      <w:ins w:id="445" w:author="Daniel Lüdecke" w:date="2019-08-16T13:42:00Z">
        <w:r w:rsidR="006C7A4D">
          <w:t>s</w:t>
        </w:r>
      </w:ins>
      <w:r>
        <w:t xml:space="preserve"> suggests that </w:t>
      </w:r>
      <w:del w:id="446" w:author="Daniel Lüdecke" w:date="2019-08-16T13:42:00Z">
        <w:r w:rsidDel="006C7A4D">
          <w:rPr>
            <w:i/>
          </w:rPr>
          <w:delText>ROPE</w:delText>
        </w:r>
        <w:r w:rsidDel="006C7A4D">
          <w:delText xml:space="preserve"> and </w:delText>
        </w:r>
      </w:del>
      <w:r>
        <w:rPr>
          <w:i/>
        </w:rPr>
        <w:t>BF</w:t>
      </w:r>
      <w:r>
        <w:t xml:space="preserve"> indices are sensitive to sample size both when there is and when there is not an effect. </w:t>
      </w:r>
      <w:ins w:id="447" w:author="Daniel Lüdecke" w:date="2019-08-16T13:42:00Z">
        <w:r w:rsidR="006C7A4D">
          <w:t>ROPE indices are particularly sensitive to sample size when there is no true effect, while</w:t>
        </w:r>
      </w:ins>
      <w:del w:id="448" w:author="Daniel Lüdecke" w:date="2019-08-16T13:42:00Z">
        <w:r w:rsidDel="006C7A4D">
          <w:delText>On the other hand,</w:delText>
        </w:r>
      </w:del>
      <w:r>
        <w:t xml:space="preserve"> </w:t>
      </w:r>
      <w:r>
        <w:rPr>
          <w:i/>
        </w:rPr>
        <w:t>p</w:t>
      </w:r>
      <w:r>
        <w:t xml:space="preserve">-value, </w:t>
      </w:r>
      <w:proofErr w:type="spellStart"/>
      <w:r>
        <w:rPr>
          <w:i/>
        </w:rPr>
        <w:t>pd</w:t>
      </w:r>
      <w:proofErr w:type="spellEnd"/>
      <w:r>
        <w:t xml:space="preserve"> and MAP-based </w:t>
      </w:r>
      <w:r>
        <w:rPr>
          <w:i/>
        </w:rPr>
        <w:t>p</w:t>
      </w:r>
      <w:r>
        <w:t xml:space="preserve">-value are only sensitive to sample size when there is a true effect, in which case they are more sensitive than </w:t>
      </w:r>
      <w:r>
        <w:rPr>
          <w:i/>
        </w:rPr>
        <w:t>ROPE</w:t>
      </w:r>
      <w:r>
        <w:t xml:space="preserve"> and </w:t>
      </w:r>
      <w:commentRangeStart w:id="449"/>
      <w:r>
        <w:rPr>
          <w:i/>
        </w:rPr>
        <w:t>BF</w:t>
      </w:r>
      <w:r>
        <w:t xml:space="preserve"> indices</w:t>
      </w:r>
      <w:commentRangeEnd w:id="449"/>
      <w:r w:rsidR="00E96220">
        <w:rPr>
          <w:rStyle w:val="Kommentarzeichen"/>
        </w:rPr>
        <w:commentReference w:id="449"/>
      </w:r>
      <w:r>
        <w:t xml:space="preserve">. These findings are related to the concept of </w:t>
      </w:r>
      <w:r>
        <w:rPr>
          <w:i/>
        </w:rPr>
        <w:t>consistency</w:t>
      </w:r>
      <w:r>
        <w:t xml:space="preserve"> - as the number of data points increases, the statistic converges toward some “tru</w:t>
      </w:r>
      <w:del w:id="450" w:author="Daniel Lüdecke" w:date="2019-08-16T13:43:00Z">
        <w:r w:rsidDel="00E96220">
          <w:delText>th</w:delText>
        </w:r>
      </w:del>
      <w:ins w:id="451" w:author="Daniel Lüdecke" w:date="2019-08-16T13:43:00Z">
        <w:r w:rsidR="00E96220">
          <w:t>e</w:t>
        </w:r>
      </w:ins>
      <w:r>
        <w:t xml:space="preserve">” value. Here we find that </w:t>
      </w:r>
      <w:r>
        <w:rPr>
          <w:i/>
        </w:rPr>
        <w:t>p</w:t>
      </w:r>
      <w:r>
        <w:t xml:space="preserve">-value, </w:t>
      </w:r>
      <w:r>
        <w:rPr>
          <w:i/>
        </w:rPr>
        <w:t>pd</w:t>
      </w:r>
      <w:r>
        <w:t xml:space="preserve"> and the MAP-based </w:t>
      </w:r>
      <w:r>
        <w:rPr>
          <w:i/>
        </w:rPr>
        <w:t>p</w:t>
      </w:r>
      <w:r>
        <w:t xml:space="preserve">-value are consistent only when the null is false - as sample size increases, they tend to reflect more strongly that the null is false. On the other hand, </w:t>
      </w:r>
      <w:commentRangeStart w:id="452"/>
      <w:r>
        <w:rPr>
          <w:i/>
        </w:rPr>
        <w:t>ROPE</w:t>
      </w:r>
      <w:r>
        <w:t xml:space="preserve"> and </w:t>
      </w:r>
      <w:r>
        <w:rPr>
          <w:i/>
        </w:rPr>
        <w:t>BF</w:t>
      </w:r>
      <w:r>
        <w:t xml:space="preserve"> are consistent both when the null is false (both tend towards 0) </w:t>
      </w:r>
      <w:commentRangeEnd w:id="452"/>
      <w:r w:rsidR="00E96220">
        <w:rPr>
          <w:rStyle w:val="Kommentarzeichen"/>
        </w:rPr>
        <w:commentReference w:id="452"/>
      </w:r>
      <w:r>
        <w:t xml:space="preserve">and when the null is true (ROPE tends towards 1; BF tends towards infinity). Note also that </w:t>
      </w:r>
      <w:r>
        <w:rPr>
          <w:i/>
        </w:rPr>
        <w:t>BF (vs. rope)</w:t>
      </w:r>
      <w:r>
        <w:t xml:space="preserve"> is overall more consistent than </w:t>
      </w:r>
      <w:r>
        <w:rPr>
          <w:i/>
        </w:rPr>
        <w:t>BF (vs. 0)</w:t>
      </w:r>
      <w:r>
        <w:t xml:space="preserve">, and that </w:t>
      </w:r>
      <w:r>
        <w:rPr>
          <w:i/>
        </w:rPr>
        <w:t>ROPE (full)</w:t>
      </w:r>
      <w:r>
        <w:t xml:space="preserve"> is overall more consistent than </w:t>
      </w:r>
      <w:r>
        <w:rPr>
          <w:i/>
        </w:rPr>
        <w:t>ROPE (95%)</w:t>
      </w:r>
      <w:r>
        <w:t xml:space="preserve"> (see also marginal densities in </w:t>
      </w:r>
      <w:r>
        <w:rPr>
          <w:b/>
        </w:rPr>
        <w:t>Figure 4</w:t>
      </w:r>
      <w:r>
        <w:t>).</w:t>
      </w:r>
    </w:p>
    <w:p w14:paraId="59A7EB05" w14:textId="77777777" w:rsidR="00283BED" w:rsidRDefault="00647D5A">
      <w:pPr>
        <w:pStyle w:val="berschrift2"/>
      </w:pPr>
      <w:bookmarkStart w:id="453" w:name="impact-of-noise"/>
      <w:commentRangeStart w:id="454"/>
      <w:r>
        <w:t>Impact of Noise</w:t>
      </w:r>
      <w:bookmarkEnd w:id="453"/>
      <w:commentRangeEnd w:id="454"/>
      <w:r w:rsidR="00505036">
        <w:rPr>
          <w:rStyle w:val="Kommentarzeichen"/>
          <w:rFonts w:eastAsiaTheme="minorHAnsi" w:cstheme="minorBidi"/>
          <w:b w:val="0"/>
        </w:rPr>
        <w:commentReference w:id="454"/>
      </w:r>
    </w:p>
    <w:p w14:paraId="19F006BF" w14:textId="77777777" w:rsidR="00283BED" w:rsidRDefault="00647D5A">
      <w:r>
        <w:rPr>
          <w:noProof/>
          <w:lang w:val="de-DE" w:eastAsia="de-DE"/>
        </w:rPr>
        <w:lastRenderedPageBreak/>
        <w:drawing>
          <wp:inline distT="0" distB="0" distL="0" distR="0" wp14:anchorId="23D3EE13" wp14:editId="1461272C">
            <wp:extent cx="6197600" cy="8765177"/>
            <wp:effectExtent l="0" t="0" r="0" b="0"/>
            <wp:docPr id="2" name="Picture" descr="Figure 2. Impact of Noise. Grey vertical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283F7E64" w14:textId="32684EFD" w:rsidR="00283BED" w:rsidRDefault="00647D5A">
      <w:r>
        <w:lastRenderedPageBreak/>
        <w:t>Figure 2. Impact of Noise. Grey vertical lines for p-values and Bayes factors represent commonly used thresholds. The scale is capped for the Bayes factors as these extend to infinity</w:t>
      </w:r>
      <w:del w:id="455" w:author="Daniel Lüdecke" w:date="2019-08-16T13:40:00Z">
        <w:r w:rsidDel="006C7A4D">
          <w:delText xml:space="preserve"> (and beyond)</w:delText>
        </w:r>
      </w:del>
      <w:r>
        <w:t>.</w:t>
      </w:r>
    </w:p>
    <w:p w14:paraId="02F9C4D8" w14:textId="4870E97C" w:rsidR="005502A1" w:rsidRPr="000735FB" w:rsidRDefault="005502A1">
      <w:pPr>
        <w:rPr>
          <w:ins w:id="456" w:author="Daniel Lüdecke" w:date="2019-08-16T14:42:00Z"/>
        </w:rPr>
      </w:pPr>
      <w:ins w:id="457" w:author="Daniel Lüdecke" w:date="2019-08-16T14:43:00Z">
        <w:r>
          <w:t xml:space="preserve">Fig. 2 shows the sensitivity to noise for our indices. </w:t>
        </w:r>
      </w:ins>
      <w:ins w:id="458" w:author="Daniel Lüdecke" w:date="2019-08-16T14:44:00Z">
        <w:r>
          <w:t>Unlike the patterns of sensitivity to sample size, our indices show more similar patterns in their sensitivity to noise</w:t>
        </w:r>
      </w:ins>
      <w:ins w:id="459" w:author="Daniel Lüdecke" w:date="2019-08-16T14:45:00Z">
        <w:r>
          <w:t>, or magnitude,</w:t>
        </w:r>
      </w:ins>
      <w:ins w:id="460" w:author="Daniel Lüdecke" w:date="2019-08-16T14:44:00Z">
        <w:r>
          <w:t xml:space="preserve"> of effects.</w:t>
        </w:r>
      </w:ins>
      <w:ins w:id="461" w:author="Daniel Lüdecke" w:date="2019-08-16T15:00:00Z">
        <w:r w:rsidR="000735FB">
          <w:t xml:space="preserve"> As expected, when the magnitude of an effect is </w:t>
        </w:r>
      </w:ins>
      <w:ins w:id="462" w:author="Daniel Lüdecke" w:date="2019-08-16T15:01:00Z">
        <w:r w:rsidR="008132E6">
          <w:t>no</w:t>
        </w:r>
        <w:r w:rsidR="000735FB">
          <w:t xml:space="preserve"> more than two standard deviations from its mean, the </w:t>
        </w:r>
        <w:r w:rsidR="000735FB">
          <w:rPr>
            <w:i/>
          </w:rPr>
          <w:t>p-</w:t>
        </w:r>
        <w:r w:rsidR="000735FB">
          <w:t xml:space="preserve">value is </w:t>
        </w:r>
      </w:ins>
      <w:ins w:id="463" w:author="Daniel Lüdecke" w:date="2019-08-16T15:02:00Z">
        <w:r w:rsidR="000735FB">
          <w:t xml:space="preserve">not much affected by noise. The same holds true for the indices </w:t>
        </w:r>
      </w:ins>
      <w:proofErr w:type="spellStart"/>
      <w:ins w:id="464" w:author="Daniel Lüdecke" w:date="2019-08-16T15:03:00Z">
        <w:r w:rsidR="000735FB">
          <w:rPr>
            <w:i/>
          </w:rPr>
          <w:t>pd</w:t>
        </w:r>
        <w:proofErr w:type="spellEnd"/>
        <w:r w:rsidR="000735FB">
          <w:t xml:space="preserve">, </w:t>
        </w:r>
        <w:r w:rsidR="000735FB">
          <w:rPr>
            <w:i/>
          </w:rPr>
          <w:t>ROPE (95%)</w:t>
        </w:r>
        <w:r w:rsidR="000735FB">
          <w:t xml:space="preserve"> and </w:t>
        </w:r>
        <w:r w:rsidR="000735FB">
          <w:rPr>
            <w:i/>
          </w:rPr>
          <w:t>ROPE (full)</w:t>
        </w:r>
      </w:ins>
      <w:ins w:id="465" w:author="Daniel Lüdecke" w:date="2019-08-16T15:04:00Z">
        <w:r w:rsidR="000735FB">
          <w:t>,</w:t>
        </w:r>
      </w:ins>
      <w:ins w:id="466" w:author="Daniel Lüdecke" w:date="2019-08-16T15:03:00Z">
        <w:r w:rsidR="000735FB">
          <w:t xml:space="preserve"> and </w:t>
        </w:r>
      </w:ins>
      <w:ins w:id="467" w:author="Daniel Lüdecke" w:date="2019-08-16T15:04:00Z">
        <w:r w:rsidR="000735FB">
          <w:t xml:space="preserve">to the MAP-based </w:t>
        </w:r>
        <w:r w:rsidR="000735FB" w:rsidRPr="000735FB">
          <w:rPr>
            <w:i/>
            <w:rPrChange w:id="468" w:author="Daniel Lüdecke" w:date="2019-08-16T15:04:00Z">
              <w:rPr/>
            </w:rPrChange>
          </w:rPr>
          <w:t>p</w:t>
        </w:r>
        <w:r w:rsidR="000735FB">
          <w:t>-value, though the sensitivity even to small noise is a bit more pronounced here. BF seems to be most sensitive to noise, and so are all remaining indices when the noise increases.</w:t>
        </w:r>
      </w:ins>
      <w:ins w:id="469" w:author="Daniel Lüdecke" w:date="2019-08-16T15:05:00Z">
        <w:r w:rsidR="000735FB">
          <w:t xml:space="preserve"> Furthermore, all indices seem to be more sensitive to noise in case of logistic regression models.</w:t>
        </w:r>
      </w:ins>
    </w:p>
    <w:p w14:paraId="26E0943A" w14:textId="3E4BF4C3" w:rsidR="00283BED" w:rsidRDefault="00647D5A">
      <w:pPr>
        <w:rPr>
          <w:ins w:id="470" w:author="Daniel Lüdecke" w:date="2019-08-16T12:13:00Z"/>
        </w:rPr>
      </w:pPr>
      <w:r>
        <w:t>Table 2. Sensitivity to noise</w:t>
      </w:r>
      <w:ins w:id="471" w:author="Daniel Lüdecke" w:date="2019-08-16T12:14:00Z">
        <w:r w:rsidR="00147030">
          <w:t xml:space="preserve"> in case of presence of effect</w:t>
        </w:r>
      </w:ins>
      <w:del w:id="472" w:author="Daniel Lüdecke" w:date="2019-08-16T12:14:00Z">
        <w:r w:rsidDel="00147030">
          <w:delText>.</w:delText>
        </w:r>
      </w:del>
    </w:p>
    <w:tbl>
      <w:tblPr>
        <w:tblStyle w:val="Tabellenraster"/>
        <w:tblW w:w="3000" w:type="pct"/>
        <w:tblBorders>
          <w:left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Change w:id="473" w:author="Daniel Lüdecke" w:date="2019-08-16T12:13:00Z">
          <w:tblPr>
            <w:tblStyle w:val="Tabellenraster"/>
            <w:tblW w:w="3000" w:type="pct"/>
            <w:tblCellMar>
              <w:top w:w="57" w:type="dxa"/>
              <w:left w:w="57" w:type="dxa"/>
              <w:bottom w:w="57" w:type="dxa"/>
              <w:right w:w="57" w:type="dxa"/>
            </w:tblCellMar>
            <w:tblLook w:val="04A0" w:firstRow="1" w:lastRow="0" w:firstColumn="1" w:lastColumn="0" w:noHBand="0" w:noVBand="1"/>
          </w:tblPr>
        </w:tblPrChange>
      </w:tblPr>
      <w:tblGrid>
        <w:gridCol w:w="1953"/>
        <w:gridCol w:w="1953"/>
        <w:gridCol w:w="1954"/>
        <w:tblGridChange w:id="474">
          <w:tblGrid>
            <w:gridCol w:w="1955"/>
            <w:gridCol w:w="1955"/>
            <w:gridCol w:w="1956"/>
          </w:tblGrid>
        </w:tblGridChange>
      </w:tblGrid>
      <w:tr w:rsidR="00147030" w14:paraId="20CFEDB1" w14:textId="77777777" w:rsidTr="00147030">
        <w:trPr>
          <w:ins w:id="475" w:author="Daniel Lüdecke" w:date="2019-08-16T12:13:00Z"/>
        </w:trPr>
        <w:tc>
          <w:tcPr>
            <w:tcW w:w="1666" w:type="pct"/>
            <w:tcPrChange w:id="476" w:author="Daniel Lüdecke" w:date="2019-08-16T12:13:00Z">
              <w:tcPr>
                <w:tcW w:w="1666" w:type="pct"/>
              </w:tcPr>
            </w:tcPrChange>
          </w:tcPr>
          <w:p w14:paraId="10A33D01" w14:textId="77777777" w:rsidR="00147030" w:rsidRDefault="00147030" w:rsidP="00EA6613">
            <w:pPr>
              <w:spacing w:before="0" w:after="0"/>
              <w:rPr>
                <w:ins w:id="477" w:author="Daniel Lüdecke" w:date="2019-08-16T12:13:00Z"/>
              </w:rPr>
            </w:pPr>
            <w:ins w:id="478" w:author="Daniel Lüdecke" w:date="2019-08-16T12:13:00Z">
              <w:r>
                <w:t>Index</w:t>
              </w:r>
            </w:ins>
          </w:p>
        </w:tc>
        <w:tc>
          <w:tcPr>
            <w:tcW w:w="1666" w:type="pct"/>
            <w:tcPrChange w:id="479" w:author="Daniel Lüdecke" w:date="2019-08-16T12:13:00Z">
              <w:tcPr>
                <w:tcW w:w="1666" w:type="pct"/>
              </w:tcPr>
            </w:tcPrChange>
          </w:tcPr>
          <w:p w14:paraId="61681139" w14:textId="77777777" w:rsidR="00147030" w:rsidRDefault="00147030" w:rsidP="00EA6613">
            <w:pPr>
              <w:spacing w:before="0" w:after="0"/>
              <w:jc w:val="center"/>
              <w:rPr>
                <w:ins w:id="480" w:author="Daniel Lüdecke" w:date="2019-08-16T12:13:00Z"/>
              </w:rPr>
            </w:pPr>
            <w:ins w:id="481" w:author="Daniel Lüdecke" w:date="2019-08-16T12:13:00Z">
              <w:r>
                <w:t xml:space="preserve">Presence of </w:t>
              </w:r>
            </w:ins>
            <w:ins w:id="482" w:author="Daniel Lüdecke" w:date="2019-08-16T12:14:00Z">
              <w:r>
                <w:t xml:space="preserve">true </w:t>
              </w:r>
            </w:ins>
            <w:ins w:id="483" w:author="Daniel Lüdecke" w:date="2019-08-16T12:13:00Z">
              <w:r>
                <w:t>effect in Linear Regression</w:t>
              </w:r>
            </w:ins>
          </w:p>
        </w:tc>
        <w:tc>
          <w:tcPr>
            <w:tcW w:w="1667" w:type="pct"/>
            <w:tcPrChange w:id="484" w:author="Daniel Lüdecke" w:date="2019-08-16T12:13:00Z">
              <w:tcPr>
                <w:tcW w:w="1667" w:type="pct"/>
              </w:tcPr>
            </w:tcPrChange>
          </w:tcPr>
          <w:p w14:paraId="7069AAF2" w14:textId="1254113E" w:rsidR="00147030" w:rsidRDefault="00147030" w:rsidP="00EA6613">
            <w:pPr>
              <w:spacing w:before="0" w:after="0"/>
              <w:jc w:val="center"/>
              <w:rPr>
                <w:ins w:id="485" w:author="Daniel Lüdecke" w:date="2019-08-16T12:13:00Z"/>
              </w:rPr>
            </w:pPr>
            <w:ins w:id="486" w:author="Daniel Lüdecke" w:date="2019-08-16T12:13:00Z">
              <w:r>
                <w:t xml:space="preserve">Presence of </w:t>
              </w:r>
            </w:ins>
            <w:ins w:id="487" w:author="Daniel Lüdecke" w:date="2019-08-16T12:14:00Z">
              <w:r>
                <w:t xml:space="preserve">true </w:t>
              </w:r>
            </w:ins>
            <w:ins w:id="488" w:author="Daniel Lüdecke" w:date="2019-08-16T12:13:00Z">
              <w:r>
                <w:t xml:space="preserve">effect in </w:t>
              </w:r>
            </w:ins>
            <w:ins w:id="489" w:author="Daniel Lüdecke" w:date="2019-08-16T14:35:00Z">
              <w:r w:rsidR="00EA6613" w:rsidRPr="00956F2E">
                <w:rPr>
                  <w:lang w:val="en-GB"/>
                </w:rPr>
                <w:t xml:space="preserve">Logistic </w:t>
              </w:r>
            </w:ins>
            <w:ins w:id="490" w:author="Daniel Lüdecke" w:date="2019-08-16T12:13:00Z">
              <w:r>
                <w:t>Regression</w:t>
              </w:r>
            </w:ins>
          </w:p>
        </w:tc>
      </w:tr>
      <w:tr w:rsidR="00147030" w14:paraId="51D96D19" w14:textId="77777777" w:rsidTr="00147030">
        <w:trPr>
          <w:ins w:id="491" w:author="Daniel Lüdecke" w:date="2019-08-16T12:13:00Z"/>
        </w:trPr>
        <w:tc>
          <w:tcPr>
            <w:tcW w:w="1666" w:type="pct"/>
            <w:tcPrChange w:id="492" w:author="Daniel Lüdecke" w:date="2019-08-16T12:13:00Z">
              <w:tcPr>
                <w:tcW w:w="1666" w:type="pct"/>
              </w:tcPr>
            </w:tcPrChange>
          </w:tcPr>
          <w:p w14:paraId="63DE68CE" w14:textId="77777777" w:rsidR="00147030" w:rsidRDefault="00147030" w:rsidP="00EA6613">
            <w:pPr>
              <w:spacing w:before="0" w:after="0"/>
              <w:rPr>
                <w:ins w:id="493" w:author="Daniel Lüdecke" w:date="2019-08-16T12:13:00Z"/>
              </w:rPr>
            </w:pPr>
            <w:ins w:id="494" w:author="Daniel Lüdecke" w:date="2019-08-16T12:13:00Z">
              <w:r>
                <w:t>p-value</w:t>
              </w:r>
            </w:ins>
          </w:p>
        </w:tc>
        <w:tc>
          <w:tcPr>
            <w:tcW w:w="1666" w:type="pct"/>
            <w:tcPrChange w:id="495" w:author="Daniel Lüdecke" w:date="2019-08-16T12:13:00Z">
              <w:tcPr>
                <w:tcW w:w="1666" w:type="pct"/>
              </w:tcPr>
            </w:tcPrChange>
          </w:tcPr>
          <w:p w14:paraId="666787F1" w14:textId="77777777" w:rsidR="00147030" w:rsidRDefault="00147030" w:rsidP="00EA6613">
            <w:pPr>
              <w:spacing w:before="0" w:after="0"/>
              <w:jc w:val="center"/>
              <w:rPr>
                <w:ins w:id="496" w:author="Daniel Lüdecke" w:date="2019-08-16T12:13:00Z"/>
              </w:rPr>
            </w:pPr>
            <w:ins w:id="497" w:author="Daniel Lüdecke" w:date="2019-08-16T12:13:00Z">
              <w:r>
                <w:t>0.35</w:t>
              </w:r>
            </w:ins>
          </w:p>
        </w:tc>
        <w:tc>
          <w:tcPr>
            <w:tcW w:w="1667" w:type="pct"/>
            <w:tcPrChange w:id="498" w:author="Daniel Lüdecke" w:date="2019-08-16T12:13:00Z">
              <w:tcPr>
                <w:tcW w:w="1667" w:type="pct"/>
              </w:tcPr>
            </w:tcPrChange>
          </w:tcPr>
          <w:p w14:paraId="2CD711FA" w14:textId="77777777" w:rsidR="00147030" w:rsidRDefault="00147030" w:rsidP="00EA6613">
            <w:pPr>
              <w:spacing w:before="0" w:after="0"/>
              <w:jc w:val="center"/>
              <w:rPr>
                <w:ins w:id="499" w:author="Daniel Lüdecke" w:date="2019-08-16T12:13:00Z"/>
              </w:rPr>
            </w:pPr>
            <w:ins w:id="500" w:author="Daniel Lüdecke" w:date="2019-08-16T12:13:00Z">
              <w:r>
                <w:t>0.40</w:t>
              </w:r>
            </w:ins>
          </w:p>
        </w:tc>
      </w:tr>
      <w:tr w:rsidR="00147030" w14:paraId="1D38F820" w14:textId="77777777" w:rsidTr="00147030">
        <w:trPr>
          <w:ins w:id="501" w:author="Daniel Lüdecke" w:date="2019-08-16T12:13:00Z"/>
        </w:trPr>
        <w:tc>
          <w:tcPr>
            <w:tcW w:w="1666" w:type="pct"/>
            <w:tcPrChange w:id="502" w:author="Daniel Lüdecke" w:date="2019-08-16T12:13:00Z">
              <w:tcPr>
                <w:tcW w:w="1666" w:type="pct"/>
              </w:tcPr>
            </w:tcPrChange>
          </w:tcPr>
          <w:p w14:paraId="1D3B4AA6" w14:textId="77777777" w:rsidR="00147030" w:rsidRDefault="00147030" w:rsidP="00EA6613">
            <w:pPr>
              <w:spacing w:before="0" w:after="0"/>
              <w:rPr>
                <w:ins w:id="503" w:author="Daniel Lüdecke" w:date="2019-08-16T12:13:00Z"/>
              </w:rPr>
            </w:pPr>
            <w:ins w:id="504" w:author="Daniel Lüdecke" w:date="2019-08-16T12:13:00Z">
              <w:r>
                <w:t>p-direction</w:t>
              </w:r>
            </w:ins>
          </w:p>
        </w:tc>
        <w:tc>
          <w:tcPr>
            <w:tcW w:w="1666" w:type="pct"/>
            <w:tcPrChange w:id="505" w:author="Daniel Lüdecke" w:date="2019-08-16T12:13:00Z">
              <w:tcPr>
                <w:tcW w:w="1666" w:type="pct"/>
              </w:tcPr>
            </w:tcPrChange>
          </w:tcPr>
          <w:p w14:paraId="06AB91BC" w14:textId="77777777" w:rsidR="00147030" w:rsidRDefault="00147030" w:rsidP="00EA6613">
            <w:pPr>
              <w:spacing w:before="0" w:after="0"/>
              <w:jc w:val="center"/>
              <w:rPr>
                <w:ins w:id="506" w:author="Daniel Lüdecke" w:date="2019-08-16T12:13:00Z"/>
              </w:rPr>
            </w:pPr>
            <w:ins w:id="507" w:author="Daniel Lüdecke" w:date="2019-08-16T12:13:00Z">
              <w:r>
                <w:t>0.36</w:t>
              </w:r>
            </w:ins>
          </w:p>
        </w:tc>
        <w:tc>
          <w:tcPr>
            <w:tcW w:w="1667" w:type="pct"/>
            <w:tcPrChange w:id="508" w:author="Daniel Lüdecke" w:date="2019-08-16T12:13:00Z">
              <w:tcPr>
                <w:tcW w:w="1667" w:type="pct"/>
              </w:tcPr>
            </w:tcPrChange>
          </w:tcPr>
          <w:p w14:paraId="7F027B16" w14:textId="77777777" w:rsidR="00147030" w:rsidRDefault="00147030" w:rsidP="00EA6613">
            <w:pPr>
              <w:spacing w:before="0" w:after="0"/>
              <w:jc w:val="center"/>
              <w:rPr>
                <w:ins w:id="509" w:author="Daniel Lüdecke" w:date="2019-08-16T12:13:00Z"/>
              </w:rPr>
            </w:pPr>
            <w:ins w:id="510" w:author="Daniel Lüdecke" w:date="2019-08-16T12:13:00Z">
              <w:r>
                <w:t>0.40</w:t>
              </w:r>
            </w:ins>
          </w:p>
        </w:tc>
      </w:tr>
      <w:tr w:rsidR="00147030" w14:paraId="0F00A2CC" w14:textId="77777777" w:rsidTr="00147030">
        <w:trPr>
          <w:ins w:id="511" w:author="Daniel Lüdecke" w:date="2019-08-16T12:13:00Z"/>
        </w:trPr>
        <w:tc>
          <w:tcPr>
            <w:tcW w:w="1666" w:type="pct"/>
            <w:tcPrChange w:id="512" w:author="Daniel Lüdecke" w:date="2019-08-16T12:13:00Z">
              <w:tcPr>
                <w:tcW w:w="1666" w:type="pct"/>
              </w:tcPr>
            </w:tcPrChange>
          </w:tcPr>
          <w:p w14:paraId="2D93A44A" w14:textId="77777777" w:rsidR="00147030" w:rsidRDefault="00147030" w:rsidP="00EA6613">
            <w:pPr>
              <w:spacing w:before="0" w:after="0"/>
              <w:rPr>
                <w:ins w:id="513" w:author="Daniel Lüdecke" w:date="2019-08-16T12:13:00Z"/>
              </w:rPr>
            </w:pPr>
            <w:ins w:id="514" w:author="Daniel Lüdecke" w:date="2019-08-16T12:13:00Z">
              <w:r>
                <w:t>p-MAP</w:t>
              </w:r>
            </w:ins>
          </w:p>
        </w:tc>
        <w:tc>
          <w:tcPr>
            <w:tcW w:w="1666" w:type="pct"/>
            <w:tcPrChange w:id="515" w:author="Daniel Lüdecke" w:date="2019-08-16T12:13:00Z">
              <w:tcPr>
                <w:tcW w:w="1666" w:type="pct"/>
              </w:tcPr>
            </w:tcPrChange>
          </w:tcPr>
          <w:p w14:paraId="14127B5C" w14:textId="77777777" w:rsidR="00147030" w:rsidRDefault="00147030" w:rsidP="00EA6613">
            <w:pPr>
              <w:spacing w:before="0" w:after="0"/>
              <w:jc w:val="center"/>
              <w:rPr>
                <w:ins w:id="516" w:author="Daniel Lüdecke" w:date="2019-08-16T12:13:00Z"/>
              </w:rPr>
            </w:pPr>
            <w:ins w:id="517" w:author="Daniel Lüdecke" w:date="2019-08-16T12:13:00Z">
              <w:r>
                <w:t>0.55</w:t>
              </w:r>
            </w:ins>
          </w:p>
        </w:tc>
        <w:tc>
          <w:tcPr>
            <w:tcW w:w="1667" w:type="pct"/>
            <w:tcPrChange w:id="518" w:author="Daniel Lüdecke" w:date="2019-08-16T12:13:00Z">
              <w:tcPr>
                <w:tcW w:w="1667" w:type="pct"/>
              </w:tcPr>
            </w:tcPrChange>
          </w:tcPr>
          <w:p w14:paraId="24132F0C" w14:textId="77777777" w:rsidR="00147030" w:rsidRDefault="00147030" w:rsidP="00EA6613">
            <w:pPr>
              <w:spacing w:before="0" w:after="0"/>
              <w:jc w:val="center"/>
              <w:rPr>
                <w:ins w:id="519" w:author="Daniel Lüdecke" w:date="2019-08-16T12:13:00Z"/>
              </w:rPr>
            </w:pPr>
            <w:ins w:id="520" w:author="Daniel Lüdecke" w:date="2019-08-16T12:13:00Z">
              <w:r>
                <w:t>0.60</w:t>
              </w:r>
            </w:ins>
          </w:p>
        </w:tc>
      </w:tr>
      <w:tr w:rsidR="00147030" w14:paraId="74737B01" w14:textId="77777777" w:rsidTr="00147030">
        <w:trPr>
          <w:ins w:id="521" w:author="Daniel Lüdecke" w:date="2019-08-16T12:13:00Z"/>
        </w:trPr>
        <w:tc>
          <w:tcPr>
            <w:tcW w:w="1666" w:type="pct"/>
            <w:tcPrChange w:id="522" w:author="Daniel Lüdecke" w:date="2019-08-16T12:13:00Z">
              <w:tcPr>
                <w:tcW w:w="1666" w:type="pct"/>
              </w:tcPr>
            </w:tcPrChange>
          </w:tcPr>
          <w:p w14:paraId="267231DF" w14:textId="77777777" w:rsidR="00147030" w:rsidRDefault="00147030" w:rsidP="00EA6613">
            <w:pPr>
              <w:spacing w:before="0" w:after="0"/>
              <w:rPr>
                <w:ins w:id="523" w:author="Daniel Lüdecke" w:date="2019-08-16T12:13:00Z"/>
              </w:rPr>
            </w:pPr>
            <w:ins w:id="524" w:author="Daniel Lüdecke" w:date="2019-08-16T12:13:00Z">
              <w:r>
                <w:t>ROPE (95%)</w:t>
              </w:r>
            </w:ins>
          </w:p>
        </w:tc>
        <w:tc>
          <w:tcPr>
            <w:tcW w:w="1666" w:type="pct"/>
            <w:tcPrChange w:id="525" w:author="Daniel Lüdecke" w:date="2019-08-16T12:13:00Z">
              <w:tcPr>
                <w:tcW w:w="1666" w:type="pct"/>
              </w:tcPr>
            </w:tcPrChange>
          </w:tcPr>
          <w:p w14:paraId="05EFEF9D" w14:textId="77777777" w:rsidR="00147030" w:rsidRDefault="00147030" w:rsidP="00EA6613">
            <w:pPr>
              <w:spacing w:before="0" w:after="0"/>
              <w:jc w:val="center"/>
              <w:rPr>
                <w:ins w:id="526" w:author="Daniel Lüdecke" w:date="2019-08-16T12:13:00Z"/>
              </w:rPr>
            </w:pPr>
            <w:ins w:id="527" w:author="Daniel Lüdecke" w:date="2019-08-16T12:13:00Z">
              <w:r>
                <w:t>0.45</w:t>
              </w:r>
            </w:ins>
          </w:p>
        </w:tc>
        <w:tc>
          <w:tcPr>
            <w:tcW w:w="1667" w:type="pct"/>
            <w:tcPrChange w:id="528" w:author="Daniel Lüdecke" w:date="2019-08-16T12:13:00Z">
              <w:tcPr>
                <w:tcW w:w="1667" w:type="pct"/>
              </w:tcPr>
            </w:tcPrChange>
          </w:tcPr>
          <w:p w14:paraId="60C804F8" w14:textId="77777777" w:rsidR="00147030" w:rsidRDefault="00147030" w:rsidP="00EA6613">
            <w:pPr>
              <w:spacing w:before="0" w:after="0"/>
              <w:jc w:val="center"/>
              <w:rPr>
                <w:ins w:id="529" w:author="Daniel Lüdecke" w:date="2019-08-16T12:13:00Z"/>
              </w:rPr>
            </w:pPr>
            <w:ins w:id="530" w:author="Daniel Lüdecke" w:date="2019-08-16T12:13:00Z">
              <w:r>
                <w:t>0.45</w:t>
              </w:r>
            </w:ins>
          </w:p>
        </w:tc>
      </w:tr>
      <w:tr w:rsidR="00147030" w14:paraId="034349D8" w14:textId="77777777" w:rsidTr="00147030">
        <w:trPr>
          <w:ins w:id="531" w:author="Daniel Lüdecke" w:date="2019-08-16T12:13:00Z"/>
        </w:trPr>
        <w:tc>
          <w:tcPr>
            <w:tcW w:w="1666" w:type="pct"/>
            <w:tcPrChange w:id="532" w:author="Daniel Lüdecke" w:date="2019-08-16T12:13:00Z">
              <w:tcPr>
                <w:tcW w:w="1666" w:type="pct"/>
              </w:tcPr>
            </w:tcPrChange>
          </w:tcPr>
          <w:p w14:paraId="0D42B832" w14:textId="77777777" w:rsidR="00147030" w:rsidRDefault="00147030" w:rsidP="00EA6613">
            <w:pPr>
              <w:spacing w:before="0" w:after="0"/>
              <w:rPr>
                <w:ins w:id="533" w:author="Daniel Lüdecke" w:date="2019-08-16T12:13:00Z"/>
              </w:rPr>
            </w:pPr>
            <w:ins w:id="534" w:author="Daniel Lüdecke" w:date="2019-08-16T12:13:00Z">
              <w:r>
                <w:t>ROPE (full)</w:t>
              </w:r>
            </w:ins>
          </w:p>
        </w:tc>
        <w:tc>
          <w:tcPr>
            <w:tcW w:w="1666" w:type="pct"/>
            <w:tcPrChange w:id="535" w:author="Daniel Lüdecke" w:date="2019-08-16T12:13:00Z">
              <w:tcPr>
                <w:tcW w:w="1666" w:type="pct"/>
              </w:tcPr>
            </w:tcPrChange>
          </w:tcPr>
          <w:p w14:paraId="53A1201E" w14:textId="77777777" w:rsidR="00147030" w:rsidRDefault="00147030" w:rsidP="00EA6613">
            <w:pPr>
              <w:spacing w:before="0" w:after="0"/>
              <w:jc w:val="center"/>
              <w:rPr>
                <w:ins w:id="536" w:author="Daniel Lüdecke" w:date="2019-08-16T12:13:00Z"/>
              </w:rPr>
            </w:pPr>
            <w:ins w:id="537" w:author="Daniel Lüdecke" w:date="2019-08-16T12:13:00Z">
              <w:r>
                <w:t>0.46</w:t>
              </w:r>
            </w:ins>
          </w:p>
        </w:tc>
        <w:tc>
          <w:tcPr>
            <w:tcW w:w="1667" w:type="pct"/>
            <w:tcPrChange w:id="538" w:author="Daniel Lüdecke" w:date="2019-08-16T12:13:00Z">
              <w:tcPr>
                <w:tcW w:w="1667" w:type="pct"/>
              </w:tcPr>
            </w:tcPrChange>
          </w:tcPr>
          <w:p w14:paraId="675A0373" w14:textId="77777777" w:rsidR="00147030" w:rsidRDefault="00147030" w:rsidP="00EA6613">
            <w:pPr>
              <w:spacing w:before="0" w:after="0"/>
              <w:jc w:val="center"/>
              <w:rPr>
                <w:ins w:id="539" w:author="Daniel Lüdecke" w:date="2019-08-16T12:13:00Z"/>
              </w:rPr>
            </w:pPr>
            <w:ins w:id="540" w:author="Daniel Lüdecke" w:date="2019-08-16T12:13:00Z">
              <w:r>
                <w:t>0.45</w:t>
              </w:r>
            </w:ins>
          </w:p>
        </w:tc>
      </w:tr>
      <w:tr w:rsidR="00147030" w14:paraId="2059DFE6" w14:textId="77777777" w:rsidTr="00147030">
        <w:trPr>
          <w:ins w:id="541" w:author="Daniel Lüdecke" w:date="2019-08-16T12:13:00Z"/>
        </w:trPr>
        <w:tc>
          <w:tcPr>
            <w:tcW w:w="1666" w:type="pct"/>
            <w:tcPrChange w:id="542" w:author="Daniel Lüdecke" w:date="2019-08-16T12:13:00Z">
              <w:tcPr>
                <w:tcW w:w="1666" w:type="pct"/>
              </w:tcPr>
            </w:tcPrChange>
          </w:tcPr>
          <w:p w14:paraId="477488A2" w14:textId="77777777" w:rsidR="00147030" w:rsidRDefault="00147030" w:rsidP="00EA6613">
            <w:pPr>
              <w:spacing w:before="0" w:after="0"/>
              <w:rPr>
                <w:ins w:id="543" w:author="Daniel Lüdecke" w:date="2019-08-16T12:13:00Z"/>
              </w:rPr>
            </w:pPr>
            <w:ins w:id="544" w:author="Daniel Lüdecke" w:date="2019-08-16T12:13:00Z">
              <w:r>
                <w:t>BF (vs. 0)</w:t>
              </w:r>
            </w:ins>
          </w:p>
        </w:tc>
        <w:tc>
          <w:tcPr>
            <w:tcW w:w="1666" w:type="pct"/>
            <w:tcPrChange w:id="545" w:author="Daniel Lüdecke" w:date="2019-08-16T12:13:00Z">
              <w:tcPr>
                <w:tcW w:w="1666" w:type="pct"/>
              </w:tcPr>
            </w:tcPrChange>
          </w:tcPr>
          <w:p w14:paraId="5CAA8C4A" w14:textId="77777777" w:rsidR="00147030" w:rsidRDefault="00147030" w:rsidP="00EA6613">
            <w:pPr>
              <w:spacing w:before="0" w:after="0"/>
              <w:jc w:val="center"/>
              <w:rPr>
                <w:ins w:id="546" w:author="Daniel Lüdecke" w:date="2019-08-16T12:13:00Z"/>
              </w:rPr>
            </w:pPr>
            <w:ins w:id="547" w:author="Daniel Lüdecke" w:date="2019-08-16T12:13:00Z">
              <w:r>
                <w:t>0.79</w:t>
              </w:r>
            </w:ins>
          </w:p>
        </w:tc>
        <w:tc>
          <w:tcPr>
            <w:tcW w:w="1667" w:type="pct"/>
            <w:tcPrChange w:id="548" w:author="Daniel Lüdecke" w:date="2019-08-16T12:13:00Z">
              <w:tcPr>
                <w:tcW w:w="1667" w:type="pct"/>
              </w:tcPr>
            </w:tcPrChange>
          </w:tcPr>
          <w:p w14:paraId="15D4D0C5" w14:textId="77777777" w:rsidR="00147030" w:rsidRDefault="00147030" w:rsidP="00EA6613">
            <w:pPr>
              <w:spacing w:before="0" w:after="0"/>
              <w:jc w:val="center"/>
              <w:rPr>
                <w:ins w:id="549" w:author="Daniel Lüdecke" w:date="2019-08-16T12:13:00Z"/>
              </w:rPr>
            </w:pPr>
            <w:ins w:id="550" w:author="Daniel Lüdecke" w:date="2019-08-16T12:13:00Z">
              <w:r>
                <w:t>0.65</w:t>
              </w:r>
            </w:ins>
          </w:p>
        </w:tc>
      </w:tr>
      <w:tr w:rsidR="00147030" w14:paraId="3E057539" w14:textId="77777777" w:rsidTr="00147030">
        <w:trPr>
          <w:ins w:id="551" w:author="Daniel Lüdecke" w:date="2019-08-16T12:13:00Z"/>
        </w:trPr>
        <w:tc>
          <w:tcPr>
            <w:tcW w:w="1666" w:type="pct"/>
            <w:tcPrChange w:id="552" w:author="Daniel Lüdecke" w:date="2019-08-16T12:13:00Z">
              <w:tcPr>
                <w:tcW w:w="1666" w:type="pct"/>
              </w:tcPr>
            </w:tcPrChange>
          </w:tcPr>
          <w:p w14:paraId="32EF353A" w14:textId="77777777" w:rsidR="00147030" w:rsidRDefault="00147030" w:rsidP="00EA6613">
            <w:pPr>
              <w:spacing w:before="0" w:after="0"/>
              <w:rPr>
                <w:ins w:id="553" w:author="Daniel Lüdecke" w:date="2019-08-16T12:13:00Z"/>
              </w:rPr>
            </w:pPr>
            <w:ins w:id="554" w:author="Daniel Lüdecke" w:date="2019-08-16T12:13:00Z">
              <w:r>
                <w:t>BF (vs. ROPE)</w:t>
              </w:r>
            </w:ins>
          </w:p>
        </w:tc>
        <w:tc>
          <w:tcPr>
            <w:tcW w:w="1666" w:type="pct"/>
            <w:tcPrChange w:id="555" w:author="Daniel Lüdecke" w:date="2019-08-16T12:13:00Z">
              <w:tcPr>
                <w:tcW w:w="1666" w:type="pct"/>
              </w:tcPr>
            </w:tcPrChange>
          </w:tcPr>
          <w:p w14:paraId="1DD9AE2A" w14:textId="77777777" w:rsidR="00147030" w:rsidRDefault="00147030" w:rsidP="00EA6613">
            <w:pPr>
              <w:spacing w:before="0" w:after="0"/>
              <w:jc w:val="center"/>
              <w:rPr>
                <w:ins w:id="556" w:author="Daniel Lüdecke" w:date="2019-08-16T12:13:00Z"/>
              </w:rPr>
            </w:pPr>
            <w:ins w:id="557" w:author="Daniel Lüdecke" w:date="2019-08-16T12:13:00Z">
              <w:r>
                <w:t>0.81</w:t>
              </w:r>
            </w:ins>
          </w:p>
        </w:tc>
        <w:tc>
          <w:tcPr>
            <w:tcW w:w="1667" w:type="pct"/>
            <w:tcPrChange w:id="558" w:author="Daniel Lüdecke" w:date="2019-08-16T12:13:00Z">
              <w:tcPr>
                <w:tcW w:w="1667" w:type="pct"/>
              </w:tcPr>
            </w:tcPrChange>
          </w:tcPr>
          <w:p w14:paraId="42FB4EA9" w14:textId="77777777" w:rsidR="00147030" w:rsidRDefault="00147030" w:rsidP="00EA6613">
            <w:pPr>
              <w:spacing w:before="0" w:after="0"/>
              <w:jc w:val="center"/>
              <w:rPr>
                <w:ins w:id="559" w:author="Daniel Lüdecke" w:date="2019-08-16T12:13:00Z"/>
              </w:rPr>
            </w:pPr>
            <w:ins w:id="560" w:author="Daniel Lüdecke" w:date="2019-08-16T12:13:00Z">
              <w:r>
                <w:t>0.67</w:t>
              </w:r>
            </w:ins>
          </w:p>
        </w:tc>
      </w:tr>
    </w:tbl>
    <w:p w14:paraId="726EDEA6" w14:textId="77777777" w:rsidR="00147030" w:rsidRDefault="00147030"/>
    <w:tbl>
      <w:tblPr>
        <w:tblW w:w="0" w:type="pct"/>
        <w:tblLook w:val="07E0" w:firstRow="1" w:lastRow="1" w:firstColumn="1" w:lastColumn="1" w:noHBand="1" w:noVBand="1"/>
        <w:tblCaption w:val="Table 2. Sensitivity to noise."/>
      </w:tblPr>
      <w:tblGrid>
        <w:gridCol w:w="1003"/>
        <w:gridCol w:w="1670"/>
        <w:gridCol w:w="1296"/>
      </w:tblGrid>
      <w:tr w:rsidR="00A70459" w:rsidDel="00147030" w14:paraId="3D7877FB" w14:textId="77777777">
        <w:trPr>
          <w:del w:id="561" w:author="Daniel Lüdecke" w:date="2019-08-16T12:13:00Z"/>
        </w:trPr>
        <w:tc>
          <w:tcPr>
            <w:tcW w:w="0" w:type="auto"/>
            <w:vAlign w:val="bottom"/>
          </w:tcPr>
          <w:p w14:paraId="2260896E" w14:textId="77777777" w:rsidR="00283BED" w:rsidDel="00147030" w:rsidRDefault="00647D5A">
            <w:pPr>
              <w:rPr>
                <w:del w:id="562" w:author="Daniel Lüdecke" w:date="2019-08-16T12:13:00Z"/>
              </w:rPr>
            </w:pPr>
            <w:del w:id="563" w:author="Daniel Lüdecke" w:date="2019-08-16T12:13:00Z">
              <w:r w:rsidDel="00147030">
                <w:delText>Type</w:delText>
              </w:r>
            </w:del>
          </w:p>
        </w:tc>
        <w:tc>
          <w:tcPr>
            <w:tcW w:w="0" w:type="auto"/>
            <w:vAlign w:val="bottom"/>
          </w:tcPr>
          <w:p w14:paraId="6C851601" w14:textId="77777777" w:rsidR="00283BED" w:rsidDel="00147030" w:rsidRDefault="00647D5A">
            <w:pPr>
              <w:rPr>
                <w:del w:id="564" w:author="Daniel Lüdecke" w:date="2019-08-16T12:13:00Z"/>
              </w:rPr>
            </w:pPr>
            <w:del w:id="565" w:author="Daniel Lüdecke" w:date="2019-08-16T12:13:00Z">
              <w:r w:rsidDel="00147030">
                <w:delText>Parameter</w:delText>
              </w:r>
            </w:del>
          </w:p>
        </w:tc>
        <w:tc>
          <w:tcPr>
            <w:tcW w:w="0" w:type="auto"/>
            <w:vAlign w:val="bottom"/>
          </w:tcPr>
          <w:p w14:paraId="48AA046C" w14:textId="77777777" w:rsidR="00283BED" w:rsidDel="00147030" w:rsidRDefault="00647D5A">
            <w:pPr>
              <w:jc w:val="right"/>
              <w:rPr>
                <w:del w:id="566" w:author="Daniel Lüdecke" w:date="2019-08-16T12:13:00Z"/>
              </w:rPr>
            </w:pPr>
            <w:del w:id="567" w:author="Daniel Lüdecke" w:date="2019-08-16T12:13:00Z">
              <w:r w:rsidDel="00147030">
                <w:delText>Coefficient</w:delText>
              </w:r>
            </w:del>
          </w:p>
        </w:tc>
      </w:tr>
      <w:tr w:rsidR="00283BED" w:rsidDel="00147030" w14:paraId="7B2BDB1D" w14:textId="77777777">
        <w:trPr>
          <w:del w:id="568" w:author="Daniel Lüdecke" w:date="2019-08-16T12:13:00Z"/>
        </w:trPr>
        <w:tc>
          <w:tcPr>
            <w:tcW w:w="0" w:type="auto"/>
          </w:tcPr>
          <w:p w14:paraId="519F9C5E" w14:textId="77777777" w:rsidR="00283BED" w:rsidDel="00147030" w:rsidRDefault="00647D5A">
            <w:pPr>
              <w:rPr>
                <w:del w:id="569" w:author="Daniel Lüdecke" w:date="2019-08-16T12:13:00Z"/>
              </w:rPr>
            </w:pPr>
            <w:del w:id="570" w:author="Daniel Lüdecke" w:date="2019-08-16T12:13:00Z">
              <w:r w:rsidDel="00147030">
                <w:delText>Linear</w:delText>
              </w:r>
            </w:del>
          </w:p>
        </w:tc>
        <w:tc>
          <w:tcPr>
            <w:tcW w:w="0" w:type="auto"/>
          </w:tcPr>
          <w:p w14:paraId="733EA739" w14:textId="77777777" w:rsidR="00283BED" w:rsidDel="00147030" w:rsidRDefault="00647D5A">
            <w:pPr>
              <w:rPr>
                <w:del w:id="571" w:author="Daniel Lüdecke" w:date="2019-08-16T12:13:00Z"/>
              </w:rPr>
            </w:pPr>
            <w:del w:id="572" w:author="Daniel Lüdecke" w:date="2019-08-16T12:13:00Z">
              <w:r w:rsidDel="00147030">
                <w:delText>p_value</w:delText>
              </w:r>
            </w:del>
          </w:p>
        </w:tc>
        <w:tc>
          <w:tcPr>
            <w:tcW w:w="0" w:type="auto"/>
          </w:tcPr>
          <w:p w14:paraId="45A2372F" w14:textId="77777777" w:rsidR="00283BED" w:rsidDel="00147030" w:rsidRDefault="00647D5A">
            <w:pPr>
              <w:jc w:val="right"/>
              <w:rPr>
                <w:del w:id="573" w:author="Daniel Lüdecke" w:date="2019-08-16T12:13:00Z"/>
              </w:rPr>
            </w:pPr>
            <w:del w:id="574" w:author="Daniel Lüdecke" w:date="2019-08-16T12:12:00Z">
              <w:r w:rsidDel="00147030">
                <w:delText>0.35</w:delText>
              </w:r>
            </w:del>
          </w:p>
        </w:tc>
      </w:tr>
      <w:tr w:rsidR="00283BED" w:rsidDel="00147030" w14:paraId="6CD43F0D" w14:textId="77777777">
        <w:trPr>
          <w:del w:id="575" w:author="Daniel Lüdecke" w:date="2019-08-16T12:13:00Z"/>
        </w:trPr>
        <w:tc>
          <w:tcPr>
            <w:tcW w:w="0" w:type="auto"/>
          </w:tcPr>
          <w:p w14:paraId="5C81EDF5" w14:textId="77777777" w:rsidR="00283BED" w:rsidDel="00147030" w:rsidRDefault="00647D5A">
            <w:pPr>
              <w:rPr>
                <w:del w:id="576" w:author="Daniel Lüdecke" w:date="2019-08-16T12:13:00Z"/>
              </w:rPr>
            </w:pPr>
            <w:del w:id="577" w:author="Daniel Lüdecke" w:date="2019-08-16T12:13:00Z">
              <w:r w:rsidDel="00147030">
                <w:delText>Linear</w:delText>
              </w:r>
            </w:del>
          </w:p>
        </w:tc>
        <w:tc>
          <w:tcPr>
            <w:tcW w:w="0" w:type="auto"/>
          </w:tcPr>
          <w:p w14:paraId="7F92A4BF" w14:textId="77777777" w:rsidR="00283BED" w:rsidDel="00147030" w:rsidRDefault="00647D5A">
            <w:pPr>
              <w:rPr>
                <w:del w:id="578" w:author="Daniel Lüdecke" w:date="2019-08-16T12:13:00Z"/>
              </w:rPr>
            </w:pPr>
            <w:del w:id="579" w:author="Daniel Lüdecke" w:date="2019-08-16T12:13:00Z">
              <w:r w:rsidDel="00147030">
                <w:delText>p_direction</w:delText>
              </w:r>
            </w:del>
          </w:p>
        </w:tc>
        <w:tc>
          <w:tcPr>
            <w:tcW w:w="0" w:type="auto"/>
          </w:tcPr>
          <w:p w14:paraId="37C71DF0" w14:textId="77777777" w:rsidR="00283BED" w:rsidDel="00147030" w:rsidRDefault="00647D5A">
            <w:pPr>
              <w:jc w:val="right"/>
              <w:rPr>
                <w:del w:id="580" w:author="Daniel Lüdecke" w:date="2019-08-16T12:13:00Z"/>
              </w:rPr>
            </w:pPr>
            <w:del w:id="581" w:author="Daniel Lüdecke" w:date="2019-08-16T12:12:00Z">
              <w:r w:rsidDel="00147030">
                <w:delText>0.36</w:delText>
              </w:r>
            </w:del>
          </w:p>
        </w:tc>
      </w:tr>
      <w:tr w:rsidR="00283BED" w:rsidDel="00147030" w14:paraId="60A8965B" w14:textId="77777777">
        <w:trPr>
          <w:del w:id="582" w:author="Daniel Lüdecke" w:date="2019-08-16T12:13:00Z"/>
        </w:trPr>
        <w:tc>
          <w:tcPr>
            <w:tcW w:w="0" w:type="auto"/>
          </w:tcPr>
          <w:p w14:paraId="2583BEC6" w14:textId="77777777" w:rsidR="00283BED" w:rsidDel="00147030" w:rsidRDefault="00647D5A">
            <w:pPr>
              <w:rPr>
                <w:del w:id="583" w:author="Daniel Lüdecke" w:date="2019-08-16T12:13:00Z"/>
              </w:rPr>
            </w:pPr>
            <w:del w:id="584" w:author="Daniel Lüdecke" w:date="2019-08-16T12:13:00Z">
              <w:r w:rsidDel="00147030">
                <w:delText>Linear</w:delText>
              </w:r>
            </w:del>
          </w:p>
        </w:tc>
        <w:tc>
          <w:tcPr>
            <w:tcW w:w="0" w:type="auto"/>
          </w:tcPr>
          <w:p w14:paraId="4A3A7EE1" w14:textId="77777777" w:rsidR="00283BED" w:rsidDel="00147030" w:rsidRDefault="00647D5A">
            <w:pPr>
              <w:rPr>
                <w:del w:id="585" w:author="Daniel Lüdecke" w:date="2019-08-16T12:13:00Z"/>
              </w:rPr>
            </w:pPr>
            <w:del w:id="586" w:author="Daniel Lüdecke" w:date="2019-08-16T12:13:00Z">
              <w:r w:rsidDel="00147030">
                <w:delText>ROPE_95</w:delText>
              </w:r>
            </w:del>
          </w:p>
        </w:tc>
        <w:tc>
          <w:tcPr>
            <w:tcW w:w="0" w:type="auto"/>
          </w:tcPr>
          <w:p w14:paraId="41226C7C" w14:textId="77777777" w:rsidR="00283BED" w:rsidDel="00147030" w:rsidRDefault="00647D5A">
            <w:pPr>
              <w:jc w:val="right"/>
              <w:rPr>
                <w:del w:id="587" w:author="Daniel Lüdecke" w:date="2019-08-16T12:13:00Z"/>
              </w:rPr>
            </w:pPr>
            <w:del w:id="588" w:author="Daniel Lüdecke" w:date="2019-08-16T12:12:00Z">
              <w:r w:rsidDel="00147030">
                <w:delText>0.45</w:delText>
              </w:r>
            </w:del>
          </w:p>
        </w:tc>
      </w:tr>
      <w:tr w:rsidR="00283BED" w:rsidDel="00147030" w14:paraId="6482A3EA" w14:textId="77777777">
        <w:trPr>
          <w:del w:id="589" w:author="Daniel Lüdecke" w:date="2019-08-16T12:13:00Z"/>
        </w:trPr>
        <w:tc>
          <w:tcPr>
            <w:tcW w:w="0" w:type="auto"/>
          </w:tcPr>
          <w:p w14:paraId="3E9CFB93" w14:textId="77777777" w:rsidR="00283BED" w:rsidDel="00147030" w:rsidRDefault="00647D5A">
            <w:pPr>
              <w:rPr>
                <w:del w:id="590" w:author="Daniel Lüdecke" w:date="2019-08-16T12:13:00Z"/>
              </w:rPr>
            </w:pPr>
            <w:del w:id="591" w:author="Daniel Lüdecke" w:date="2019-08-16T12:13:00Z">
              <w:r w:rsidDel="00147030">
                <w:delText>Linear</w:delText>
              </w:r>
            </w:del>
          </w:p>
        </w:tc>
        <w:tc>
          <w:tcPr>
            <w:tcW w:w="0" w:type="auto"/>
          </w:tcPr>
          <w:p w14:paraId="276BFA10" w14:textId="77777777" w:rsidR="00283BED" w:rsidDel="00147030" w:rsidRDefault="00647D5A">
            <w:pPr>
              <w:rPr>
                <w:del w:id="592" w:author="Daniel Lüdecke" w:date="2019-08-16T12:13:00Z"/>
              </w:rPr>
            </w:pPr>
            <w:del w:id="593" w:author="Daniel Lüdecke" w:date="2019-08-16T12:13:00Z">
              <w:r w:rsidDel="00147030">
                <w:delText>ROPE_full</w:delText>
              </w:r>
            </w:del>
          </w:p>
        </w:tc>
        <w:tc>
          <w:tcPr>
            <w:tcW w:w="0" w:type="auto"/>
          </w:tcPr>
          <w:p w14:paraId="74651279" w14:textId="77777777" w:rsidR="00283BED" w:rsidDel="00147030" w:rsidRDefault="00647D5A">
            <w:pPr>
              <w:jc w:val="right"/>
              <w:rPr>
                <w:del w:id="594" w:author="Daniel Lüdecke" w:date="2019-08-16T12:13:00Z"/>
              </w:rPr>
            </w:pPr>
            <w:del w:id="595" w:author="Daniel Lüdecke" w:date="2019-08-16T12:12:00Z">
              <w:r w:rsidDel="00147030">
                <w:delText>0.46</w:delText>
              </w:r>
            </w:del>
          </w:p>
        </w:tc>
      </w:tr>
      <w:tr w:rsidR="00283BED" w:rsidDel="00147030" w14:paraId="5E1737C9" w14:textId="77777777">
        <w:trPr>
          <w:del w:id="596" w:author="Daniel Lüdecke" w:date="2019-08-16T12:13:00Z"/>
        </w:trPr>
        <w:tc>
          <w:tcPr>
            <w:tcW w:w="0" w:type="auto"/>
          </w:tcPr>
          <w:p w14:paraId="02D740DF" w14:textId="77777777" w:rsidR="00283BED" w:rsidDel="00147030" w:rsidRDefault="00647D5A">
            <w:pPr>
              <w:rPr>
                <w:del w:id="597" w:author="Daniel Lüdecke" w:date="2019-08-16T12:13:00Z"/>
              </w:rPr>
            </w:pPr>
            <w:del w:id="598" w:author="Daniel Lüdecke" w:date="2019-08-16T12:13:00Z">
              <w:r w:rsidDel="00147030">
                <w:delText>Linear</w:delText>
              </w:r>
            </w:del>
          </w:p>
        </w:tc>
        <w:tc>
          <w:tcPr>
            <w:tcW w:w="0" w:type="auto"/>
          </w:tcPr>
          <w:p w14:paraId="16E05DF7" w14:textId="77777777" w:rsidR="00283BED" w:rsidDel="00147030" w:rsidRDefault="00647D5A">
            <w:pPr>
              <w:rPr>
                <w:del w:id="599" w:author="Daniel Lüdecke" w:date="2019-08-16T12:13:00Z"/>
              </w:rPr>
            </w:pPr>
            <w:del w:id="600" w:author="Daniel Lüdecke" w:date="2019-08-16T12:13:00Z">
              <w:r w:rsidDel="00147030">
                <w:delText>p_MAP</w:delText>
              </w:r>
            </w:del>
          </w:p>
        </w:tc>
        <w:tc>
          <w:tcPr>
            <w:tcW w:w="0" w:type="auto"/>
          </w:tcPr>
          <w:p w14:paraId="388193FE" w14:textId="77777777" w:rsidR="00283BED" w:rsidDel="00147030" w:rsidRDefault="00647D5A">
            <w:pPr>
              <w:jc w:val="right"/>
              <w:rPr>
                <w:del w:id="601" w:author="Daniel Lüdecke" w:date="2019-08-16T12:13:00Z"/>
              </w:rPr>
            </w:pPr>
            <w:del w:id="602" w:author="Daniel Lüdecke" w:date="2019-08-16T12:12:00Z">
              <w:r w:rsidDel="00147030">
                <w:delText>0.55</w:delText>
              </w:r>
            </w:del>
          </w:p>
        </w:tc>
      </w:tr>
      <w:tr w:rsidR="00283BED" w:rsidDel="00147030" w14:paraId="7CC3D7A6" w14:textId="77777777">
        <w:trPr>
          <w:del w:id="603" w:author="Daniel Lüdecke" w:date="2019-08-16T12:13:00Z"/>
        </w:trPr>
        <w:tc>
          <w:tcPr>
            <w:tcW w:w="0" w:type="auto"/>
          </w:tcPr>
          <w:p w14:paraId="3BC402EB" w14:textId="77777777" w:rsidR="00283BED" w:rsidDel="00147030" w:rsidRDefault="00647D5A">
            <w:pPr>
              <w:rPr>
                <w:del w:id="604" w:author="Daniel Lüdecke" w:date="2019-08-16T12:13:00Z"/>
              </w:rPr>
            </w:pPr>
            <w:del w:id="605" w:author="Daniel Lüdecke" w:date="2019-08-16T12:13:00Z">
              <w:r w:rsidDel="00147030">
                <w:delText>Linear</w:delText>
              </w:r>
            </w:del>
          </w:p>
        </w:tc>
        <w:tc>
          <w:tcPr>
            <w:tcW w:w="0" w:type="auto"/>
          </w:tcPr>
          <w:p w14:paraId="69B0D699" w14:textId="77777777" w:rsidR="00283BED" w:rsidDel="00147030" w:rsidRDefault="00647D5A">
            <w:pPr>
              <w:rPr>
                <w:del w:id="606" w:author="Daniel Lüdecke" w:date="2019-08-16T12:13:00Z"/>
              </w:rPr>
            </w:pPr>
            <w:del w:id="607" w:author="Daniel Lüdecke" w:date="2019-08-16T12:13:00Z">
              <w:r w:rsidDel="00147030">
                <w:delText>BF_log</w:delText>
              </w:r>
            </w:del>
          </w:p>
        </w:tc>
        <w:tc>
          <w:tcPr>
            <w:tcW w:w="0" w:type="auto"/>
          </w:tcPr>
          <w:p w14:paraId="402594A2" w14:textId="77777777" w:rsidR="00283BED" w:rsidDel="00147030" w:rsidRDefault="00647D5A">
            <w:pPr>
              <w:jc w:val="right"/>
              <w:rPr>
                <w:del w:id="608" w:author="Daniel Lüdecke" w:date="2019-08-16T12:13:00Z"/>
              </w:rPr>
            </w:pPr>
            <w:del w:id="609" w:author="Daniel Lüdecke" w:date="2019-08-16T12:12:00Z">
              <w:r w:rsidDel="00147030">
                <w:delText>0.79</w:delText>
              </w:r>
            </w:del>
          </w:p>
        </w:tc>
      </w:tr>
      <w:tr w:rsidR="00283BED" w:rsidDel="00147030" w14:paraId="5292E65F" w14:textId="77777777">
        <w:trPr>
          <w:del w:id="610" w:author="Daniel Lüdecke" w:date="2019-08-16T12:13:00Z"/>
        </w:trPr>
        <w:tc>
          <w:tcPr>
            <w:tcW w:w="0" w:type="auto"/>
          </w:tcPr>
          <w:p w14:paraId="0035027B" w14:textId="77777777" w:rsidR="00283BED" w:rsidDel="00147030" w:rsidRDefault="00647D5A">
            <w:pPr>
              <w:rPr>
                <w:del w:id="611" w:author="Daniel Lüdecke" w:date="2019-08-16T12:13:00Z"/>
              </w:rPr>
            </w:pPr>
            <w:del w:id="612" w:author="Daniel Lüdecke" w:date="2019-08-16T12:13:00Z">
              <w:r w:rsidDel="00147030">
                <w:delText>Linear</w:delText>
              </w:r>
            </w:del>
          </w:p>
        </w:tc>
        <w:tc>
          <w:tcPr>
            <w:tcW w:w="0" w:type="auto"/>
          </w:tcPr>
          <w:p w14:paraId="0CACCFE0" w14:textId="77777777" w:rsidR="00283BED" w:rsidDel="00147030" w:rsidRDefault="00647D5A">
            <w:pPr>
              <w:rPr>
                <w:del w:id="613" w:author="Daniel Lüdecke" w:date="2019-08-16T12:13:00Z"/>
              </w:rPr>
            </w:pPr>
            <w:del w:id="614" w:author="Daniel Lüdecke" w:date="2019-08-16T12:13:00Z">
              <w:r w:rsidDel="00147030">
                <w:delText>BF_ROPE_log</w:delText>
              </w:r>
            </w:del>
          </w:p>
        </w:tc>
        <w:tc>
          <w:tcPr>
            <w:tcW w:w="0" w:type="auto"/>
          </w:tcPr>
          <w:p w14:paraId="5CAF77C7" w14:textId="77777777" w:rsidR="00283BED" w:rsidDel="00147030" w:rsidRDefault="00647D5A">
            <w:pPr>
              <w:jc w:val="right"/>
              <w:rPr>
                <w:del w:id="615" w:author="Daniel Lüdecke" w:date="2019-08-16T12:13:00Z"/>
              </w:rPr>
            </w:pPr>
            <w:del w:id="616" w:author="Daniel Lüdecke" w:date="2019-08-16T12:12:00Z">
              <w:r w:rsidDel="00147030">
                <w:delText>0.81</w:delText>
              </w:r>
            </w:del>
          </w:p>
        </w:tc>
      </w:tr>
      <w:tr w:rsidR="00283BED" w:rsidDel="00147030" w14:paraId="36288CC5" w14:textId="77777777">
        <w:trPr>
          <w:del w:id="617" w:author="Daniel Lüdecke" w:date="2019-08-16T12:13:00Z"/>
        </w:trPr>
        <w:tc>
          <w:tcPr>
            <w:tcW w:w="0" w:type="auto"/>
          </w:tcPr>
          <w:p w14:paraId="689CBA4D" w14:textId="77777777" w:rsidR="00283BED" w:rsidDel="00147030" w:rsidRDefault="00647D5A">
            <w:pPr>
              <w:rPr>
                <w:del w:id="618" w:author="Daniel Lüdecke" w:date="2019-08-16T12:13:00Z"/>
              </w:rPr>
            </w:pPr>
            <w:del w:id="619" w:author="Daniel Lüdecke" w:date="2019-08-16T12:13:00Z">
              <w:r w:rsidDel="00147030">
                <w:lastRenderedPageBreak/>
                <w:delText>Logistic</w:delText>
              </w:r>
            </w:del>
          </w:p>
        </w:tc>
        <w:tc>
          <w:tcPr>
            <w:tcW w:w="0" w:type="auto"/>
          </w:tcPr>
          <w:p w14:paraId="5FA41C79" w14:textId="77777777" w:rsidR="00283BED" w:rsidDel="00147030" w:rsidRDefault="00647D5A">
            <w:pPr>
              <w:rPr>
                <w:del w:id="620" w:author="Daniel Lüdecke" w:date="2019-08-16T12:13:00Z"/>
              </w:rPr>
            </w:pPr>
            <w:del w:id="621" w:author="Daniel Lüdecke" w:date="2019-08-16T12:13:00Z">
              <w:r w:rsidDel="00147030">
                <w:delText>p_value</w:delText>
              </w:r>
            </w:del>
          </w:p>
        </w:tc>
        <w:tc>
          <w:tcPr>
            <w:tcW w:w="0" w:type="auto"/>
          </w:tcPr>
          <w:p w14:paraId="35E53B81" w14:textId="77777777" w:rsidR="00283BED" w:rsidDel="00147030" w:rsidRDefault="00647D5A">
            <w:pPr>
              <w:jc w:val="right"/>
              <w:rPr>
                <w:del w:id="622" w:author="Daniel Lüdecke" w:date="2019-08-16T12:13:00Z"/>
              </w:rPr>
            </w:pPr>
            <w:del w:id="623" w:author="Daniel Lüdecke" w:date="2019-08-16T12:12:00Z">
              <w:r w:rsidDel="00147030">
                <w:delText>0.40</w:delText>
              </w:r>
            </w:del>
          </w:p>
        </w:tc>
      </w:tr>
      <w:tr w:rsidR="00283BED" w:rsidDel="00147030" w14:paraId="45725942" w14:textId="77777777">
        <w:trPr>
          <w:del w:id="624" w:author="Daniel Lüdecke" w:date="2019-08-16T12:13:00Z"/>
        </w:trPr>
        <w:tc>
          <w:tcPr>
            <w:tcW w:w="0" w:type="auto"/>
          </w:tcPr>
          <w:p w14:paraId="4CAD314A" w14:textId="77777777" w:rsidR="00283BED" w:rsidDel="00147030" w:rsidRDefault="00647D5A">
            <w:pPr>
              <w:rPr>
                <w:del w:id="625" w:author="Daniel Lüdecke" w:date="2019-08-16T12:13:00Z"/>
              </w:rPr>
            </w:pPr>
            <w:del w:id="626" w:author="Daniel Lüdecke" w:date="2019-08-16T12:13:00Z">
              <w:r w:rsidDel="00147030">
                <w:delText>Logistic</w:delText>
              </w:r>
            </w:del>
          </w:p>
        </w:tc>
        <w:tc>
          <w:tcPr>
            <w:tcW w:w="0" w:type="auto"/>
          </w:tcPr>
          <w:p w14:paraId="2B48C7EA" w14:textId="77777777" w:rsidR="00283BED" w:rsidDel="00147030" w:rsidRDefault="00647D5A">
            <w:pPr>
              <w:rPr>
                <w:del w:id="627" w:author="Daniel Lüdecke" w:date="2019-08-16T12:13:00Z"/>
              </w:rPr>
            </w:pPr>
            <w:del w:id="628" w:author="Daniel Lüdecke" w:date="2019-08-16T12:13:00Z">
              <w:r w:rsidDel="00147030">
                <w:delText>p_direction</w:delText>
              </w:r>
            </w:del>
          </w:p>
        </w:tc>
        <w:tc>
          <w:tcPr>
            <w:tcW w:w="0" w:type="auto"/>
          </w:tcPr>
          <w:p w14:paraId="222A224B" w14:textId="77777777" w:rsidR="00283BED" w:rsidDel="00147030" w:rsidRDefault="00647D5A">
            <w:pPr>
              <w:jc w:val="right"/>
              <w:rPr>
                <w:del w:id="629" w:author="Daniel Lüdecke" w:date="2019-08-16T12:13:00Z"/>
              </w:rPr>
            </w:pPr>
            <w:del w:id="630" w:author="Daniel Lüdecke" w:date="2019-08-16T12:12:00Z">
              <w:r w:rsidDel="00147030">
                <w:delText>0.40</w:delText>
              </w:r>
            </w:del>
          </w:p>
        </w:tc>
      </w:tr>
      <w:tr w:rsidR="00283BED" w:rsidDel="00147030" w14:paraId="6036F451" w14:textId="77777777">
        <w:trPr>
          <w:del w:id="631" w:author="Daniel Lüdecke" w:date="2019-08-16T12:13:00Z"/>
        </w:trPr>
        <w:tc>
          <w:tcPr>
            <w:tcW w:w="0" w:type="auto"/>
          </w:tcPr>
          <w:p w14:paraId="4ED713CA" w14:textId="77777777" w:rsidR="00283BED" w:rsidDel="00147030" w:rsidRDefault="00647D5A">
            <w:pPr>
              <w:rPr>
                <w:del w:id="632" w:author="Daniel Lüdecke" w:date="2019-08-16T12:13:00Z"/>
              </w:rPr>
            </w:pPr>
            <w:del w:id="633" w:author="Daniel Lüdecke" w:date="2019-08-16T12:13:00Z">
              <w:r w:rsidDel="00147030">
                <w:delText>Logistic</w:delText>
              </w:r>
            </w:del>
          </w:p>
        </w:tc>
        <w:tc>
          <w:tcPr>
            <w:tcW w:w="0" w:type="auto"/>
          </w:tcPr>
          <w:p w14:paraId="2C1F0BEB" w14:textId="77777777" w:rsidR="00283BED" w:rsidDel="00147030" w:rsidRDefault="00647D5A">
            <w:pPr>
              <w:rPr>
                <w:del w:id="634" w:author="Daniel Lüdecke" w:date="2019-08-16T12:13:00Z"/>
              </w:rPr>
            </w:pPr>
            <w:del w:id="635" w:author="Daniel Lüdecke" w:date="2019-08-16T12:13:00Z">
              <w:r w:rsidDel="00147030">
                <w:delText>ROPE_95</w:delText>
              </w:r>
            </w:del>
          </w:p>
        </w:tc>
        <w:tc>
          <w:tcPr>
            <w:tcW w:w="0" w:type="auto"/>
          </w:tcPr>
          <w:p w14:paraId="3E19008D" w14:textId="77777777" w:rsidR="00283BED" w:rsidDel="00147030" w:rsidRDefault="00647D5A">
            <w:pPr>
              <w:jc w:val="right"/>
              <w:rPr>
                <w:del w:id="636" w:author="Daniel Lüdecke" w:date="2019-08-16T12:13:00Z"/>
              </w:rPr>
            </w:pPr>
            <w:del w:id="637" w:author="Daniel Lüdecke" w:date="2019-08-16T12:12:00Z">
              <w:r w:rsidDel="00147030">
                <w:delText>0.45</w:delText>
              </w:r>
            </w:del>
          </w:p>
        </w:tc>
      </w:tr>
      <w:tr w:rsidR="00283BED" w:rsidDel="00147030" w14:paraId="61AEFF8D" w14:textId="77777777">
        <w:trPr>
          <w:del w:id="638" w:author="Daniel Lüdecke" w:date="2019-08-16T12:13:00Z"/>
        </w:trPr>
        <w:tc>
          <w:tcPr>
            <w:tcW w:w="0" w:type="auto"/>
          </w:tcPr>
          <w:p w14:paraId="3747B220" w14:textId="77777777" w:rsidR="00283BED" w:rsidDel="00147030" w:rsidRDefault="00647D5A">
            <w:pPr>
              <w:rPr>
                <w:del w:id="639" w:author="Daniel Lüdecke" w:date="2019-08-16T12:13:00Z"/>
              </w:rPr>
            </w:pPr>
            <w:del w:id="640" w:author="Daniel Lüdecke" w:date="2019-08-16T12:13:00Z">
              <w:r w:rsidDel="00147030">
                <w:delText>Logistic</w:delText>
              </w:r>
            </w:del>
          </w:p>
        </w:tc>
        <w:tc>
          <w:tcPr>
            <w:tcW w:w="0" w:type="auto"/>
          </w:tcPr>
          <w:p w14:paraId="54894247" w14:textId="77777777" w:rsidR="00283BED" w:rsidDel="00147030" w:rsidRDefault="00647D5A">
            <w:pPr>
              <w:rPr>
                <w:del w:id="641" w:author="Daniel Lüdecke" w:date="2019-08-16T12:13:00Z"/>
              </w:rPr>
            </w:pPr>
            <w:del w:id="642" w:author="Daniel Lüdecke" w:date="2019-08-16T12:13:00Z">
              <w:r w:rsidDel="00147030">
                <w:delText>ROPE_full</w:delText>
              </w:r>
            </w:del>
          </w:p>
        </w:tc>
        <w:tc>
          <w:tcPr>
            <w:tcW w:w="0" w:type="auto"/>
          </w:tcPr>
          <w:p w14:paraId="30C070AA" w14:textId="77777777" w:rsidR="00283BED" w:rsidDel="00147030" w:rsidRDefault="00647D5A">
            <w:pPr>
              <w:jc w:val="right"/>
              <w:rPr>
                <w:del w:id="643" w:author="Daniel Lüdecke" w:date="2019-08-16T12:13:00Z"/>
              </w:rPr>
            </w:pPr>
            <w:del w:id="644" w:author="Daniel Lüdecke" w:date="2019-08-16T12:12:00Z">
              <w:r w:rsidDel="00147030">
                <w:delText>0.45</w:delText>
              </w:r>
            </w:del>
          </w:p>
        </w:tc>
      </w:tr>
      <w:tr w:rsidR="00283BED" w:rsidDel="00147030" w14:paraId="7C5B5FAE" w14:textId="77777777">
        <w:trPr>
          <w:del w:id="645" w:author="Daniel Lüdecke" w:date="2019-08-16T12:13:00Z"/>
        </w:trPr>
        <w:tc>
          <w:tcPr>
            <w:tcW w:w="0" w:type="auto"/>
          </w:tcPr>
          <w:p w14:paraId="118E9D3E" w14:textId="77777777" w:rsidR="00283BED" w:rsidDel="00147030" w:rsidRDefault="00647D5A">
            <w:pPr>
              <w:rPr>
                <w:del w:id="646" w:author="Daniel Lüdecke" w:date="2019-08-16T12:13:00Z"/>
              </w:rPr>
            </w:pPr>
            <w:del w:id="647" w:author="Daniel Lüdecke" w:date="2019-08-16T12:13:00Z">
              <w:r w:rsidDel="00147030">
                <w:delText>Logistic</w:delText>
              </w:r>
            </w:del>
          </w:p>
        </w:tc>
        <w:tc>
          <w:tcPr>
            <w:tcW w:w="0" w:type="auto"/>
          </w:tcPr>
          <w:p w14:paraId="2732FEE9" w14:textId="77777777" w:rsidR="00283BED" w:rsidDel="00147030" w:rsidRDefault="00647D5A">
            <w:pPr>
              <w:rPr>
                <w:del w:id="648" w:author="Daniel Lüdecke" w:date="2019-08-16T12:13:00Z"/>
              </w:rPr>
            </w:pPr>
            <w:del w:id="649" w:author="Daniel Lüdecke" w:date="2019-08-16T12:13:00Z">
              <w:r w:rsidDel="00147030">
                <w:delText>p_MAP</w:delText>
              </w:r>
            </w:del>
          </w:p>
        </w:tc>
        <w:tc>
          <w:tcPr>
            <w:tcW w:w="0" w:type="auto"/>
          </w:tcPr>
          <w:p w14:paraId="6A69EAA3" w14:textId="77777777" w:rsidR="00283BED" w:rsidDel="00147030" w:rsidRDefault="00647D5A">
            <w:pPr>
              <w:jc w:val="right"/>
              <w:rPr>
                <w:del w:id="650" w:author="Daniel Lüdecke" w:date="2019-08-16T12:13:00Z"/>
              </w:rPr>
            </w:pPr>
            <w:del w:id="651" w:author="Daniel Lüdecke" w:date="2019-08-16T12:13:00Z">
              <w:r w:rsidDel="00147030">
                <w:delText>0.60</w:delText>
              </w:r>
            </w:del>
          </w:p>
        </w:tc>
      </w:tr>
      <w:tr w:rsidR="00283BED" w:rsidDel="00147030" w14:paraId="2BBDA691" w14:textId="77777777">
        <w:trPr>
          <w:del w:id="652" w:author="Daniel Lüdecke" w:date="2019-08-16T12:13:00Z"/>
        </w:trPr>
        <w:tc>
          <w:tcPr>
            <w:tcW w:w="0" w:type="auto"/>
          </w:tcPr>
          <w:p w14:paraId="587288B3" w14:textId="77777777" w:rsidR="00283BED" w:rsidDel="00147030" w:rsidRDefault="00647D5A">
            <w:pPr>
              <w:rPr>
                <w:del w:id="653" w:author="Daniel Lüdecke" w:date="2019-08-16T12:13:00Z"/>
              </w:rPr>
            </w:pPr>
            <w:del w:id="654" w:author="Daniel Lüdecke" w:date="2019-08-16T12:13:00Z">
              <w:r w:rsidDel="00147030">
                <w:delText>Logistic</w:delText>
              </w:r>
            </w:del>
          </w:p>
        </w:tc>
        <w:tc>
          <w:tcPr>
            <w:tcW w:w="0" w:type="auto"/>
          </w:tcPr>
          <w:p w14:paraId="3CF329D9" w14:textId="77777777" w:rsidR="00283BED" w:rsidDel="00147030" w:rsidRDefault="00647D5A">
            <w:pPr>
              <w:rPr>
                <w:del w:id="655" w:author="Daniel Lüdecke" w:date="2019-08-16T12:13:00Z"/>
              </w:rPr>
            </w:pPr>
            <w:del w:id="656" w:author="Daniel Lüdecke" w:date="2019-08-16T12:13:00Z">
              <w:r w:rsidDel="00147030">
                <w:delText>BF_log</w:delText>
              </w:r>
            </w:del>
          </w:p>
        </w:tc>
        <w:tc>
          <w:tcPr>
            <w:tcW w:w="0" w:type="auto"/>
          </w:tcPr>
          <w:p w14:paraId="5799361C" w14:textId="77777777" w:rsidR="00283BED" w:rsidDel="00147030" w:rsidRDefault="00647D5A">
            <w:pPr>
              <w:jc w:val="right"/>
              <w:rPr>
                <w:del w:id="657" w:author="Daniel Lüdecke" w:date="2019-08-16T12:13:00Z"/>
              </w:rPr>
            </w:pPr>
            <w:del w:id="658" w:author="Daniel Lüdecke" w:date="2019-08-16T12:13:00Z">
              <w:r w:rsidDel="00147030">
                <w:delText>0.65</w:delText>
              </w:r>
            </w:del>
          </w:p>
        </w:tc>
      </w:tr>
      <w:tr w:rsidR="00283BED" w:rsidDel="00147030" w14:paraId="7E8C9D2B" w14:textId="77777777">
        <w:trPr>
          <w:del w:id="659" w:author="Daniel Lüdecke" w:date="2019-08-16T12:13:00Z"/>
        </w:trPr>
        <w:tc>
          <w:tcPr>
            <w:tcW w:w="0" w:type="auto"/>
          </w:tcPr>
          <w:p w14:paraId="25ABCCB6" w14:textId="77777777" w:rsidR="00283BED" w:rsidDel="00147030" w:rsidRDefault="00647D5A">
            <w:pPr>
              <w:rPr>
                <w:del w:id="660" w:author="Daniel Lüdecke" w:date="2019-08-16T12:13:00Z"/>
              </w:rPr>
            </w:pPr>
            <w:del w:id="661" w:author="Daniel Lüdecke" w:date="2019-08-16T12:13:00Z">
              <w:r w:rsidDel="00147030">
                <w:delText>Logistic</w:delText>
              </w:r>
            </w:del>
          </w:p>
        </w:tc>
        <w:tc>
          <w:tcPr>
            <w:tcW w:w="0" w:type="auto"/>
          </w:tcPr>
          <w:p w14:paraId="4AD93942" w14:textId="77777777" w:rsidR="00283BED" w:rsidDel="00147030" w:rsidRDefault="00647D5A">
            <w:pPr>
              <w:rPr>
                <w:del w:id="662" w:author="Daniel Lüdecke" w:date="2019-08-16T12:13:00Z"/>
              </w:rPr>
            </w:pPr>
            <w:del w:id="663" w:author="Daniel Lüdecke" w:date="2019-08-16T12:13:00Z">
              <w:r w:rsidDel="00147030">
                <w:delText>BF_ROPE_log</w:delText>
              </w:r>
            </w:del>
          </w:p>
        </w:tc>
        <w:tc>
          <w:tcPr>
            <w:tcW w:w="0" w:type="auto"/>
          </w:tcPr>
          <w:p w14:paraId="0A767C56" w14:textId="77777777" w:rsidR="00283BED" w:rsidDel="00147030" w:rsidRDefault="00647D5A">
            <w:pPr>
              <w:jc w:val="right"/>
              <w:rPr>
                <w:del w:id="664" w:author="Daniel Lüdecke" w:date="2019-08-16T12:13:00Z"/>
              </w:rPr>
            </w:pPr>
            <w:del w:id="665" w:author="Daniel Lüdecke" w:date="2019-08-16T12:13:00Z">
              <w:r w:rsidDel="00147030">
                <w:delText>0.67</w:delText>
              </w:r>
            </w:del>
          </w:p>
        </w:tc>
      </w:tr>
    </w:tbl>
    <w:p w14:paraId="73768815" w14:textId="06319876" w:rsidR="00283BED" w:rsidRDefault="00647D5A">
      <w:r>
        <w:t xml:space="preserve">Consistently with </w:t>
      </w:r>
      <w:r>
        <w:rPr>
          <w:b/>
        </w:rPr>
        <w:t>Figure 2</w:t>
      </w:r>
      <w:r>
        <w:t>, the model investigating the sensitivity of noise, adjusted for sample size, on the different indice</w:t>
      </w:r>
      <w:ins w:id="666" w:author="Daniel Lüdecke" w:date="2019-08-16T14:36:00Z">
        <w:r w:rsidR="00505036">
          <w:t>s</w:t>
        </w:r>
      </w:ins>
      <w:r>
        <w:t xml:space="preserve"> when an effect is present (as there is only noise in the absence of effect) suggestst that BFs, followed by the MAP-based </w:t>
      </w:r>
      <w:r>
        <w:rPr>
          <w:i/>
        </w:rPr>
        <w:t>p</w:t>
      </w:r>
      <w:r>
        <w:t>-value</w:t>
      </w:r>
      <w:del w:id="667" w:author="Daniel Lüdecke" w:date="2019-08-16T14:36:00Z">
        <w:r w:rsidDel="00505036">
          <w:delText xml:space="preserve">, followed </w:delText>
        </w:r>
      </w:del>
      <w:ins w:id="668" w:author="Daniel Lüdecke" w:date="2019-08-16T14:36:00Z">
        <w:r w:rsidR="00505036">
          <w:t xml:space="preserve"> and </w:t>
        </w:r>
      </w:ins>
      <w:del w:id="669" w:author="Daniel Lüdecke" w:date="2019-08-16T14:36:00Z">
        <w:r w:rsidDel="00505036">
          <w:delText xml:space="preserve">by </w:delText>
        </w:r>
      </w:del>
      <w:r>
        <w:t>ROPE indices, are the most sensitive to noise. As noise is a proxy of effect size (linearly related to the absolute value of the coefficient of the parameter), it highlight</w:t>
      </w:r>
      <w:ins w:id="670" w:author="Daniel Lüdecke" w:date="2019-08-16T14:37:00Z">
        <w:r w:rsidR="00505036">
          <w:t>s</w:t>
        </w:r>
      </w:ins>
      <w:r>
        <w:t xml:space="preserve"> these indices are sensitive to the magnitude of the effect, whereas the </w:t>
      </w:r>
      <w:r>
        <w:rPr>
          <w:i/>
        </w:rPr>
        <w:t>p</w:t>
      </w:r>
      <w:r>
        <w:t xml:space="preserve">-value and the </w:t>
      </w:r>
      <w:r>
        <w:rPr>
          <w:i/>
        </w:rPr>
        <w:t>pd</w:t>
      </w:r>
      <w:r>
        <w:t xml:space="preserve"> would be less sensitive to the magnitude, but rather to the consistency (the certainity of the evidence, through for instance the sample size)</w:t>
      </w:r>
      <w:del w:id="671" w:author="Daniel Lüdecke" w:date="2019-08-16T14:37:00Z">
        <w:r w:rsidDel="00505036">
          <w:delText>,</w:delText>
        </w:r>
      </w:del>
      <w:r>
        <w:t xml:space="preserve"> of an effect.</w:t>
      </w:r>
    </w:p>
    <w:p w14:paraId="254F8B6F" w14:textId="77777777" w:rsidR="00283BED" w:rsidRDefault="00647D5A">
      <w:pPr>
        <w:pStyle w:val="berschrift2"/>
      </w:pPr>
      <w:bookmarkStart w:id="672" w:name="presence-vs.-absence-of-effect"/>
      <w:commentRangeStart w:id="673"/>
      <w:r>
        <w:t xml:space="preserve">Presence </w:t>
      </w:r>
      <w:r>
        <w:rPr>
          <w:i/>
        </w:rPr>
        <w:t>vs.</w:t>
      </w:r>
      <w:r>
        <w:t xml:space="preserve"> Absence of Effect</w:t>
      </w:r>
      <w:bookmarkEnd w:id="672"/>
      <w:commentRangeEnd w:id="673"/>
      <w:r w:rsidR="004D5830">
        <w:rPr>
          <w:rStyle w:val="Kommentarzeichen"/>
          <w:rFonts w:eastAsiaTheme="minorHAnsi" w:cstheme="minorBidi"/>
          <w:b w:val="0"/>
        </w:rPr>
        <w:commentReference w:id="673"/>
      </w:r>
    </w:p>
    <w:p w14:paraId="77A4FA43" w14:textId="77777777" w:rsidR="00283BED" w:rsidRDefault="00647D5A">
      <w:r>
        <w:rPr>
          <w:noProof/>
          <w:lang w:val="de-DE" w:eastAsia="de-DE"/>
        </w:rPr>
        <w:lastRenderedPageBreak/>
        <w:drawing>
          <wp:inline distT="0" distB="0" distL="0" distR="0" wp14:anchorId="6E287569" wp14:editId="212D205A">
            <wp:extent cx="6197600" cy="4382141"/>
            <wp:effectExtent l="0" t="0" r="0" b="0"/>
            <wp:docPr id="3" name="Picture" descr="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0F21CD7C" w14:textId="77777777" w:rsidR="00283BED" w:rsidRDefault="00647D5A">
      <w:r>
        <w:t xml:space="preserve">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w:t>
      </w:r>
      <w:commentRangeStart w:id="674"/>
      <w:r>
        <w:t>being massed toward 0 in the case of an absence of effect</w:t>
      </w:r>
      <w:commentRangeEnd w:id="674"/>
      <w:r w:rsidR="004D5830">
        <w:rPr>
          <w:rStyle w:val="Kommentarzeichen"/>
        </w:rPr>
        <w:commentReference w:id="674"/>
      </w:r>
      <w:r>
        <w:t>. Note that the drops of density toward the edges is artificial (caused by the kernel density estimation method).</w:t>
      </w:r>
    </w:p>
    <w:p w14:paraId="1ED4CC51" w14:textId="77777777" w:rsidR="00283BED" w:rsidRDefault="00647D5A">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tblGrid>
      <w:tr w:rsidR="00A70459" w14:paraId="0AFBAC76" w14:textId="77777777">
        <w:tc>
          <w:tcPr>
            <w:tcW w:w="0" w:type="auto"/>
            <w:vAlign w:val="bottom"/>
          </w:tcPr>
          <w:p w14:paraId="64AEF0BA" w14:textId="77777777" w:rsidR="00283BED" w:rsidRDefault="00647D5A">
            <w:r>
              <w:t>Model_Type</w:t>
            </w:r>
          </w:p>
        </w:tc>
        <w:tc>
          <w:tcPr>
            <w:tcW w:w="0" w:type="auto"/>
            <w:vAlign w:val="bottom"/>
          </w:tcPr>
          <w:p w14:paraId="2655FD58" w14:textId="77777777" w:rsidR="00283BED" w:rsidRDefault="00647D5A">
            <w:r>
              <w:t>Model</w:t>
            </w:r>
          </w:p>
        </w:tc>
        <w:tc>
          <w:tcPr>
            <w:tcW w:w="0" w:type="auto"/>
            <w:vAlign w:val="bottom"/>
          </w:tcPr>
          <w:p w14:paraId="4BE4D06A" w14:textId="77777777" w:rsidR="00283BED" w:rsidRDefault="00647D5A">
            <w:pPr>
              <w:jc w:val="right"/>
            </w:pPr>
            <w:r>
              <w:t>AIC</w:t>
            </w:r>
          </w:p>
        </w:tc>
        <w:tc>
          <w:tcPr>
            <w:tcW w:w="0" w:type="auto"/>
            <w:vAlign w:val="bottom"/>
          </w:tcPr>
          <w:p w14:paraId="241C5C3C" w14:textId="77777777" w:rsidR="00283BED" w:rsidRDefault="00647D5A">
            <w:pPr>
              <w:jc w:val="right"/>
            </w:pPr>
            <w:r>
              <w:t>BIC</w:t>
            </w:r>
          </w:p>
        </w:tc>
        <w:tc>
          <w:tcPr>
            <w:tcW w:w="0" w:type="auto"/>
            <w:vAlign w:val="bottom"/>
          </w:tcPr>
          <w:p w14:paraId="6F0B2896" w14:textId="77777777" w:rsidR="00283BED" w:rsidRDefault="00647D5A">
            <w:pPr>
              <w:jc w:val="right"/>
            </w:pPr>
            <w:r>
              <w:t>R2_Tjur</w:t>
            </w:r>
          </w:p>
        </w:tc>
        <w:tc>
          <w:tcPr>
            <w:tcW w:w="0" w:type="auto"/>
            <w:vAlign w:val="bottom"/>
          </w:tcPr>
          <w:p w14:paraId="1A20E493" w14:textId="77777777" w:rsidR="00283BED" w:rsidRDefault="00647D5A">
            <w:pPr>
              <w:jc w:val="right"/>
            </w:pPr>
            <w:r>
              <w:t>RMSE</w:t>
            </w:r>
          </w:p>
        </w:tc>
        <w:tc>
          <w:tcPr>
            <w:tcW w:w="0" w:type="auto"/>
            <w:vAlign w:val="bottom"/>
          </w:tcPr>
          <w:p w14:paraId="7AEDAC66" w14:textId="77777777" w:rsidR="00283BED" w:rsidRDefault="00647D5A">
            <w:pPr>
              <w:jc w:val="right"/>
            </w:pPr>
            <w:r>
              <w:t>PCP</w:t>
            </w:r>
          </w:p>
        </w:tc>
      </w:tr>
      <w:tr w:rsidR="00283BED" w14:paraId="677300AA" w14:textId="77777777">
        <w:tc>
          <w:tcPr>
            <w:tcW w:w="0" w:type="auto"/>
          </w:tcPr>
          <w:p w14:paraId="7413D174" w14:textId="77777777" w:rsidR="00283BED" w:rsidRDefault="00647D5A">
            <w:r>
              <w:t>linear</w:t>
            </w:r>
          </w:p>
        </w:tc>
        <w:tc>
          <w:tcPr>
            <w:tcW w:w="0" w:type="auto"/>
          </w:tcPr>
          <w:p w14:paraId="37573DE3" w14:textId="77777777" w:rsidR="00283BED" w:rsidRDefault="00647D5A">
            <w:r>
              <w:t>p_value</w:t>
            </w:r>
          </w:p>
        </w:tc>
        <w:tc>
          <w:tcPr>
            <w:tcW w:w="0" w:type="auto"/>
          </w:tcPr>
          <w:p w14:paraId="28EDF2ED" w14:textId="77777777" w:rsidR="00283BED" w:rsidRDefault="00647D5A">
            <w:pPr>
              <w:jc w:val="right"/>
            </w:pPr>
            <w:r>
              <w:t>18500</w:t>
            </w:r>
          </w:p>
        </w:tc>
        <w:tc>
          <w:tcPr>
            <w:tcW w:w="0" w:type="auto"/>
          </w:tcPr>
          <w:p w14:paraId="4B8D302F" w14:textId="77777777" w:rsidR="00283BED" w:rsidRDefault="00647D5A">
            <w:pPr>
              <w:jc w:val="right"/>
            </w:pPr>
            <w:r>
              <w:t>18531</w:t>
            </w:r>
          </w:p>
        </w:tc>
        <w:tc>
          <w:tcPr>
            <w:tcW w:w="0" w:type="auto"/>
          </w:tcPr>
          <w:p w14:paraId="027E5CDC" w14:textId="77777777" w:rsidR="00283BED" w:rsidRDefault="00647D5A">
            <w:pPr>
              <w:jc w:val="right"/>
            </w:pPr>
            <w:r>
              <w:t>0.33</w:t>
            </w:r>
          </w:p>
        </w:tc>
        <w:tc>
          <w:tcPr>
            <w:tcW w:w="0" w:type="auto"/>
          </w:tcPr>
          <w:p w14:paraId="44BD18F9" w14:textId="77777777" w:rsidR="00283BED" w:rsidRDefault="00647D5A">
            <w:pPr>
              <w:jc w:val="right"/>
            </w:pPr>
            <w:r>
              <w:t>1.01</w:t>
            </w:r>
          </w:p>
        </w:tc>
        <w:tc>
          <w:tcPr>
            <w:tcW w:w="0" w:type="auto"/>
          </w:tcPr>
          <w:p w14:paraId="2573D304" w14:textId="77777777" w:rsidR="00283BED" w:rsidRDefault="00647D5A">
            <w:pPr>
              <w:jc w:val="right"/>
            </w:pPr>
            <w:r>
              <w:t>0.66</w:t>
            </w:r>
          </w:p>
        </w:tc>
      </w:tr>
      <w:tr w:rsidR="00283BED" w14:paraId="4A4D62F3" w14:textId="77777777">
        <w:tc>
          <w:tcPr>
            <w:tcW w:w="0" w:type="auto"/>
          </w:tcPr>
          <w:p w14:paraId="41ED6D26" w14:textId="77777777" w:rsidR="00283BED" w:rsidRDefault="00647D5A">
            <w:r>
              <w:t>linear</w:t>
            </w:r>
          </w:p>
        </w:tc>
        <w:tc>
          <w:tcPr>
            <w:tcW w:w="0" w:type="auto"/>
          </w:tcPr>
          <w:p w14:paraId="4C811A27" w14:textId="77777777" w:rsidR="00283BED" w:rsidRDefault="00647D5A">
            <w:r>
              <w:t>p_direction</w:t>
            </w:r>
          </w:p>
        </w:tc>
        <w:tc>
          <w:tcPr>
            <w:tcW w:w="0" w:type="auto"/>
          </w:tcPr>
          <w:p w14:paraId="0FD531B9" w14:textId="77777777" w:rsidR="00283BED" w:rsidRDefault="00647D5A">
            <w:pPr>
              <w:jc w:val="right"/>
            </w:pPr>
            <w:r>
              <w:t>18461</w:t>
            </w:r>
          </w:p>
        </w:tc>
        <w:tc>
          <w:tcPr>
            <w:tcW w:w="0" w:type="auto"/>
          </w:tcPr>
          <w:p w14:paraId="00E13ABC" w14:textId="77777777" w:rsidR="00283BED" w:rsidRDefault="00647D5A">
            <w:pPr>
              <w:jc w:val="right"/>
            </w:pPr>
            <w:r>
              <w:t>18492</w:t>
            </w:r>
          </w:p>
        </w:tc>
        <w:tc>
          <w:tcPr>
            <w:tcW w:w="0" w:type="auto"/>
          </w:tcPr>
          <w:p w14:paraId="5B96FE6F" w14:textId="77777777" w:rsidR="00283BED" w:rsidRDefault="00647D5A">
            <w:pPr>
              <w:jc w:val="right"/>
            </w:pPr>
            <w:r>
              <w:t>0.33</w:t>
            </w:r>
          </w:p>
        </w:tc>
        <w:tc>
          <w:tcPr>
            <w:tcW w:w="0" w:type="auto"/>
          </w:tcPr>
          <w:p w14:paraId="4AABD4BF" w14:textId="77777777" w:rsidR="00283BED" w:rsidRDefault="00647D5A">
            <w:pPr>
              <w:jc w:val="right"/>
            </w:pPr>
            <w:r>
              <w:t>1.01</w:t>
            </w:r>
          </w:p>
        </w:tc>
        <w:tc>
          <w:tcPr>
            <w:tcW w:w="0" w:type="auto"/>
          </w:tcPr>
          <w:p w14:paraId="3D0D8252" w14:textId="77777777" w:rsidR="00283BED" w:rsidRDefault="00647D5A">
            <w:pPr>
              <w:jc w:val="right"/>
            </w:pPr>
            <w:r>
              <w:t>0.66</w:t>
            </w:r>
          </w:p>
        </w:tc>
      </w:tr>
      <w:tr w:rsidR="00283BED" w14:paraId="3D6F3A53" w14:textId="77777777">
        <w:tc>
          <w:tcPr>
            <w:tcW w:w="0" w:type="auto"/>
          </w:tcPr>
          <w:p w14:paraId="15D9D1FB" w14:textId="77777777" w:rsidR="00283BED" w:rsidRDefault="00647D5A">
            <w:r>
              <w:t>linear</w:t>
            </w:r>
          </w:p>
        </w:tc>
        <w:tc>
          <w:tcPr>
            <w:tcW w:w="0" w:type="auto"/>
          </w:tcPr>
          <w:p w14:paraId="60594B85" w14:textId="77777777" w:rsidR="00283BED" w:rsidRDefault="00647D5A">
            <w:r>
              <w:t>p_MAP</w:t>
            </w:r>
          </w:p>
        </w:tc>
        <w:tc>
          <w:tcPr>
            <w:tcW w:w="0" w:type="auto"/>
          </w:tcPr>
          <w:p w14:paraId="5CB31624" w14:textId="77777777" w:rsidR="00283BED" w:rsidRDefault="00647D5A">
            <w:pPr>
              <w:jc w:val="right"/>
            </w:pPr>
            <w:r>
              <w:t>16850</w:t>
            </w:r>
          </w:p>
        </w:tc>
        <w:tc>
          <w:tcPr>
            <w:tcW w:w="0" w:type="auto"/>
          </w:tcPr>
          <w:p w14:paraId="5D654156" w14:textId="77777777" w:rsidR="00283BED" w:rsidRDefault="00647D5A">
            <w:pPr>
              <w:jc w:val="right"/>
            </w:pPr>
            <w:r>
              <w:t>16882</w:t>
            </w:r>
          </w:p>
        </w:tc>
        <w:tc>
          <w:tcPr>
            <w:tcW w:w="0" w:type="auto"/>
          </w:tcPr>
          <w:p w14:paraId="10886D6A" w14:textId="77777777" w:rsidR="00283BED" w:rsidRDefault="00647D5A">
            <w:pPr>
              <w:jc w:val="right"/>
            </w:pPr>
            <w:r>
              <w:t>0.40</w:t>
            </w:r>
          </w:p>
        </w:tc>
        <w:tc>
          <w:tcPr>
            <w:tcW w:w="0" w:type="auto"/>
          </w:tcPr>
          <w:p w14:paraId="5CDA47EF" w14:textId="77777777" w:rsidR="00283BED" w:rsidRDefault="00647D5A">
            <w:pPr>
              <w:jc w:val="right"/>
            </w:pPr>
            <w:r>
              <w:t>0.97</w:t>
            </w:r>
          </w:p>
        </w:tc>
        <w:tc>
          <w:tcPr>
            <w:tcW w:w="0" w:type="auto"/>
          </w:tcPr>
          <w:p w14:paraId="3D068027" w14:textId="77777777" w:rsidR="00283BED" w:rsidRDefault="00647D5A">
            <w:pPr>
              <w:jc w:val="right"/>
            </w:pPr>
            <w:r>
              <w:t>0.70</w:t>
            </w:r>
          </w:p>
        </w:tc>
      </w:tr>
      <w:tr w:rsidR="00283BED" w14:paraId="14248B52" w14:textId="77777777">
        <w:tc>
          <w:tcPr>
            <w:tcW w:w="0" w:type="auto"/>
          </w:tcPr>
          <w:p w14:paraId="6F1D5A0A" w14:textId="77777777" w:rsidR="00283BED" w:rsidRDefault="00647D5A">
            <w:r>
              <w:t>linear</w:t>
            </w:r>
          </w:p>
        </w:tc>
        <w:tc>
          <w:tcPr>
            <w:tcW w:w="0" w:type="auto"/>
          </w:tcPr>
          <w:p w14:paraId="5414344F" w14:textId="77777777" w:rsidR="00283BED" w:rsidRDefault="00647D5A">
            <w:r>
              <w:t>ROPE_95</w:t>
            </w:r>
          </w:p>
        </w:tc>
        <w:tc>
          <w:tcPr>
            <w:tcW w:w="0" w:type="auto"/>
          </w:tcPr>
          <w:p w14:paraId="26278C26" w14:textId="77777777" w:rsidR="00283BED" w:rsidRDefault="00647D5A">
            <w:pPr>
              <w:jc w:val="right"/>
            </w:pPr>
            <w:r>
              <w:t>16358</w:t>
            </w:r>
          </w:p>
        </w:tc>
        <w:tc>
          <w:tcPr>
            <w:tcW w:w="0" w:type="auto"/>
          </w:tcPr>
          <w:p w14:paraId="5638524A" w14:textId="77777777" w:rsidR="00283BED" w:rsidRDefault="00647D5A">
            <w:pPr>
              <w:jc w:val="right"/>
            </w:pPr>
            <w:r>
              <w:t>16389</w:t>
            </w:r>
          </w:p>
        </w:tc>
        <w:tc>
          <w:tcPr>
            <w:tcW w:w="0" w:type="auto"/>
          </w:tcPr>
          <w:p w14:paraId="49B9BB79" w14:textId="77777777" w:rsidR="00283BED" w:rsidRDefault="00647D5A">
            <w:pPr>
              <w:jc w:val="right"/>
            </w:pPr>
            <w:r>
              <w:t>0.42</w:t>
            </w:r>
          </w:p>
        </w:tc>
        <w:tc>
          <w:tcPr>
            <w:tcW w:w="0" w:type="auto"/>
          </w:tcPr>
          <w:p w14:paraId="7559DB95" w14:textId="77777777" w:rsidR="00283BED" w:rsidRDefault="00647D5A">
            <w:pPr>
              <w:jc w:val="right"/>
            </w:pPr>
            <w:r>
              <w:t>0.95</w:t>
            </w:r>
          </w:p>
        </w:tc>
        <w:tc>
          <w:tcPr>
            <w:tcW w:w="0" w:type="auto"/>
          </w:tcPr>
          <w:p w14:paraId="1349E00A" w14:textId="77777777" w:rsidR="00283BED" w:rsidRDefault="00647D5A">
            <w:pPr>
              <w:jc w:val="right"/>
            </w:pPr>
            <w:r>
              <w:t>0.71</w:t>
            </w:r>
          </w:p>
        </w:tc>
      </w:tr>
      <w:tr w:rsidR="00283BED" w14:paraId="18298E10" w14:textId="77777777">
        <w:tc>
          <w:tcPr>
            <w:tcW w:w="0" w:type="auto"/>
          </w:tcPr>
          <w:p w14:paraId="5901784B" w14:textId="77777777" w:rsidR="00283BED" w:rsidRDefault="00647D5A">
            <w:r>
              <w:t>linear</w:t>
            </w:r>
          </w:p>
        </w:tc>
        <w:tc>
          <w:tcPr>
            <w:tcW w:w="0" w:type="auto"/>
          </w:tcPr>
          <w:p w14:paraId="2870B53B" w14:textId="77777777" w:rsidR="00283BED" w:rsidRDefault="00647D5A">
            <w:r>
              <w:t>ROPE_full</w:t>
            </w:r>
          </w:p>
        </w:tc>
        <w:tc>
          <w:tcPr>
            <w:tcW w:w="0" w:type="auto"/>
          </w:tcPr>
          <w:p w14:paraId="06E56610" w14:textId="77777777" w:rsidR="00283BED" w:rsidRDefault="00647D5A">
            <w:pPr>
              <w:jc w:val="right"/>
            </w:pPr>
            <w:r>
              <w:t>16234</w:t>
            </w:r>
          </w:p>
        </w:tc>
        <w:tc>
          <w:tcPr>
            <w:tcW w:w="0" w:type="auto"/>
          </w:tcPr>
          <w:p w14:paraId="29892E2F" w14:textId="77777777" w:rsidR="00283BED" w:rsidRDefault="00647D5A">
            <w:pPr>
              <w:jc w:val="right"/>
            </w:pPr>
            <w:r>
              <w:t>16265</w:t>
            </w:r>
          </w:p>
        </w:tc>
        <w:tc>
          <w:tcPr>
            <w:tcW w:w="0" w:type="auto"/>
          </w:tcPr>
          <w:p w14:paraId="0EBD87A9" w14:textId="77777777" w:rsidR="00283BED" w:rsidRDefault="00647D5A">
            <w:pPr>
              <w:jc w:val="right"/>
            </w:pPr>
            <w:r>
              <w:t>0.42</w:t>
            </w:r>
          </w:p>
        </w:tc>
        <w:tc>
          <w:tcPr>
            <w:tcW w:w="0" w:type="auto"/>
          </w:tcPr>
          <w:p w14:paraId="180A15EB" w14:textId="77777777" w:rsidR="00283BED" w:rsidRDefault="00647D5A">
            <w:pPr>
              <w:jc w:val="right"/>
            </w:pPr>
            <w:r>
              <w:t>0.95</w:t>
            </w:r>
          </w:p>
        </w:tc>
        <w:tc>
          <w:tcPr>
            <w:tcW w:w="0" w:type="auto"/>
          </w:tcPr>
          <w:p w14:paraId="55F7A2B3" w14:textId="77777777" w:rsidR="00283BED" w:rsidRDefault="00647D5A">
            <w:pPr>
              <w:jc w:val="right"/>
            </w:pPr>
            <w:r>
              <w:t>0.71</w:t>
            </w:r>
          </w:p>
        </w:tc>
      </w:tr>
      <w:tr w:rsidR="00283BED" w14:paraId="11F812A3" w14:textId="77777777">
        <w:tc>
          <w:tcPr>
            <w:tcW w:w="0" w:type="auto"/>
          </w:tcPr>
          <w:p w14:paraId="0D3BB7E9" w14:textId="77777777" w:rsidR="00283BED" w:rsidRDefault="00647D5A">
            <w:r>
              <w:lastRenderedPageBreak/>
              <w:t>linear</w:t>
            </w:r>
          </w:p>
        </w:tc>
        <w:tc>
          <w:tcPr>
            <w:tcW w:w="0" w:type="auto"/>
          </w:tcPr>
          <w:p w14:paraId="470B0CAF" w14:textId="77777777" w:rsidR="00283BED" w:rsidRDefault="00647D5A">
            <w:r>
              <w:t>BF_log</w:t>
            </w:r>
          </w:p>
        </w:tc>
        <w:tc>
          <w:tcPr>
            <w:tcW w:w="0" w:type="auto"/>
          </w:tcPr>
          <w:p w14:paraId="0DF26168" w14:textId="77777777" w:rsidR="00283BED" w:rsidRDefault="00647D5A">
            <w:pPr>
              <w:jc w:val="right"/>
            </w:pPr>
            <w:r>
              <w:t>15318</w:t>
            </w:r>
          </w:p>
        </w:tc>
        <w:tc>
          <w:tcPr>
            <w:tcW w:w="0" w:type="auto"/>
          </w:tcPr>
          <w:p w14:paraId="268F7F5E" w14:textId="77777777" w:rsidR="00283BED" w:rsidRDefault="00647D5A">
            <w:pPr>
              <w:jc w:val="right"/>
            </w:pPr>
            <w:r>
              <w:t>15349</w:t>
            </w:r>
          </w:p>
        </w:tc>
        <w:tc>
          <w:tcPr>
            <w:tcW w:w="0" w:type="auto"/>
          </w:tcPr>
          <w:p w14:paraId="6A15EF8B" w14:textId="77777777" w:rsidR="00283BED" w:rsidRDefault="00647D5A">
            <w:pPr>
              <w:jc w:val="right"/>
            </w:pPr>
            <w:r>
              <w:t>0.45</w:t>
            </w:r>
          </w:p>
        </w:tc>
        <w:tc>
          <w:tcPr>
            <w:tcW w:w="0" w:type="auto"/>
          </w:tcPr>
          <w:p w14:paraId="6693A2C0" w14:textId="77777777" w:rsidR="00283BED" w:rsidRDefault="00647D5A">
            <w:pPr>
              <w:jc w:val="right"/>
            </w:pPr>
            <w:r>
              <w:t>0.92</w:t>
            </w:r>
          </w:p>
        </w:tc>
        <w:tc>
          <w:tcPr>
            <w:tcW w:w="0" w:type="auto"/>
          </w:tcPr>
          <w:p w14:paraId="48D7983C" w14:textId="77777777" w:rsidR="00283BED" w:rsidRDefault="00647D5A">
            <w:pPr>
              <w:jc w:val="right"/>
            </w:pPr>
            <w:r>
              <w:t>0.72</w:t>
            </w:r>
          </w:p>
        </w:tc>
      </w:tr>
      <w:tr w:rsidR="00283BED" w14:paraId="4BD90C7F" w14:textId="77777777">
        <w:tc>
          <w:tcPr>
            <w:tcW w:w="0" w:type="auto"/>
          </w:tcPr>
          <w:p w14:paraId="74EFACB6" w14:textId="77777777" w:rsidR="00283BED" w:rsidRDefault="00647D5A">
            <w:r>
              <w:t>linear</w:t>
            </w:r>
          </w:p>
        </w:tc>
        <w:tc>
          <w:tcPr>
            <w:tcW w:w="0" w:type="auto"/>
          </w:tcPr>
          <w:p w14:paraId="29C1B67C" w14:textId="77777777" w:rsidR="00283BED" w:rsidRDefault="00647D5A">
            <w:r>
              <w:t>BF_ROPE_log</w:t>
            </w:r>
          </w:p>
        </w:tc>
        <w:tc>
          <w:tcPr>
            <w:tcW w:w="0" w:type="auto"/>
          </w:tcPr>
          <w:p w14:paraId="078269F9" w14:textId="77777777" w:rsidR="00283BED" w:rsidRDefault="00647D5A">
            <w:pPr>
              <w:jc w:val="right"/>
            </w:pPr>
            <w:r>
              <w:t>15309</w:t>
            </w:r>
          </w:p>
        </w:tc>
        <w:tc>
          <w:tcPr>
            <w:tcW w:w="0" w:type="auto"/>
          </w:tcPr>
          <w:p w14:paraId="31282E67" w14:textId="77777777" w:rsidR="00283BED" w:rsidRDefault="00647D5A">
            <w:pPr>
              <w:jc w:val="right"/>
            </w:pPr>
            <w:r>
              <w:t>15340</w:t>
            </w:r>
          </w:p>
        </w:tc>
        <w:tc>
          <w:tcPr>
            <w:tcW w:w="0" w:type="auto"/>
          </w:tcPr>
          <w:p w14:paraId="6D89010E" w14:textId="77777777" w:rsidR="00283BED" w:rsidRDefault="00647D5A">
            <w:pPr>
              <w:jc w:val="right"/>
            </w:pPr>
            <w:r>
              <w:t>0.45</w:t>
            </w:r>
          </w:p>
        </w:tc>
        <w:tc>
          <w:tcPr>
            <w:tcW w:w="0" w:type="auto"/>
          </w:tcPr>
          <w:p w14:paraId="3BFA558C" w14:textId="77777777" w:rsidR="00283BED" w:rsidRDefault="00647D5A">
            <w:pPr>
              <w:jc w:val="right"/>
            </w:pPr>
            <w:r>
              <w:t>0.92</w:t>
            </w:r>
          </w:p>
        </w:tc>
        <w:tc>
          <w:tcPr>
            <w:tcW w:w="0" w:type="auto"/>
          </w:tcPr>
          <w:p w14:paraId="0DB09F39" w14:textId="77777777" w:rsidR="00283BED" w:rsidRDefault="00647D5A">
            <w:pPr>
              <w:jc w:val="right"/>
            </w:pPr>
            <w:r>
              <w:t>0.72</w:t>
            </w:r>
          </w:p>
        </w:tc>
      </w:tr>
      <w:tr w:rsidR="00283BED" w14:paraId="3D93DE1A" w14:textId="77777777">
        <w:tc>
          <w:tcPr>
            <w:tcW w:w="0" w:type="auto"/>
          </w:tcPr>
          <w:p w14:paraId="60C14637" w14:textId="77777777" w:rsidR="00283BED" w:rsidRDefault="00647D5A">
            <w:r>
              <w:t>binary</w:t>
            </w:r>
          </w:p>
        </w:tc>
        <w:tc>
          <w:tcPr>
            <w:tcW w:w="0" w:type="auto"/>
          </w:tcPr>
          <w:p w14:paraId="71AFA343" w14:textId="77777777" w:rsidR="00283BED" w:rsidRDefault="00647D5A">
            <w:r>
              <w:t>p_value</w:t>
            </w:r>
          </w:p>
        </w:tc>
        <w:tc>
          <w:tcPr>
            <w:tcW w:w="0" w:type="auto"/>
          </w:tcPr>
          <w:p w14:paraId="7A174822" w14:textId="77777777" w:rsidR="00283BED" w:rsidRDefault="00647D5A">
            <w:pPr>
              <w:jc w:val="right"/>
            </w:pPr>
            <w:r>
              <w:t>20486</w:t>
            </w:r>
          </w:p>
        </w:tc>
        <w:tc>
          <w:tcPr>
            <w:tcW w:w="0" w:type="auto"/>
          </w:tcPr>
          <w:p w14:paraId="6A3737DC" w14:textId="77777777" w:rsidR="00283BED" w:rsidRDefault="00647D5A">
            <w:pPr>
              <w:jc w:val="right"/>
            </w:pPr>
            <w:r>
              <w:t>20517</w:t>
            </w:r>
          </w:p>
        </w:tc>
        <w:tc>
          <w:tcPr>
            <w:tcW w:w="0" w:type="auto"/>
          </w:tcPr>
          <w:p w14:paraId="6366E855" w14:textId="77777777" w:rsidR="00283BED" w:rsidRDefault="00647D5A">
            <w:pPr>
              <w:jc w:val="right"/>
            </w:pPr>
            <w:r>
              <w:t>0.23</w:t>
            </w:r>
          </w:p>
        </w:tc>
        <w:tc>
          <w:tcPr>
            <w:tcW w:w="0" w:type="auto"/>
          </w:tcPr>
          <w:p w14:paraId="7DEBF6EB" w14:textId="77777777" w:rsidR="00283BED" w:rsidRDefault="00647D5A">
            <w:pPr>
              <w:jc w:val="right"/>
            </w:pPr>
            <w:r>
              <w:t>1.07</w:t>
            </w:r>
          </w:p>
        </w:tc>
        <w:tc>
          <w:tcPr>
            <w:tcW w:w="0" w:type="auto"/>
          </w:tcPr>
          <w:p w14:paraId="606C80BE" w14:textId="77777777" w:rsidR="00283BED" w:rsidRDefault="00647D5A">
            <w:pPr>
              <w:jc w:val="right"/>
            </w:pPr>
            <w:r>
              <w:t>0.62</w:t>
            </w:r>
          </w:p>
        </w:tc>
      </w:tr>
      <w:tr w:rsidR="00283BED" w14:paraId="0296C1FF" w14:textId="77777777">
        <w:tc>
          <w:tcPr>
            <w:tcW w:w="0" w:type="auto"/>
          </w:tcPr>
          <w:p w14:paraId="6CBC668E" w14:textId="77777777" w:rsidR="00283BED" w:rsidRDefault="00647D5A">
            <w:r>
              <w:t>binary</w:t>
            </w:r>
          </w:p>
        </w:tc>
        <w:tc>
          <w:tcPr>
            <w:tcW w:w="0" w:type="auto"/>
          </w:tcPr>
          <w:p w14:paraId="12B750FF" w14:textId="77777777" w:rsidR="00283BED" w:rsidRDefault="00647D5A">
            <w:r>
              <w:t>p_direction</w:t>
            </w:r>
          </w:p>
        </w:tc>
        <w:tc>
          <w:tcPr>
            <w:tcW w:w="0" w:type="auto"/>
          </w:tcPr>
          <w:p w14:paraId="1DAB0069" w14:textId="77777777" w:rsidR="00283BED" w:rsidRDefault="00647D5A">
            <w:pPr>
              <w:jc w:val="right"/>
            </w:pPr>
            <w:r>
              <w:t>20501</w:t>
            </w:r>
          </w:p>
        </w:tc>
        <w:tc>
          <w:tcPr>
            <w:tcW w:w="0" w:type="auto"/>
          </w:tcPr>
          <w:p w14:paraId="443B7158" w14:textId="77777777" w:rsidR="00283BED" w:rsidRDefault="00647D5A">
            <w:pPr>
              <w:jc w:val="right"/>
            </w:pPr>
            <w:r>
              <w:t>20532</w:t>
            </w:r>
          </w:p>
        </w:tc>
        <w:tc>
          <w:tcPr>
            <w:tcW w:w="0" w:type="auto"/>
          </w:tcPr>
          <w:p w14:paraId="37781576" w14:textId="77777777" w:rsidR="00283BED" w:rsidRDefault="00647D5A">
            <w:pPr>
              <w:jc w:val="right"/>
            </w:pPr>
            <w:r>
              <w:t>0.23</w:t>
            </w:r>
          </w:p>
        </w:tc>
        <w:tc>
          <w:tcPr>
            <w:tcW w:w="0" w:type="auto"/>
          </w:tcPr>
          <w:p w14:paraId="14DC1734" w14:textId="77777777" w:rsidR="00283BED" w:rsidRDefault="00647D5A">
            <w:pPr>
              <w:jc w:val="right"/>
            </w:pPr>
            <w:r>
              <w:t>1.07</w:t>
            </w:r>
          </w:p>
        </w:tc>
        <w:tc>
          <w:tcPr>
            <w:tcW w:w="0" w:type="auto"/>
          </w:tcPr>
          <w:p w14:paraId="5A72D65E" w14:textId="77777777" w:rsidR="00283BED" w:rsidRDefault="00647D5A">
            <w:pPr>
              <w:jc w:val="right"/>
            </w:pPr>
            <w:r>
              <w:t>0.62</w:t>
            </w:r>
          </w:p>
        </w:tc>
      </w:tr>
      <w:tr w:rsidR="00283BED" w14:paraId="557CD3BE" w14:textId="77777777">
        <w:tc>
          <w:tcPr>
            <w:tcW w:w="0" w:type="auto"/>
          </w:tcPr>
          <w:p w14:paraId="6C9D120D" w14:textId="77777777" w:rsidR="00283BED" w:rsidRDefault="00647D5A">
            <w:r>
              <w:t>binary</w:t>
            </w:r>
          </w:p>
        </w:tc>
        <w:tc>
          <w:tcPr>
            <w:tcW w:w="0" w:type="auto"/>
          </w:tcPr>
          <w:p w14:paraId="60CA6253" w14:textId="77777777" w:rsidR="00283BED" w:rsidRDefault="00647D5A">
            <w:r>
              <w:t>p_MAP</w:t>
            </w:r>
          </w:p>
        </w:tc>
        <w:tc>
          <w:tcPr>
            <w:tcW w:w="0" w:type="auto"/>
          </w:tcPr>
          <w:p w14:paraId="4F2B06C2" w14:textId="77777777" w:rsidR="00283BED" w:rsidRDefault="00647D5A">
            <w:pPr>
              <w:jc w:val="right"/>
            </w:pPr>
            <w:r>
              <w:t>19200</w:t>
            </w:r>
          </w:p>
        </w:tc>
        <w:tc>
          <w:tcPr>
            <w:tcW w:w="0" w:type="auto"/>
          </w:tcPr>
          <w:p w14:paraId="40AF1CF0" w14:textId="77777777" w:rsidR="00283BED" w:rsidRDefault="00647D5A">
            <w:pPr>
              <w:jc w:val="right"/>
            </w:pPr>
            <w:r>
              <w:t>19231</w:t>
            </w:r>
          </w:p>
        </w:tc>
        <w:tc>
          <w:tcPr>
            <w:tcW w:w="0" w:type="auto"/>
          </w:tcPr>
          <w:p w14:paraId="18F60293" w14:textId="77777777" w:rsidR="00283BED" w:rsidRDefault="00647D5A">
            <w:pPr>
              <w:jc w:val="right"/>
            </w:pPr>
            <w:r>
              <w:t>0.29</w:t>
            </w:r>
          </w:p>
        </w:tc>
        <w:tc>
          <w:tcPr>
            <w:tcW w:w="0" w:type="auto"/>
          </w:tcPr>
          <w:p w14:paraId="30CD7DA5" w14:textId="77777777" w:rsidR="00283BED" w:rsidRDefault="00647D5A">
            <w:pPr>
              <w:jc w:val="right"/>
            </w:pPr>
            <w:r>
              <w:t>1.03</w:t>
            </w:r>
          </w:p>
        </w:tc>
        <w:tc>
          <w:tcPr>
            <w:tcW w:w="0" w:type="auto"/>
          </w:tcPr>
          <w:p w14:paraId="5659FE47" w14:textId="77777777" w:rsidR="00283BED" w:rsidRDefault="00647D5A">
            <w:pPr>
              <w:jc w:val="right"/>
            </w:pPr>
            <w:r>
              <w:t>0.65</w:t>
            </w:r>
          </w:p>
        </w:tc>
      </w:tr>
      <w:tr w:rsidR="00283BED" w14:paraId="0DE97BEB" w14:textId="77777777">
        <w:tc>
          <w:tcPr>
            <w:tcW w:w="0" w:type="auto"/>
          </w:tcPr>
          <w:p w14:paraId="30D3F3B8" w14:textId="77777777" w:rsidR="00283BED" w:rsidRDefault="00647D5A">
            <w:r>
              <w:t>binary</w:t>
            </w:r>
          </w:p>
        </w:tc>
        <w:tc>
          <w:tcPr>
            <w:tcW w:w="0" w:type="auto"/>
          </w:tcPr>
          <w:p w14:paraId="4E39AF90" w14:textId="77777777" w:rsidR="00283BED" w:rsidRDefault="00647D5A">
            <w:r>
              <w:t>ROPE_95</w:t>
            </w:r>
          </w:p>
        </w:tc>
        <w:tc>
          <w:tcPr>
            <w:tcW w:w="0" w:type="auto"/>
          </w:tcPr>
          <w:p w14:paraId="1610F95D" w14:textId="77777777" w:rsidR="00283BED" w:rsidRDefault="00647D5A">
            <w:pPr>
              <w:jc w:val="right"/>
            </w:pPr>
            <w:r>
              <w:t>19018</w:t>
            </w:r>
          </w:p>
        </w:tc>
        <w:tc>
          <w:tcPr>
            <w:tcW w:w="0" w:type="auto"/>
          </w:tcPr>
          <w:p w14:paraId="243B144B" w14:textId="77777777" w:rsidR="00283BED" w:rsidRDefault="00647D5A">
            <w:pPr>
              <w:jc w:val="right"/>
            </w:pPr>
            <w:r>
              <w:t>19049</w:t>
            </w:r>
          </w:p>
        </w:tc>
        <w:tc>
          <w:tcPr>
            <w:tcW w:w="0" w:type="auto"/>
          </w:tcPr>
          <w:p w14:paraId="09863ADF" w14:textId="77777777" w:rsidR="00283BED" w:rsidRDefault="00647D5A">
            <w:pPr>
              <w:jc w:val="right"/>
            </w:pPr>
            <w:r>
              <w:t>0.30</w:t>
            </w:r>
          </w:p>
        </w:tc>
        <w:tc>
          <w:tcPr>
            <w:tcW w:w="0" w:type="auto"/>
          </w:tcPr>
          <w:p w14:paraId="7D8D2445" w14:textId="77777777" w:rsidR="00283BED" w:rsidRDefault="00647D5A">
            <w:pPr>
              <w:jc w:val="right"/>
            </w:pPr>
            <w:r>
              <w:t>1.03</w:t>
            </w:r>
          </w:p>
        </w:tc>
        <w:tc>
          <w:tcPr>
            <w:tcW w:w="0" w:type="auto"/>
          </w:tcPr>
          <w:p w14:paraId="2AB5722A" w14:textId="77777777" w:rsidR="00283BED" w:rsidRDefault="00647D5A">
            <w:pPr>
              <w:jc w:val="right"/>
            </w:pPr>
            <w:r>
              <w:t>0.65</w:t>
            </w:r>
          </w:p>
        </w:tc>
      </w:tr>
      <w:tr w:rsidR="00283BED" w14:paraId="2878EEDA" w14:textId="77777777">
        <w:tc>
          <w:tcPr>
            <w:tcW w:w="0" w:type="auto"/>
          </w:tcPr>
          <w:p w14:paraId="5143A4DC" w14:textId="77777777" w:rsidR="00283BED" w:rsidRDefault="00647D5A">
            <w:r>
              <w:t>binary</w:t>
            </w:r>
          </w:p>
        </w:tc>
        <w:tc>
          <w:tcPr>
            <w:tcW w:w="0" w:type="auto"/>
          </w:tcPr>
          <w:p w14:paraId="2B18787F" w14:textId="77777777" w:rsidR="00283BED" w:rsidRDefault="00647D5A">
            <w:r>
              <w:t>ROPE_full</w:t>
            </w:r>
          </w:p>
        </w:tc>
        <w:tc>
          <w:tcPr>
            <w:tcW w:w="0" w:type="auto"/>
          </w:tcPr>
          <w:p w14:paraId="64D35B2E" w14:textId="77777777" w:rsidR="00283BED" w:rsidRDefault="00647D5A">
            <w:pPr>
              <w:jc w:val="right"/>
            </w:pPr>
            <w:r>
              <w:t>18953</w:t>
            </w:r>
          </w:p>
        </w:tc>
        <w:tc>
          <w:tcPr>
            <w:tcW w:w="0" w:type="auto"/>
          </w:tcPr>
          <w:p w14:paraId="1B5DD2A6" w14:textId="77777777" w:rsidR="00283BED" w:rsidRDefault="00647D5A">
            <w:pPr>
              <w:jc w:val="right"/>
            </w:pPr>
            <w:r>
              <w:t>18985</w:t>
            </w:r>
          </w:p>
        </w:tc>
        <w:tc>
          <w:tcPr>
            <w:tcW w:w="0" w:type="auto"/>
          </w:tcPr>
          <w:p w14:paraId="7966E319" w14:textId="77777777" w:rsidR="00283BED" w:rsidRDefault="00647D5A">
            <w:pPr>
              <w:jc w:val="right"/>
            </w:pPr>
            <w:r>
              <w:t>0.30</w:t>
            </w:r>
          </w:p>
        </w:tc>
        <w:tc>
          <w:tcPr>
            <w:tcW w:w="0" w:type="auto"/>
          </w:tcPr>
          <w:p w14:paraId="7B232A25" w14:textId="77777777" w:rsidR="00283BED" w:rsidRDefault="00647D5A">
            <w:pPr>
              <w:jc w:val="right"/>
            </w:pPr>
            <w:r>
              <w:t>1.03</w:t>
            </w:r>
          </w:p>
        </w:tc>
        <w:tc>
          <w:tcPr>
            <w:tcW w:w="0" w:type="auto"/>
          </w:tcPr>
          <w:p w14:paraId="0F14B538" w14:textId="77777777" w:rsidR="00283BED" w:rsidRDefault="00647D5A">
            <w:pPr>
              <w:jc w:val="right"/>
            </w:pPr>
            <w:r>
              <w:t>0.65</w:t>
            </w:r>
          </w:p>
        </w:tc>
      </w:tr>
      <w:tr w:rsidR="00283BED" w14:paraId="22AE390F" w14:textId="77777777">
        <w:tc>
          <w:tcPr>
            <w:tcW w:w="0" w:type="auto"/>
          </w:tcPr>
          <w:p w14:paraId="426FDBF0" w14:textId="77777777" w:rsidR="00283BED" w:rsidRDefault="00647D5A">
            <w:r>
              <w:t>binary</w:t>
            </w:r>
          </w:p>
        </w:tc>
        <w:tc>
          <w:tcPr>
            <w:tcW w:w="0" w:type="auto"/>
          </w:tcPr>
          <w:p w14:paraId="58556F9C" w14:textId="77777777" w:rsidR="00283BED" w:rsidRDefault="00647D5A">
            <w:r>
              <w:t>BF_log</w:t>
            </w:r>
          </w:p>
        </w:tc>
        <w:tc>
          <w:tcPr>
            <w:tcW w:w="0" w:type="auto"/>
          </w:tcPr>
          <w:p w14:paraId="60A7A350" w14:textId="77777777" w:rsidR="00283BED" w:rsidRDefault="00647D5A">
            <w:pPr>
              <w:jc w:val="right"/>
            </w:pPr>
            <w:r>
              <w:t>18230</w:t>
            </w:r>
          </w:p>
        </w:tc>
        <w:tc>
          <w:tcPr>
            <w:tcW w:w="0" w:type="auto"/>
          </w:tcPr>
          <w:p w14:paraId="1A3126A1" w14:textId="77777777" w:rsidR="00283BED" w:rsidRDefault="00647D5A">
            <w:pPr>
              <w:jc w:val="right"/>
            </w:pPr>
            <w:r>
              <w:t>18261</w:t>
            </w:r>
          </w:p>
        </w:tc>
        <w:tc>
          <w:tcPr>
            <w:tcW w:w="0" w:type="auto"/>
          </w:tcPr>
          <w:p w14:paraId="6AA3BDE9" w14:textId="77777777" w:rsidR="00283BED" w:rsidRDefault="00647D5A">
            <w:pPr>
              <w:jc w:val="right"/>
            </w:pPr>
            <w:r>
              <w:t>0.33</w:t>
            </w:r>
          </w:p>
        </w:tc>
        <w:tc>
          <w:tcPr>
            <w:tcW w:w="0" w:type="auto"/>
          </w:tcPr>
          <w:p w14:paraId="26B9822A" w14:textId="77777777" w:rsidR="00283BED" w:rsidRDefault="00647D5A">
            <w:pPr>
              <w:jc w:val="right"/>
            </w:pPr>
            <w:r>
              <w:t>1.01</w:t>
            </w:r>
          </w:p>
        </w:tc>
        <w:tc>
          <w:tcPr>
            <w:tcW w:w="0" w:type="auto"/>
          </w:tcPr>
          <w:p w14:paraId="35C35C07" w14:textId="77777777" w:rsidR="00283BED" w:rsidRDefault="00647D5A">
            <w:pPr>
              <w:jc w:val="right"/>
            </w:pPr>
            <w:r>
              <w:t>0.66</w:t>
            </w:r>
          </w:p>
        </w:tc>
      </w:tr>
      <w:tr w:rsidR="00283BED" w14:paraId="2C51A89B" w14:textId="77777777">
        <w:tc>
          <w:tcPr>
            <w:tcW w:w="0" w:type="auto"/>
          </w:tcPr>
          <w:p w14:paraId="10CFB6FD" w14:textId="77777777" w:rsidR="00283BED" w:rsidRDefault="00647D5A">
            <w:r>
              <w:t>binary</w:t>
            </w:r>
          </w:p>
        </w:tc>
        <w:tc>
          <w:tcPr>
            <w:tcW w:w="0" w:type="auto"/>
          </w:tcPr>
          <w:p w14:paraId="0BABC6C7" w14:textId="77777777" w:rsidR="00283BED" w:rsidRDefault="00647D5A">
            <w:r>
              <w:t>BF_ROPE_log</w:t>
            </w:r>
          </w:p>
        </w:tc>
        <w:tc>
          <w:tcPr>
            <w:tcW w:w="0" w:type="auto"/>
          </w:tcPr>
          <w:p w14:paraId="57F582FA" w14:textId="77777777" w:rsidR="00283BED" w:rsidRDefault="00647D5A">
            <w:pPr>
              <w:jc w:val="right"/>
            </w:pPr>
            <w:r>
              <w:t>18201</w:t>
            </w:r>
          </w:p>
        </w:tc>
        <w:tc>
          <w:tcPr>
            <w:tcW w:w="0" w:type="auto"/>
          </w:tcPr>
          <w:p w14:paraId="00AEA3FD" w14:textId="77777777" w:rsidR="00283BED" w:rsidRDefault="00647D5A">
            <w:pPr>
              <w:jc w:val="right"/>
            </w:pPr>
            <w:r>
              <w:t>18232</w:t>
            </w:r>
          </w:p>
        </w:tc>
        <w:tc>
          <w:tcPr>
            <w:tcW w:w="0" w:type="auto"/>
          </w:tcPr>
          <w:p w14:paraId="46D5DB5B" w14:textId="77777777" w:rsidR="00283BED" w:rsidRDefault="00647D5A">
            <w:pPr>
              <w:jc w:val="right"/>
            </w:pPr>
            <w:r>
              <w:t>0.33</w:t>
            </w:r>
          </w:p>
        </w:tc>
        <w:tc>
          <w:tcPr>
            <w:tcW w:w="0" w:type="auto"/>
          </w:tcPr>
          <w:p w14:paraId="154CFF9D" w14:textId="77777777" w:rsidR="00283BED" w:rsidRDefault="00647D5A">
            <w:pPr>
              <w:jc w:val="right"/>
            </w:pPr>
            <w:r>
              <w:t>1.01</w:t>
            </w:r>
          </w:p>
        </w:tc>
        <w:tc>
          <w:tcPr>
            <w:tcW w:w="0" w:type="auto"/>
          </w:tcPr>
          <w:p w14:paraId="45F6E8E6" w14:textId="77777777" w:rsidR="00283BED" w:rsidRDefault="00647D5A">
            <w:pPr>
              <w:jc w:val="right"/>
            </w:pPr>
            <w:r>
              <w:t>0.66</w:t>
            </w:r>
          </w:p>
        </w:tc>
      </w:tr>
    </w:tbl>
    <w:p w14:paraId="53BE0F1C" w14:textId="77777777" w:rsidR="00283BED" w:rsidRDefault="00647D5A">
      <w:r>
        <w:t>For each index and each model type, we fitted a logistic regression to predict the presence (</w:t>
      </w:r>
      <w:r>
        <w:rPr>
          <w:i/>
        </w:rPr>
        <w:t>vs.</w:t>
      </w:r>
      <w:r>
        <w:t xml:space="preserve"> absence) of effect, adjusted for noise and sample size. The comparison of the performance of these models (AIC, BIC and Tjur’s R2) revealed a consistent pattern across model type (</w:t>
      </w:r>
      <w:r>
        <w:rPr>
          <w:i/>
        </w:rPr>
        <w:t>i.e.</w:t>
      </w:r>
      <w:r>
        <w:t xml:space="preserve">, similar for linear and logistic models), suggesting that </w:t>
      </w:r>
      <w:r>
        <w:rPr>
          <w:i/>
        </w:rPr>
        <w:t>BF (vs. ROPE)</w:t>
      </w:r>
      <w:r>
        <w:t xml:space="preserve"> and </w:t>
      </w:r>
      <w:r>
        <w:rPr>
          <w:i/>
        </w:rPr>
        <w:t>ROPE (full)</w:t>
      </w:r>
      <w:r>
        <w:t xml:space="preserve"> are the best indices to discriminate between the presence and the absence of an effect, followed by </w:t>
      </w:r>
      <w:r>
        <w:rPr>
          <w:i/>
        </w:rPr>
        <w:t>BF (vs. 0)</w:t>
      </w:r>
      <w:r>
        <w:t xml:space="preserve"> and </w:t>
      </w:r>
      <w:r>
        <w:rPr>
          <w:i/>
        </w:rPr>
        <w:t>ROPE (95_%)</w:t>
      </w:r>
      <w:r>
        <w:t xml:space="preserve">, </w:t>
      </w:r>
      <w:r>
        <w:rPr>
          <w:i/>
        </w:rPr>
        <w:t>p-direction</w:t>
      </w:r>
      <w:r>
        <w:t xml:space="preserve">, the frequentist </w:t>
      </w:r>
      <w:r>
        <w:rPr>
          <w:i/>
        </w:rPr>
        <w:t>p</w:t>
      </w:r>
      <w:r>
        <w:t xml:space="preserve">-value, and finally </w:t>
      </w:r>
      <w:r>
        <w:rPr>
          <w:i/>
        </w:rPr>
        <w:t>p-MAP</w:t>
      </w:r>
      <w:r>
        <w:t xml:space="preserve">. The Bayes factor (against the frequentist </w:t>
      </w:r>
      <w:r>
        <w:rPr>
          <w:i/>
        </w:rPr>
        <w:t>p</w:t>
      </w:r>
      <w:r>
        <w:t>-value model, computed via BIC approximation Wagenmakers, 2007), used here as a measure of relative performance, supported this conclusion. These results are in-line with the previous results, suggesting that consistency both when an effect is present and absent is crucial for a measures ability to discriminate between the two.</w:t>
      </w:r>
    </w:p>
    <w:p w14:paraId="3D5685FB" w14:textId="77777777" w:rsidR="00283BED" w:rsidRDefault="00647D5A">
      <w:pPr>
        <w:pStyle w:val="berschrift2"/>
      </w:pPr>
      <w:bookmarkStart w:id="675" w:name="Xafb673da84e67e85b8d2350151bfae554b0c4e6"/>
      <w:r>
        <w:t xml:space="preserve">Relationship with the frequentist </w:t>
      </w:r>
      <w:r>
        <w:rPr>
          <w:i/>
        </w:rPr>
        <w:t>p</w:t>
      </w:r>
      <w:r>
        <w:t>-value</w:t>
      </w:r>
      <w:bookmarkEnd w:id="675"/>
    </w:p>
    <w:p w14:paraId="3B5EBBBC" w14:textId="77777777" w:rsidR="00283BED" w:rsidRDefault="00647D5A">
      <w:r>
        <w:rPr>
          <w:noProof/>
          <w:lang w:val="de-DE" w:eastAsia="de-DE"/>
        </w:rPr>
        <w:lastRenderedPageBreak/>
        <w:drawing>
          <wp:inline distT="0" distB="0" distL="0" distR="0" wp14:anchorId="5B3EE30D" wp14:editId="16995912">
            <wp:extent cx="6197600" cy="8765177"/>
            <wp:effectExtent l="0" t="0" r="0" b="0"/>
            <wp:docPr id="4" name="Picture" descr="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3C54F510" w14:textId="1F4BFD86" w:rsidR="00283BED" w:rsidRDefault="00647D5A">
      <w:r>
        <w:lastRenderedPageBreak/>
        <w:t>Figure 4. Relationship with the frequentist p-value. In each plot, the p-value densities can be visualized by the marginal top (</w:t>
      </w:r>
      <w:del w:id="676" w:author="Daniel Lüdecke" w:date="2019-08-16T15:52:00Z">
        <w:r w:rsidDel="00796AE5">
          <w:delText xml:space="preserve">null </w:delText>
        </w:r>
      </w:del>
      <w:ins w:id="677" w:author="Daniel Lüdecke" w:date="2019-08-16T15:52:00Z">
        <w:r w:rsidR="00796AE5">
          <w:t>absence of</w:t>
        </w:r>
        <w:r w:rsidR="00796AE5">
          <w:t xml:space="preserve"> </w:t>
        </w:r>
        <w:r w:rsidR="00796AE5">
          <w:t xml:space="preserve">true </w:t>
        </w:r>
      </w:ins>
      <w:r>
        <w:t>effect) and bottom (</w:t>
      </w:r>
      <w:del w:id="678" w:author="Daniel Lüdecke" w:date="2019-08-16T15:52:00Z">
        <w:r w:rsidDel="00796AE5">
          <w:delText xml:space="preserve">true </w:delText>
        </w:r>
      </w:del>
      <w:ins w:id="679" w:author="Daniel Lüdecke" w:date="2019-08-16T15:52:00Z">
        <w:r w:rsidR="00796AE5">
          <w:t xml:space="preserve">presence of true </w:t>
        </w:r>
      </w:ins>
      <w:r>
        <w:t>effect) markers, whereas on the left (</w:t>
      </w:r>
      <w:del w:id="680" w:author="Daniel Lüdecke" w:date="2019-08-16T15:52:00Z">
        <w:r w:rsidDel="00796AE5">
          <w:delText xml:space="preserve">true </w:delText>
        </w:r>
      </w:del>
      <w:ins w:id="681" w:author="Daniel Lüdecke" w:date="2019-08-16T15:52:00Z">
        <w:r w:rsidR="00796AE5">
          <w:t xml:space="preserve">presence of true </w:t>
        </w:r>
      </w:ins>
      <w:r>
        <w:t>effect) and right (</w:t>
      </w:r>
      <w:del w:id="682" w:author="Daniel Lüdecke" w:date="2019-08-16T15:52:00Z">
        <w:r w:rsidDel="00796AE5">
          <w:delText xml:space="preserve">null </w:delText>
        </w:r>
      </w:del>
      <w:ins w:id="683" w:author="Daniel Lüdecke" w:date="2019-08-16T15:52:00Z">
        <w:r w:rsidR="00796AE5">
          <w:t xml:space="preserve">absence of true </w:t>
        </w:r>
      </w:ins>
      <w:r>
        <w:t xml:space="preserve">effect), </w:t>
      </w:r>
      <w:del w:id="684" w:author="Daniel Lüdecke" w:date="2019-08-16T15:10:00Z">
        <w:r w:rsidDel="004D5830">
          <w:delText xml:space="preserve">they </w:delText>
        </w:r>
      </w:del>
      <w:ins w:id="685" w:author="Daniel Lüdecke" w:date="2019-08-16T15:10:00Z">
        <w:r w:rsidR="004D5830">
          <w:t xml:space="preserve">the markers </w:t>
        </w:r>
      </w:ins>
      <w:r>
        <w:t>represent the density of the index of interest. Different point shapes, representing different sample sizes, illustrate its impact on the percentages in ROPE, for which each curve line is associated with one sample size.</w:t>
      </w:r>
    </w:p>
    <w:p w14:paraId="224A3185" w14:textId="59F1D9DD" w:rsidR="00283BED" w:rsidRDefault="00647D5A">
      <w:r>
        <w:rPr>
          <w:b/>
        </w:rPr>
        <w:t>Figure 4</w:t>
      </w:r>
      <w:r>
        <w:t xml:space="preserve"> suggests that the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w:t>
      </w:r>
      <w:commentRangeStart w:id="686"/>
      <w:r>
        <w:t>(i.e., it approaches the “true” bound as sample size increases)</w:t>
      </w:r>
      <w:commentRangeEnd w:id="686"/>
      <w:r w:rsidR="004D5830">
        <w:rPr>
          <w:rStyle w:val="Kommentarzeichen"/>
        </w:rPr>
        <w:commentReference w:id="686"/>
      </w:r>
      <w:r>
        <w:t xml:space="preserve"> both </w:t>
      </w:r>
      <w:ins w:id="687" w:author="Daniel Lüdecke" w:date="2019-08-16T15:20:00Z">
        <w:r w:rsidR="00C45D04">
          <w:t xml:space="preserve">in the absence and presence of </w:t>
        </w:r>
      </w:ins>
      <w:del w:id="688" w:author="Daniel Lüdecke" w:date="2019-08-16T15:20:00Z">
        <w:r w:rsidDel="00C45D04">
          <w:delText xml:space="preserve">when the null is </w:delText>
        </w:r>
      </w:del>
      <w:ins w:id="689" w:author="Daniel Lüdecke" w:date="2019-08-16T15:20:00Z">
        <w:r w:rsidR="00C45D04">
          <w:t xml:space="preserve">a </w:t>
        </w:r>
      </w:ins>
      <w:r>
        <w:t xml:space="preserve">true </w:t>
      </w:r>
      <w:ins w:id="690" w:author="Daniel Lüdecke" w:date="2019-08-16T15:20:00Z">
        <w:r w:rsidR="00C45D04">
          <w:t xml:space="preserve">effect </w:t>
        </w:r>
      </w:ins>
      <w:del w:id="691" w:author="Daniel Lüdecke" w:date="2019-08-16T15:20:00Z">
        <w:r w:rsidDel="00C45D04">
          <w:delText xml:space="preserve">and when the alternative is true </w:delText>
        </w:r>
      </w:del>
      <w:r>
        <w:t xml:space="preserve">(as can be seen in the marginal distributions, marked by colored dashes in the plot margins), whereas the </w:t>
      </w:r>
      <w:r>
        <w:rPr>
          <w:i/>
        </w:rPr>
        <w:t>p</w:t>
      </w:r>
      <w:r>
        <w:t xml:space="preserve">-value is only consistent </w:t>
      </w:r>
      <w:del w:id="692" w:author="Daniel Lüdecke" w:date="2019-08-16T15:21:00Z">
        <w:r w:rsidDel="00C45D04">
          <w:delText xml:space="preserve">when the alternative is </w:delText>
        </w:r>
      </w:del>
      <w:ins w:id="693" w:author="Daniel Lüdecke" w:date="2019-08-16T15:21:00Z">
        <w:r w:rsidR="00C45D04">
          <w:t xml:space="preserve">when a </w:t>
        </w:r>
      </w:ins>
      <w:r>
        <w:t>true</w:t>
      </w:r>
      <w:ins w:id="694" w:author="Daniel Lüdecke" w:date="2019-08-16T15:21:00Z">
        <w:r w:rsidR="00C45D04">
          <w:t xml:space="preserve"> effect is present</w:t>
        </w:r>
      </w:ins>
      <w:r>
        <w:t xml:space="preserve">, but has a uniform distribution [0-1] when the </w:t>
      </w:r>
      <w:del w:id="695" w:author="Daniel Lüdecke" w:date="2019-08-16T15:22:00Z">
        <w:r w:rsidDel="00C45D04">
          <w:delText xml:space="preserve">null is </w:delText>
        </w:r>
      </w:del>
      <w:ins w:id="696" w:author="Daniel Lüdecke" w:date="2019-08-16T15:22:00Z">
        <w:r w:rsidR="00C45D04">
          <w:t xml:space="preserve">absence of an effect is </w:t>
        </w:r>
      </w:ins>
      <w:r>
        <w:t>true (</w:t>
      </w:r>
      <w:proofErr w:type="spellStart"/>
      <w:r>
        <w:t>Rouder</w:t>
      </w:r>
      <w:proofErr w:type="spellEnd"/>
      <w:r>
        <w:t xml:space="preserve"> &amp; Morey, 2012; Rouder, Speckman, Sun, Morey, &amp; Iverson, 2009). </w:t>
      </w:r>
      <w:r>
        <w:rPr>
          <w:i/>
        </w:rPr>
        <w:t>ROPE</w:t>
      </w:r>
      <w:r>
        <w:t xml:space="preserve">-based percentages appear to be only weakly related to </w:t>
      </w:r>
      <w:r>
        <w:rPr>
          <w:i/>
        </w:rPr>
        <w:t>p</w:t>
      </w:r>
      <w:r>
        <w:t>-values. Critically, their relationship seems to be a function of sample size.</w:t>
      </w:r>
    </w:p>
    <w:p w14:paraId="135A7277" w14:textId="77777777" w:rsidR="00283BED" w:rsidRDefault="00647D5A">
      <w:r>
        <w:rPr>
          <w:noProof/>
          <w:lang w:val="de-DE" w:eastAsia="de-DE"/>
        </w:rPr>
        <w:drawing>
          <wp:inline distT="0" distB="0" distL="0" distR="0" wp14:anchorId="13FAB7DF" wp14:editId="146C9F8F">
            <wp:extent cx="6197600" cy="4382141"/>
            <wp:effectExtent l="0" t="0" r="0" b="0"/>
            <wp:docPr id="5" name="Picture" descr="Figure 5. The probability of reaching different p-value based significance thresholds (.1, .05, .01, .001) for different values of th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4"/>
                    <a:stretch>
                      <a:fillRect/>
                    </a:stretch>
                  </pic:blipFill>
                  <pic:spPr bwMode="auto">
                    <a:xfrm>
                      <a:off x="0" y="0"/>
                      <a:ext cx="6197600" cy="4382141"/>
                    </a:xfrm>
                    <a:prstGeom prst="rect">
                      <a:avLst/>
                    </a:prstGeom>
                    <a:noFill/>
                    <a:ln w="9525">
                      <a:noFill/>
                      <a:headEnd/>
                      <a:tailEnd/>
                    </a:ln>
                  </pic:spPr>
                </pic:pic>
              </a:graphicData>
            </a:graphic>
          </wp:inline>
        </w:drawing>
      </w:r>
    </w:p>
    <w:p w14:paraId="0FE60D16" w14:textId="77777777" w:rsidR="00283BED" w:rsidRDefault="00647D5A">
      <w:r>
        <w:t>Figure 5. The probability of reaching different p-value based significance thresholds (.1, .05, .01, .001) for different values of the Bayesian indices.</w:t>
      </w:r>
    </w:p>
    <w:p w14:paraId="0790ADE8" w14:textId="026A33DF" w:rsidR="00283BED" w:rsidRDefault="00647D5A">
      <w:r>
        <w:rPr>
          <w:b/>
        </w:rPr>
        <w:t>Figure 5</w:t>
      </w:r>
      <w:r>
        <w:t xml:space="preserve"> shows equivalence between </w:t>
      </w:r>
      <w:r>
        <w:rPr>
          <w:i/>
        </w:rPr>
        <w:t>p</w:t>
      </w:r>
      <w:r>
        <w:t xml:space="preserve">-value thresholds (.1, .05, .01, .001) and the Bayesian indices. As expected, the </w:t>
      </w:r>
      <w:r>
        <w:rPr>
          <w:i/>
        </w:rPr>
        <w:t>p</w:t>
      </w:r>
      <w:r>
        <w:t>-direction has the sharpest t</w:t>
      </w:r>
      <w:ins w:id="697" w:author="Daniel Lüdecke" w:date="2019-08-16T15:24:00Z">
        <w:r w:rsidR="00C45D04">
          <w:t>h</w:t>
        </w:r>
      </w:ins>
      <w:r>
        <w:t xml:space="preserve">resholds (95%, 97.5%, 99.5% and 99.95%, </w:t>
      </w:r>
      <w:r>
        <w:lastRenderedPageBreak/>
        <w:t xml:space="preserve">respectively). For logistic models, these thresholds points appear as more conservative (i.e., Bayesian indices have to be “stronger” to be reach the same level of significance). This sensitivity to model type is the strongest for BFs </w:t>
      </w:r>
      <w:commentRangeStart w:id="698"/>
      <w:r>
        <w:t>(which is possibly related to the difference in the prior specification for these two types of models)</w:t>
      </w:r>
      <w:commentRangeEnd w:id="698"/>
      <w:r w:rsidR="00CA6C1D">
        <w:rPr>
          <w:rStyle w:val="Kommentarzeichen"/>
        </w:rPr>
        <w:commentReference w:id="698"/>
      </w:r>
      <w:r>
        <w:t xml:space="preserve">. Suprisingly, BFs lower than 1, which correspond to evidence </w:t>
      </w:r>
      <w:r>
        <w:rPr>
          <w:i/>
        </w:rPr>
        <w:t>against</w:t>
      </w:r>
      <w:r>
        <w:t xml:space="preserve"> the presence of an effect, can correpond to a “significant” frequentist </w:t>
      </w:r>
      <w:r>
        <w:rPr>
          <w:i/>
        </w:rPr>
        <w:t>p</w:t>
      </w:r>
      <w:r>
        <w:t>-value.</w:t>
      </w:r>
    </w:p>
    <w:p w14:paraId="546C5780" w14:textId="77777777" w:rsidR="00283BED" w:rsidRDefault="00647D5A">
      <w:pPr>
        <w:pStyle w:val="berschrift2"/>
      </w:pPr>
      <w:bookmarkStart w:id="699" w:name="X9a46fabe5039cd25dfea7b7bb7bf612ea2ee378"/>
      <w:commentRangeStart w:id="700"/>
      <w:r>
        <w:t>Relationship between ROPE (full), pd and BF (vs. ROPE)</w:t>
      </w:r>
      <w:bookmarkEnd w:id="699"/>
      <w:commentRangeEnd w:id="700"/>
      <w:r w:rsidR="00CA6C1D">
        <w:rPr>
          <w:rStyle w:val="Kommentarzeichen"/>
          <w:rFonts w:eastAsiaTheme="minorHAnsi" w:cstheme="minorBidi"/>
          <w:b w:val="0"/>
        </w:rPr>
        <w:commentReference w:id="700"/>
      </w:r>
    </w:p>
    <w:p w14:paraId="5B65A882" w14:textId="77777777" w:rsidR="00283BED" w:rsidRDefault="00647D5A">
      <w:r>
        <w:rPr>
          <w:noProof/>
          <w:lang w:val="de-DE" w:eastAsia="de-DE"/>
        </w:rPr>
        <w:drawing>
          <wp:inline distT="0" distB="0" distL="0" distR="0" wp14:anchorId="2631F79C" wp14:editId="65F4DA29">
            <wp:extent cx="6197600" cy="6197600"/>
            <wp:effectExtent l="0" t="0" r="0" b="0"/>
            <wp:docPr id="6"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5"/>
                    <a:stretch>
                      <a:fillRect/>
                    </a:stretch>
                  </pic:blipFill>
                  <pic:spPr bwMode="auto">
                    <a:xfrm>
                      <a:off x="0" y="0"/>
                      <a:ext cx="6197600" cy="6197600"/>
                    </a:xfrm>
                    <a:prstGeom prst="rect">
                      <a:avLst/>
                    </a:prstGeom>
                    <a:noFill/>
                    <a:ln w="9525">
                      <a:noFill/>
                      <a:headEnd/>
                      <a:tailEnd/>
                    </a:ln>
                  </pic:spPr>
                </pic:pic>
              </a:graphicData>
            </a:graphic>
          </wp:inline>
        </w:drawing>
      </w:r>
    </w:p>
    <w:p w14:paraId="65FE695A" w14:textId="5370E256" w:rsidR="00283BED" w:rsidRDefault="00647D5A">
      <w:r>
        <w:t xml:space="preserve">Figure </w:t>
      </w:r>
      <w:del w:id="701" w:author="Daniel Lüdecke" w:date="2019-08-16T13:39:00Z">
        <w:r w:rsidDel="006C7A4D">
          <w:delText>5</w:delText>
        </w:r>
      </w:del>
      <w:ins w:id="702" w:author="Daniel Lüdecke" w:date="2019-08-16T13:39:00Z">
        <w:r w:rsidR="006C7A4D">
          <w:t>6</w:t>
        </w:r>
      </w:ins>
      <w:r>
        <w:t>. Relationship between three Bayesian indices.</w:t>
      </w:r>
    </w:p>
    <w:p w14:paraId="6C1C91A3" w14:textId="740D0687" w:rsidR="00283BED" w:rsidRDefault="00647D5A">
      <w:r>
        <w:t xml:space="preserve">The </w:t>
      </w:r>
      <w:r>
        <w:rPr>
          <w:b/>
        </w:rPr>
        <w:t>Figure 6</w:t>
      </w:r>
      <w:r>
        <w:t xml:space="preserve"> suggests that the relationship between the </w:t>
      </w:r>
      <w:r>
        <w:rPr>
          <w:i/>
        </w:rPr>
        <w:t>ROPE (full)</w:t>
      </w:r>
      <w:r>
        <w:t xml:space="preserve"> and the </w:t>
      </w:r>
      <w:r>
        <w:rPr>
          <w:i/>
        </w:rPr>
        <w:t>pd</w:t>
      </w:r>
      <w:r>
        <w:t xml:space="preserve"> might be strongly affected by the sample size, and the relationship between </w:t>
      </w:r>
      <w:r>
        <w:rPr>
          <w:i/>
        </w:rPr>
        <w:t>BF (vs. ROPE)</w:t>
      </w:r>
      <w:r>
        <w:t xml:space="preserve"> and the </w:t>
      </w:r>
      <w:r>
        <w:rPr>
          <w:i/>
        </w:rPr>
        <w:t>pd</w:t>
      </w:r>
      <w:r>
        <w:t xml:space="preserve"> might be subject to differences across model types (though see next paragraph). Moreover, the </w:t>
      </w:r>
      <w:r>
        <w:rPr>
          <w:i/>
        </w:rPr>
        <w:t>ROPE (full)</w:t>
      </w:r>
      <w:r>
        <w:t xml:space="preserve"> and the </w:t>
      </w:r>
      <w:r>
        <w:rPr>
          <w:i/>
        </w:rPr>
        <w:t xml:space="preserve">BF </w:t>
      </w:r>
      <w:r>
        <w:rPr>
          <w:i/>
        </w:rPr>
        <w:lastRenderedPageBreak/>
        <w:t>(vs. ROPE)</w:t>
      </w:r>
      <w:r>
        <w:t xml:space="preserve"> seem very closely related within the same model type. These results reflect </w:t>
      </w:r>
      <w:r>
        <w:rPr>
          <w:i/>
        </w:rPr>
        <w:t>ROPE (full)</w:t>
      </w:r>
      <w:r>
        <w:t xml:space="preserve"> and </w:t>
      </w:r>
      <w:r>
        <w:rPr>
          <w:i/>
        </w:rPr>
        <w:t>BF (vs. ROPE)</w:t>
      </w:r>
      <w:r>
        <w:t xml:space="preserve">’s consistency both </w:t>
      </w:r>
      <w:del w:id="703" w:author="Daniel Lüdecke" w:date="2019-08-16T15:53:00Z">
        <w:r w:rsidDel="00796AE5">
          <w:delText>when the null is true and when the alternative is true</w:delText>
        </w:r>
      </w:del>
      <w:ins w:id="704" w:author="Daniel Lüdecke" w:date="2019-08-16T15:53:00Z">
        <w:r w:rsidR="00796AE5">
          <w:t>in case of presence and absence of a true effect</w:t>
        </w:r>
      </w:ins>
      <w:r>
        <w:t xml:space="preserve">, where the </w:t>
      </w:r>
      <w:r>
        <w:rPr>
          <w:i/>
        </w:rPr>
        <w:t>pd</w:t>
      </w:r>
      <w:r>
        <w:t xml:space="preserve">, being equivalent to the </w:t>
      </w:r>
      <w:r>
        <w:rPr>
          <w:i/>
        </w:rPr>
        <w:t>p</w:t>
      </w:r>
      <w:r>
        <w:t xml:space="preserve">-value, is only consistent when the </w:t>
      </w:r>
      <w:del w:id="705" w:author="Daniel Lüdecke" w:date="2019-08-16T15:54:00Z">
        <w:r w:rsidDel="00796AE5">
          <w:delText>null is true</w:delText>
        </w:r>
      </w:del>
      <w:ins w:id="706" w:author="Daniel Lüdecke" w:date="2019-08-16T15:54:00Z">
        <w:r w:rsidR="00796AE5">
          <w:t>true effect is absent</w:t>
        </w:r>
      </w:ins>
      <w:r>
        <w:t>.</w:t>
      </w:r>
    </w:p>
    <w:p w14:paraId="1F0C024B" w14:textId="1B1EBF7C" w:rsidR="00283BED" w:rsidRDefault="00647D5A">
      <w:commentRangeStart w:id="707"/>
      <w:r>
        <w:t xml:space="preserve">The similarity between </w:t>
      </w:r>
      <w:r>
        <w:rPr>
          <w:i/>
        </w:rPr>
        <w:t>ROPE (full)</w:t>
      </w:r>
      <w:r>
        <w:t xml:space="preserve"> and </w:t>
      </w:r>
      <w:r>
        <w:rPr>
          <w:i/>
        </w:rPr>
        <w:t>BF (vs. ROPE)</w:t>
      </w:r>
      <w:r>
        <w:t xml:space="preserve"> is expected due to their mathematical relationship, where </w:t>
      </w:r>
      <w:r>
        <w:rPr>
          <w:i/>
        </w:rPr>
        <w:t>BF (vs ROPE)</w:t>
      </w:r>
      <w:r>
        <w:t xml:space="preserve"> can be computed as the </w:t>
      </w:r>
      <w:r>
        <w:rPr>
          <w:i/>
        </w:rPr>
        <w:t>ROPE (full)</w:t>
      </w:r>
      <w:r>
        <w:t xml:space="preserve"> odds divided by the </w:t>
      </w:r>
      <w:r>
        <w:rPr>
          <w:i/>
        </w:rPr>
        <w:t>prior</w:t>
      </w:r>
      <w:r>
        <w:t xml:space="preserve"> odds falling within the ROPE. Since the prior odds is dependent only on the shap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w:t>
      </w:r>
      <w:del w:id="708" w:author="Daniel Lüdecke" w:date="2019-08-16T15:55:00Z">
        <w:r w:rsidDel="00CF005C">
          <w:delText xml:space="preserve">null </w:delText>
        </w:r>
      </w:del>
      <w:ins w:id="709" w:author="Daniel Lüdecke" w:date="2019-08-16T15:55:00Z">
        <w:r w:rsidR="00CF005C">
          <w:t xml:space="preserve">absence </w:t>
        </w:r>
      </w:ins>
      <w:r>
        <w:t xml:space="preserve">and </w:t>
      </w:r>
      <w:ins w:id="710" w:author="Daniel Lüdecke" w:date="2019-08-16T15:55:00Z">
        <w:r w:rsidR="00CF005C">
          <w:t xml:space="preserve">presence of </w:t>
        </w:r>
      </w:ins>
      <w:r>
        <w:t>true effects.</w:t>
      </w:r>
      <w:commentRangeEnd w:id="707"/>
      <w:r w:rsidR="00CF005C">
        <w:rPr>
          <w:rStyle w:val="Kommentarzeichen"/>
        </w:rPr>
        <w:commentReference w:id="707"/>
      </w:r>
    </w:p>
    <w:p w14:paraId="2AC0B643" w14:textId="77777777" w:rsidR="00283BED" w:rsidRDefault="00647D5A">
      <w:pPr>
        <w:pStyle w:val="berschrift1"/>
      </w:pPr>
      <w:bookmarkStart w:id="711" w:name="discussion"/>
      <w:r>
        <w:t>Discussion</w:t>
      </w:r>
      <w:bookmarkEnd w:id="711"/>
    </w:p>
    <w:p w14:paraId="3E1CF8F7" w14:textId="77777777" w:rsidR="00283BED" w:rsidRDefault="00647D5A">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45"/>
        <w:gridCol w:w="1843"/>
        <w:gridCol w:w="2398"/>
        <w:gridCol w:w="2207"/>
      </w:tblGrid>
      <w:tr w:rsidR="00A70459" w14:paraId="7BF3EC37" w14:textId="77777777">
        <w:tc>
          <w:tcPr>
            <w:tcW w:w="0" w:type="auto"/>
            <w:vAlign w:val="bottom"/>
          </w:tcPr>
          <w:p w14:paraId="7887E049" w14:textId="77777777" w:rsidR="00283BED" w:rsidRDefault="00647D5A">
            <w:r>
              <w:t>Index</w:t>
            </w:r>
          </w:p>
        </w:tc>
        <w:tc>
          <w:tcPr>
            <w:tcW w:w="0" w:type="auto"/>
            <w:vAlign w:val="bottom"/>
          </w:tcPr>
          <w:p w14:paraId="0FB45871" w14:textId="77777777" w:rsidR="00283BED" w:rsidRDefault="00647D5A">
            <w:r>
              <w:t>Interpretation</w:t>
            </w:r>
          </w:p>
        </w:tc>
        <w:tc>
          <w:tcPr>
            <w:tcW w:w="0" w:type="auto"/>
            <w:vAlign w:val="bottom"/>
          </w:tcPr>
          <w:p w14:paraId="14B1ADB6" w14:textId="77777777" w:rsidR="00283BED" w:rsidRDefault="00647D5A">
            <w:r>
              <w:t>Definition</w:t>
            </w:r>
          </w:p>
        </w:tc>
        <w:tc>
          <w:tcPr>
            <w:tcW w:w="0" w:type="auto"/>
            <w:vAlign w:val="bottom"/>
          </w:tcPr>
          <w:p w14:paraId="7F61DD9B" w14:textId="77777777" w:rsidR="00283BED" w:rsidRDefault="00647D5A">
            <w:r>
              <w:t>Strengths</w:t>
            </w:r>
          </w:p>
        </w:tc>
        <w:tc>
          <w:tcPr>
            <w:tcW w:w="0" w:type="auto"/>
            <w:vAlign w:val="bottom"/>
          </w:tcPr>
          <w:p w14:paraId="687F6FE1" w14:textId="77777777" w:rsidR="00283BED" w:rsidRDefault="00647D5A">
            <w:r>
              <w:t>Limitations</w:t>
            </w:r>
          </w:p>
        </w:tc>
      </w:tr>
      <w:tr w:rsidR="00283BED" w14:paraId="2B880A53" w14:textId="77777777">
        <w:tc>
          <w:tcPr>
            <w:tcW w:w="0" w:type="auto"/>
          </w:tcPr>
          <w:p w14:paraId="57BA063F" w14:textId="77777777" w:rsidR="00283BED" w:rsidRDefault="00647D5A">
            <w:r>
              <w:t>Probability of Direction (</w:t>
            </w:r>
            <w:proofErr w:type="spellStart"/>
            <w:r>
              <w:t>pd</w:t>
            </w:r>
            <w:proofErr w:type="spellEnd"/>
            <w:r>
              <w:t>)</w:t>
            </w:r>
          </w:p>
        </w:tc>
        <w:tc>
          <w:tcPr>
            <w:tcW w:w="0" w:type="auto"/>
          </w:tcPr>
          <w:p w14:paraId="168E79ED" w14:textId="77777777" w:rsidR="00283BED" w:rsidRDefault="00647D5A">
            <w:r>
              <w:t>Probability that an effect is of the same sign as the median’s.</w:t>
            </w:r>
          </w:p>
        </w:tc>
        <w:tc>
          <w:tcPr>
            <w:tcW w:w="0" w:type="auto"/>
          </w:tcPr>
          <w:p w14:paraId="72E8472C" w14:textId="77777777" w:rsidR="00283BED" w:rsidRDefault="00647D5A">
            <w:r>
              <w:t>Proportion of the posterior distribution of the same sign than the median’s.</w:t>
            </w:r>
          </w:p>
        </w:tc>
        <w:tc>
          <w:tcPr>
            <w:tcW w:w="0" w:type="auto"/>
          </w:tcPr>
          <w:p w14:paraId="53FF472A" w14:textId="77777777" w:rsidR="00283BED" w:rsidRDefault="00647D5A">
            <w:r>
              <w:t>Straightforward computation and interpretation. Objective property of the posterior distribution. 1:1 correspondence with the frequentist p-value.</w:t>
            </w:r>
          </w:p>
        </w:tc>
        <w:tc>
          <w:tcPr>
            <w:tcW w:w="0" w:type="auto"/>
          </w:tcPr>
          <w:p w14:paraId="0359EA8E" w14:textId="77777777" w:rsidR="00283BED" w:rsidRDefault="00647D5A">
            <w:r>
              <w:t>Limited information favoring the null hypothesis.</w:t>
            </w:r>
          </w:p>
        </w:tc>
      </w:tr>
      <w:tr w:rsidR="00283BED" w14:paraId="3C609A26" w14:textId="77777777">
        <w:tc>
          <w:tcPr>
            <w:tcW w:w="0" w:type="auto"/>
          </w:tcPr>
          <w:p w14:paraId="1D00E999" w14:textId="77777777" w:rsidR="00283BED" w:rsidRDefault="00647D5A">
            <w:r>
              <w:t>MAP-based p-value</w:t>
            </w:r>
          </w:p>
        </w:tc>
        <w:tc>
          <w:tcPr>
            <w:tcW w:w="0" w:type="auto"/>
          </w:tcPr>
          <w:p w14:paraId="470E4515" w14:textId="77777777" w:rsidR="00283BED" w:rsidRDefault="00647D5A">
            <w:r>
              <w:t>Relative odds of the presence of an effect against 0.</w:t>
            </w:r>
          </w:p>
        </w:tc>
        <w:tc>
          <w:tcPr>
            <w:tcW w:w="0" w:type="auto"/>
          </w:tcPr>
          <w:p w14:paraId="097D20CE" w14:textId="77777777" w:rsidR="00283BED" w:rsidRDefault="00647D5A">
            <w:r>
              <w:t>Density value at 0 divided by the density value at the mode of the posterior distribution.</w:t>
            </w:r>
          </w:p>
        </w:tc>
        <w:tc>
          <w:tcPr>
            <w:tcW w:w="0" w:type="auto"/>
          </w:tcPr>
          <w:p w14:paraId="20604113" w14:textId="77777777" w:rsidR="00283BED" w:rsidRDefault="00647D5A">
            <w:r>
              <w:t>Straightforward computation. Objective property of the posterior distribution</w:t>
            </w:r>
          </w:p>
        </w:tc>
        <w:tc>
          <w:tcPr>
            <w:tcW w:w="0" w:type="auto"/>
          </w:tcPr>
          <w:p w14:paraId="27AD3F42" w14:textId="77777777" w:rsidR="00283BED" w:rsidRDefault="00647D5A">
            <w:r>
              <w:t>Limited information favoring the null hypothesis. Relates on density approximation. Indirect relationship between mathematical definition and interpretation.</w:t>
            </w:r>
          </w:p>
        </w:tc>
      </w:tr>
      <w:tr w:rsidR="00283BED" w14:paraId="624ABEE8" w14:textId="77777777">
        <w:tc>
          <w:tcPr>
            <w:tcW w:w="0" w:type="auto"/>
          </w:tcPr>
          <w:p w14:paraId="61066F1B" w14:textId="77777777" w:rsidR="00283BED" w:rsidRDefault="00647D5A">
            <w:r>
              <w:t>ROPE (95%)</w:t>
            </w:r>
          </w:p>
        </w:tc>
        <w:tc>
          <w:tcPr>
            <w:tcW w:w="0" w:type="auto"/>
          </w:tcPr>
          <w:p w14:paraId="4EE14DB4" w14:textId="77777777" w:rsidR="00283BED" w:rsidRDefault="00647D5A">
            <w:r>
              <w:t>Probability that the credible effect values are not negligible.</w:t>
            </w:r>
          </w:p>
        </w:tc>
        <w:tc>
          <w:tcPr>
            <w:tcW w:w="0" w:type="auto"/>
          </w:tcPr>
          <w:p w14:paraId="346EC5A3" w14:textId="77777777" w:rsidR="00283BED" w:rsidRDefault="00647D5A">
            <w:r>
              <w:t>Proportion of the 95% CI inside of a range of values defined as the ROPE.</w:t>
            </w:r>
          </w:p>
        </w:tc>
        <w:tc>
          <w:tcPr>
            <w:tcW w:w="0" w:type="auto"/>
          </w:tcPr>
          <w:p w14:paraId="18A0D07D" w14:textId="77777777" w:rsidR="00283BED" w:rsidRDefault="00647D5A">
            <w:r>
              <w:t>Provides information related to the practical relevance of the effects.</w:t>
            </w:r>
          </w:p>
        </w:tc>
        <w:tc>
          <w:tcPr>
            <w:tcW w:w="0" w:type="auto"/>
          </w:tcPr>
          <w:p w14:paraId="6C6B0FD1" w14:textId="77777777" w:rsidR="00283BED" w:rsidRDefault="00647D5A">
            <w:r>
              <w:t xml:space="preserve">A ROPE range needs to be arbitrarily defined. Sensitive to the scale (the unit) of the predictors. Not </w:t>
            </w:r>
            <w:r>
              <w:lastRenderedPageBreak/>
              <w:t>sensitive to highly significant effects.</w:t>
            </w:r>
          </w:p>
        </w:tc>
      </w:tr>
      <w:tr w:rsidR="00283BED" w14:paraId="53B5CBA6" w14:textId="77777777">
        <w:tc>
          <w:tcPr>
            <w:tcW w:w="0" w:type="auto"/>
          </w:tcPr>
          <w:p w14:paraId="688ABF64" w14:textId="77777777" w:rsidR="00283BED" w:rsidRDefault="00647D5A">
            <w:r>
              <w:lastRenderedPageBreak/>
              <w:t>ROPE (full)</w:t>
            </w:r>
          </w:p>
        </w:tc>
        <w:tc>
          <w:tcPr>
            <w:tcW w:w="0" w:type="auto"/>
          </w:tcPr>
          <w:p w14:paraId="2DDD5BDC" w14:textId="77777777" w:rsidR="00283BED" w:rsidRDefault="00647D5A">
            <w:r>
              <w:t>Probability that the effect possible values are not negligible.</w:t>
            </w:r>
          </w:p>
        </w:tc>
        <w:tc>
          <w:tcPr>
            <w:tcW w:w="0" w:type="auto"/>
          </w:tcPr>
          <w:p w14:paraId="2019DC6B" w14:textId="77777777" w:rsidR="00283BED" w:rsidRDefault="00647D5A">
            <w:r>
              <w:t>Proportion of the posterior distribution inside of a range of values defined as the ROPE.</w:t>
            </w:r>
          </w:p>
        </w:tc>
        <w:tc>
          <w:tcPr>
            <w:tcW w:w="0" w:type="auto"/>
          </w:tcPr>
          <w:p w14:paraId="1B29B204" w14:textId="77777777" w:rsidR="00283BED" w:rsidRDefault="00647D5A">
            <w:r>
              <w:t>Provides information related to the practical relevance of the effects.</w:t>
            </w:r>
          </w:p>
        </w:tc>
        <w:tc>
          <w:tcPr>
            <w:tcW w:w="0" w:type="auto"/>
          </w:tcPr>
          <w:p w14:paraId="299EFF53" w14:textId="77777777" w:rsidR="00283BED" w:rsidRDefault="00647D5A">
            <w:r>
              <w:t>A ROPE range needs to be arbitrarily defined. Sensitive to the scale (the unit) of the predictors.</w:t>
            </w:r>
          </w:p>
        </w:tc>
      </w:tr>
      <w:tr w:rsidR="00283BED" w14:paraId="611F5D37" w14:textId="77777777">
        <w:tc>
          <w:tcPr>
            <w:tcW w:w="0" w:type="auto"/>
          </w:tcPr>
          <w:p w14:paraId="00527780" w14:textId="77777777" w:rsidR="00283BED" w:rsidRDefault="00647D5A">
            <w:r>
              <w:t>Bayes factor (vs. 0)</w:t>
            </w:r>
          </w:p>
        </w:tc>
        <w:tc>
          <w:tcPr>
            <w:tcW w:w="0" w:type="auto"/>
          </w:tcPr>
          <w:p w14:paraId="76BF14F5" w14:textId="08157EE4" w:rsidR="00283BED" w:rsidRDefault="00647D5A" w:rsidP="00796AE5">
            <w:r>
              <w:t xml:space="preserve">The degree by </w:t>
            </w:r>
            <w:del w:id="712" w:author="Daniel Lüdecke" w:date="2019-08-16T15:30:00Z">
              <w:r w:rsidDel="00916284">
                <w:delText xml:space="preserve">with </w:delText>
              </w:r>
            </w:del>
            <w:ins w:id="713" w:author="Daniel Lüdecke" w:date="2019-08-16T15:30:00Z">
              <w:r w:rsidR="00916284">
                <w:t xml:space="preserve">which </w:t>
              </w:r>
            </w:ins>
            <w:r>
              <w:t>the probability mass has shifted away from or towards the null value, after observing the data.</w:t>
            </w:r>
          </w:p>
        </w:tc>
        <w:tc>
          <w:tcPr>
            <w:tcW w:w="0" w:type="auto"/>
          </w:tcPr>
          <w:p w14:paraId="1B93E256" w14:textId="77777777" w:rsidR="00283BED" w:rsidRDefault="00647D5A">
            <w:r>
              <w:t>Ratio of the density of the null value between the posterior and the prior distributions.</w:t>
            </w:r>
          </w:p>
        </w:tc>
        <w:tc>
          <w:tcPr>
            <w:tcW w:w="0" w:type="auto"/>
          </w:tcPr>
          <w:p w14:paraId="135EAB53" w14:textId="77777777" w:rsidR="00283BED" w:rsidRDefault="00647D5A">
            <w:r>
              <w:t>An unbounded continuous measure of relative evidence. Allows statistically supporting the null hypothesis.</w:t>
            </w:r>
          </w:p>
        </w:tc>
        <w:tc>
          <w:tcPr>
            <w:tcW w:w="0" w:type="auto"/>
          </w:tcPr>
          <w:p w14:paraId="31DF5DD4" w14:textId="77777777" w:rsidR="00283BED" w:rsidRDefault="00647D5A">
            <w:r>
              <w:t>Sensitive to selection of prior distribution shape, location and scale.</w:t>
            </w:r>
          </w:p>
        </w:tc>
      </w:tr>
      <w:tr w:rsidR="00283BED" w14:paraId="5F8A86B3" w14:textId="77777777">
        <w:tc>
          <w:tcPr>
            <w:tcW w:w="0" w:type="auto"/>
          </w:tcPr>
          <w:p w14:paraId="0B47E099" w14:textId="77777777" w:rsidR="00283BED" w:rsidRDefault="00647D5A">
            <w:r>
              <w:t>Bayes factor (vs. ROPE)</w:t>
            </w:r>
          </w:p>
        </w:tc>
        <w:tc>
          <w:tcPr>
            <w:tcW w:w="0" w:type="auto"/>
          </w:tcPr>
          <w:p w14:paraId="5F800A59" w14:textId="48685DF8" w:rsidR="00283BED" w:rsidRDefault="00647D5A" w:rsidP="00796AE5">
            <w:r>
              <w:t xml:space="preserve">The degree by </w:t>
            </w:r>
            <w:del w:id="714" w:author="Daniel Lüdecke" w:date="2019-08-16T15:33:00Z">
              <w:r w:rsidDel="008015B4">
                <w:delText xml:space="preserve">with </w:delText>
              </w:r>
            </w:del>
            <w:ins w:id="715" w:author="Daniel Lüdecke" w:date="2019-08-16T15:33:00Z">
              <w:r w:rsidR="008015B4">
                <w:t xml:space="preserve">which </w:t>
              </w:r>
            </w:ins>
            <w:r>
              <w:t>the probability mass has shifted away from or towards the null interval (ROPE), after observing the data.</w:t>
            </w:r>
          </w:p>
        </w:tc>
        <w:tc>
          <w:tcPr>
            <w:tcW w:w="0" w:type="auto"/>
          </w:tcPr>
          <w:p w14:paraId="4E19DE16" w14:textId="77777777" w:rsidR="00283BED" w:rsidRDefault="00647D5A">
            <w:r>
              <w:t>Ratio of the odds of the posterior vs the prior distribution falling inside of the range of values defined as the ROPE.</w:t>
            </w:r>
          </w:p>
        </w:tc>
        <w:tc>
          <w:tcPr>
            <w:tcW w:w="0" w:type="auto"/>
          </w:tcPr>
          <w:p w14:paraId="5169BF18" w14:textId="77777777" w:rsidR="00283BED" w:rsidRDefault="00647D5A">
            <w:r>
              <w:t>An unbounded continuous measure of relative evidence. Allows statistically supporting the null hypothesis. Compared to the BF (vs. 0), evidence is accumulated faster for the null when the null is true.</w:t>
            </w:r>
          </w:p>
        </w:tc>
        <w:tc>
          <w:tcPr>
            <w:tcW w:w="0" w:type="auto"/>
          </w:tcPr>
          <w:p w14:paraId="60D4D209" w14:textId="77777777" w:rsidR="00283BED" w:rsidRDefault="00647D5A">
            <w:r>
              <w:t>A ROPE range needs to be arbitrarily defined. Sensitive to the scale (the unit) of the predictors. Sensitive to selection of prior distribution shape, location and scale.</w:t>
            </w:r>
          </w:p>
        </w:tc>
      </w:tr>
    </w:tbl>
    <w:p w14:paraId="605E5C4A" w14:textId="6A84D085" w:rsidR="00283BED" w:rsidRDefault="00647D5A">
      <w:r>
        <w:t xml:space="preserve">Based on the simulation of </w:t>
      </w:r>
      <w:del w:id="716" w:author="Daniel Lüdecke" w:date="2019-08-16T15:34:00Z">
        <w:r w:rsidDel="00A40475">
          <w:delText xml:space="preserve">multiple </w:delText>
        </w:r>
      </w:del>
      <w:r>
        <w:t xml:space="preserve">linear and logistic models, the present work aimed at comparing several Bayesian indices of effect existence, </w:t>
      </w:r>
      <w:del w:id="717" w:author="Daniel Lüdecke" w:date="2019-08-16T15:35:00Z">
        <w:r w:rsidDel="00A40475">
          <w:delText xml:space="preserve">provide </w:delText>
        </w:r>
      </w:del>
      <w:ins w:id="718" w:author="Daniel Lüdecke" w:date="2019-08-16T15:35:00Z">
        <w:r w:rsidR="00A40475">
          <w:t xml:space="preserve">providing </w:t>
        </w:r>
      </w:ins>
      <w:r>
        <w:t xml:space="preserve">visual representations of the “behavio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1F0765DE" w14:textId="4E435BF0" w:rsidR="00283BED" w:rsidRDefault="00647D5A">
      <w:r>
        <w:t xml:space="preserve">The results tend to suggest that the Bayesian indices could be separated into two categories: the first group, including the </w:t>
      </w:r>
      <w:r>
        <w:rPr>
          <w:i/>
        </w:rPr>
        <w:t>pd</w:t>
      </w:r>
      <w:r>
        <w:t xml:space="preserve"> and MAP-based </w:t>
      </w:r>
      <w:r>
        <w:rPr>
          <w:i/>
        </w:rPr>
        <w:t>p</w:t>
      </w:r>
      <w:r>
        <w:t xml:space="preserve">-value, are sensitive </w:t>
      </w:r>
      <w:del w:id="719" w:author="Daniel Lüdecke" w:date="2019-08-16T15:35:00Z">
        <w:r w:rsidDel="00A40475">
          <w:delText xml:space="preserve">(tending toward their bound as the evidence increases) </w:delText>
        </w:r>
      </w:del>
      <w:r>
        <w:t>only when an effect is present, but not when an effect is absent</w:t>
      </w:r>
      <w:del w:id="720" w:author="Daniel Lüdecke" w:date="2019-08-16T15:35:00Z">
        <w:r w:rsidDel="00A40475">
          <w:delText xml:space="preserve"> ()</w:delText>
        </w:r>
      </w:del>
      <w:r>
        <w:t xml:space="preserve">. Of these, </w:t>
      </w:r>
      <w:r>
        <w:rPr>
          <w:i/>
        </w:rPr>
        <w:t>pd</w:t>
      </w:r>
      <w:r>
        <w:t xml:space="preserve"> shows the better discriminatory power between the two states, compared to the </w:t>
      </w:r>
      <w:r>
        <w:rPr>
          <w:i/>
        </w:rPr>
        <w:t>p</w:t>
      </w:r>
      <w:r>
        <w:t xml:space="preserve">-value (whereas MAP-based </w:t>
      </w:r>
      <w:r>
        <w:rPr>
          <w:i/>
        </w:rPr>
        <w:t>p</w:t>
      </w:r>
      <w:r>
        <w:t xml:space="preserve">-value shows worse discriminatory power; see </w:t>
      </w:r>
      <w:r>
        <w:rPr>
          <w:b/>
        </w:rPr>
        <w:t>Table 4</w:t>
      </w:r>
      <w:r>
        <w:t xml:space="preserve">). The </w:t>
      </w:r>
      <w:proofErr w:type="spellStart"/>
      <w:r>
        <w:rPr>
          <w:i/>
        </w:rPr>
        <w:t>pd</w:t>
      </w:r>
      <w:proofErr w:type="spellEnd"/>
      <w:del w:id="721" w:author="Daniel Lüdecke" w:date="2019-08-16T15:36:00Z">
        <w:r w:rsidDel="00A40475">
          <w:delText>,</w:delText>
        </w:r>
      </w:del>
      <w:r>
        <w:t xml:space="preserve"> can thus be viewed as a measure of certainty about the effects direction - when it is high, it indicates high certainty that the effect has a direction. But when it is low it only indicates high </w:t>
      </w:r>
      <w:r>
        <w:rPr>
          <w:i/>
        </w:rPr>
        <w:t>uncertainty</w:t>
      </w:r>
      <w:r>
        <w:t xml:space="preserve"> about the effects direction (and not high certainty that the effect has no direction). This is why, like the </w:t>
      </w:r>
      <w:r>
        <w:rPr>
          <w:i/>
        </w:rPr>
        <w:t>p</w:t>
      </w:r>
      <w:r>
        <w:t xml:space="preserve">-value, </w:t>
      </w:r>
      <w:r>
        <w:rPr>
          <w:i/>
        </w:rPr>
        <w:t>pd</w:t>
      </w:r>
      <w:r>
        <w:t xml:space="preserve"> can and should only be used for </w:t>
      </w:r>
      <w:del w:id="722" w:author="Daniel Lüdecke" w:date="2019-08-16T15:37:00Z">
        <w:r w:rsidDel="00A40475">
          <w:delText xml:space="preserve">accepting </w:delText>
        </w:r>
      </w:del>
      <w:ins w:id="723" w:author="Daniel Lüdecke" w:date="2019-08-16T15:37:00Z">
        <w:r w:rsidR="00A40475">
          <w:t xml:space="preserve">quantifying evidence for </w:t>
        </w:r>
      </w:ins>
      <w:r>
        <w:t xml:space="preserve">the alternative </w:t>
      </w:r>
      <w:del w:id="724" w:author="Daniel Lüdecke" w:date="2019-08-16T15:37:00Z">
        <w:r w:rsidDel="00A40475">
          <w:delText>/</w:delText>
        </w:r>
      </w:del>
      <w:ins w:id="725" w:author="Daniel Lüdecke" w:date="2019-08-16T15:37:00Z">
        <w:r w:rsidR="00A40475">
          <w:t>or</w:t>
        </w:r>
      </w:ins>
      <w:r>
        <w:t xml:space="preserve"> rejecting the null, but not for accepting the null.</w:t>
      </w:r>
      <w:ins w:id="726" w:author="Daniel Lüdecke" w:date="2019-08-16T15:58:00Z">
        <w:r w:rsidR="00CF005C">
          <w:t xml:space="preserve"> Hence, </w:t>
        </w:r>
        <w:r w:rsidR="00CF005C">
          <w:t xml:space="preserve">the </w:t>
        </w:r>
        <w:proofErr w:type="spellStart"/>
        <w:r w:rsidR="00CF005C">
          <w:rPr>
            <w:i/>
          </w:rPr>
          <w:t>pd</w:t>
        </w:r>
        <w:proofErr w:type="spellEnd"/>
        <w:r w:rsidR="00CF005C">
          <w:t xml:space="preserve"> can be considered as the Bayesian equivalent of the </w:t>
        </w:r>
        <w:r w:rsidR="00CF005C">
          <w:rPr>
            <w:i/>
          </w:rPr>
          <w:t>p</w:t>
        </w:r>
        <w:r w:rsidR="00CF005C">
          <w:t>-value.</w:t>
        </w:r>
      </w:ins>
    </w:p>
    <w:p w14:paraId="79DBA719" w14:textId="77777777" w:rsidR="00283BED" w:rsidRDefault="00647D5A">
      <w:r>
        <w:lastRenderedPageBreak/>
        <w:t>MSB: where is BF vs. 0???</w:t>
      </w:r>
    </w:p>
    <w:p w14:paraId="7AA665C9" w14:textId="5079BCAE" w:rsidR="00283BED" w:rsidRDefault="00647D5A">
      <w:r>
        <w:t xml:space="preserve">The second group are measures of </w:t>
      </w:r>
      <w:r>
        <w:rPr>
          <w:i/>
        </w:rPr>
        <w:t>significance</w:t>
      </w:r>
      <w:r>
        <w:t xml:space="preserve"> - the </w:t>
      </w:r>
      <w:r>
        <w:rPr>
          <w:i/>
        </w:rPr>
        <w:t>BF</w:t>
      </w:r>
      <w:r>
        <w:t xml:space="preserve"> and </w:t>
      </w:r>
      <w:r>
        <w:rPr>
          <w:i/>
        </w:rPr>
        <w:t>ROPE</w:t>
      </w:r>
      <w:r>
        <w:t xml:space="preserve"> based indices. These measures are consistent both when </w:t>
      </w:r>
      <w:ins w:id="727" w:author="Daniel Lüdecke" w:date="2019-08-16T15:38:00Z">
        <w:r w:rsidR="00A40475">
          <w:t>a true effect is present or absent</w:t>
        </w:r>
      </w:ins>
      <w:del w:id="728" w:author="Daniel Lüdecke" w:date="2019-08-16T15:38:00Z">
        <w:r w:rsidDel="00A40475">
          <w:delText>the null is true and when it is false</w:delText>
        </w:r>
      </w:del>
      <w:r>
        <w:t xml:space="preserve">, giving them better power to discriminate between the two states (see </w:t>
      </w:r>
      <w:r>
        <w:rPr>
          <w:b/>
        </w:rPr>
        <w:t>Table 4</w:t>
      </w:r>
      <w:r>
        <w:t>). Of these, the methods based on the full</w:t>
      </w:r>
      <w:del w:id="729" w:author="Daniel Lüdecke" w:date="2019-08-16T15:38:00Z">
        <w:r w:rsidDel="002D69D5">
          <w:delText>-</w:delText>
        </w:r>
      </w:del>
      <w:ins w:id="730" w:author="Daniel Lüdecke" w:date="2019-08-16T15:38:00Z">
        <w:r w:rsidR="002D69D5">
          <w:t xml:space="preserve"> </w:t>
        </w:r>
      </w:ins>
      <w:r>
        <w:t>ROPE had better discriminatory power due to their higher sensitivity to null-effects (Morey &amp; Rouder, 2011; Rouder &amp; Morey, 2012).</w:t>
      </w:r>
    </w:p>
    <w:p w14:paraId="5C9BCC06" w14:textId="77777777" w:rsidR="00283BED" w:rsidRDefault="00647D5A">
      <w:r>
        <w:t>Noise. MSB: Bayesian measures are more sensitive to noise - this is known…</w:t>
      </w:r>
    </w:p>
    <w:p w14:paraId="5FEEF3B2" w14:textId="1E844276" w:rsidR="00283BED" w:rsidDel="00CF005C" w:rsidRDefault="00647D5A">
      <w:pPr>
        <w:rPr>
          <w:del w:id="731" w:author="Daniel Lüdecke" w:date="2019-08-16T15:58:00Z"/>
        </w:rPr>
      </w:pPr>
      <w:del w:id="732" w:author="Daniel Lüdecke" w:date="2019-08-16T15:58:00Z">
        <w:r w:rsidDel="00CF005C">
          <w:delText xml:space="preserve">We also compared the Bayesian indices with the frequentist </w:delText>
        </w:r>
        <w:r w:rsidDel="00CF005C">
          <w:rPr>
            <w:i/>
          </w:rPr>
          <w:delText>p</w:delText>
        </w:r>
        <w:r w:rsidDel="00CF005C">
          <w:delText xml:space="preserve">-value, showing that the </w:delText>
        </w:r>
        <w:r w:rsidDel="00CF005C">
          <w:rPr>
            <w:i/>
          </w:rPr>
          <w:delText>pd</w:delText>
        </w:r>
        <w:r w:rsidDel="00CF005C">
          <w:delText xml:space="preserve"> can be considered as the Bayesian equivalent of the </w:delText>
        </w:r>
        <w:r w:rsidDel="00CF005C">
          <w:rPr>
            <w:i/>
          </w:rPr>
          <w:delText>p</w:delText>
        </w:r>
        <w:r w:rsidDel="00CF005C">
          <w:delText>-value.</w:delText>
        </w:r>
      </w:del>
    </w:p>
    <w:p w14:paraId="6D07D49E" w14:textId="682F406F" w:rsidR="00283BED" w:rsidRDefault="00647D5A">
      <w:r>
        <w:t xml:space="preserve">What is the point of comparing Bayesian indices with the frequentist </w:t>
      </w:r>
      <w:r>
        <w:rPr>
          <w:i/>
        </w:rPr>
        <w:t>p</w:t>
      </w:r>
      <w:r>
        <w:t xml:space="preserve">-value, especially after having pointed out to its many flaws? Indeed, while this comparison may seem counter-intuitive </w:t>
      </w:r>
      <w:del w:id="733" w:author="Daniel Lüdecke" w:date="2019-08-16T15:59:00Z">
        <w:r w:rsidDel="00CF005C">
          <w:delText xml:space="preserve">or wrong </w:delText>
        </w:r>
      </w:del>
      <w:r>
        <w:t xml:space="preserve">(as the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6074B33F" w14:textId="40182FC9" w:rsidR="00283BED" w:rsidDel="009D4AC4" w:rsidRDefault="00647D5A" w:rsidP="004B236F">
      <w:pPr>
        <w:rPr>
          <w:del w:id="734" w:author="Daniel Lüdecke" w:date="2019-08-16T16:10:00Z"/>
        </w:rPr>
      </w:pPr>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sidRPr="009D4AC4">
        <w:rPr>
          <w:rPrChange w:id="735" w:author="Daniel Lüdecke" w:date="2019-08-16T16:06:00Z">
            <w:rPr>
              <w:i/>
            </w:rPr>
          </w:rPrChange>
        </w:rPr>
        <w:t>existence</w:t>
      </w:r>
      <w:r>
        <w:t xml:space="preserve"> </w:t>
      </w:r>
      <w:r w:rsidRPr="009D4AC4">
        <w:rPr>
          <w:i/>
          <w:rPrChange w:id="736" w:author="Daniel Lüdecke" w:date="2019-08-16T16:06:00Z">
            <w:rPr/>
          </w:rPrChange>
        </w:rPr>
        <w:t>and</w:t>
      </w:r>
      <w:r>
        <w:t xml:space="preserve"> </w:t>
      </w:r>
      <w:r w:rsidRPr="009D4AC4">
        <w:rPr>
          <w:rPrChange w:id="737" w:author="Daniel Lüdecke" w:date="2019-08-16T16:06:00Z">
            <w:rPr>
              <w:i/>
            </w:rPr>
          </w:rPrChange>
        </w:rPr>
        <w:t>significance</w:t>
      </w:r>
      <w:r>
        <w:t xml:space="preserve">. In this context, </w:t>
      </w:r>
      <w:r w:rsidRPr="009D4AC4">
        <w:rPr>
          <w:i/>
          <w:rPrChange w:id="738" w:author="Daniel Lüdecke" w:date="2019-08-16T16:07:00Z">
            <w:rPr/>
          </w:rPrChange>
        </w:rPr>
        <w:t>existence</w:t>
      </w:r>
      <w:r>
        <w:t xml:space="preserv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w:t>
      </w:r>
      <w:del w:id="739" w:author="Daniel Lüdecke" w:date="2019-08-16T16:08:00Z">
        <w:r w:rsidDel="009D4AC4">
          <w:delText>(“</w:delText>
        </w:r>
      </w:del>
      <w:ins w:id="740" w:author="Daniel Lüdecke" w:date="2019-08-16T16:08:00Z">
        <w:r w:rsidR="009D4AC4">
          <w:t xml:space="preserve">such as </w:t>
        </w:r>
        <w:r w:rsidR="009D4AC4">
          <w:t>“</w:t>
        </w:r>
      </w:ins>
      <w:r>
        <w:t>being worthy of attention</w:t>
      </w:r>
      <w:ins w:id="741" w:author="Daniel Lüdecke" w:date="2019-08-16T16:08:00Z">
        <w:r w:rsidR="009D4AC4">
          <w:t xml:space="preserve">” </w:t>
        </w:r>
      </w:ins>
      <w:del w:id="742" w:author="Daniel Lüdecke" w:date="2019-08-16T16:08:00Z">
        <w:r w:rsidDel="009D4AC4">
          <w:delText>;</w:delText>
        </w:r>
      </w:del>
      <w:ins w:id="743" w:author="Daniel Lüdecke" w:date="2019-08-16T16:08:00Z">
        <w:r w:rsidR="009D4AC4">
          <w:t>or</w:t>
        </w:r>
      </w:ins>
      <w:r>
        <w:t xml:space="preserve"> </w:t>
      </w:r>
      <w:ins w:id="744" w:author="Daniel Lüdecke" w:date="2019-08-16T16:08:00Z">
        <w:r w:rsidR="009D4AC4">
          <w:t>“</w:t>
        </w:r>
      </w:ins>
      <w:r>
        <w:t>importance”</w:t>
      </w:r>
      <w:del w:id="745" w:author="Daniel Lüdecke" w:date="2019-08-16T16:09:00Z">
        <w:r w:rsidDel="009D4AC4">
          <w:delText>), which a neutral approach would link with the concept of effect size</w:delText>
        </w:r>
      </w:del>
      <w:r>
        <w:t xml:space="preserve">. An effect can be considered significant if its magnitude is higher than a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w:t>
      </w:r>
      <w:ins w:id="746" w:author="Daniel Lüdecke" w:date="2019-08-16T16:01:00Z">
        <w:r w:rsidR="009D4AC4">
          <w:t xml:space="preserve">the </w:t>
        </w:r>
      </w:ins>
      <w:r>
        <w:t xml:space="preserve">absence of </w:t>
      </w:r>
      <w:ins w:id="747" w:author="Daniel Lüdecke" w:date="2019-08-16T16:01:00Z">
        <w:r w:rsidR="009D4AC4">
          <w:t xml:space="preserve">an </w:t>
        </w:r>
      </w:ins>
      <w:r>
        <w:t xml:space="preserve">effect (the ROPE). If the effect falls within this range, it is considered as non-significant </w:t>
      </w:r>
      <w:r>
        <w:rPr>
          <w:i/>
        </w:rPr>
        <w:t>for practical reasons</w:t>
      </w:r>
      <w:r>
        <w:t xml:space="preserve">: the </w:t>
      </w:r>
      <w:commentRangeStart w:id="748"/>
      <w:r>
        <w:t xml:space="preserve">magnitude of the effect </w:t>
      </w:r>
      <w:commentRangeEnd w:id="748"/>
      <w:r w:rsidR="009D4AC4">
        <w:rPr>
          <w:rStyle w:val="Kommentarzeichen"/>
        </w:rPr>
        <w:commentReference w:id="748"/>
      </w:r>
      <w:r>
        <w:t xml:space="preserve">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ins w:id="749" w:author="Daniel Lüdecke" w:date="2019-08-16T16:10:00Z">
        <w:r w:rsidR="004B236F">
          <w:t>.</w:t>
        </w:r>
      </w:ins>
      <w:del w:id="750" w:author="Daniel Lüdecke" w:date="2019-08-16T16:10:00Z">
        <w:r w:rsidDel="004B236F">
          <w:delText>.</w:delText>
        </w:r>
      </w:del>
    </w:p>
    <w:p w14:paraId="6740321B" w14:textId="77777777" w:rsidR="009D4AC4" w:rsidRDefault="00647D5A" w:rsidP="009D4AC4">
      <w:pPr>
        <w:rPr>
          <w:ins w:id="751" w:author="Daniel Lüdecke" w:date="2019-08-16T16:10:00Z"/>
        </w:rPr>
        <w:pPrChange w:id="752" w:author="Daniel Lüdecke" w:date="2019-08-16T16:10:00Z">
          <w:pPr/>
        </w:pPrChange>
      </w:pPr>
      <w:del w:id="753" w:author="Daniel Lüdecke" w:date="2019-08-16T16:10:00Z">
        <w:r w:rsidDel="009D4AC4">
          <w:delText xml:space="preserve">Interestingly, the weight of one or the other aspect of the EXIT framework (Effect eXistence and sIgnificance Testing) might depend on the question at hand. For instance, in a study exploring the effects of a new treatment, the initial focus might be </w:delText>
        </w:r>
        <w:r w:rsidDel="009D4AC4">
          <w:rPr>
            <w:i/>
          </w:rPr>
          <w:delText>existence</w:delText>
        </w:r>
        <w:r w:rsidDel="009D4AC4">
          <w:delText xml:space="preserve">: how much are we certain that the effect is </w:delText>
        </w:r>
        <w:commentRangeStart w:id="754"/>
        <w:r w:rsidDel="009D4AC4">
          <w:delText>beneficial and not harmful</w:delText>
        </w:r>
        <w:commentRangeEnd w:id="754"/>
        <w:r w:rsidR="009D4AC4" w:rsidDel="009D4AC4">
          <w:rPr>
            <w:rStyle w:val="Kommentarzeichen"/>
          </w:rPr>
          <w:commentReference w:id="754"/>
        </w:r>
        <w:r w:rsidDel="009D4AC4">
          <w:delText xml:space="preserve">? In a further step, however, the researcher might become interested in </w:delText>
        </w:r>
        <w:r w:rsidDel="009D4AC4">
          <w:rPr>
            <w:i/>
          </w:rPr>
          <w:delText>significance</w:delText>
        </w:r>
        <w:r w:rsidDel="009D4AC4">
          <w:delText xml:space="preserve">: is this effect large enough to be of any interest (for instance in relationship with cost-benefit trade-off)? </w:delText>
        </w:r>
      </w:del>
    </w:p>
    <w:p w14:paraId="780D6FD8" w14:textId="3B014F42" w:rsidR="00283BED" w:rsidDel="004B236F" w:rsidRDefault="00647D5A" w:rsidP="009D4AC4">
      <w:pPr>
        <w:rPr>
          <w:del w:id="755" w:author="Daniel Lüdecke" w:date="2019-08-16T16:13:00Z"/>
        </w:rPr>
        <w:pPrChange w:id="756" w:author="Daniel Lüdecke" w:date="2019-08-16T16:10:00Z">
          <w:pPr/>
        </w:pPrChange>
      </w:pPr>
      <w:r>
        <w:lastRenderedPageBreak/>
        <w:t xml:space="preserve">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w:t>
      </w:r>
      <w:del w:id="757" w:author="Daniel Lüdecke" w:date="2019-08-16T16:11:00Z">
        <w:r w:rsidDel="004B236F">
          <w:delText xml:space="preserve">EXIT </w:delText>
        </w:r>
      </w:del>
      <w:ins w:id="758" w:author="Daniel Lüdecke" w:date="2019-08-16T16:11:00Z">
        <w:r w:rsidR="004B236F">
          <w:t>this dual-framework</w:t>
        </w:r>
        <w:r w:rsidR="004B236F">
          <w:t xml:space="preserve"> </w:t>
        </w:r>
        <w:r w:rsidR="004B236F">
          <w:t xml:space="preserve">of </w:t>
        </w:r>
        <w:r w:rsidR="004B236F">
          <w:t xml:space="preserve">existence-significance testing </w:t>
        </w:r>
      </w:ins>
      <w:r>
        <w:t xml:space="preserve">is made straightforward through the </w:t>
      </w:r>
      <w:r>
        <w:rPr>
          <w:i/>
        </w:rPr>
        <w:t>bayestestR</w:t>
      </w:r>
      <w:r>
        <w:t xml:space="preserve"> open-source package for R (Makowski et al., 2019).</w:t>
      </w:r>
      <w:ins w:id="759" w:author="Daniel Lüdecke" w:date="2019-08-16T16:13:00Z">
        <w:r w:rsidR="004B236F">
          <w:t xml:space="preserve"> </w:t>
        </w:r>
      </w:ins>
    </w:p>
    <w:p w14:paraId="3688AA41" w14:textId="456A61F0" w:rsidR="00283BED" w:rsidRDefault="00647D5A">
      <w:del w:id="760" w:author="Daniel Lüdecke" w:date="2019-08-16T16:13:00Z">
        <w:r w:rsidDel="004B236F">
          <w:delTex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delText>
        </w:r>
        <w:r w:rsidDel="004B236F">
          <w:rPr>
            <w:i/>
          </w:rPr>
          <w:delText>existence</w:delText>
        </w:r>
        <w:r w:rsidDel="004B236F">
          <w:delText xml:space="preserve"> and </w:delText>
        </w:r>
        <w:r w:rsidDel="004B236F">
          <w:rPr>
            <w:i/>
          </w:rPr>
          <w:delText>significance</w:delText>
        </w:r>
        <w:r w:rsidDel="004B236F">
          <w:delText xml:space="preserve"> is also supported by the empirical data presented in this paper, in regards to the sensitivity to the indices to the amount of evidence (sample size). </w:delText>
        </w:r>
      </w:del>
      <w:r>
        <w:t xml:space="preserve">In this context, the </w:t>
      </w:r>
      <w:r>
        <w:rPr>
          <w:i/>
        </w:rPr>
        <w:t>pd</w:t>
      </w:r>
      <w:r>
        <w:t xml:space="preserve"> and the MAP-based </w:t>
      </w:r>
      <w:r>
        <w:rPr>
          <w:i/>
        </w:rPr>
        <w:t>p</w:t>
      </w:r>
      <w:r>
        <w:t xml:space="preserve">-value appear as indices of effect existence, mostly sensitive to the certainty related to the direction of the effect. </w:t>
      </w:r>
      <w:del w:id="761" w:author="Daniel Lüdecke" w:date="2019-08-16T16:13:00Z">
        <w:r w:rsidDel="004B236F">
          <w:delText xml:space="preserve">On the other hand, </w:delText>
        </w:r>
      </w:del>
      <w:r>
        <w:t xml:space="preserve">ROPE-based indices and Bayes factors are </w:t>
      </w:r>
      <w:del w:id="762" w:author="Daniel Lüdecke" w:date="2019-08-16T16:14:00Z">
        <w:r w:rsidDel="004B236F">
          <w:delText xml:space="preserve">effect </w:delText>
        </w:r>
      </w:del>
      <w:ins w:id="763" w:author="Daniel Lüdecke" w:date="2019-08-16T16:14:00Z">
        <w:r w:rsidR="004B236F">
          <w:t>indices</w:t>
        </w:r>
        <w:r w:rsidR="004B236F">
          <w:t xml:space="preserve"> </w:t>
        </w:r>
      </w:ins>
      <w:r>
        <w:t xml:space="preserve">of </w:t>
      </w:r>
      <w:ins w:id="764" w:author="Daniel Lüdecke" w:date="2019-08-16T16:14:00Z">
        <w:r w:rsidR="004B236F">
          <w:t xml:space="preserve">effect </w:t>
        </w:r>
      </w:ins>
      <w:r>
        <w:t xml:space="preserve">significance (related to the magnitude and the amount of evidence in favor of it). </w:t>
      </w:r>
      <w:del w:id="765" w:author="Daniel Lüdecke" w:date="2019-08-16T16:16:00Z">
        <w:r w:rsidDel="004B236F">
          <w:delText>Thus, an effect will be comprehensively reported if, beyond its estimation (with a point estimate, such as the median, and an index of uncertainty, such as the 89% Credible Interval; McElreath, 2018), it presents one index of existence, and contextually test and discuss its significance and relevance in regards to theoretically justified characteristics.</w:delText>
        </w:r>
      </w:del>
      <w:bookmarkStart w:id="766" w:name="_GoBack"/>
      <w:bookmarkEnd w:id="766"/>
    </w:p>
    <w:p w14:paraId="33F851F6" w14:textId="77777777" w:rsidR="00283BED" w:rsidRDefault="00647D5A">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dian of 0.02 * 100 = 20, which would fall outside of the rope (which range is fixed to </w:t>
      </w:r>
      <w:r>
        <w:rPr>
          <w:i/>
        </w:rPr>
        <w:t>y</w:t>
      </w:r>
      <w:r>
        <w:t xml:space="preserve">), that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586D15BE" w14:textId="77777777" w:rsidR="00283BED" w:rsidRDefault="00647D5A">
      <w:r>
        <w:t>As for the difference between ROPE (95%) and ROPE (full), we suggest reporting the latter (</w:t>
      </w:r>
      <w:r>
        <w:rPr>
          <w:i/>
        </w:rPr>
        <w:t>i.e.</w:t>
      </w:r>
      <w:r>
        <w:t xml:space="preserv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w:t>
      </w:r>
      <w:r>
        <w:lastRenderedPageBreak/>
        <w:t>as a dichotomous, all-or-nothing decision criterion, such as suggested by the original equivalence test (Kruschke, 2014), we recommend using the percentage as a continuous index of significance (with an explicitly specified cut-off point if categorization is needed, for instance 5%).</w:t>
      </w:r>
    </w:p>
    <w:p w14:paraId="6BE80FE2" w14:textId="77777777" w:rsidR="00283BED" w:rsidRDefault="00647D5A">
      <w:r>
        <w:t xml:space="preserve">Our results underline Bayes factor as the best predictor of the presence of an effect. Moreover, its easy interpretation in terms of odds in favor, or against, one or the other hypothesis makes it a compelling index for communication. Nevertheless, one of the main critiques of Bayes factors, which is also underlined in our results, is its sensitivity to priors (which show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40B64697" w14:textId="77777777" w:rsidR="00283BED" w:rsidRDefault="00647D5A">
      <w:r>
        <w:t>The Probability of Direction (pd)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and is not enable to give information in favor of the null.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 points), in both directions.</w:t>
      </w:r>
    </w:p>
    <w:p w14:paraId="2BBEE181" w14:textId="77777777" w:rsidR="00283BED" w:rsidRDefault="00647D5A">
      <w:r>
        <w:t xml:space="preserve">Much of these strengths also apply to the MAP-based </w:t>
      </w:r>
      <w:r>
        <w:rPr>
          <w:i/>
        </w:rPr>
        <w:t>p</w:t>
      </w:r>
      <w:r>
        <w:t xml:space="preserve">-value. Although possibly showing some superiority in terms of sensitivity as compared to the </w:t>
      </w:r>
      <w:r>
        <w:rPr>
          <w:i/>
        </w:rPr>
        <w:t>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Additionally, the </w:t>
      </w:r>
      <w:r>
        <w:rPr>
          <w:i/>
        </w:rPr>
        <w:t>pd</w:t>
      </w:r>
      <w:r>
        <w:t xml:space="preserve"> has a linear relationship with the frequentist </w:t>
      </w:r>
      <w:r>
        <w:rPr>
          <w:i/>
        </w:rPr>
        <w:t>p</w:t>
      </w:r>
      <w:r>
        <w:t>-value, which is in our opinion an asset.</w:t>
      </w:r>
    </w:p>
    <w:p w14:paraId="54DDD2C0" w14:textId="77777777" w:rsidR="00283BED" w:rsidRDefault="00647D5A">
      <w:r>
        <w:t xml:space="preserve">After all the criticism regarding the frequentist </w:t>
      </w:r>
      <w:r>
        <w:rPr>
          <w:i/>
        </w:rPr>
        <w:t>p</w:t>
      </w:r>
      <w:r>
        <w:t xml:space="preserve">-value, it might appear as counter-intuitive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5CEAF520" w14:textId="77777777" w:rsidR="00283BED" w:rsidRDefault="00647D5A">
      <w:pPr>
        <w:pStyle w:val="berschrift1"/>
      </w:pPr>
      <w:bookmarkStart w:id="767" w:name="reporting-guidelines"/>
      <w:r>
        <w:t>Reporting Guidelines</w:t>
      </w:r>
      <w:bookmarkEnd w:id="767"/>
    </w:p>
    <w:p w14:paraId="3CCAC39D" w14:textId="77777777" w:rsidR="00283BED" w:rsidRDefault="00647D5A">
      <w:r>
        <w:lastRenderedPageBreak/>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of prior specification (Kass &amp; Raftery, 1995; Kruschke, 2011; Vanpaemel, 2010), all of which are important parameters of Bayesian statistics.   </w:t>
      </w:r>
    </w:p>
    <w:p w14:paraId="49BF2298" w14:textId="77777777" w:rsidR="00283BED" w:rsidRDefault="00647D5A">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ct (De Santis, 2007), and the information they provide related to evidence of the size of the effect. Selection between the the </w:t>
      </w:r>
      <w:r>
        <w:rPr>
          <w:i/>
        </w:rPr>
        <w:t>BF (vs. ROPE)</w:t>
      </w:r>
      <w:r>
        <w:t xml:space="preserve"> or the </w:t>
      </w:r>
      <w:r>
        <w:rPr>
          <w:i/>
        </w:rPr>
        <w:t>ROPE (full)</w:t>
      </w:r>
      <w:r>
        <w:t xml:space="preserve"> should depend on the imformit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EF??). On the other hand, in cases where informed prior are used, reflecting prior knowledge regarding the expected size of the effect, </w:t>
      </w:r>
      <w:r>
        <w:rPr>
          <w:i/>
        </w:rPr>
        <w:t>BF (vs. ROPE)</w:t>
      </w:r>
      <w:r>
        <w:t xml:space="preserve"> should be used.</w:t>
      </w:r>
    </w:p>
    <w:p w14:paraId="449F02C7" w14:textId="77777777" w:rsidR="00283BED" w:rsidRDefault="00647D5A">
      <w:r>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233A52CD" w14:textId="77777777" w:rsidR="00283BED" w:rsidRDefault="00647D5A">
      <w:r>
        <w:t>“There is moderate evidence (BFROPE = 0.29) [</w:t>
      </w:r>
      <w:r>
        <w:rPr>
          <w:i/>
        </w:rPr>
        <w:t>BF (vs. ROPE)</w:t>
      </w:r>
      <w:r>
        <w:t>] in favour of an absence of effect of X, which has a probability of 90.14% [</w:t>
      </w:r>
      <w:r>
        <w:rPr>
          <w:i/>
        </w:rPr>
        <w:t>pd</w:t>
      </w:r>
      <w:r>
        <w:t>] of being negative (Median = -0.03, 89% CI [-0.05, 0.01]), and can be considered as very small (Std. Median = -0.09) [</w:t>
      </w:r>
      <w:r>
        <w:rPr>
          <w:i/>
        </w:rPr>
        <w:t>standardized coefficient</w:t>
      </w:r>
      <w:r>
        <w:t>] [</w:t>
      </w:r>
      <w:r>
        <w:rPr>
          <w:i/>
        </w:rPr>
        <w:t>optional</w:t>
      </w:r>
      <w:r>
        <w:t>: and not-significant (6.42% in ROPE) [</w:t>
      </w:r>
      <w:r>
        <w:rPr>
          <w:i/>
        </w:rPr>
        <w:t>ROPE (full)</w:t>
      </w:r>
      <w:r>
        <w:t>]]”</w:t>
      </w:r>
    </w:p>
    <w:p w14:paraId="0F875965" w14:textId="77777777" w:rsidR="00283BED" w:rsidRDefault="00647D5A">
      <w:pPr>
        <w:pStyle w:val="berschrift1"/>
      </w:pPr>
      <w:bookmarkStart w:id="768" w:name="supplementary-materials"/>
      <w:r>
        <w:t>Supplementary Materials</w:t>
      </w:r>
      <w:bookmarkEnd w:id="768"/>
    </w:p>
    <w:p w14:paraId="567D1FC7" w14:textId="77777777" w:rsidR="00283BED" w:rsidRDefault="00647D5A">
      <w:r>
        <w:t xml:space="preserve">The full R code used for data generation, data processing, figures creation and manuscript compiling is available on Github at </w:t>
      </w:r>
      <w:hyperlink r:id="rId16">
        <w:r>
          <w:rPr>
            <w:rStyle w:val="Hyperlink"/>
          </w:rPr>
          <w:t>https://github.com/easystats/easystats/tree/master/publications/makowski_2019_bayesian</w:t>
        </w:r>
      </w:hyperlink>
      <w:r>
        <w:t>.</w:t>
      </w:r>
    </w:p>
    <w:p w14:paraId="1938F5F4" w14:textId="77777777" w:rsidR="00283BED" w:rsidRDefault="00647D5A">
      <w:pPr>
        <w:pStyle w:val="berschrift1"/>
      </w:pPr>
      <w:bookmarkStart w:id="769" w:name="acknowledgments"/>
      <w:r>
        <w:t>Acknowledgments</w:t>
      </w:r>
      <w:bookmarkEnd w:id="769"/>
    </w:p>
    <w:p w14:paraId="39405141" w14:textId="77777777" w:rsidR="00283BED" w:rsidRDefault="00647D5A">
      <w:r>
        <w:t xml:space="preserve">This study was made possible by the development of the </w:t>
      </w:r>
      <w:r>
        <w:rPr>
          <w:b/>
        </w:rPr>
        <w:t>bayestestR</w:t>
      </w:r>
      <w:r>
        <w:t xml:space="preserve"> package, itself part of the </w:t>
      </w:r>
      <w:hyperlink r:id="rId17">
        <w:r>
          <w:rPr>
            <w:rStyle w:val="Hyperlink"/>
            <w:i/>
          </w:rPr>
          <w:t>easystats</w:t>
        </w:r>
      </w:hyperlink>
      <w:r>
        <w:t xml:space="preserve"> ecosystem, an open-source and collaborative project created to facilitate the usage of R. Thus, we would like to thank the </w:t>
      </w:r>
      <w:hyperlink r:id="rId18">
        <w:r>
          <w:rPr>
            <w:rStyle w:val="Hyperlink"/>
          </w:rPr>
          <w:t>council of masters</w:t>
        </w:r>
      </w:hyperlink>
      <w:r>
        <w:t xml:space="preserve"> of easystats, all other padawan contributors, as well as the users.</w:t>
      </w:r>
    </w:p>
    <w:p w14:paraId="737A0C9E" w14:textId="77777777" w:rsidR="00283BED" w:rsidRDefault="00647D5A">
      <w:pPr>
        <w:pStyle w:val="berschrift1"/>
      </w:pPr>
      <w:bookmarkStart w:id="770" w:name="references"/>
      <w:r>
        <w:t>References</w:t>
      </w:r>
      <w:bookmarkEnd w:id="770"/>
    </w:p>
    <w:p w14:paraId="2C42F9B8" w14:textId="77777777" w:rsidR="00283BED" w:rsidRDefault="00647D5A">
      <w:bookmarkStart w:id="771" w:name="ref-amrhein_scientists_2019"/>
      <w:bookmarkStart w:id="772" w:name="refs"/>
      <w:r w:rsidRPr="00A70459">
        <w:rPr>
          <w:lang w:val="de-DE"/>
        </w:rPr>
        <w:lastRenderedPageBreak/>
        <w:t xml:space="preserve">Amrhein, V., </w:t>
      </w:r>
      <w:proofErr w:type="spellStart"/>
      <w:r w:rsidRPr="00A70459">
        <w:rPr>
          <w:lang w:val="de-DE"/>
        </w:rPr>
        <w:t>Greenland</w:t>
      </w:r>
      <w:proofErr w:type="spellEnd"/>
      <w:r w:rsidRPr="00A70459">
        <w:rPr>
          <w:lang w:val="de-DE"/>
        </w:rPr>
        <w:t xml:space="preserve">, S., &amp; </w:t>
      </w:r>
      <w:proofErr w:type="spellStart"/>
      <w:r w:rsidRPr="00A70459">
        <w:rPr>
          <w:lang w:val="de-DE"/>
        </w:rPr>
        <w:t>McShane</w:t>
      </w:r>
      <w:proofErr w:type="spellEnd"/>
      <w:r w:rsidRPr="00A70459">
        <w:rPr>
          <w:lang w:val="de-DE"/>
        </w:rPr>
        <w:t xml:space="preserve">, B. (2019). </w:t>
      </w:r>
      <w:r>
        <w:t xml:space="preserve">Scientists rise up against statistical significance. </w:t>
      </w:r>
      <w:r>
        <w:rPr>
          <w:i/>
        </w:rPr>
        <w:t>Nature</w:t>
      </w:r>
      <w:r>
        <w:t xml:space="preserve">, </w:t>
      </w:r>
      <w:r>
        <w:rPr>
          <w:i/>
        </w:rPr>
        <w:t>567</w:t>
      </w:r>
      <w:r>
        <w:t xml:space="preserve">(7748), 305–307. </w:t>
      </w:r>
      <w:hyperlink r:id="rId19">
        <w:r>
          <w:rPr>
            <w:rStyle w:val="Hyperlink"/>
          </w:rPr>
          <w:t>https://doi.org/10.1038/d41586-019-00857-9</w:t>
        </w:r>
      </w:hyperlink>
    </w:p>
    <w:p w14:paraId="2072C61D" w14:textId="77777777" w:rsidR="00283BED" w:rsidRDefault="00647D5A">
      <w:bookmarkStart w:id="773" w:name="ref-anderson2000null"/>
      <w:bookmarkEnd w:id="771"/>
      <w:r>
        <w:t xml:space="preserve">Anderson, D. R., Burnham, K. P., &amp; Thompson, W. L. (2000). Null hypothesis testing: Problems, prevalence, and an alternative. </w:t>
      </w:r>
      <w:r>
        <w:rPr>
          <w:i/>
        </w:rPr>
        <w:t>The Journal of Wildlife Management</w:t>
      </w:r>
      <w:r>
        <w:t>, 912–923.</w:t>
      </w:r>
    </w:p>
    <w:p w14:paraId="6E26F7D6" w14:textId="77777777" w:rsidR="00283BED" w:rsidRDefault="00647D5A">
      <w:bookmarkStart w:id="774" w:name="ref-andrews2013prior"/>
      <w:bookmarkEnd w:id="773"/>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7FEBA83" w14:textId="77777777" w:rsidR="00283BED" w:rsidRDefault="00647D5A">
      <w:bookmarkStart w:id="775" w:name="ref-benjamin2018redefine"/>
      <w:bookmarkEnd w:id="774"/>
      <w:r>
        <w:t xml:space="preserve">Benjamin, D. J., Berger, J. O., Johannesson, M., Nosek, B. A., Wagenmakers, E.-J., Berk, R., … others. (2018). Redefine statistical significance. </w:t>
      </w:r>
      <w:r>
        <w:rPr>
          <w:i/>
        </w:rPr>
        <w:t>Nature Human Behaviour</w:t>
      </w:r>
      <w:r>
        <w:t xml:space="preserve">, </w:t>
      </w:r>
      <w:r>
        <w:rPr>
          <w:i/>
        </w:rPr>
        <w:t>2</w:t>
      </w:r>
      <w:r>
        <w:t>(1), 6.</w:t>
      </w:r>
    </w:p>
    <w:p w14:paraId="3246117A" w14:textId="77777777" w:rsidR="00283BED" w:rsidRDefault="00647D5A">
      <w:bookmarkStart w:id="776" w:name="ref-carpenter_stan_2017"/>
      <w:bookmarkEnd w:id="775"/>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20">
        <w:r>
          <w:rPr>
            <w:rStyle w:val="Hyperlink"/>
          </w:rPr>
          <w:t>https://doi.org/10.18637/jss.v076.i01</w:t>
        </w:r>
      </w:hyperlink>
    </w:p>
    <w:p w14:paraId="45193FA6" w14:textId="77777777" w:rsidR="00283BED" w:rsidRDefault="00647D5A">
      <w:bookmarkStart w:id="777" w:name="ref-chambers2014instead"/>
      <w:bookmarkEnd w:id="776"/>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74ABA455" w14:textId="77777777" w:rsidR="00283BED" w:rsidRDefault="00647D5A">
      <w:bookmarkStart w:id="778" w:name="ref-cohen1988statistical"/>
      <w:bookmarkEnd w:id="777"/>
      <w:r>
        <w:t xml:space="preserve">Cohen, J. (1988). </w:t>
      </w:r>
      <w:r>
        <w:rPr>
          <w:i/>
        </w:rPr>
        <w:t>Statistical power analysis for the social sciences</w:t>
      </w:r>
      <w:r>
        <w:t>.</w:t>
      </w:r>
    </w:p>
    <w:p w14:paraId="77CC59B2" w14:textId="77777777" w:rsidR="00283BED" w:rsidRDefault="00647D5A">
      <w:bookmarkStart w:id="779" w:name="ref-cohen2016earth"/>
      <w:bookmarkEnd w:id="778"/>
      <w:r>
        <w:t xml:space="preserve">Cohen, J. (2016). The earth is round (p&lt;. 05). In </w:t>
      </w:r>
      <w:r>
        <w:rPr>
          <w:i/>
        </w:rPr>
        <w:t>What if there were no significance tests?</w:t>
      </w:r>
      <w:r>
        <w:t xml:space="preserve"> (pp. 69–82). Routledge.</w:t>
      </w:r>
    </w:p>
    <w:p w14:paraId="7599F593" w14:textId="77777777" w:rsidR="00283BED" w:rsidRDefault="00647D5A">
      <w:bookmarkStart w:id="780" w:name="ref-de2007alternative"/>
      <w:bookmarkEnd w:id="779"/>
      <w:r>
        <w:t xml:space="preserve">De Santis, F. (2007). Alternative bayes factors: Sample size determination and discriminatory power assessment. </w:t>
      </w:r>
      <w:r>
        <w:rPr>
          <w:i/>
        </w:rPr>
        <w:t>Test</w:t>
      </w:r>
      <w:r>
        <w:t xml:space="preserve">, </w:t>
      </w:r>
      <w:r>
        <w:rPr>
          <w:i/>
        </w:rPr>
        <w:t>16</w:t>
      </w:r>
      <w:r>
        <w:t>(3), 504–522.</w:t>
      </w:r>
    </w:p>
    <w:p w14:paraId="2E6F089B" w14:textId="77777777" w:rsidR="00283BED" w:rsidRDefault="00647D5A">
      <w:bookmarkStart w:id="781" w:name="ref-dienes2014using"/>
      <w:bookmarkEnd w:id="780"/>
      <w:r>
        <w:t xml:space="preserve">Dienes, Z. (2014). Using bayes to get the most out of non-significant results. </w:t>
      </w:r>
      <w:r>
        <w:rPr>
          <w:i/>
        </w:rPr>
        <w:t>Frontiers in Psychology</w:t>
      </w:r>
      <w:r>
        <w:t xml:space="preserve">, </w:t>
      </w:r>
      <w:r>
        <w:rPr>
          <w:i/>
        </w:rPr>
        <w:t>5</w:t>
      </w:r>
      <w:r>
        <w:t>, 781.</w:t>
      </w:r>
    </w:p>
    <w:p w14:paraId="74A9F40D" w14:textId="77777777" w:rsidR="00283BED" w:rsidRDefault="00647D5A">
      <w:bookmarkStart w:id="782" w:name="ref-dienes2018four"/>
      <w:bookmarkEnd w:id="781"/>
      <w:r>
        <w:t xml:space="preserve">Dienes, Z., &amp; Mclatchie, N. (2018). Four reasons to prefer bayesian analyses over significance testing. </w:t>
      </w:r>
      <w:r>
        <w:rPr>
          <w:i/>
        </w:rPr>
        <w:t>Psychonomic Bulletin &amp; Review</w:t>
      </w:r>
      <w:r>
        <w:t xml:space="preserve">, </w:t>
      </w:r>
      <w:r>
        <w:rPr>
          <w:i/>
        </w:rPr>
        <w:t>25</w:t>
      </w:r>
      <w:r>
        <w:t>(1), 207–218.</w:t>
      </w:r>
    </w:p>
    <w:p w14:paraId="37049D72" w14:textId="77777777" w:rsidR="00283BED" w:rsidRDefault="00647D5A">
      <w:bookmarkStart w:id="783" w:name="ref-ellis2003practical"/>
      <w:bookmarkEnd w:id="782"/>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4718E8AB" w14:textId="77777777" w:rsidR="00283BED" w:rsidRDefault="00647D5A">
      <w:bookmarkStart w:id="784" w:name="ref-etz2018bayesian"/>
      <w:bookmarkEnd w:id="783"/>
      <w:proofErr w:type="spellStart"/>
      <w:r w:rsidRPr="00A70459">
        <w:rPr>
          <w:lang w:val="de-DE"/>
        </w:rPr>
        <w:t>Etz</w:t>
      </w:r>
      <w:proofErr w:type="spellEnd"/>
      <w:r w:rsidRPr="00A70459">
        <w:rPr>
          <w:lang w:val="de-DE"/>
        </w:rPr>
        <w:t xml:space="preserve">, A., </w:t>
      </w:r>
      <w:proofErr w:type="spellStart"/>
      <w:r w:rsidRPr="00A70459">
        <w:rPr>
          <w:lang w:val="de-DE"/>
        </w:rPr>
        <w:t>Haaf</w:t>
      </w:r>
      <w:proofErr w:type="spellEnd"/>
      <w:r w:rsidRPr="00A70459">
        <w:rPr>
          <w:lang w:val="de-DE"/>
        </w:rPr>
        <w:t xml:space="preserve">, J. M., </w:t>
      </w:r>
      <w:proofErr w:type="spellStart"/>
      <w:r w:rsidRPr="00A70459">
        <w:rPr>
          <w:lang w:val="de-DE"/>
        </w:rPr>
        <w:t>Rouder</w:t>
      </w:r>
      <w:proofErr w:type="spellEnd"/>
      <w:r w:rsidRPr="00A70459">
        <w:rPr>
          <w:lang w:val="de-DE"/>
        </w:rPr>
        <w:t xml:space="preserve">, J. N., &amp; </w:t>
      </w:r>
      <w:proofErr w:type="spellStart"/>
      <w:r w:rsidRPr="00A70459">
        <w:rPr>
          <w:lang w:val="de-DE"/>
        </w:rPr>
        <w:t>Vandekerckhove</w:t>
      </w:r>
      <w:proofErr w:type="spellEnd"/>
      <w:r w:rsidRPr="00A70459">
        <w:rPr>
          <w:lang w:val="de-DE"/>
        </w:rPr>
        <w:t xml:space="preserve">, J. (2018). </w:t>
      </w:r>
      <w:r>
        <w:t xml:space="preserve">Bayesian inference and testing any hypothesis you can specify. </w:t>
      </w:r>
      <w:r>
        <w:rPr>
          <w:i/>
        </w:rPr>
        <w:t>Advances in Methods and Practices in Psychological Science</w:t>
      </w:r>
      <w:r>
        <w:t>, 2515245918773087.</w:t>
      </w:r>
    </w:p>
    <w:p w14:paraId="21A2C230" w14:textId="77777777" w:rsidR="00283BED" w:rsidRDefault="00647D5A">
      <w:bookmarkStart w:id="785" w:name="ref-etz2016bayesian"/>
      <w:bookmarkEnd w:id="784"/>
      <w:r>
        <w:t xml:space="preserve">Etz, A., &amp; Vandekerckhove, J. (2016). A bayesian perspective on the reproducibility project: Psychology. </w:t>
      </w:r>
      <w:r>
        <w:rPr>
          <w:i/>
        </w:rPr>
        <w:t>PloS One</w:t>
      </w:r>
      <w:r>
        <w:t xml:space="preserve">, </w:t>
      </w:r>
      <w:r>
        <w:rPr>
          <w:i/>
        </w:rPr>
        <w:t>11</w:t>
      </w:r>
      <w:r>
        <w:t>(2), e0149794.</w:t>
      </w:r>
    </w:p>
    <w:p w14:paraId="7C006BA6" w14:textId="77777777" w:rsidR="00283BED" w:rsidRDefault="00647D5A">
      <w:bookmarkStart w:id="786" w:name="ref-fidler2004editors"/>
      <w:bookmarkEnd w:id="785"/>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372EB2B2" w14:textId="77777777" w:rsidR="00283BED" w:rsidRDefault="00647D5A">
      <w:bookmarkStart w:id="787" w:name="ref-finch2004reform"/>
      <w:bookmarkEnd w:id="786"/>
      <w:r>
        <w:lastRenderedPageBreak/>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158A2604" w14:textId="77777777" w:rsidR="00283BED" w:rsidRDefault="00647D5A">
      <w:bookmarkStart w:id="788" w:name="ref-gardner1986confidence"/>
      <w:bookmarkEnd w:id="787"/>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6FE128A3" w14:textId="77777777" w:rsidR="00283BED" w:rsidRDefault="00647D5A">
      <w:bookmarkStart w:id="789" w:name="ref-gelman_failure_2018"/>
      <w:bookmarkEnd w:id="788"/>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21">
        <w:r>
          <w:rPr>
            <w:rStyle w:val="Hyperlink"/>
          </w:rPr>
          <w:t>https://doi.org/10.1177/0146167217729162</w:t>
        </w:r>
      </w:hyperlink>
    </w:p>
    <w:p w14:paraId="2BE0F678" w14:textId="77777777" w:rsidR="00283BED" w:rsidRDefault="00647D5A">
      <w:bookmarkStart w:id="790" w:name="ref-gelman_bayesian_2014"/>
      <w:bookmarkEnd w:id="789"/>
      <w:r>
        <w:t xml:space="preserve">Gelman, A., Carlin, J. B., Stern, H. S., Dunson, D. B., Vehtari, A., &amp; Rubin, D. B. (2014). </w:t>
      </w:r>
      <w:r>
        <w:rPr>
          <w:i/>
        </w:rPr>
        <w:t>Bayesian data analysis.</w:t>
      </w:r>
      <w:r>
        <w:t xml:space="preserve"> (Third edition). Boca Raton: CRC Press.</w:t>
      </w:r>
    </w:p>
    <w:p w14:paraId="705C19CE" w14:textId="77777777" w:rsidR="00283BED" w:rsidRDefault="00647D5A">
      <w:bookmarkStart w:id="791" w:name="ref-rstanarm_pkg"/>
      <w:bookmarkEnd w:id="790"/>
      <w:r>
        <w:t xml:space="preserve">Goodrich, B., Gabry, J., Ali, I., &amp; Brilleman, S. (2019). </w:t>
      </w:r>
      <w:r>
        <w:rPr>
          <w:i/>
        </w:rPr>
        <w:t>Rstanarm: Bayesian applied regression modeling via Stan.</w:t>
      </w:r>
      <w:r>
        <w:t xml:space="preserve"> Retrieved from </w:t>
      </w:r>
      <w:hyperlink r:id="rId22">
        <w:r>
          <w:rPr>
            <w:rStyle w:val="Hyperlink"/>
          </w:rPr>
          <w:t>http://mc-stan.org/</w:t>
        </w:r>
      </w:hyperlink>
    </w:p>
    <w:p w14:paraId="1856E73A" w14:textId="77777777" w:rsidR="00283BED" w:rsidRDefault="00647D5A">
      <w:bookmarkStart w:id="792" w:name="ref-halsey2019reign"/>
      <w:bookmarkEnd w:id="791"/>
      <w:r>
        <w:t xml:space="preserve">Halsey, L. G. (2019). The reign of the p-value is over: What alternative analyses could we employ to fill the power vacuum? </w:t>
      </w:r>
      <w:r>
        <w:rPr>
          <w:i/>
        </w:rPr>
        <w:t>Biology Letters</w:t>
      </w:r>
      <w:r>
        <w:t xml:space="preserve">, </w:t>
      </w:r>
      <w:r>
        <w:rPr>
          <w:i/>
        </w:rPr>
        <w:t>15</w:t>
      </w:r>
      <w:r>
        <w:t>(5), 20190174.</w:t>
      </w:r>
    </w:p>
    <w:p w14:paraId="58F16B6B" w14:textId="77777777" w:rsidR="00283BED" w:rsidRDefault="00647D5A">
      <w:bookmarkStart w:id="793" w:name="ref-heck2019caveat"/>
      <w:bookmarkEnd w:id="792"/>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0B2CF6C" w14:textId="77777777" w:rsidR="00283BED" w:rsidRDefault="00647D5A">
      <w:bookmarkStart w:id="794" w:name="ref-jarosz2014odds"/>
      <w:bookmarkEnd w:id="793"/>
      <w:r>
        <w:t xml:space="preserve">Jarosz, A. F., &amp; Wiley, J. (2014). What are the odds? A practical guide to computing and reporting bayes factors. </w:t>
      </w:r>
      <w:r>
        <w:rPr>
          <w:i/>
        </w:rPr>
        <w:t>The Journal of Problem Solving</w:t>
      </w:r>
      <w:r>
        <w:t xml:space="preserve">, </w:t>
      </w:r>
      <w:r>
        <w:rPr>
          <w:i/>
        </w:rPr>
        <w:t>7</w:t>
      </w:r>
      <w:r>
        <w:t>(1), 2.</w:t>
      </w:r>
    </w:p>
    <w:p w14:paraId="26CC3D20" w14:textId="77777777" w:rsidR="00283BED" w:rsidRDefault="00647D5A">
      <w:bookmarkStart w:id="795" w:name="ref-jeffreys1998theory"/>
      <w:bookmarkEnd w:id="794"/>
      <w:r>
        <w:t xml:space="preserve">Jeffreys, H. (1998). </w:t>
      </w:r>
      <w:r>
        <w:rPr>
          <w:i/>
        </w:rPr>
        <w:t>The theory of probability</w:t>
      </w:r>
      <w:r>
        <w:t>. OUP Oxford.</w:t>
      </w:r>
    </w:p>
    <w:p w14:paraId="0451B4C5" w14:textId="77777777" w:rsidR="00283BED" w:rsidRDefault="00647D5A">
      <w:bookmarkStart w:id="796" w:name="ref-kass1995bayes"/>
      <w:bookmarkEnd w:id="795"/>
      <w:r>
        <w:t xml:space="preserve">Kass, R. E., &amp; Raftery, A. E. (1995). Bayes factors. </w:t>
      </w:r>
      <w:r>
        <w:rPr>
          <w:i/>
        </w:rPr>
        <w:t>Journal of the American Statistical Association</w:t>
      </w:r>
      <w:r>
        <w:t xml:space="preserve">, </w:t>
      </w:r>
      <w:r>
        <w:rPr>
          <w:i/>
        </w:rPr>
        <w:t>90</w:t>
      </w:r>
      <w:r>
        <w:t>(430), 773–795.</w:t>
      </w:r>
    </w:p>
    <w:p w14:paraId="4D908943" w14:textId="77777777" w:rsidR="00283BED" w:rsidRDefault="00647D5A">
      <w:bookmarkStart w:id="797" w:name="ref-kirk1996practical"/>
      <w:bookmarkEnd w:id="796"/>
      <w:r>
        <w:t xml:space="preserve">Kirk, R. E. (1996). Practical significance: A concept whose time has come. </w:t>
      </w:r>
      <w:r>
        <w:rPr>
          <w:i/>
        </w:rPr>
        <w:t>Educational and Psychological Measurement</w:t>
      </w:r>
      <w:r>
        <w:t xml:space="preserve">, </w:t>
      </w:r>
      <w:r>
        <w:rPr>
          <w:i/>
        </w:rPr>
        <w:t>56</w:t>
      </w:r>
      <w:r>
        <w:t>(5), 746–759.</w:t>
      </w:r>
    </w:p>
    <w:p w14:paraId="3CEEA2CF" w14:textId="77777777" w:rsidR="00283BED" w:rsidRDefault="00647D5A">
      <w:bookmarkStart w:id="798" w:name="ref-kruschke2014doing"/>
      <w:bookmarkEnd w:id="797"/>
      <w:r>
        <w:t xml:space="preserve">Kruschke, J. (2014). </w:t>
      </w:r>
      <w:r>
        <w:rPr>
          <w:i/>
        </w:rPr>
        <w:t>Doing bayesian data analysis: A tutorial with r, jags, and stan</w:t>
      </w:r>
      <w:r>
        <w:t>. Academic Press.</w:t>
      </w:r>
    </w:p>
    <w:p w14:paraId="29E8C661" w14:textId="77777777" w:rsidR="00283BED" w:rsidRDefault="00647D5A">
      <w:bookmarkStart w:id="799" w:name="ref-kruschke2010believe"/>
      <w:bookmarkEnd w:id="798"/>
      <w:r>
        <w:t xml:space="preserve">Kruschke, J. K. (2010). What to believe: Bayesian methods for data analysis. </w:t>
      </w:r>
      <w:r>
        <w:rPr>
          <w:i/>
        </w:rPr>
        <w:t>Trends in Cognitive Sciences</w:t>
      </w:r>
      <w:r>
        <w:t xml:space="preserve">, </w:t>
      </w:r>
      <w:r>
        <w:rPr>
          <w:i/>
        </w:rPr>
        <w:t>14</w:t>
      </w:r>
      <w:r>
        <w:t>(7), 293–300.</w:t>
      </w:r>
    </w:p>
    <w:p w14:paraId="620F2F48" w14:textId="77777777" w:rsidR="00283BED" w:rsidRDefault="00647D5A">
      <w:bookmarkStart w:id="800" w:name="ref-kruschke2011bayesian"/>
      <w:bookmarkEnd w:id="799"/>
      <w:r>
        <w:t xml:space="preserve">Kruschke, J. K. (2011). Bayesian assessment of null values via parameter estimation and model comparison. </w:t>
      </w:r>
      <w:r>
        <w:rPr>
          <w:i/>
        </w:rPr>
        <w:t>Perspectives on Psychological Science</w:t>
      </w:r>
      <w:r>
        <w:t xml:space="preserve">, </w:t>
      </w:r>
      <w:r>
        <w:rPr>
          <w:i/>
        </w:rPr>
        <w:t>6</w:t>
      </w:r>
      <w:r>
        <w:t>(3), 299–312.</w:t>
      </w:r>
    </w:p>
    <w:p w14:paraId="7B95D843" w14:textId="77777777" w:rsidR="00283BED" w:rsidRDefault="00647D5A">
      <w:bookmarkStart w:id="801" w:name="ref-kruschke2012time"/>
      <w:bookmarkEnd w:id="800"/>
      <w:r>
        <w:t xml:space="preserve">Kruschke, J. K., Aguinis, H., &amp; Joo, H. (2012). The time has come: Bayesian methods for data analysis in the organizational sciences. </w:t>
      </w:r>
      <w:r>
        <w:rPr>
          <w:i/>
        </w:rPr>
        <w:t>Organizational Research Methods</w:t>
      </w:r>
      <w:r>
        <w:t xml:space="preserve">, </w:t>
      </w:r>
      <w:r>
        <w:rPr>
          <w:i/>
        </w:rPr>
        <w:t>15</w:t>
      </w:r>
      <w:r>
        <w:t>(4), 722–752.</w:t>
      </w:r>
    </w:p>
    <w:p w14:paraId="3E966CE3" w14:textId="77777777" w:rsidR="00283BED" w:rsidRDefault="00647D5A">
      <w:bookmarkStart w:id="802" w:name="ref-kruschke2018bayesian"/>
      <w:bookmarkEnd w:id="801"/>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2BDC25B2" w14:textId="77777777" w:rsidR="00283BED" w:rsidRDefault="00647D5A">
      <w:bookmarkStart w:id="803" w:name="ref-lakens2017equivalence"/>
      <w:bookmarkEnd w:id="802"/>
      <w:r>
        <w:lastRenderedPageBreak/>
        <w:t xml:space="preserve">Lakens, D. (2017). Equivalence tests: A practical primer for t tests, correlations, and meta-analyses. </w:t>
      </w:r>
      <w:r>
        <w:rPr>
          <w:i/>
        </w:rPr>
        <w:t>Social Psychological and Personality Science</w:t>
      </w:r>
      <w:r>
        <w:t xml:space="preserve">, </w:t>
      </w:r>
      <w:r>
        <w:rPr>
          <w:i/>
        </w:rPr>
        <w:t>8</w:t>
      </w:r>
      <w:r>
        <w:t>(4), 355–362.</w:t>
      </w:r>
    </w:p>
    <w:p w14:paraId="379EE05A" w14:textId="77777777" w:rsidR="00283BED" w:rsidRDefault="00647D5A">
      <w:bookmarkStart w:id="804" w:name="ref-lakens2018equivalence"/>
      <w:bookmarkEnd w:id="803"/>
      <w:r>
        <w:t xml:space="preserve">Lakens, D., Scheel, A. M., &amp; Isager, P. M. (2018). Equivalence testing for psychological research: A tutorial. </w:t>
      </w:r>
      <w:r>
        <w:rPr>
          <w:i/>
        </w:rPr>
        <w:t>Advances in Methods and Practices in Psychological Science</w:t>
      </w:r>
      <w:r>
        <w:t>, 2515245918770963.</w:t>
      </w:r>
    </w:p>
    <w:p w14:paraId="6511A97F" w14:textId="77777777" w:rsidR="00283BED" w:rsidRDefault="00647D5A">
      <w:bookmarkStart w:id="805" w:name="ref-ly2016harold"/>
      <w:bookmarkEnd w:id="804"/>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71A04DF1" w14:textId="77777777" w:rsidR="00283BED" w:rsidRDefault="00647D5A">
      <w:bookmarkStart w:id="806" w:name="ref-makowski_bayestestr_2019"/>
      <w:bookmarkEnd w:id="805"/>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3">
        <w:r>
          <w:rPr>
            <w:rStyle w:val="Hyperlink"/>
          </w:rPr>
          <w:t>https://doi.org/10.21105/joss.01541</w:t>
        </w:r>
      </w:hyperlink>
    </w:p>
    <w:p w14:paraId="2DDB0A77" w14:textId="77777777" w:rsidR="00283BED" w:rsidRDefault="00647D5A">
      <w:bookmarkStart w:id="807" w:name="ref-marasini2016use"/>
      <w:bookmarkEnd w:id="806"/>
      <w:r>
        <w:t xml:space="preserve">Marasini, D., Quatto, P., &amp; Ripamonti, E. (2016). The use of p-values in applied research: Interpretation and new trends. </w:t>
      </w:r>
      <w:r>
        <w:rPr>
          <w:i/>
        </w:rPr>
        <w:t>Statistica</w:t>
      </w:r>
      <w:r>
        <w:t xml:space="preserve">, </w:t>
      </w:r>
      <w:r>
        <w:rPr>
          <w:i/>
        </w:rPr>
        <w:t>76</w:t>
      </w:r>
      <w:r>
        <w:t>(4), 315–325.</w:t>
      </w:r>
    </w:p>
    <w:p w14:paraId="472D5112" w14:textId="77777777" w:rsidR="00283BED" w:rsidRDefault="00647D5A">
      <w:bookmarkStart w:id="808" w:name="ref-maxwell2015psychology"/>
      <w:bookmarkEnd w:id="807"/>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308BF136" w14:textId="77777777" w:rsidR="00283BED" w:rsidRDefault="00647D5A">
      <w:bookmarkStart w:id="809" w:name="ref-mcelreath2018statistical"/>
      <w:bookmarkEnd w:id="808"/>
      <w:r>
        <w:t xml:space="preserve">McElreath, R. (2018). </w:t>
      </w:r>
      <w:r>
        <w:rPr>
          <w:i/>
        </w:rPr>
        <w:t>Statistical rethinking: A bayesian course with examples in r and stan</w:t>
      </w:r>
      <w:r>
        <w:t>. Chapman; Hall/CRC.</w:t>
      </w:r>
    </w:p>
    <w:p w14:paraId="03B17E03" w14:textId="77777777" w:rsidR="00283BED" w:rsidRDefault="00647D5A">
      <w:bookmarkStart w:id="810" w:name="ref-mills2017objective"/>
      <w:bookmarkEnd w:id="809"/>
      <w:r>
        <w:t xml:space="preserve">Mills, J. A. (2017). Objective bayesian precise hypothesis testing. </w:t>
      </w:r>
      <w:r>
        <w:rPr>
          <w:i/>
        </w:rPr>
        <w:t>University of Cincinnati [Original Version: 2007]</w:t>
      </w:r>
      <w:r>
        <w:t>.</w:t>
      </w:r>
    </w:p>
    <w:p w14:paraId="4B3BE0F4" w14:textId="77777777" w:rsidR="00283BED" w:rsidRDefault="00647D5A">
      <w:bookmarkStart w:id="811" w:name="ref-mills2014bayesian"/>
      <w:bookmarkEnd w:id="810"/>
      <w:r>
        <w:t xml:space="preserve">Mills, J. A., &amp; Parent, O. (2014). Bayesian mcmc estimation. In </w:t>
      </w:r>
      <w:r>
        <w:rPr>
          <w:i/>
        </w:rPr>
        <w:t>Handbook of regional science</w:t>
      </w:r>
      <w:r>
        <w:t xml:space="preserve"> (pp. 1571–1595). Springer.</w:t>
      </w:r>
    </w:p>
    <w:p w14:paraId="5331BC64" w14:textId="77777777" w:rsidR="00283BED" w:rsidRDefault="00647D5A">
      <w:bookmarkStart w:id="812" w:name="ref-morey2011bayesinterval"/>
      <w:bookmarkEnd w:id="811"/>
      <w:r>
        <w:t xml:space="preserve">Morey, R. D., &amp; Rouder, J. N. (2011). Bayes factor approaches for testing interval null hypotheses. </w:t>
      </w:r>
      <w:r>
        <w:rPr>
          <w:i/>
        </w:rPr>
        <w:t>Psychological Methods</w:t>
      </w:r>
      <w:r>
        <w:t xml:space="preserve">, </w:t>
      </w:r>
      <w:r>
        <w:rPr>
          <w:i/>
        </w:rPr>
        <w:t>16</w:t>
      </w:r>
      <w:r>
        <w:t>(4), 406.</w:t>
      </w:r>
    </w:p>
    <w:p w14:paraId="36153AAB" w14:textId="77777777" w:rsidR="00283BED" w:rsidRDefault="00647D5A">
      <w:bookmarkStart w:id="813" w:name="ref-Rcoreteam2019R"/>
      <w:bookmarkEnd w:id="812"/>
      <w:r>
        <w:t xml:space="preserve">R Core Team. (2019). </w:t>
      </w:r>
      <w:r>
        <w:rPr>
          <w:i/>
        </w:rPr>
        <w:t>R: A language and environment for statistical computing</w:t>
      </w:r>
      <w:r>
        <w:t xml:space="preserve">. Retrieved from </w:t>
      </w:r>
      <w:hyperlink r:id="rId24">
        <w:r>
          <w:rPr>
            <w:rStyle w:val="Hyperlink"/>
          </w:rPr>
          <w:t>https://www.R-project.org/</w:t>
        </w:r>
      </w:hyperlink>
    </w:p>
    <w:p w14:paraId="67789300" w14:textId="77777777" w:rsidR="00283BED" w:rsidRDefault="00647D5A">
      <w:bookmarkStart w:id="814" w:name="ref-robert2014jeffreys"/>
      <w:bookmarkEnd w:id="813"/>
      <w:r>
        <w:t xml:space="preserve">Robert, C. P. (2014). On the jeffreys-lindley paradox. </w:t>
      </w:r>
      <w:r>
        <w:rPr>
          <w:i/>
        </w:rPr>
        <w:t>Philosophy of Science</w:t>
      </w:r>
      <w:r>
        <w:t xml:space="preserve">, </w:t>
      </w:r>
      <w:r>
        <w:rPr>
          <w:i/>
        </w:rPr>
        <w:t>81</w:t>
      </w:r>
      <w:r>
        <w:t>(2), 216–232.</w:t>
      </w:r>
    </w:p>
    <w:p w14:paraId="17AC61E3" w14:textId="77777777" w:rsidR="00283BED" w:rsidRDefault="00647D5A">
      <w:bookmarkStart w:id="815" w:name="ref-robert2016expected"/>
      <w:bookmarkEnd w:id="814"/>
      <w:r>
        <w:t xml:space="preserve">Robert, C. P. (2016). The expected demise of the bayes factor. </w:t>
      </w:r>
      <w:r>
        <w:rPr>
          <w:i/>
        </w:rPr>
        <w:t>Journal of Mathematical Psychology</w:t>
      </w:r>
      <w:r>
        <w:t xml:space="preserve">, </w:t>
      </w:r>
      <w:r>
        <w:rPr>
          <w:i/>
        </w:rPr>
        <w:t>72</w:t>
      </w:r>
      <w:r>
        <w:t>, 33–37.</w:t>
      </w:r>
    </w:p>
    <w:p w14:paraId="4B33F0BF" w14:textId="77777777" w:rsidR="00283BED" w:rsidRDefault="00647D5A">
      <w:bookmarkStart w:id="816" w:name="ref-rouder2018bayesian"/>
      <w:bookmarkEnd w:id="815"/>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22A79A78" w14:textId="77777777" w:rsidR="00283BED" w:rsidRDefault="00647D5A">
      <w:bookmarkStart w:id="817" w:name="ref-rouder2012default"/>
      <w:bookmarkEnd w:id="816"/>
      <w:r>
        <w:t xml:space="preserve">Rouder, J. N., &amp; Morey, R. D. (2012). Default bayes factors for model selection in regression. </w:t>
      </w:r>
      <w:r>
        <w:rPr>
          <w:i/>
        </w:rPr>
        <w:t>Multivariate Behavioral Research</w:t>
      </w:r>
      <w:r>
        <w:t xml:space="preserve">, </w:t>
      </w:r>
      <w:r>
        <w:rPr>
          <w:i/>
        </w:rPr>
        <w:t>47</w:t>
      </w:r>
      <w:r>
        <w:t>(6), 877–903.</w:t>
      </w:r>
    </w:p>
    <w:p w14:paraId="12DDA139" w14:textId="77777777" w:rsidR="00283BED" w:rsidRDefault="00647D5A">
      <w:bookmarkStart w:id="818" w:name="ref-rouder2009bayesian"/>
      <w:bookmarkEnd w:id="817"/>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5B7EC0F3" w14:textId="77777777" w:rsidR="00283BED" w:rsidRDefault="00647D5A">
      <w:bookmarkStart w:id="819" w:name="ref-simmons_false-positive_2011"/>
      <w:bookmarkEnd w:id="818"/>
      <w:r>
        <w:lastRenderedPageBreak/>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5">
        <w:r>
          <w:rPr>
            <w:rStyle w:val="Hyperlink"/>
          </w:rPr>
          <w:t>https://doi.org/10.1177/0956797611417632</w:t>
        </w:r>
      </w:hyperlink>
    </w:p>
    <w:p w14:paraId="28BD21CA" w14:textId="77777777" w:rsidR="00283BED" w:rsidRDefault="00647D5A">
      <w:bookmarkStart w:id="820" w:name="ref-simonsohn2014p"/>
      <w:bookmarkEnd w:id="819"/>
      <w:r>
        <w:t xml:space="preserve">Simonsohn, U., Nelson, L. D., &amp; Simmons, J. P. (2014). P-curve and effect size: Correcting for publication bias using only significant results. </w:t>
      </w:r>
      <w:r>
        <w:rPr>
          <w:i/>
        </w:rPr>
        <w:t>Perspectives on Psychological Science</w:t>
      </w:r>
      <w:r>
        <w:t xml:space="preserve">, </w:t>
      </w:r>
      <w:r>
        <w:rPr>
          <w:i/>
        </w:rPr>
        <w:t>9</w:t>
      </w:r>
      <w:r>
        <w:t>(6), 666–681.</w:t>
      </w:r>
    </w:p>
    <w:p w14:paraId="7AC6115B" w14:textId="77777777" w:rsidR="00283BED" w:rsidRDefault="00647D5A">
      <w:bookmarkStart w:id="821" w:name="ref-spanos2013should"/>
      <w:bookmarkEnd w:id="820"/>
      <w:r>
        <w:t xml:space="preserve">Spanos, A. (2013). Who should be afraid of the jeffreys-lindley paradox? </w:t>
      </w:r>
      <w:r>
        <w:rPr>
          <w:i/>
        </w:rPr>
        <w:t>Philosophy of Science</w:t>
      </w:r>
      <w:r>
        <w:t xml:space="preserve">, </w:t>
      </w:r>
      <w:r>
        <w:rPr>
          <w:i/>
        </w:rPr>
        <w:t>80</w:t>
      </w:r>
      <w:r>
        <w:t>(1), 73–93.</w:t>
      </w:r>
    </w:p>
    <w:p w14:paraId="1B94BB22" w14:textId="77777777" w:rsidR="00283BED" w:rsidRDefault="00647D5A">
      <w:bookmarkStart w:id="822" w:name="ref-sullivan2012using"/>
      <w:bookmarkEnd w:id="821"/>
      <w:r>
        <w:t xml:space="preserve">Sullivan, G. M., &amp; Feinn, R. (2012). Using effect size—or why the p value is not enough. </w:t>
      </w:r>
      <w:r>
        <w:rPr>
          <w:i/>
        </w:rPr>
        <w:t>Journal of Graduate Medical Education</w:t>
      </w:r>
      <w:r>
        <w:t xml:space="preserve">, </w:t>
      </w:r>
      <w:r>
        <w:rPr>
          <w:i/>
        </w:rPr>
        <w:t>4</w:t>
      </w:r>
      <w:r>
        <w:t>(3), 279–282.</w:t>
      </w:r>
    </w:p>
    <w:p w14:paraId="33DBD08F" w14:textId="77777777" w:rsidR="00283BED" w:rsidRDefault="00647D5A">
      <w:bookmarkStart w:id="823" w:name="ref-szucs2016empirical"/>
      <w:bookmarkEnd w:id="822"/>
      <w:r>
        <w:t xml:space="preserve">Szucs, D., &amp; Ioannidis, J. P. (2016). Empirical assessment of published effect sizes and power in the recent cognitive neuroscience and psychology literature. </w:t>
      </w:r>
      <w:r>
        <w:rPr>
          <w:i/>
        </w:rPr>
        <w:t>BioRxiv</w:t>
      </w:r>
      <w:r>
        <w:t>, 071530.</w:t>
      </w:r>
    </w:p>
    <w:p w14:paraId="12DCC330" w14:textId="77777777" w:rsidR="00283BED" w:rsidRDefault="00647D5A">
      <w:bookmarkStart w:id="824" w:name="ref-vanpaemel2010prior"/>
      <w:bookmarkEnd w:id="823"/>
      <w:r>
        <w:t xml:space="preserve">Vanpaemel, W. (2010). Prior sensitivity in theory testing: An apologia for the bayes factor. </w:t>
      </w:r>
      <w:r>
        <w:rPr>
          <w:i/>
        </w:rPr>
        <w:t>Journal of Mathematical Psychology</w:t>
      </w:r>
      <w:r>
        <w:t xml:space="preserve">, </w:t>
      </w:r>
      <w:r>
        <w:rPr>
          <w:i/>
        </w:rPr>
        <w:t>54</w:t>
      </w:r>
      <w:r>
        <w:t>(6), 491–498.</w:t>
      </w:r>
    </w:p>
    <w:p w14:paraId="3A38B59F" w14:textId="77777777" w:rsidR="00283BED" w:rsidRDefault="00647D5A">
      <w:bookmarkStart w:id="825" w:name="ref-wagenmakers2007practical"/>
      <w:bookmarkEnd w:id="824"/>
      <w:r>
        <w:t xml:space="preserve">Wagenmakers, E.-J. (2007). A practical solution to the pervasive problems ofp values. </w:t>
      </w:r>
      <w:r>
        <w:rPr>
          <w:i/>
        </w:rPr>
        <w:t>Psychonomic Bulletin &amp; Review</w:t>
      </w:r>
      <w:r>
        <w:t xml:space="preserve">, </w:t>
      </w:r>
      <w:r>
        <w:rPr>
          <w:i/>
        </w:rPr>
        <w:t>14</w:t>
      </w:r>
      <w:r>
        <w:t>(5), 779–804.</w:t>
      </w:r>
    </w:p>
    <w:p w14:paraId="2C9C5C8B" w14:textId="77777777" w:rsidR="00283BED" w:rsidRDefault="00647D5A">
      <w:bookmarkStart w:id="826" w:name="ref-wagenmakers2015another"/>
      <w:bookmarkEnd w:id="825"/>
      <w:r>
        <w:t xml:space="preserve">Wagenmakers, E.-J., Lee, M., Rouder, J., &amp; Morey, R. (2019, August). Another statistical paradox. Retrieved from </w:t>
      </w:r>
      <w:hyperlink r:id="rId26">
        <w:r>
          <w:rPr>
            <w:rStyle w:val="Hyperlink"/>
          </w:rPr>
          <w:t>http://www.ejwagenmakers.com/submitted/AnotherStatisticalParadox.pdf</w:t>
        </w:r>
      </w:hyperlink>
    </w:p>
    <w:p w14:paraId="05971ACA" w14:textId="77777777" w:rsidR="00283BED" w:rsidRDefault="00647D5A">
      <w:bookmarkStart w:id="827" w:name="ref-wagenmakers2010bayesian"/>
      <w:bookmarkEnd w:id="826"/>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10EB6624" w14:textId="77777777" w:rsidR="00283BED" w:rsidRDefault="00647D5A">
      <w:bookmarkStart w:id="828" w:name="ref-wagenmakers2018bayesian"/>
      <w:bookmarkEnd w:id="827"/>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31BA33BE" w14:textId="77777777" w:rsidR="00283BED" w:rsidRDefault="00647D5A">
      <w:bookmarkStart w:id="829" w:name="ref-wagenmakers2016bayesian"/>
      <w:bookmarkEnd w:id="828"/>
      <w:r>
        <w:t xml:space="preserve">Wagenmakers, E.-J., Morey, R. D., &amp; Lee, M. D. (2016). Bayesian benefits for the pragmatic researcher. </w:t>
      </w:r>
      <w:r>
        <w:rPr>
          <w:i/>
        </w:rPr>
        <w:t>Current Directions in Psychological Science</w:t>
      </w:r>
      <w:r>
        <w:t xml:space="preserve">, </w:t>
      </w:r>
      <w:r>
        <w:rPr>
          <w:i/>
        </w:rPr>
        <w:t>25</w:t>
      </w:r>
      <w:r>
        <w:t>(3), 169–176.</w:t>
      </w:r>
    </w:p>
    <w:p w14:paraId="4F5FD07F" w14:textId="77777777" w:rsidR="00283BED" w:rsidRDefault="00647D5A">
      <w:bookmarkStart w:id="830" w:name="ref-wagenmakers2017need"/>
      <w:bookmarkEnd w:id="829"/>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29CE7520" w14:textId="77777777" w:rsidR="00283BED" w:rsidRDefault="00647D5A">
      <w:bookmarkStart w:id="831" w:name="ref-wasserstein2016asa"/>
      <w:bookmarkEnd w:id="830"/>
      <w:r>
        <w:t xml:space="preserve">Wasserstein, R. L., Lazar, N. A., &amp; others. (2016). The asa’s statement on p-values: Context, process, and purpose. </w:t>
      </w:r>
      <w:r>
        <w:rPr>
          <w:i/>
        </w:rPr>
        <w:t>The American Statistician</w:t>
      </w:r>
      <w:r>
        <w:t xml:space="preserve">, </w:t>
      </w:r>
      <w:r>
        <w:rPr>
          <w:i/>
        </w:rPr>
        <w:t>70</w:t>
      </w:r>
      <w:r>
        <w:t>(2), 129–133.</w:t>
      </w:r>
      <w:bookmarkEnd w:id="772"/>
      <w:bookmarkEnd w:id="831"/>
    </w:p>
    <w:sectPr w:rsidR="00283BED" w:rsidSect="00647D5A">
      <w:headerReference w:type="even" r:id="rId27"/>
      <w:headerReference w:type="default" r:id="rId28"/>
      <w:footerReference w:type="even" r:id="rId29"/>
      <w:footerReference w:type="default" r:id="rId30"/>
      <w:headerReference w:type="first" r:id="rId3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Daniel Lüdecke" w:date="2019-08-16T13:26:00Z" w:initials="DL">
    <w:p w14:paraId="72D5DA53" w14:textId="77777777" w:rsidR="00A40475" w:rsidRDefault="00A40475">
      <w:pPr>
        <w:pStyle w:val="Kommentartext"/>
      </w:pPr>
      <w:r>
        <w:rPr>
          <w:rStyle w:val="Kommentarzeichen"/>
        </w:rPr>
        <w:annotationRef/>
      </w:r>
      <w:r>
        <w:t>Might be obsolete if we remove section 4.3?</w:t>
      </w:r>
    </w:p>
  </w:comment>
  <w:comment w:id="45" w:author="Daniel Lüdecke" w:date="2019-08-16T13:37:00Z" w:initials="DL">
    <w:p w14:paraId="112599D1" w14:textId="77777777" w:rsidR="00A40475" w:rsidRDefault="00A40475">
      <w:pPr>
        <w:pStyle w:val="Kommentartext"/>
      </w:pPr>
      <w:r>
        <w:rPr>
          <w:rStyle w:val="Kommentarzeichen"/>
        </w:rPr>
        <w:annotationRef/>
      </w:r>
      <w:r>
        <w:t>Does this still apply?</w:t>
      </w:r>
    </w:p>
  </w:comment>
  <w:comment w:id="449" w:author="Daniel Lüdecke" w:date="2019-08-16T13:48:00Z" w:initials="DL">
    <w:p w14:paraId="19A7FE47" w14:textId="513C0422" w:rsidR="00A40475" w:rsidRDefault="00A40475">
      <w:pPr>
        <w:pStyle w:val="Kommentartext"/>
      </w:pPr>
      <w:r>
        <w:rPr>
          <w:rStyle w:val="Kommentarzeichen"/>
        </w:rPr>
        <w:annotationRef/>
      </w:r>
      <w:r>
        <w:t>BF vs. 0 is more sensitive than p-value and p-direction</w:t>
      </w:r>
    </w:p>
  </w:comment>
  <w:comment w:id="452" w:author="Daniel Lüdecke" w:date="2019-08-16T13:45:00Z" w:initials="DL">
    <w:p w14:paraId="0D867951" w14:textId="5E33162B" w:rsidR="00A40475" w:rsidRDefault="00A40475">
      <w:pPr>
        <w:pStyle w:val="Kommentartext"/>
      </w:pPr>
      <w:r>
        <w:rPr>
          <w:rStyle w:val="Kommentarzeichen"/>
        </w:rPr>
        <w:annotationRef/>
      </w:r>
      <w:r>
        <w:t>Please check this statement with the results from the table</w:t>
      </w:r>
    </w:p>
  </w:comment>
  <w:comment w:id="454" w:author="Daniel Lüdecke" w:date="2019-08-16T14:40:00Z" w:initials="DL">
    <w:p w14:paraId="6D8A7798" w14:textId="5F76215A" w:rsidR="00A40475" w:rsidRDefault="00A40475">
      <w:pPr>
        <w:pStyle w:val="Kommentartext"/>
      </w:pPr>
      <w:r>
        <w:rPr>
          <w:rStyle w:val="Kommentarzeichen"/>
        </w:rPr>
        <w:annotationRef/>
      </w:r>
      <w:r>
        <w:t>We probably need a measure for the x-axis title “Noise” – I assume the measure is “SD”? Or we put that information into the figure subtitle.</w:t>
      </w:r>
    </w:p>
  </w:comment>
  <w:comment w:id="673" w:author="Daniel Lüdecke" w:date="2019-08-16T15:08:00Z" w:initials="DL">
    <w:p w14:paraId="135242C1" w14:textId="55B6600B" w:rsidR="00A40475" w:rsidRDefault="00A40475">
      <w:pPr>
        <w:pStyle w:val="Kommentartext"/>
      </w:pPr>
      <w:r>
        <w:rPr>
          <w:rStyle w:val="Kommentarzeichen"/>
        </w:rPr>
        <w:annotationRef/>
      </w:r>
      <w:r>
        <w:t>Remove or move to supplemental?</w:t>
      </w:r>
    </w:p>
  </w:comment>
  <w:comment w:id="674" w:author="Daniel Lüdecke" w:date="2019-08-16T15:09:00Z" w:initials="DL">
    <w:p w14:paraId="33B7E328" w14:textId="7A1D4A49" w:rsidR="00A40475" w:rsidRDefault="00A40475">
      <w:pPr>
        <w:pStyle w:val="Kommentartext"/>
      </w:pPr>
      <w:r>
        <w:rPr>
          <w:rStyle w:val="Kommentarzeichen"/>
        </w:rPr>
        <w:annotationRef/>
      </w:r>
      <w:r>
        <w:t>Not true for ROPE</w:t>
      </w:r>
    </w:p>
  </w:comment>
  <w:comment w:id="686" w:author="Daniel Lüdecke" w:date="2019-08-16T15:14:00Z" w:initials="DL">
    <w:p w14:paraId="34905DF8" w14:textId="2F8A1615" w:rsidR="00A40475" w:rsidRDefault="00A40475">
      <w:pPr>
        <w:pStyle w:val="Kommentartext"/>
      </w:pPr>
      <w:r>
        <w:rPr>
          <w:rStyle w:val="Kommentarzeichen"/>
        </w:rPr>
        <w:annotationRef/>
      </w:r>
      <w:r>
        <w:t>What does this sentence mean in this context? Why refer to sample size?</w:t>
      </w:r>
    </w:p>
  </w:comment>
  <w:comment w:id="698" w:author="Daniel Lüdecke" w:date="2019-08-16T15:25:00Z" w:initials="DL">
    <w:p w14:paraId="1BD03E2B" w14:textId="40F4D019" w:rsidR="00A40475" w:rsidRDefault="00A40475">
      <w:pPr>
        <w:pStyle w:val="Kommentartext"/>
      </w:pPr>
      <w:r>
        <w:rPr>
          <w:rStyle w:val="Kommentarzeichen"/>
        </w:rPr>
        <w:annotationRef/>
      </w:r>
      <w:r>
        <w:t>Maybe move to discussion? Interpretation of results should rather not be included in the results section.</w:t>
      </w:r>
    </w:p>
  </w:comment>
  <w:comment w:id="700" w:author="Daniel Lüdecke" w:date="2019-08-16T15:27:00Z" w:initials="DL">
    <w:p w14:paraId="6532550C" w14:textId="51C622DF" w:rsidR="00A40475" w:rsidRDefault="00A40475">
      <w:pPr>
        <w:pStyle w:val="Kommentartext"/>
      </w:pPr>
      <w:r>
        <w:rPr>
          <w:rStyle w:val="Kommentarzeichen"/>
        </w:rPr>
        <w:annotationRef/>
      </w:r>
      <w:r>
        <w:t>Didn’t we want to facet by model type?</w:t>
      </w:r>
    </w:p>
  </w:comment>
  <w:comment w:id="707" w:author="Daniel Lüdecke" w:date="2019-08-16T15:56:00Z" w:initials="DL">
    <w:p w14:paraId="3535817E" w14:textId="18CAAD5B" w:rsidR="00CF005C" w:rsidRDefault="00CF005C">
      <w:pPr>
        <w:pStyle w:val="Kommentartext"/>
      </w:pPr>
      <w:r>
        <w:rPr>
          <w:rStyle w:val="Kommentarzeichen"/>
        </w:rPr>
        <w:annotationRef/>
      </w:r>
      <w:r>
        <w:t>Move to discussion?</w:t>
      </w:r>
    </w:p>
  </w:comment>
  <w:comment w:id="748" w:author="Daniel Lüdecke" w:date="2019-08-16T16:02:00Z" w:initials="DL">
    <w:p w14:paraId="23D9D984" w14:textId="763B9651" w:rsidR="009D4AC4" w:rsidRDefault="009D4AC4">
      <w:pPr>
        <w:pStyle w:val="Kommentartext"/>
      </w:pPr>
      <w:r>
        <w:rPr>
          <w:rStyle w:val="Kommentarzeichen"/>
        </w:rPr>
        <w:annotationRef/>
      </w:r>
      <w:r>
        <w:t>Not sure, is it its magnitude, or are we talking about effect sizes here?</w:t>
      </w:r>
    </w:p>
  </w:comment>
  <w:comment w:id="754" w:author="Daniel Lüdecke" w:date="2019-08-16T16:03:00Z" w:initials="DL">
    <w:p w14:paraId="5ADCB659" w14:textId="21703470" w:rsidR="009D4AC4" w:rsidRDefault="009D4AC4">
      <w:pPr>
        <w:pStyle w:val="Kommentartext"/>
      </w:pPr>
      <w:r>
        <w:rPr>
          <w:rStyle w:val="Kommentarzeichen"/>
        </w:rPr>
        <w:annotationRef/>
      </w:r>
      <w:r>
        <w:t xml:space="preserve">If an effect exists, it might be beneficial or harmful, but this has nothing to do with effect </w:t>
      </w:r>
      <w:r w:rsidRPr="009D4AC4">
        <w:rPr>
          <w:i/>
        </w:rPr>
        <w:t>existence</w:t>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D5DA53" w15:done="0"/>
  <w15:commentEx w15:paraId="112599D1" w15:done="0"/>
  <w15:commentEx w15:paraId="19A7FE47" w15:done="0"/>
  <w15:commentEx w15:paraId="0D867951" w15:done="0"/>
  <w15:commentEx w15:paraId="6D8A7798" w15:done="0"/>
  <w15:commentEx w15:paraId="135242C1" w15:done="0"/>
  <w15:commentEx w15:paraId="33B7E328" w15:done="0"/>
  <w15:commentEx w15:paraId="34905DF8" w15:done="0"/>
  <w15:commentEx w15:paraId="1BD03E2B" w15:done="0"/>
  <w15:commentEx w15:paraId="6532550C" w15:done="0"/>
  <w15:commentEx w15:paraId="3535817E" w15:done="0"/>
  <w15:commentEx w15:paraId="23D9D984" w15:done="0"/>
  <w15:commentEx w15:paraId="5ADCB6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98660" w14:textId="77777777" w:rsidR="00F82D36" w:rsidRDefault="00F82D36">
      <w:pPr>
        <w:spacing w:before="0" w:after="0"/>
      </w:pPr>
      <w:r>
        <w:separator/>
      </w:r>
    </w:p>
  </w:endnote>
  <w:endnote w:type="continuationSeparator" w:id="0">
    <w:p w14:paraId="03EE19B5" w14:textId="77777777" w:rsidR="00F82D36" w:rsidRDefault="00F82D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8D00" w14:textId="77777777" w:rsidR="00A40475" w:rsidRPr="00577C4C" w:rsidRDefault="00A40475">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66C968C9" wp14:editId="57C5C474">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EE3B9A7" w14:textId="77777777" w:rsidR="00A40475" w:rsidRPr="00E9561B" w:rsidRDefault="00A40475">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C968C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EE3B9A7" w14:textId="77777777" w:rsidR="00647D5A" w:rsidRPr="00E9561B" w:rsidRDefault="00647D5A">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90E8363" wp14:editId="1CD3405D">
              <wp:simplePos x="0" y="0"/>
              <wp:positionH relativeFrom="margin">
                <wp:align>right</wp:align>
              </wp:positionH>
              <wp:positionV relativeFrom="bottomMargin">
                <wp:align>top</wp:align>
              </wp:positionV>
              <wp:extent cx="1508760" cy="395605"/>
              <wp:effectExtent l="0" t="0" r="0" b="0"/>
              <wp:wrapNone/>
              <wp:docPr id="7"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7B59C1" w14:textId="49806925" w:rsidR="00A40475" w:rsidRPr="00577C4C" w:rsidRDefault="00A40475">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B236F" w:rsidRPr="004B236F">
                            <w:rPr>
                              <w:noProof/>
                              <w:color w:val="000000" w:themeColor="text1"/>
                              <w:sz w:val="22"/>
                              <w:szCs w:val="40"/>
                            </w:rPr>
                            <w:t>1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90E8363"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IUec1c1AgAAZgQAAA4AAAAAAAAAAAAAAAAALgIA&#10;AGRycy9lMm9Eb2MueG1sUEsBAi0AFAAGAAgAAAAhADiwEsPZAAAABAEAAA8AAAAAAAAAAAAAAAAA&#10;jwQAAGRycy9kb3ducmV2LnhtbFBLBQYAAAAABAAEAPMAAACVBQAAAAA=&#10;" filled="f" stroked="f" strokeweight=".5pt">
              <v:textbox style="mso-fit-shape-to-text:t">
                <w:txbxContent>
                  <w:p w14:paraId="1E7B59C1" w14:textId="49806925" w:rsidR="00A40475" w:rsidRPr="00577C4C" w:rsidRDefault="00A40475">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B236F" w:rsidRPr="004B236F">
                      <w:rPr>
                        <w:noProof/>
                        <w:color w:val="000000" w:themeColor="text1"/>
                        <w:sz w:val="22"/>
                        <w:szCs w:val="40"/>
                      </w:rPr>
                      <w:t>1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CEED4" w14:textId="77777777" w:rsidR="00A40475" w:rsidRPr="00577C4C" w:rsidRDefault="00A40475">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6F58E9A1" wp14:editId="4107A80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DFF8FCE" w14:textId="131922A1" w:rsidR="00A40475" w:rsidRPr="00577C4C" w:rsidRDefault="00A40475">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B236F" w:rsidRPr="004B236F">
                            <w:rPr>
                              <w:noProof/>
                              <w:color w:val="000000" w:themeColor="text1"/>
                              <w:sz w:val="22"/>
                              <w:szCs w:val="40"/>
                            </w:rPr>
                            <w:t>1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58E9A1"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DFF8FCE" w14:textId="131922A1" w:rsidR="00A40475" w:rsidRPr="00577C4C" w:rsidRDefault="00A40475">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B236F" w:rsidRPr="004B236F">
                      <w:rPr>
                        <w:noProof/>
                        <w:color w:val="000000" w:themeColor="text1"/>
                        <w:sz w:val="22"/>
                        <w:szCs w:val="40"/>
                      </w:rPr>
                      <w:t>1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0B5E2" w14:textId="77777777" w:rsidR="00F82D36" w:rsidRDefault="00F82D36">
      <w:r>
        <w:separator/>
      </w:r>
    </w:p>
  </w:footnote>
  <w:footnote w:type="continuationSeparator" w:id="0">
    <w:p w14:paraId="2AD5AD90" w14:textId="77777777" w:rsidR="00F82D36" w:rsidRDefault="00F82D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56CF0" w14:textId="77777777" w:rsidR="00A40475" w:rsidRPr="007E3148" w:rsidRDefault="00A40475" w:rsidP="00647D5A">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A3091" w14:textId="77777777" w:rsidR="00A40475" w:rsidRPr="00A53000" w:rsidRDefault="00A40475" w:rsidP="00647D5A">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D7B59" w14:textId="77777777" w:rsidR="00A40475" w:rsidRDefault="00A40475" w:rsidP="00647D5A">
    <w:pPr>
      <w:pStyle w:val="Kopfzeile"/>
    </w:pPr>
    <w:r w:rsidRPr="005A1D84">
      <w:rPr>
        <w:noProof/>
        <w:color w:val="A6A6A6" w:themeColor="background1" w:themeShade="A6"/>
        <w:lang w:val="de-DE" w:eastAsia="de-DE"/>
      </w:rPr>
      <w:drawing>
        <wp:inline distT="0" distB="0" distL="0" distR="0" wp14:anchorId="5DC59C42" wp14:editId="01088505">
          <wp:extent cx="1382534" cy="497091"/>
          <wp:effectExtent l="0" t="0" r="0" b="0"/>
          <wp:docPr id="8"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3AFA0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5FB"/>
    <w:rsid w:val="00147030"/>
    <w:rsid w:val="00194D82"/>
    <w:rsid w:val="001C0902"/>
    <w:rsid w:val="00283BED"/>
    <w:rsid w:val="002D69D5"/>
    <w:rsid w:val="003E2CB9"/>
    <w:rsid w:val="004B236F"/>
    <w:rsid w:val="004D5830"/>
    <w:rsid w:val="004E29B3"/>
    <w:rsid w:val="00505036"/>
    <w:rsid w:val="005502A1"/>
    <w:rsid w:val="00590D07"/>
    <w:rsid w:val="00647D5A"/>
    <w:rsid w:val="006C7A4D"/>
    <w:rsid w:val="00784D58"/>
    <w:rsid w:val="00796AE5"/>
    <w:rsid w:val="007B758D"/>
    <w:rsid w:val="008015B4"/>
    <w:rsid w:val="008132E6"/>
    <w:rsid w:val="008D6863"/>
    <w:rsid w:val="00916284"/>
    <w:rsid w:val="009D4AC4"/>
    <w:rsid w:val="00A40475"/>
    <w:rsid w:val="00A60839"/>
    <w:rsid w:val="00A70459"/>
    <w:rsid w:val="00B738F2"/>
    <w:rsid w:val="00B86B75"/>
    <w:rsid w:val="00BC48D5"/>
    <w:rsid w:val="00BD2603"/>
    <w:rsid w:val="00C36279"/>
    <w:rsid w:val="00C45D04"/>
    <w:rsid w:val="00CA6C1D"/>
    <w:rsid w:val="00CF005C"/>
    <w:rsid w:val="00E315A3"/>
    <w:rsid w:val="00E96220"/>
    <w:rsid w:val="00EA6613"/>
    <w:rsid w:val="00F82D36"/>
    <w:rsid w:val="00FD1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38057"/>
  <w15:docId w15:val="{6C672E6B-288E-49A6-A779-BA115013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3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Tabellenraster1">
    <w:name w:val="Tabellenraster1"/>
    <w:basedOn w:val="NormaleTabelle"/>
    <w:next w:val="Tabellenraster"/>
    <w:uiPriority w:val="39"/>
    <w:rsid w:val="00147030"/>
    <w:pPr>
      <w:spacing w:after="0" w:line="240" w:lineRule="auto"/>
    </w:pPr>
    <w:rPr>
      <w:rFonts w:asciiTheme="minorHAnsi" w:hAnsiTheme="minorHAns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orgs/easystats/people" TargetMode="External"/><Relationship Id="rId26" Type="http://schemas.openxmlformats.org/officeDocument/2006/relationships/hyperlink" Target="http://www.ejwagenmakers.com/submitted/AnotherStatisticalParadox.pdf" TargetMode="External"/><Relationship Id="rId3" Type="http://schemas.openxmlformats.org/officeDocument/2006/relationships/settings" Target="settings.xml"/><Relationship Id="rId21" Type="http://schemas.openxmlformats.org/officeDocument/2006/relationships/hyperlink" Target="https://doi.org/10.1177/0146167217729162" TargetMode="External"/><Relationship Id="rId34" Type="http://schemas.openxmlformats.org/officeDocument/2006/relationships/theme" Target="theme/theme1.xm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3.png"/><Relationship Id="rId17" Type="http://schemas.openxmlformats.org/officeDocument/2006/relationships/hyperlink" Target="https://github.com/easystats/easystats" TargetMode="External"/><Relationship Id="rId25" Type="http://schemas.openxmlformats.org/officeDocument/2006/relationships/hyperlink" Target="https://doi.org/10.1177/0956797611417632"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github.com/easystats/easystats/tree/master/publications/makowski_2019_bayesian" TargetMode="External"/><Relationship Id="rId20" Type="http://schemas.openxmlformats.org/officeDocument/2006/relationships/hyperlink" Target="https://doi.org/10.18637/jss.v076.i0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21105/joss.01541"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038/d41586-019-00857-9" TargetMode="External"/><Relationship Id="rId31"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mc-stan.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24</Words>
  <Characters>52443</Characters>
  <Application>Microsoft Office Word</Application>
  <DocSecurity>0</DocSecurity>
  <Lines>437</Lines>
  <Paragraphs>1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6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20</cp:revision>
  <dcterms:created xsi:type="dcterms:W3CDTF">2019-08-16T09:33:00Z</dcterms:created>
  <dcterms:modified xsi:type="dcterms:W3CDTF">2019-08-1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